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A9E9E2" w14:textId="1D12D1E3" w:rsidR="009303D9" w:rsidRPr="00C72697" w:rsidRDefault="00B10735" w:rsidP="008B6524">
      <w:pPr>
        <w:pStyle w:val="papertitle"/>
        <w:spacing w:before="100" w:beforeAutospacing="1" w:after="100" w:afterAutospacing="1"/>
        <w:rPr>
          <w:kern w:val="48"/>
        </w:rPr>
      </w:pPr>
      <w:bookmarkStart w:id="0" w:name="_Hlk80623740"/>
      <w:bookmarkEnd w:id="0"/>
      <w:r>
        <w:rPr>
          <w:kern w:val="48"/>
        </w:rPr>
        <w:t>A</w:t>
      </w:r>
      <w:r w:rsidR="00CC4053">
        <w:rPr>
          <w:kern w:val="48"/>
        </w:rPr>
        <w:t xml:space="preserve"> </w:t>
      </w:r>
      <w:r w:rsidR="00C72697">
        <w:rPr>
          <w:kern w:val="48"/>
        </w:rPr>
        <w:t xml:space="preserve">Training Method For </w:t>
      </w:r>
      <w:r w:rsidR="00C72697">
        <w:rPr>
          <w:i/>
          <w:iCs/>
          <w:kern w:val="48"/>
        </w:rPr>
        <w:t xml:space="preserve">VideoPose3D </w:t>
      </w:r>
      <w:r w:rsidR="007616C9">
        <w:rPr>
          <w:kern w:val="48"/>
        </w:rPr>
        <w:t>W</w:t>
      </w:r>
      <w:r w:rsidR="00C72697">
        <w:rPr>
          <w:kern w:val="48"/>
        </w:rPr>
        <w:t xml:space="preserve">ith </w:t>
      </w:r>
      <w:r w:rsidR="009D1DC1">
        <w:rPr>
          <w:kern w:val="48"/>
        </w:rPr>
        <w:t xml:space="preserve">Ideology of </w:t>
      </w:r>
      <w:r w:rsidR="00C72697">
        <w:rPr>
          <w:kern w:val="48"/>
        </w:rPr>
        <w:t>Action Recognition</w:t>
      </w:r>
    </w:p>
    <w:p w14:paraId="169BEE7F" w14:textId="21588D80" w:rsidR="00D7522C" w:rsidRPr="00CA4392" w:rsidRDefault="00D7522C" w:rsidP="00D87048">
      <w:pPr>
        <w:pStyle w:val="Author"/>
        <w:spacing w:before="100" w:beforeAutospacing="1" w:after="100" w:afterAutospacing="1" w:line="120" w:lineRule="auto"/>
        <w:jc w:val="both"/>
        <w:rPr>
          <w:sz w:val="16"/>
          <w:szCs w:val="16"/>
        </w:rPr>
        <w:sectPr w:rsidR="00D7522C" w:rsidRPr="00CA4392" w:rsidSect="003B4E04">
          <w:footerReference w:type="first" r:id="rId8"/>
          <w:pgSz w:w="11906" w:h="16838" w:code="9"/>
          <w:pgMar w:top="540" w:right="893" w:bottom="1440" w:left="893" w:header="720" w:footer="720" w:gutter="0"/>
          <w:cols w:space="720"/>
          <w:titlePg/>
          <w:docGrid w:linePitch="360"/>
        </w:sectPr>
      </w:pPr>
    </w:p>
    <w:p w14:paraId="55C33FEA" w14:textId="77777777" w:rsidR="00EE4F6A" w:rsidRDefault="00BD670B" w:rsidP="007B6DDA">
      <w:pPr>
        <w:pStyle w:val="Author"/>
        <w:spacing w:before="100" w:beforeAutospacing="1"/>
        <w:rPr>
          <w:sz w:val="18"/>
          <w:szCs w:val="18"/>
        </w:rPr>
        <w:sectPr w:rsidR="00EE4F6A" w:rsidSect="003B4E04">
          <w:type w:val="continuous"/>
          <w:pgSz w:w="11906" w:h="16838" w:code="9"/>
          <w:pgMar w:top="450" w:right="893" w:bottom="1440" w:left="893" w:header="720" w:footer="720" w:gutter="0"/>
          <w:cols w:num="3" w:space="720"/>
          <w:docGrid w:linePitch="360"/>
        </w:sectPr>
      </w:pPr>
      <w:r>
        <w:rPr>
          <w:sz w:val="18"/>
          <w:szCs w:val="18"/>
        </w:rPr>
        <w:br w:type="column"/>
      </w:r>
    </w:p>
    <w:p w14:paraId="14BC3409" w14:textId="32B8A3E3" w:rsidR="00EE4F6A" w:rsidRDefault="00FC6046" w:rsidP="007B6DDA">
      <w:pPr>
        <w:pStyle w:val="Author"/>
        <w:spacing w:before="100" w:beforeAutospacing="1"/>
        <w:rPr>
          <w:sz w:val="18"/>
          <w:szCs w:val="18"/>
        </w:rPr>
        <w:sectPr w:rsidR="00EE4F6A" w:rsidSect="00EE4F6A">
          <w:type w:val="continuous"/>
          <w:pgSz w:w="11906" w:h="16838" w:code="9"/>
          <w:pgMar w:top="450" w:right="893" w:bottom="1440" w:left="893" w:header="720" w:footer="720" w:gutter="0"/>
          <w:cols w:space="720"/>
          <w:docGrid w:linePitch="360"/>
        </w:sectPr>
      </w:pPr>
      <w:r>
        <w:rPr>
          <w:sz w:val="18"/>
          <w:szCs w:val="18"/>
        </w:rPr>
        <w:t>Hao Bai</w:t>
      </w:r>
      <w:r w:rsidR="001A3B3D" w:rsidRPr="00F847A6">
        <w:rPr>
          <w:sz w:val="18"/>
          <w:szCs w:val="18"/>
        </w:rPr>
        <w:br/>
      </w:r>
      <w:r w:rsidR="00A14210">
        <w:rPr>
          <w:i/>
          <w:sz w:val="18"/>
          <w:szCs w:val="18"/>
        </w:rPr>
        <w:t>Zhejiang</w:t>
      </w:r>
      <w:r w:rsidR="001A3B3D" w:rsidRPr="00F847A6">
        <w:rPr>
          <w:i/>
          <w:sz w:val="18"/>
          <w:szCs w:val="18"/>
        </w:rPr>
        <w:t xml:space="preserve"> </w:t>
      </w:r>
      <w:r w:rsidR="00A113DD">
        <w:rPr>
          <w:i/>
          <w:sz w:val="18"/>
          <w:szCs w:val="18"/>
        </w:rPr>
        <w:t>University – University of Illinois at Urbana-Champaign Institute, ZJUI</w:t>
      </w:r>
      <w:r w:rsidR="001A3B3D" w:rsidRPr="00F847A6">
        <w:rPr>
          <w:i/>
          <w:sz w:val="18"/>
          <w:szCs w:val="18"/>
        </w:rPr>
        <w:br/>
      </w:r>
      <w:r w:rsidR="002344F4">
        <w:rPr>
          <w:sz w:val="18"/>
          <w:szCs w:val="18"/>
        </w:rPr>
        <w:t>Haining, Jiaxing</w:t>
      </w:r>
      <w:r w:rsidR="001A3B3D" w:rsidRPr="00F847A6">
        <w:rPr>
          <w:sz w:val="18"/>
          <w:szCs w:val="18"/>
        </w:rPr>
        <w:br/>
      </w:r>
      <w:r w:rsidR="00C70F60" w:rsidRPr="001848DB">
        <w:rPr>
          <w:rFonts w:ascii="Consolas" w:hAnsi="Consolas" w:cs="Consolas"/>
          <w:sz w:val="18"/>
          <w:szCs w:val="18"/>
        </w:rPr>
        <w:t>jackgetup.com</w:t>
      </w:r>
      <w:r w:rsidR="00D21565">
        <w:rPr>
          <w:sz w:val="18"/>
          <w:szCs w:val="18"/>
        </w:rPr>
        <w:t>, Haob.19@intl.zju.edu.c</w:t>
      </w:r>
      <w:r w:rsidR="009D49C7">
        <w:rPr>
          <w:sz w:val="18"/>
          <w:szCs w:val="18"/>
        </w:rPr>
        <w:t>n</w:t>
      </w:r>
    </w:p>
    <w:p w14:paraId="200F1D7D" w14:textId="57074472" w:rsidR="001A3B3D" w:rsidRPr="00F847A6" w:rsidRDefault="001A3B3D" w:rsidP="000936F1">
      <w:pPr>
        <w:pStyle w:val="Author"/>
        <w:spacing w:before="100" w:beforeAutospacing="1"/>
        <w:rPr>
          <w:sz w:val="18"/>
          <w:szCs w:val="18"/>
        </w:rPr>
      </w:pPr>
    </w:p>
    <w:p w14:paraId="34A80886" w14:textId="60400DEA" w:rsidR="009F1D79" w:rsidRDefault="00BD670B" w:rsidP="00E01CB1">
      <w:pPr>
        <w:pStyle w:val="Author"/>
        <w:spacing w:before="100" w:beforeAutospacing="1"/>
        <w:sectPr w:rsidR="009F1D79" w:rsidSect="003B4E04">
          <w:type w:val="continuous"/>
          <w:pgSz w:w="11906" w:h="16838" w:code="9"/>
          <w:pgMar w:top="450" w:right="893" w:bottom="1440" w:left="893" w:header="720" w:footer="720" w:gutter="0"/>
          <w:cols w:num="3" w:space="720"/>
          <w:docGrid w:linePitch="360"/>
        </w:sectPr>
      </w:pPr>
      <w:r>
        <w:rPr>
          <w:sz w:val="18"/>
          <w:szCs w:val="18"/>
        </w:rPr>
        <w:br w:type="column"/>
      </w:r>
    </w:p>
    <w:p w14:paraId="2D5BC776" w14:textId="77777777" w:rsidR="009303D9" w:rsidRPr="005B520E" w:rsidRDefault="00BD670B">
      <w:pPr>
        <w:sectPr w:rsidR="009303D9" w:rsidRPr="005B520E" w:rsidSect="003B4E04">
          <w:type w:val="continuous"/>
          <w:pgSz w:w="11906" w:h="16838" w:code="9"/>
          <w:pgMar w:top="450" w:right="893" w:bottom="1440" w:left="893" w:header="720" w:footer="720" w:gutter="0"/>
          <w:cols w:num="3" w:space="720"/>
          <w:docGrid w:linePitch="360"/>
        </w:sectPr>
      </w:pPr>
      <w:r>
        <w:br w:type="column"/>
      </w:r>
    </w:p>
    <w:p w14:paraId="34FFB7FC" w14:textId="45B7EEF5" w:rsidR="004D72B5" w:rsidRDefault="009303D9" w:rsidP="00972203">
      <w:pPr>
        <w:pStyle w:val="Abstract"/>
        <w:rPr>
          <w:i/>
          <w:iCs/>
        </w:rPr>
      </w:pPr>
      <w:r>
        <w:rPr>
          <w:i/>
          <w:iCs/>
        </w:rPr>
        <w:t>Abstract</w:t>
      </w:r>
      <w:r>
        <w:t>—</w:t>
      </w:r>
      <w:r w:rsidR="00F143E1">
        <w:t xml:space="preserve">Action </w:t>
      </w:r>
      <w:r w:rsidR="00AE1C93">
        <w:t xml:space="preserve">recognition and pose </w:t>
      </w:r>
      <w:r w:rsidR="003A2832">
        <w:t>estimation from video</w:t>
      </w:r>
      <w:r w:rsidR="00C67315">
        <w:rPr>
          <w:rFonts w:hint="eastAsia"/>
          <w:lang w:eastAsia="zh-CN"/>
        </w:rPr>
        <w:t>s</w:t>
      </w:r>
      <w:r w:rsidR="003A2832">
        <w:t xml:space="preserve"> </w:t>
      </w:r>
      <w:r w:rsidR="00D53990">
        <w:t xml:space="preserve">are </w:t>
      </w:r>
      <w:r w:rsidR="00E01DED">
        <w:t>closely related</w:t>
      </w:r>
      <w:r w:rsidR="00034C65">
        <w:t xml:space="preserve"> </w:t>
      </w:r>
      <w:r w:rsidR="00C9219C">
        <w:t xml:space="preserve">to </w:t>
      </w:r>
      <w:r w:rsidR="00FC3AEF">
        <w:t xml:space="preserve">understand </w:t>
      </w:r>
      <w:r w:rsidR="0055775C">
        <w:t>human motions</w:t>
      </w:r>
      <w:r w:rsidR="009304AC">
        <w:t xml:space="preserve">, </w:t>
      </w:r>
      <w:r w:rsidR="00D7329D">
        <w:t>but</w:t>
      </w:r>
      <w:r w:rsidR="00B94ED1">
        <w:t xml:space="preserve"> more </w:t>
      </w:r>
      <w:r w:rsidR="006E7125">
        <w:t xml:space="preserve">literature </w:t>
      </w:r>
      <w:r w:rsidR="00087FD2">
        <w:t>focus</w:t>
      </w:r>
      <w:r w:rsidR="00702D31">
        <w:t xml:space="preserve">es </w:t>
      </w:r>
      <w:r w:rsidR="00C13CAD">
        <w:t xml:space="preserve">on </w:t>
      </w:r>
      <w:r w:rsidR="005E7460">
        <w:t xml:space="preserve">how to </w:t>
      </w:r>
      <w:r w:rsidR="00272DF2">
        <w:t xml:space="preserve">solve </w:t>
      </w:r>
      <w:r w:rsidR="004007B7">
        <w:t xml:space="preserve">pose estimation tasks </w:t>
      </w:r>
      <w:r w:rsidR="00D62794">
        <w:t xml:space="preserve">alone from </w:t>
      </w:r>
      <w:r w:rsidR="006A5F68">
        <w:t xml:space="preserve">action </w:t>
      </w:r>
      <w:r w:rsidR="004F7593">
        <w:t xml:space="preserve">recognition. </w:t>
      </w:r>
      <w:r w:rsidR="00D062D2">
        <w:t>This research</w:t>
      </w:r>
      <w:r w:rsidR="00E2590D">
        <w:t xml:space="preserve"> show</w:t>
      </w:r>
      <w:r w:rsidR="00825C60">
        <w:t>s</w:t>
      </w:r>
      <w:r w:rsidR="00E2590D">
        <w:t xml:space="preserve"> a</w:t>
      </w:r>
      <w:r w:rsidR="00937BC1">
        <w:t xml:space="preserve"> </w:t>
      </w:r>
      <w:r w:rsidR="00631F5D">
        <w:t>faster</w:t>
      </w:r>
      <w:r w:rsidR="00A20AD1">
        <w:t xml:space="preserve"> and more</w:t>
      </w:r>
      <w:r w:rsidR="009E544C">
        <w:t xml:space="preserve"> </w:t>
      </w:r>
      <w:r w:rsidR="00D6729A">
        <w:t>flexible</w:t>
      </w:r>
      <w:r w:rsidR="00E2590D">
        <w:t xml:space="preserve"> </w:t>
      </w:r>
      <w:r w:rsidR="00DF4913">
        <w:t xml:space="preserve">training method for </w:t>
      </w:r>
      <w:r w:rsidR="00DF4913">
        <w:rPr>
          <w:i/>
          <w:iCs/>
        </w:rPr>
        <w:t>VideoPose3D</w:t>
      </w:r>
      <w:r w:rsidR="008C320C">
        <w:t xml:space="preserve"> </w:t>
      </w:r>
      <w:r w:rsidR="000E37B1">
        <w:t xml:space="preserve">which </w:t>
      </w:r>
      <w:r w:rsidR="006D7698">
        <w:t xml:space="preserve">is based on </w:t>
      </w:r>
      <w:r w:rsidR="007A26DC">
        <w:t>action recognition.</w:t>
      </w:r>
      <w:r w:rsidR="004343DA">
        <w:t xml:space="preserve"> </w:t>
      </w:r>
      <w:r w:rsidR="006C2F63">
        <w:t>Th</w:t>
      </w:r>
      <w:r w:rsidR="00334510">
        <w:t>is</w:t>
      </w:r>
      <w:r w:rsidR="00976002">
        <w:t xml:space="preserve"> model </w:t>
      </w:r>
      <w:r w:rsidR="00BA2092">
        <w:t xml:space="preserve">is fed </w:t>
      </w:r>
      <w:r w:rsidR="00181B86">
        <w:t xml:space="preserve">with </w:t>
      </w:r>
      <w:r w:rsidR="00831465">
        <w:t xml:space="preserve">the same </w:t>
      </w:r>
      <w:r w:rsidR="004176F4">
        <w:t xml:space="preserve">type of action as the </w:t>
      </w:r>
      <w:r w:rsidR="004860E4">
        <w:t xml:space="preserve">type </w:t>
      </w:r>
      <w:r w:rsidR="009F162E">
        <w:t xml:space="preserve">that will be estimated, </w:t>
      </w:r>
      <w:r w:rsidR="008C1BC3">
        <w:t xml:space="preserve">and different types of </w:t>
      </w:r>
      <w:r w:rsidR="00072DE8">
        <w:t xml:space="preserve">actions </w:t>
      </w:r>
      <w:r w:rsidR="00D22B69">
        <w:t xml:space="preserve">can be </w:t>
      </w:r>
      <w:r w:rsidR="00BA65B5">
        <w:t xml:space="preserve">trained </w:t>
      </w:r>
      <w:r w:rsidR="00DA07D3">
        <w:t>separately.</w:t>
      </w:r>
      <w:r w:rsidR="002168D0">
        <w:t xml:space="preserve"> Evidence has shown that,</w:t>
      </w:r>
      <w:r w:rsidR="007A4020">
        <w:t xml:space="preserve"> </w:t>
      </w:r>
      <w:r w:rsidR="002C46B4">
        <w:t>f</w:t>
      </w:r>
      <w:r w:rsidR="007A4020">
        <w:t xml:space="preserve">or </w:t>
      </w:r>
      <w:r w:rsidR="00511712">
        <w:t>common pose</w:t>
      </w:r>
      <w:r w:rsidR="00D73E42">
        <w:t xml:space="preserve">-estimation </w:t>
      </w:r>
      <w:r w:rsidR="00170A6B">
        <w:t>tasks,</w:t>
      </w:r>
      <w:r w:rsidR="0058514A">
        <w:t xml:space="preserve"> </w:t>
      </w:r>
      <w:r w:rsidR="005E563A">
        <w:t>this model</w:t>
      </w:r>
      <w:r w:rsidR="00E77AC1">
        <w:t xml:space="preserve"> </w:t>
      </w:r>
      <w:r w:rsidR="001D71DA">
        <w:t xml:space="preserve">requires </w:t>
      </w:r>
      <w:r w:rsidR="00BF5FFB">
        <w:t xml:space="preserve">a </w:t>
      </w:r>
      <w:r w:rsidR="00554EB3">
        <w:t xml:space="preserve">relatively small </w:t>
      </w:r>
      <w:r w:rsidR="00083419">
        <w:t>amount o</w:t>
      </w:r>
      <w:r w:rsidR="008C40E0">
        <w:t xml:space="preserve">f data to </w:t>
      </w:r>
      <w:r w:rsidR="00337476">
        <w:t>carry out</w:t>
      </w:r>
      <w:r w:rsidR="00807625">
        <w:t xml:space="preserve"> </w:t>
      </w:r>
      <w:r w:rsidR="00701770">
        <w:t>similar</w:t>
      </w:r>
      <w:r w:rsidR="00BB5EED">
        <w:t xml:space="preserve"> result</w:t>
      </w:r>
      <w:r w:rsidR="001A2200">
        <w:t>s</w:t>
      </w:r>
      <w:r w:rsidR="00BB5EED">
        <w:t xml:space="preserve"> with the</w:t>
      </w:r>
      <w:r w:rsidR="00794F38">
        <w:t xml:space="preserve"> original research</w:t>
      </w:r>
      <w:r w:rsidR="00CD2DD6">
        <w:t>, and</w:t>
      </w:r>
      <w:r w:rsidR="006B2133">
        <w:t xml:space="preserve"> </w:t>
      </w:r>
      <w:r w:rsidR="00EA3024">
        <w:t xml:space="preserve">for </w:t>
      </w:r>
      <w:r w:rsidR="00DA6406">
        <w:t>action</w:t>
      </w:r>
      <w:r w:rsidR="00F72243">
        <w:t>-oriented</w:t>
      </w:r>
      <w:r w:rsidR="00CD2DD6">
        <w:t xml:space="preserve"> </w:t>
      </w:r>
      <w:r w:rsidR="00DC559B">
        <w:t xml:space="preserve">tasks, </w:t>
      </w:r>
      <w:r w:rsidR="009C5798">
        <w:t xml:space="preserve">it </w:t>
      </w:r>
      <w:r w:rsidR="003D2A64">
        <w:t xml:space="preserve">outperforms the </w:t>
      </w:r>
      <w:r w:rsidR="00FC0264">
        <w:t xml:space="preserve">original research </w:t>
      </w:r>
      <w:r w:rsidR="00D64850">
        <w:t xml:space="preserve">by </w:t>
      </w:r>
      <w:r w:rsidR="004035AC">
        <w:t>4.</w:t>
      </w:r>
      <w:r w:rsidR="008B20E3">
        <w:t>5</w:t>
      </w:r>
      <w:r w:rsidR="00934CA5">
        <w:t xml:space="preserve">% </w:t>
      </w:r>
      <w:r w:rsidR="0007461F">
        <w:t xml:space="preserve">with a </w:t>
      </w:r>
      <w:r w:rsidR="00DC5CE3">
        <w:t xml:space="preserve">limited </w:t>
      </w:r>
      <w:r w:rsidR="00662B95">
        <w:t xml:space="preserve">receptive </w:t>
      </w:r>
      <w:r w:rsidR="00510AB9">
        <w:t xml:space="preserve">field </w:t>
      </w:r>
      <w:r w:rsidR="007E4138">
        <w:t xml:space="preserve">size and </w:t>
      </w:r>
      <w:r w:rsidR="00A5030B">
        <w:t>training epoch</w:t>
      </w:r>
      <w:r w:rsidR="00372BCA">
        <w:t xml:space="preserve"> on </w:t>
      </w:r>
      <w:r w:rsidR="00E14FE5">
        <w:t>Velocity Error of MPJPE</w:t>
      </w:r>
      <w:r w:rsidR="00A5030B">
        <w:t>.</w:t>
      </w:r>
      <w:r w:rsidR="00817D36">
        <w:t xml:space="preserve"> </w:t>
      </w:r>
      <w:r w:rsidR="00F95771">
        <w:t xml:space="preserve">This </w:t>
      </w:r>
      <w:r w:rsidR="00242189">
        <w:t xml:space="preserve">model </w:t>
      </w:r>
      <w:r w:rsidR="0050464C">
        <w:t>can</w:t>
      </w:r>
      <w:r w:rsidR="00380843">
        <w:t xml:space="preserve"> handle both </w:t>
      </w:r>
      <w:r w:rsidR="00EE6FC6">
        <w:t xml:space="preserve">action-oriented </w:t>
      </w:r>
      <w:r w:rsidR="00DF24C6">
        <w:t xml:space="preserve">and </w:t>
      </w:r>
      <w:r w:rsidR="00C31AB9">
        <w:t>common pose-estimation problems.</w:t>
      </w:r>
    </w:p>
    <w:p w14:paraId="51420847" w14:textId="6933001B" w:rsidR="009303D9" w:rsidRPr="004D72B5" w:rsidRDefault="004D72B5" w:rsidP="00972203">
      <w:pPr>
        <w:pStyle w:val="Keywords"/>
      </w:pPr>
      <w:r w:rsidRPr="004D72B5">
        <w:t>Keywords—</w:t>
      </w:r>
      <w:r w:rsidR="00A13B23">
        <w:t>computer vision</w:t>
      </w:r>
      <w:r w:rsidR="00D7522C">
        <w:t>,</w:t>
      </w:r>
      <w:r w:rsidR="009303D9" w:rsidRPr="004D72B5">
        <w:t xml:space="preserve"> </w:t>
      </w:r>
      <w:r w:rsidR="00F81CFB">
        <w:t>pose estimation</w:t>
      </w:r>
      <w:r w:rsidR="00D7522C">
        <w:t>,</w:t>
      </w:r>
      <w:r w:rsidR="009303D9" w:rsidRPr="004D72B5">
        <w:t xml:space="preserve"> </w:t>
      </w:r>
      <w:r w:rsidR="0000541B">
        <w:t>action recognition</w:t>
      </w:r>
      <w:r w:rsidR="00D7522C">
        <w:t>,</w:t>
      </w:r>
      <w:r w:rsidR="009303D9" w:rsidRPr="004D72B5">
        <w:t xml:space="preserve"> </w:t>
      </w:r>
      <w:r w:rsidR="00380ED6">
        <w:t>data training</w:t>
      </w:r>
      <w:r w:rsidR="003B32D6">
        <w:t xml:space="preserve"> </w:t>
      </w:r>
      <w:r w:rsidR="00F15F4F">
        <w:t>model</w:t>
      </w:r>
    </w:p>
    <w:p w14:paraId="6D445B70" w14:textId="6FCF2DA8" w:rsidR="009303D9" w:rsidRPr="00D632BE" w:rsidRDefault="009303D9" w:rsidP="006B6B66">
      <w:pPr>
        <w:pStyle w:val="1"/>
      </w:pPr>
      <w:r w:rsidRPr="00D632BE">
        <w:t>Introduction</w:t>
      </w:r>
    </w:p>
    <w:p w14:paraId="7274DB1C" w14:textId="1F13C712" w:rsidR="009303D9" w:rsidRDefault="00465943" w:rsidP="00E7596C">
      <w:pPr>
        <w:pStyle w:val="a3"/>
        <w:rPr>
          <w:lang w:val="en-US"/>
        </w:rPr>
      </w:pPr>
      <w:r>
        <w:rPr>
          <w:lang w:val="en-US"/>
        </w:rPr>
        <w:t>Vi</w:t>
      </w:r>
      <w:r w:rsidR="00FA478D">
        <w:rPr>
          <w:lang w:val="en-US"/>
        </w:rPr>
        <w:t>deo</w:t>
      </w:r>
      <w:r w:rsidR="008960F4">
        <w:rPr>
          <w:lang w:val="en-US"/>
        </w:rPr>
        <w:t xml:space="preserve">-based </w:t>
      </w:r>
      <w:r w:rsidR="007B5B0B">
        <w:rPr>
          <w:lang w:val="en-US"/>
        </w:rPr>
        <w:t xml:space="preserve">human motion </w:t>
      </w:r>
      <w:r w:rsidR="00473BDA">
        <w:rPr>
          <w:lang w:val="en-US"/>
        </w:rPr>
        <w:t>analysis</w:t>
      </w:r>
      <w:r w:rsidR="00787EBF">
        <w:rPr>
          <w:lang w:val="en-US"/>
        </w:rPr>
        <w:t xml:space="preserve"> attempts</w:t>
      </w:r>
      <w:r w:rsidR="00B02F64">
        <w:rPr>
          <w:lang w:val="en-US"/>
        </w:rPr>
        <w:t xml:space="preserve"> to</w:t>
      </w:r>
      <w:r w:rsidR="006426A2">
        <w:rPr>
          <w:lang w:val="en-US"/>
        </w:rPr>
        <w:t xml:space="preserve"> grasp the </w:t>
      </w:r>
      <w:r w:rsidR="004E7CC4">
        <w:rPr>
          <w:lang w:val="en-US"/>
        </w:rPr>
        <w:t xml:space="preserve">movements of </w:t>
      </w:r>
      <w:r w:rsidR="00770A72">
        <w:rPr>
          <w:lang w:val="en-US"/>
        </w:rPr>
        <w:t xml:space="preserve">the </w:t>
      </w:r>
      <w:r w:rsidR="00F463F0">
        <w:rPr>
          <w:lang w:val="en-US"/>
        </w:rPr>
        <w:t xml:space="preserve">human body </w:t>
      </w:r>
      <w:r w:rsidR="00AF692D">
        <w:rPr>
          <w:lang w:val="en-US"/>
        </w:rPr>
        <w:t xml:space="preserve">using computer vision </w:t>
      </w:r>
      <w:r w:rsidR="00FB764C">
        <w:rPr>
          <w:lang w:val="en-US"/>
        </w:rPr>
        <w:t>tech</w:t>
      </w:r>
      <w:r w:rsidR="00B00C32">
        <w:rPr>
          <w:lang w:val="en-US"/>
        </w:rPr>
        <w:t>ni</w:t>
      </w:r>
      <w:r w:rsidR="007448A3">
        <w:rPr>
          <w:lang w:val="en-US"/>
        </w:rPr>
        <w:t>ques</w:t>
      </w:r>
      <w:r w:rsidR="00B35085">
        <w:rPr>
          <w:lang w:val="en-US"/>
        </w:rPr>
        <w:t xml:space="preserve">, </w:t>
      </w:r>
      <w:r w:rsidR="006A6076">
        <w:rPr>
          <w:lang w:val="en-US"/>
        </w:rPr>
        <w:t xml:space="preserve">like </w:t>
      </w:r>
      <w:r w:rsidR="000B1927">
        <w:rPr>
          <w:lang w:val="en-US"/>
        </w:rPr>
        <w:t xml:space="preserve">pose estimation and </w:t>
      </w:r>
      <w:r w:rsidR="00AB49B3">
        <w:rPr>
          <w:lang w:val="en-US"/>
        </w:rPr>
        <w:t xml:space="preserve">motion analysis. </w:t>
      </w:r>
      <w:r w:rsidR="006269D2">
        <w:rPr>
          <w:lang w:val="en-US"/>
        </w:rPr>
        <w:t>Pose estimation</w:t>
      </w:r>
      <w:r w:rsidR="000051CB">
        <w:rPr>
          <w:lang w:val="en-US"/>
        </w:rPr>
        <w:t xml:space="preserve"> </w:t>
      </w:r>
      <w:r w:rsidR="00025270">
        <w:rPr>
          <w:lang w:val="en-US"/>
        </w:rPr>
        <w:t>is</w:t>
      </w:r>
      <w:r w:rsidR="00BC7C17">
        <w:rPr>
          <w:lang w:val="en-US"/>
        </w:rPr>
        <w:t xml:space="preserve"> </w:t>
      </w:r>
      <w:r w:rsidR="00FB0777">
        <w:rPr>
          <w:lang w:val="en-US"/>
        </w:rPr>
        <w:t xml:space="preserve">used to </w:t>
      </w:r>
      <w:r w:rsidR="00F416A6">
        <w:rPr>
          <w:lang w:val="en-US"/>
        </w:rPr>
        <w:t xml:space="preserve">rebuild the </w:t>
      </w:r>
      <w:r w:rsidR="008B1824">
        <w:rPr>
          <w:lang w:val="en-US"/>
        </w:rPr>
        <w:t xml:space="preserve">movements of </w:t>
      </w:r>
      <w:r w:rsidR="00D96F85">
        <w:rPr>
          <w:lang w:val="en-US"/>
        </w:rPr>
        <w:t xml:space="preserve">positions </w:t>
      </w:r>
      <w:r w:rsidR="00A92705">
        <w:rPr>
          <w:lang w:val="en-US"/>
        </w:rPr>
        <w:t xml:space="preserve">of </w:t>
      </w:r>
      <w:r w:rsidR="00671F71">
        <w:rPr>
          <w:lang w:val="en-US"/>
        </w:rPr>
        <w:t>human body</w:t>
      </w:r>
      <w:r w:rsidR="005C08FE">
        <w:rPr>
          <w:lang w:val="en-US"/>
        </w:rPr>
        <w:t xml:space="preserve"> joints</w:t>
      </w:r>
      <w:r w:rsidR="00C84A9A">
        <w:rPr>
          <w:lang w:val="en-US"/>
        </w:rPr>
        <w:t xml:space="preserve"> inside </w:t>
      </w:r>
      <w:r w:rsidR="00CD5119">
        <w:rPr>
          <w:lang w:val="en-US"/>
        </w:rPr>
        <w:t xml:space="preserve">a sequence of </w:t>
      </w:r>
      <w:r w:rsidR="00552EAA">
        <w:rPr>
          <w:lang w:val="en-US"/>
        </w:rPr>
        <w:t>images</w:t>
      </w:r>
      <w:r w:rsidR="009C50A4">
        <w:rPr>
          <w:lang w:val="en-US"/>
        </w:rPr>
        <w:t xml:space="preserve">, and </w:t>
      </w:r>
      <w:r w:rsidR="00557338">
        <w:rPr>
          <w:lang w:val="en-US"/>
        </w:rPr>
        <w:t>action recognition is a</w:t>
      </w:r>
      <w:r w:rsidR="0058107E">
        <w:rPr>
          <w:lang w:val="en-US"/>
        </w:rPr>
        <w:t xml:space="preserve"> </w:t>
      </w:r>
      <w:r w:rsidR="00317B53">
        <w:rPr>
          <w:lang w:val="en-US"/>
        </w:rPr>
        <w:t xml:space="preserve">technique to </w:t>
      </w:r>
      <w:r w:rsidR="00434ABA">
        <w:rPr>
          <w:lang w:val="en-US"/>
        </w:rPr>
        <w:t xml:space="preserve">classify different kinds of </w:t>
      </w:r>
      <w:r w:rsidR="00D3582C">
        <w:rPr>
          <w:lang w:val="en-US"/>
        </w:rPr>
        <w:t xml:space="preserve">action </w:t>
      </w:r>
      <w:r w:rsidR="001C7096">
        <w:rPr>
          <w:lang w:val="en-US"/>
        </w:rPr>
        <w:t xml:space="preserve">typically with a </w:t>
      </w:r>
      <w:r w:rsidR="004F4E1A">
        <w:rPr>
          <w:lang w:val="en-US"/>
        </w:rPr>
        <w:t xml:space="preserve">deep learning </w:t>
      </w:r>
      <w:r w:rsidR="006B68B4">
        <w:rPr>
          <w:lang w:val="en-US"/>
        </w:rPr>
        <w:t xml:space="preserve">approach. </w:t>
      </w:r>
      <w:r w:rsidR="001E2EEC">
        <w:rPr>
          <w:lang w:val="en-US"/>
        </w:rPr>
        <w:t xml:space="preserve">Lower </w:t>
      </w:r>
      <w:r w:rsidR="000A4AF2">
        <w:rPr>
          <w:lang w:val="en-US"/>
        </w:rPr>
        <w:t xml:space="preserve">estimation </w:t>
      </w:r>
      <w:r w:rsidR="00E41EAE">
        <w:rPr>
          <w:lang w:val="en-US"/>
        </w:rPr>
        <w:t xml:space="preserve">error in </w:t>
      </w:r>
      <w:r w:rsidR="00F73326">
        <w:rPr>
          <w:lang w:val="en-US"/>
        </w:rPr>
        <w:t xml:space="preserve">pose estimation and </w:t>
      </w:r>
      <w:r w:rsidR="00A273BD">
        <w:rPr>
          <w:lang w:val="en-US"/>
        </w:rPr>
        <w:t xml:space="preserve">higher </w:t>
      </w:r>
      <w:r w:rsidR="00962041">
        <w:rPr>
          <w:lang w:val="en-US"/>
        </w:rPr>
        <w:t xml:space="preserve">classification </w:t>
      </w:r>
      <w:r w:rsidR="00AB2895">
        <w:rPr>
          <w:lang w:val="en-US"/>
        </w:rPr>
        <w:t xml:space="preserve">correctness </w:t>
      </w:r>
      <w:r w:rsidR="00536766">
        <w:rPr>
          <w:lang w:val="en-US"/>
        </w:rPr>
        <w:t>mean</w:t>
      </w:r>
      <w:r w:rsidR="00770A72">
        <w:rPr>
          <w:lang w:val="en-US"/>
        </w:rPr>
        <w:t>s</w:t>
      </w:r>
      <w:r w:rsidR="00536766">
        <w:rPr>
          <w:lang w:val="en-US"/>
        </w:rPr>
        <w:t xml:space="preserve"> better performance.</w:t>
      </w:r>
    </w:p>
    <w:p w14:paraId="0CE54C99" w14:textId="78F8E6A0" w:rsidR="00465943" w:rsidRDefault="000D0EDF" w:rsidP="006F2065">
      <w:pPr>
        <w:pStyle w:val="a3"/>
        <w:rPr>
          <w:shd w:val="clear" w:color="auto" w:fill="FFFFFF"/>
          <w:lang w:val="en-US" w:eastAsia="zh-CN"/>
        </w:rPr>
      </w:pPr>
      <w:r>
        <w:rPr>
          <w:rFonts w:hint="eastAsia"/>
          <w:lang w:val="en-US"/>
        </w:rPr>
        <w:t>T</w:t>
      </w:r>
      <w:r>
        <w:rPr>
          <w:lang w:val="en-US"/>
        </w:rPr>
        <w:t xml:space="preserve">he effect </w:t>
      </w:r>
      <w:r w:rsidR="00925EE0">
        <w:rPr>
          <w:lang w:val="en-US"/>
        </w:rPr>
        <w:t xml:space="preserve">between </w:t>
      </w:r>
      <w:r w:rsidR="000A6716">
        <w:rPr>
          <w:lang w:val="en-US"/>
        </w:rPr>
        <w:t xml:space="preserve">pose estimation and action recognition has been </w:t>
      </w:r>
      <w:r w:rsidR="006375C2">
        <w:rPr>
          <w:lang w:val="en-US"/>
        </w:rPr>
        <w:t>proved to be mutual</w:t>
      </w:r>
      <w:r w:rsidR="003228EF">
        <w:rPr>
          <w:lang w:val="en-US"/>
        </w:rPr>
        <w:t xml:space="preserve">. </w:t>
      </w:r>
      <w:r w:rsidR="00003C19" w:rsidRPr="00203FDC">
        <w:rPr>
          <w:lang w:val="en-US"/>
        </w:rPr>
        <w:t xml:space="preserve">Pose </w:t>
      </w:r>
      <w:r w:rsidR="00D56F81" w:rsidRPr="00203FDC">
        <w:rPr>
          <w:lang w:val="en-US"/>
        </w:rPr>
        <w:t xml:space="preserve">estimation and action </w:t>
      </w:r>
      <w:r w:rsidR="002845B5" w:rsidRPr="00203FDC">
        <w:rPr>
          <w:lang w:val="en-US"/>
        </w:rPr>
        <w:t>recognition can utilize the same dataset</w:t>
      </w:r>
      <w:r w:rsidR="00E33D46" w:rsidRPr="00203FDC">
        <w:rPr>
          <w:lang w:val="en-US"/>
        </w:rPr>
        <w:t xml:space="preserve"> for </w:t>
      </w:r>
      <w:r w:rsidR="007423D1" w:rsidRPr="00203FDC">
        <w:rPr>
          <w:lang w:val="en-US"/>
        </w:rPr>
        <w:t xml:space="preserve">estimation and </w:t>
      </w:r>
      <w:r w:rsidR="0087343A" w:rsidRPr="00203FDC">
        <w:rPr>
          <w:lang w:val="en-US"/>
        </w:rPr>
        <w:t>training</w:t>
      </w:r>
      <w:r w:rsidR="00051825" w:rsidRPr="00203FDC">
        <w:rPr>
          <w:lang w:val="en-US"/>
        </w:rPr>
        <w:t xml:space="preserve">. </w:t>
      </w:r>
      <w:r w:rsidR="00931C5D">
        <w:rPr>
          <w:lang w:val="en-US"/>
        </w:rPr>
        <w:t xml:space="preserve">K. Lee </w:t>
      </w:r>
      <w:r w:rsidR="006E02D5">
        <w:rPr>
          <w:i/>
          <w:iCs/>
          <w:lang w:val="en-US"/>
        </w:rPr>
        <w:t>et al</w:t>
      </w:r>
      <w:r w:rsidR="00653760">
        <w:rPr>
          <w:i/>
          <w:iCs/>
          <w:lang w:val="en-US" w:eastAsia="zh-CN"/>
        </w:rPr>
        <w:t>.</w:t>
      </w:r>
      <w:r w:rsidR="000F3ABC">
        <w:rPr>
          <w:lang w:val="en-US" w:eastAsia="zh-CN"/>
        </w:rPr>
        <w:t xml:space="preserve"> proposed</w:t>
      </w:r>
      <w:r w:rsidR="0063712F">
        <w:rPr>
          <w:lang w:val="en-US"/>
        </w:rPr>
        <w:t xml:space="preserve"> </w:t>
      </w:r>
      <w:r w:rsidR="000F3ABC">
        <w:rPr>
          <w:lang w:val="en-US"/>
        </w:rPr>
        <w:t xml:space="preserve">an idea of </w:t>
      </w:r>
      <w:r w:rsidR="00E03FDB">
        <w:rPr>
          <w:lang w:val="en-US"/>
        </w:rPr>
        <w:t>P-LSTM</w:t>
      </w:r>
      <w:r w:rsidR="002B34B8">
        <w:rPr>
          <w:lang w:val="en-US"/>
        </w:rPr>
        <w:t xml:space="preserve"> utilizing </w:t>
      </w:r>
      <w:r w:rsidR="00302504">
        <w:rPr>
          <w:lang w:val="en-US"/>
        </w:rPr>
        <w:t xml:space="preserve">the dataset </w:t>
      </w:r>
      <w:r w:rsidR="008C4357" w:rsidRPr="006776DB">
        <w:rPr>
          <w:i/>
          <w:iCs/>
          <w:lang w:val="en-US"/>
        </w:rPr>
        <w:t>Human3.6M</w:t>
      </w:r>
      <w:r w:rsidR="00E136E5">
        <w:rPr>
          <w:i/>
          <w:iCs/>
          <w:lang w:val="en-US"/>
        </w:rPr>
        <w:t xml:space="preserve"> </w:t>
      </w:r>
      <w:r w:rsidR="00E136E5">
        <w:rPr>
          <w:lang w:val="en-US"/>
        </w:rPr>
        <w:t xml:space="preserve">for </w:t>
      </w:r>
      <w:r w:rsidR="00DB6AA4">
        <w:rPr>
          <w:lang w:val="en-US"/>
        </w:rPr>
        <w:t>both training and</w:t>
      </w:r>
      <w:r w:rsidR="004609DF">
        <w:rPr>
          <w:lang w:val="en-US"/>
        </w:rPr>
        <w:t xml:space="preserve"> </w:t>
      </w:r>
      <w:r w:rsidR="0048688C">
        <w:rPr>
          <w:lang w:val="en-US"/>
        </w:rPr>
        <w:t>pose estimation</w:t>
      </w:r>
      <w:r w:rsidR="008B5A7D">
        <w:rPr>
          <w:lang w:val="en-US"/>
        </w:rPr>
        <w:t xml:space="preserve"> </w:t>
      </w:r>
      <w:r w:rsidR="0018215D">
        <w:rPr>
          <w:lang w:val="en-US"/>
        </w:rPr>
        <w:t>[1]</w:t>
      </w:r>
      <w:r w:rsidR="00427F8B">
        <w:rPr>
          <w:lang w:val="en-US"/>
        </w:rPr>
        <w:t xml:space="preserve"> </w:t>
      </w:r>
      <w:r w:rsidR="00E228BC">
        <w:rPr>
          <w:lang w:val="en-US"/>
        </w:rPr>
        <w:t>and</w:t>
      </w:r>
      <w:r w:rsidR="00A27225" w:rsidRPr="00647571">
        <w:rPr>
          <w:shd w:val="clear" w:color="auto" w:fill="FFFFFF"/>
          <w:lang w:eastAsia="zh-CN"/>
        </w:rPr>
        <w:t xml:space="preserve"> </w:t>
      </w:r>
      <w:proofErr w:type="spellStart"/>
      <w:r w:rsidR="00A27225" w:rsidRPr="00647571">
        <w:rPr>
          <w:shd w:val="clear" w:color="auto" w:fill="FFFFFF"/>
          <w:lang w:eastAsia="zh-CN"/>
        </w:rPr>
        <w:t>Hueihan</w:t>
      </w:r>
      <w:proofErr w:type="spellEnd"/>
      <w:r w:rsidR="00B25C37">
        <w:rPr>
          <w:shd w:val="clear" w:color="auto" w:fill="FFFFFF"/>
          <w:lang w:val="en-US" w:eastAsia="zh-CN"/>
        </w:rPr>
        <w:t xml:space="preserve"> </w:t>
      </w:r>
      <w:proofErr w:type="spellStart"/>
      <w:r w:rsidR="00B25C37" w:rsidRPr="00647571">
        <w:rPr>
          <w:shd w:val="clear" w:color="auto" w:fill="FFFFFF"/>
          <w:lang w:eastAsia="zh-CN"/>
        </w:rPr>
        <w:t>Jhuang</w:t>
      </w:r>
      <w:proofErr w:type="spellEnd"/>
      <w:r w:rsidR="00A27225" w:rsidRPr="00647571">
        <w:rPr>
          <w:shd w:val="clear" w:color="auto" w:fill="FFFFFF"/>
          <w:lang w:eastAsia="zh-CN"/>
        </w:rPr>
        <w:t xml:space="preserve"> </w:t>
      </w:r>
      <w:r w:rsidR="00A27225" w:rsidRPr="00C418CD">
        <w:rPr>
          <w:i/>
          <w:iCs/>
          <w:shd w:val="clear" w:color="auto" w:fill="FFFFFF"/>
          <w:lang w:eastAsia="zh-CN"/>
        </w:rPr>
        <w:t>et al.</w:t>
      </w:r>
      <w:r w:rsidR="00B341E4">
        <w:rPr>
          <w:i/>
          <w:iCs/>
          <w:lang w:val="en-US"/>
        </w:rPr>
        <w:t xml:space="preserve"> </w:t>
      </w:r>
      <w:r w:rsidR="00F31BEC">
        <w:rPr>
          <w:lang w:val="en-US"/>
        </w:rPr>
        <w:t xml:space="preserve">promoted </w:t>
      </w:r>
      <w:r w:rsidR="00634F64" w:rsidRPr="00634F64">
        <w:rPr>
          <w:lang w:val="en-US"/>
        </w:rPr>
        <w:t xml:space="preserve">insights based on a </w:t>
      </w:r>
      <w:r w:rsidR="00E93D17">
        <w:rPr>
          <w:lang w:val="en-US"/>
        </w:rPr>
        <w:t>“</w:t>
      </w:r>
      <w:r w:rsidR="00634F64" w:rsidRPr="00634F64">
        <w:rPr>
          <w:lang w:val="en-US"/>
        </w:rPr>
        <w:t>systematic performance evaluation using thoroughly-annotated data of human actions</w:t>
      </w:r>
      <w:r w:rsidR="00E13476">
        <w:rPr>
          <w:lang w:val="en-US"/>
        </w:rPr>
        <w:t>”</w:t>
      </w:r>
      <w:r w:rsidR="00361324">
        <w:rPr>
          <w:lang w:val="en-US"/>
        </w:rPr>
        <w:t>, and</w:t>
      </w:r>
      <w:r w:rsidR="006A34E8">
        <w:rPr>
          <w:lang w:val="en-US"/>
        </w:rPr>
        <w:t xml:space="preserve"> utilize</w:t>
      </w:r>
      <w:r w:rsidR="006336C8">
        <w:rPr>
          <w:lang w:val="en-US"/>
        </w:rPr>
        <w:t>s</w:t>
      </w:r>
      <w:r w:rsidR="00E944F7">
        <w:rPr>
          <w:lang w:val="en-US"/>
        </w:rPr>
        <w:t xml:space="preserve"> </w:t>
      </w:r>
      <w:r w:rsidR="008F3FD8">
        <w:rPr>
          <w:i/>
          <w:iCs/>
          <w:lang w:val="en-US"/>
        </w:rPr>
        <w:t>Human3.6M</w:t>
      </w:r>
      <w:r w:rsidR="008F3FD8">
        <w:rPr>
          <w:lang w:val="en-US"/>
        </w:rPr>
        <w:t xml:space="preserve"> as a dataset </w:t>
      </w:r>
      <w:r w:rsidR="003E4FAD">
        <w:rPr>
          <w:lang w:val="en-US"/>
        </w:rPr>
        <w:t>for</w:t>
      </w:r>
      <w:r w:rsidR="008F3FD8">
        <w:rPr>
          <w:lang w:val="en-US"/>
        </w:rPr>
        <w:t xml:space="preserve"> </w:t>
      </w:r>
      <w:r w:rsidR="008E05F7">
        <w:rPr>
          <w:lang w:val="en-US"/>
        </w:rPr>
        <w:t>both</w:t>
      </w:r>
      <w:r w:rsidR="00133EEC">
        <w:rPr>
          <w:lang w:val="en-US"/>
        </w:rPr>
        <w:t xml:space="preserve"> pose and action</w:t>
      </w:r>
      <w:r w:rsidR="006B1686">
        <w:rPr>
          <w:lang w:val="en-US"/>
        </w:rPr>
        <w:t xml:space="preserve"> </w:t>
      </w:r>
      <w:r w:rsidR="008A30CA">
        <w:rPr>
          <w:lang w:val="en-US"/>
        </w:rPr>
        <w:t>[2]</w:t>
      </w:r>
      <w:r w:rsidR="00634F64" w:rsidRPr="00634F64">
        <w:rPr>
          <w:lang w:val="en-US"/>
        </w:rPr>
        <w:t>.</w:t>
      </w:r>
      <w:r w:rsidR="001A5B26">
        <w:rPr>
          <w:lang w:val="en-US"/>
        </w:rPr>
        <w:t xml:space="preserve"> </w:t>
      </w:r>
      <w:r w:rsidR="003C27B3" w:rsidRPr="009E1F0C">
        <w:rPr>
          <w:lang w:val="en-US"/>
        </w:rPr>
        <w:t xml:space="preserve">Pose </w:t>
      </w:r>
      <w:r w:rsidR="00D62788" w:rsidRPr="009E1F0C">
        <w:rPr>
          <w:lang w:val="en-US"/>
        </w:rPr>
        <w:t xml:space="preserve">estimation can be </w:t>
      </w:r>
      <w:r w:rsidR="00D146D2" w:rsidRPr="009E1F0C">
        <w:rPr>
          <w:lang w:val="en-US"/>
        </w:rPr>
        <w:t xml:space="preserve">used for </w:t>
      </w:r>
      <w:r w:rsidR="005C545B" w:rsidRPr="009E1F0C">
        <w:rPr>
          <w:lang w:val="en-US"/>
        </w:rPr>
        <w:t>action recognition</w:t>
      </w:r>
      <w:r w:rsidR="00C14C86" w:rsidRPr="009E1F0C">
        <w:rPr>
          <w:lang w:val="en-US"/>
        </w:rPr>
        <w:t xml:space="preserve">, </w:t>
      </w:r>
      <w:r w:rsidR="0066603B" w:rsidRPr="009E1F0C">
        <w:rPr>
          <w:lang w:val="en-US"/>
        </w:rPr>
        <w:t>in which field</w:t>
      </w:r>
      <w:r w:rsidR="00C14C86" w:rsidRPr="009E1F0C">
        <w:rPr>
          <w:lang w:val="en-US"/>
        </w:rPr>
        <w:t xml:space="preserve"> a </w:t>
      </w:r>
      <w:r w:rsidR="007642BA" w:rsidRPr="009E1F0C">
        <w:rPr>
          <w:lang w:val="en-US"/>
        </w:rPr>
        <w:t xml:space="preserve">lower </w:t>
      </w:r>
      <w:r w:rsidR="00AF2ACF" w:rsidRPr="009E1F0C">
        <w:rPr>
          <w:lang w:val="en-US"/>
        </w:rPr>
        <w:t xml:space="preserve">error </w:t>
      </w:r>
      <w:r w:rsidR="00E47307" w:rsidRPr="009E1F0C">
        <w:rPr>
          <w:lang w:val="en-US"/>
        </w:rPr>
        <w:t>lead</w:t>
      </w:r>
      <w:r w:rsidR="008941F4" w:rsidRPr="009E1F0C">
        <w:rPr>
          <w:lang w:val="en-US"/>
        </w:rPr>
        <w:t>s</w:t>
      </w:r>
      <w:r w:rsidR="00E47307" w:rsidRPr="009E1F0C">
        <w:rPr>
          <w:lang w:val="en-US"/>
        </w:rPr>
        <w:t xml:space="preserve"> to a </w:t>
      </w:r>
      <w:r w:rsidR="00B05A55" w:rsidRPr="009E1F0C">
        <w:rPr>
          <w:lang w:val="en-US"/>
        </w:rPr>
        <w:t xml:space="preserve">more accurate </w:t>
      </w:r>
      <w:r w:rsidR="00323C6A" w:rsidRPr="009E1F0C">
        <w:rPr>
          <w:lang w:val="en-US"/>
        </w:rPr>
        <w:t>classification</w:t>
      </w:r>
      <w:r w:rsidR="006F14BA" w:rsidRPr="009E1F0C">
        <w:rPr>
          <w:lang w:val="en-US"/>
        </w:rPr>
        <w:t>.</w:t>
      </w:r>
      <w:r w:rsidR="00B831FC" w:rsidRPr="009E1F0C">
        <w:rPr>
          <w:lang w:val="en-US"/>
        </w:rPr>
        <w:t xml:space="preserve"> </w:t>
      </w:r>
      <w:r w:rsidR="00BB55CA">
        <w:rPr>
          <w:lang w:val="en-US"/>
        </w:rPr>
        <w:t xml:space="preserve">Yao </w:t>
      </w:r>
      <w:r w:rsidR="00EC08FA">
        <w:rPr>
          <w:i/>
          <w:iCs/>
          <w:lang w:val="en-US"/>
        </w:rPr>
        <w:t>et al.</w:t>
      </w:r>
      <w:r w:rsidR="00EC08FA">
        <w:rPr>
          <w:lang w:val="en-US"/>
        </w:rPr>
        <w:t xml:space="preserve"> </w:t>
      </w:r>
      <w:r w:rsidR="002611C6">
        <w:rPr>
          <w:lang w:val="en-US"/>
        </w:rPr>
        <w:t xml:space="preserve">gave a </w:t>
      </w:r>
      <w:r w:rsidR="00124B9B">
        <w:rPr>
          <w:lang w:val="en-US"/>
        </w:rPr>
        <w:t xml:space="preserve">distinctive </w:t>
      </w:r>
      <w:r w:rsidR="002E35B0">
        <w:rPr>
          <w:lang w:val="en-US"/>
        </w:rPr>
        <w:t xml:space="preserve">research </w:t>
      </w:r>
      <w:r w:rsidR="00FF4A22">
        <w:rPr>
          <w:lang w:val="en-US"/>
        </w:rPr>
        <w:t xml:space="preserve">on the </w:t>
      </w:r>
      <w:r w:rsidR="007D7A25">
        <w:rPr>
          <w:lang w:val="en-US"/>
        </w:rPr>
        <w:t>benefits</w:t>
      </w:r>
      <w:r w:rsidR="00150CAA">
        <w:rPr>
          <w:lang w:val="en-US"/>
        </w:rPr>
        <w:t xml:space="preserve"> </w:t>
      </w:r>
      <w:r w:rsidR="00104D56">
        <w:rPr>
          <w:lang w:val="en-US"/>
        </w:rPr>
        <w:t xml:space="preserve">that </w:t>
      </w:r>
      <w:r w:rsidR="00B469F1">
        <w:rPr>
          <w:lang w:val="en-US"/>
        </w:rPr>
        <w:t xml:space="preserve">pose </w:t>
      </w:r>
      <w:r w:rsidR="00B70644">
        <w:rPr>
          <w:lang w:val="en-US"/>
        </w:rPr>
        <w:t>estimation ma</w:t>
      </w:r>
      <w:r w:rsidR="00F540BD">
        <w:rPr>
          <w:lang w:val="en-US"/>
        </w:rPr>
        <w:t xml:space="preserve">y </w:t>
      </w:r>
      <w:r w:rsidR="00712D81">
        <w:rPr>
          <w:lang w:val="en-US"/>
        </w:rPr>
        <w:t xml:space="preserve">give to </w:t>
      </w:r>
      <w:r w:rsidR="00562974">
        <w:rPr>
          <w:lang w:val="en-US"/>
        </w:rPr>
        <w:t>action recognition</w:t>
      </w:r>
      <w:r w:rsidR="007D7A25">
        <w:rPr>
          <w:lang w:val="en-US"/>
        </w:rPr>
        <w:t xml:space="preserve"> </w:t>
      </w:r>
      <w:r w:rsidR="00BC1144">
        <w:rPr>
          <w:lang w:val="en-US"/>
        </w:rPr>
        <w:t>[3]</w:t>
      </w:r>
      <w:r w:rsidR="00F04378">
        <w:rPr>
          <w:lang w:val="en-US"/>
        </w:rPr>
        <w:t>.</w:t>
      </w:r>
      <w:r w:rsidR="00987935" w:rsidRPr="009E1F0C">
        <w:rPr>
          <w:lang w:val="en-US"/>
        </w:rPr>
        <w:t xml:space="preserve"> Conversely, </w:t>
      </w:r>
      <w:r w:rsidR="005C6998" w:rsidRPr="009E1F0C">
        <w:rPr>
          <w:lang w:val="en-US"/>
        </w:rPr>
        <w:t>action pri</w:t>
      </w:r>
      <w:r w:rsidR="00756F73" w:rsidRPr="009E1F0C">
        <w:rPr>
          <w:lang w:val="en-US"/>
        </w:rPr>
        <w:t xml:space="preserve">ors </w:t>
      </w:r>
      <w:r w:rsidR="006E3718" w:rsidRPr="009E1F0C">
        <w:rPr>
          <w:lang w:val="en-US"/>
        </w:rPr>
        <w:t xml:space="preserve">can also be </w:t>
      </w:r>
      <w:r w:rsidR="00DF4D92" w:rsidRPr="009E1F0C">
        <w:rPr>
          <w:lang w:val="en-US"/>
        </w:rPr>
        <w:t xml:space="preserve">used to ameliorate the precision </w:t>
      </w:r>
      <w:r w:rsidR="00034913" w:rsidRPr="009E1F0C">
        <w:rPr>
          <w:lang w:val="en-US"/>
        </w:rPr>
        <w:t>of pose estimation.</w:t>
      </w:r>
      <w:r w:rsidR="00A158BF" w:rsidRPr="009E1F0C">
        <w:rPr>
          <w:lang w:val="en-US"/>
        </w:rPr>
        <w:t xml:space="preserve"> </w:t>
      </w:r>
      <w:r w:rsidR="00B96AD2" w:rsidRPr="008C0100">
        <w:rPr>
          <w:lang w:val="en-US"/>
        </w:rPr>
        <w:t>Yao</w:t>
      </w:r>
      <w:r w:rsidR="00B96AD2">
        <w:rPr>
          <w:lang w:val="en-US"/>
        </w:rPr>
        <w:t xml:space="preserve">, Angela </w:t>
      </w:r>
      <w:r w:rsidR="00B96AD2">
        <w:rPr>
          <w:i/>
          <w:iCs/>
          <w:lang w:val="en-US"/>
        </w:rPr>
        <w:t>et al.</w:t>
      </w:r>
      <w:r w:rsidR="00B96AD2">
        <w:rPr>
          <w:lang w:val="en-US"/>
        </w:rPr>
        <w:t xml:space="preserve"> introduced a model that utilizes </w:t>
      </w:r>
      <w:r w:rsidR="00B96AD2" w:rsidRPr="00444483">
        <w:rPr>
          <w:lang w:val="en-US"/>
        </w:rPr>
        <w:t>a 2D</w:t>
      </w:r>
      <w:r w:rsidR="00B96AD2">
        <w:rPr>
          <w:rFonts w:hint="eastAsia"/>
          <w:lang w:val="en-US"/>
        </w:rPr>
        <w:t xml:space="preserve"> </w:t>
      </w:r>
      <w:r w:rsidR="00B96AD2" w:rsidRPr="00444483">
        <w:rPr>
          <w:lang w:val="en-US"/>
        </w:rPr>
        <w:t>action recognition system as a prior for pose estimation and refinement of the action label</w:t>
      </w:r>
      <w:r w:rsidR="00B96AD2">
        <w:rPr>
          <w:lang w:val="en-US"/>
        </w:rPr>
        <w:t xml:space="preserve"> [</w:t>
      </w:r>
      <w:r w:rsidR="007A7AEB">
        <w:rPr>
          <w:lang w:val="en-US"/>
        </w:rPr>
        <w:t>4</w:t>
      </w:r>
      <w:r w:rsidR="00B96AD2">
        <w:rPr>
          <w:lang w:val="en-US"/>
        </w:rPr>
        <w:t>]</w:t>
      </w:r>
      <w:r w:rsidR="008622B1">
        <w:rPr>
          <w:lang w:val="en-US"/>
        </w:rPr>
        <w:t xml:space="preserve">, </w:t>
      </w:r>
      <w:r w:rsidR="00C20437">
        <w:rPr>
          <w:lang w:val="en-US"/>
        </w:rPr>
        <w:t xml:space="preserve">Umar Iqbal </w:t>
      </w:r>
      <w:r w:rsidR="000B23E3">
        <w:rPr>
          <w:i/>
          <w:iCs/>
          <w:lang w:val="en-US"/>
        </w:rPr>
        <w:t>et al.</w:t>
      </w:r>
      <w:r w:rsidR="000B23E3">
        <w:rPr>
          <w:lang w:val="en-US"/>
        </w:rPr>
        <w:t xml:space="preserve"> </w:t>
      </w:r>
      <w:r w:rsidR="00E53BFF" w:rsidRPr="00E53BFF">
        <w:rPr>
          <w:lang w:val="en-US"/>
        </w:rPr>
        <w:t>utilize</w:t>
      </w:r>
      <w:r w:rsidR="000F0371">
        <w:rPr>
          <w:lang w:val="en-US"/>
        </w:rPr>
        <w:t>d</w:t>
      </w:r>
      <w:r w:rsidR="00E53BFF" w:rsidRPr="00E53BFF">
        <w:rPr>
          <w:lang w:val="en-US"/>
        </w:rPr>
        <w:t xml:space="preserve"> information</w:t>
      </w:r>
      <w:r w:rsidR="009A67D9">
        <w:rPr>
          <w:lang w:val="en-US"/>
        </w:rPr>
        <w:t xml:space="preserve"> </w:t>
      </w:r>
      <w:r w:rsidR="00E53BFF" w:rsidRPr="00E53BFF">
        <w:rPr>
          <w:lang w:val="en-US"/>
        </w:rPr>
        <w:t>about</w:t>
      </w:r>
      <w:r w:rsidR="00F3776E">
        <w:rPr>
          <w:lang w:val="en-US"/>
        </w:rPr>
        <w:t xml:space="preserve"> </w:t>
      </w:r>
      <w:r w:rsidR="00E53BFF" w:rsidRPr="00E53BFF">
        <w:rPr>
          <w:lang w:val="en-US"/>
        </w:rPr>
        <w:t xml:space="preserve">actions </w:t>
      </w:r>
      <w:r w:rsidR="00BE23CB">
        <w:rPr>
          <w:lang w:val="en-US"/>
        </w:rPr>
        <w:t xml:space="preserve">for </w:t>
      </w:r>
      <w:r w:rsidR="007F6902">
        <w:rPr>
          <w:lang w:val="en-US"/>
        </w:rPr>
        <w:t xml:space="preserve">developing a better </w:t>
      </w:r>
      <w:r w:rsidR="005F0A35">
        <w:rPr>
          <w:lang w:val="en-US"/>
        </w:rPr>
        <w:t xml:space="preserve">performance </w:t>
      </w:r>
      <w:r w:rsidR="005F0A35">
        <w:rPr>
          <w:lang w:val="en-US"/>
        </w:rPr>
        <w:t>on</w:t>
      </w:r>
      <w:r w:rsidR="00E53BFF" w:rsidRPr="00E53BFF">
        <w:rPr>
          <w:lang w:val="en-US"/>
        </w:rPr>
        <w:t xml:space="preserve"> pose estimation in monocular</w:t>
      </w:r>
      <w:r w:rsidR="00296D42">
        <w:rPr>
          <w:rFonts w:hint="eastAsia"/>
          <w:lang w:val="en-US"/>
        </w:rPr>
        <w:t xml:space="preserve"> </w:t>
      </w:r>
      <w:r w:rsidR="00E53BFF" w:rsidRPr="00E53BFF">
        <w:rPr>
          <w:lang w:val="en-US"/>
        </w:rPr>
        <w:t>videos</w:t>
      </w:r>
      <w:r w:rsidR="00005FD5">
        <w:rPr>
          <w:lang w:val="en-US"/>
        </w:rPr>
        <w:t xml:space="preserve"> </w:t>
      </w:r>
      <w:r w:rsidR="00E472EF">
        <w:rPr>
          <w:lang w:val="en-US"/>
        </w:rPr>
        <w:t xml:space="preserve">[5], and </w:t>
      </w:r>
      <w:r w:rsidR="00DD2F14" w:rsidRPr="00DD2F14">
        <w:rPr>
          <w:lang w:val="en-US"/>
        </w:rPr>
        <w:t>Juergen Gall</w:t>
      </w:r>
      <w:r w:rsidR="00DD2F14">
        <w:rPr>
          <w:lang w:val="en-US"/>
        </w:rPr>
        <w:t xml:space="preserve"> </w:t>
      </w:r>
      <w:r w:rsidR="009B249D">
        <w:rPr>
          <w:i/>
          <w:iCs/>
          <w:lang w:val="en-US"/>
        </w:rPr>
        <w:t>et al.</w:t>
      </w:r>
      <w:r w:rsidR="009B249D">
        <w:rPr>
          <w:lang w:val="en-US"/>
        </w:rPr>
        <w:t xml:space="preserve"> </w:t>
      </w:r>
      <w:r w:rsidR="000576C9">
        <w:rPr>
          <w:lang w:val="en-US"/>
        </w:rPr>
        <w:t xml:space="preserve">gave </w:t>
      </w:r>
      <w:r w:rsidR="008F3C0C">
        <w:rPr>
          <w:lang w:val="en-US"/>
        </w:rPr>
        <w:t xml:space="preserve">a </w:t>
      </w:r>
      <w:r w:rsidR="00616891">
        <w:rPr>
          <w:lang w:val="en-US"/>
        </w:rPr>
        <w:t xml:space="preserve">particle-based </w:t>
      </w:r>
      <w:r w:rsidR="00660D41">
        <w:rPr>
          <w:lang w:val="en-US"/>
        </w:rPr>
        <w:t xml:space="preserve">optimization </w:t>
      </w:r>
      <w:r w:rsidR="00EF4C5D">
        <w:rPr>
          <w:lang w:val="en-US"/>
        </w:rPr>
        <w:t xml:space="preserve">algorithm that </w:t>
      </w:r>
      <w:r w:rsidR="00532467">
        <w:rPr>
          <w:lang w:val="en-US"/>
        </w:rPr>
        <w:t xml:space="preserve">can </w:t>
      </w:r>
      <w:r w:rsidR="00BD240D">
        <w:rPr>
          <w:lang w:val="en-US"/>
        </w:rPr>
        <w:t xml:space="preserve">effectively estimate </w:t>
      </w:r>
      <w:r w:rsidR="00AF1BD0">
        <w:rPr>
          <w:lang w:val="en-US"/>
        </w:rPr>
        <w:t>human pose</w:t>
      </w:r>
      <w:r w:rsidR="00941D7F">
        <w:rPr>
          <w:lang w:val="en-US"/>
        </w:rPr>
        <w:t xml:space="preserve"> with</w:t>
      </w:r>
      <w:r w:rsidR="00AF1BD0">
        <w:rPr>
          <w:lang w:val="en-US"/>
        </w:rPr>
        <w:t xml:space="preserve"> </w:t>
      </w:r>
      <w:r w:rsidR="00D76F70" w:rsidRPr="00D76F70">
        <w:rPr>
          <w:lang w:val="en-US"/>
        </w:rPr>
        <w:t>the results of a 2D action recognition system</w:t>
      </w:r>
      <w:r w:rsidR="00672CC1">
        <w:rPr>
          <w:rFonts w:hint="eastAsia"/>
          <w:lang w:val="en-US"/>
        </w:rPr>
        <w:t xml:space="preserve"> </w:t>
      </w:r>
      <w:r w:rsidR="00D76F70" w:rsidRPr="00D76F70">
        <w:rPr>
          <w:lang w:val="en-US"/>
        </w:rPr>
        <w:t xml:space="preserve">as </w:t>
      </w:r>
      <w:r w:rsidR="005925C3">
        <w:rPr>
          <w:lang w:val="en-US"/>
        </w:rPr>
        <w:t xml:space="preserve">a </w:t>
      </w:r>
      <w:r w:rsidR="00D76F70" w:rsidRPr="00D76F70">
        <w:rPr>
          <w:lang w:val="en-US"/>
        </w:rPr>
        <w:t>prior distribution</w:t>
      </w:r>
      <w:r w:rsidR="002A30D4">
        <w:rPr>
          <w:lang w:val="en-US"/>
        </w:rPr>
        <w:t xml:space="preserve"> [6]</w:t>
      </w:r>
      <w:r w:rsidR="00A61486">
        <w:rPr>
          <w:lang w:val="en-US"/>
        </w:rPr>
        <w:t xml:space="preserve">. </w:t>
      </w:r>
      <w:r w:rsidR="004E6871" w:rsidRPr="006C7B99">
        <w:rPr>
          <w:lang w:val="en-US"/>
        </w:rPr>
        <w:t xml:space="preserve">There </w:t>
      </w:r>
      <w:r w:rsidR="00355BD4" w:rsidRPr="006C7B99">
        <w:rPr>
          <w:lang w:val="en-US"/>
        </w:rPr>
        <w:t>ha</w:t>
      </w:r>
      <w:r w:rsidR="00F47BC8">
        <w:rPr>
          <w:lang w:val="en-US"/>
        </w:rPr>
        <w:t>ve</w:t>
      </w:r>
      <w:r w:rsidR="00355BD4" w:rsidRPr="006C7B99">
        <w:rPr>
          <w:lang w:val="en-US"/>
        </w:rPr>
        <w:t xml:space="preserve"> also </w:t>
      </w:r>
      <w:r w:rsidR="007027D0" w:rsidRPr="006C7B99">
        <w:rPr>
          <w:lang w:val="en-US"/>
        </w:rPr>
        <w:t>been work</w:t>
      </w:r>
      <w:r w:rsidR="00770A72">
        <w:rPr>
          <w:lang w:val="en-US"/>
        </w:rPr>
        <w:t>s</w:t>
      </w:r>
      <w:r w:rsidR="007027D0" w:rsidRPr="006C7B99">
        <w:rPr>
          <w:lang w:val="en-US"/>
        </w:rPr>
        <w:t xml:space="preserve"> </w:t>
      </w:r>
      <w:r w:rsidR="00555B55" w:rsidRPr="006C7B99">
        <w:rPr>
          <w:lang w:val="en-US"/>
        </w:rPr>
        <w:t xml:space="preserve">combining </w:t>
      </w:r>
      <w:r w:rsidR="00B22762" w:rsidRPr="006C7B99">
        <w:rPr>
          <w:lang w:val="en-US"/>
        </w:rPr>
        <w:t xml:space="preserve">these two tasks </w:t>
      </w:r>
      <w:r w:rsidR="00170F01" w:rsidRPr="006C7B99">
        <w:rPr>
          <w:lang w:val="en-US"/>
        </w:rPr>
        <w:t>and perform</w:t>
      </w:r>
      <w:r w:rsidR="00580673" w:rsidRPr="006C7B99">
        <w:rPr>
          <w:lang w:val="en-US"/>
        </w:rPr>
        <w:t xml:space="preserve"> better </w:t>
      </w:r>
      <w:r w:rsidR="00A75EBA" w:rsidRPr="006C7B99">
        <w:rPr>
          <w:lang w:val="en-US"/>
        </w:rPr>
        <w:t>in each field.</w:t>
      </w:r>
      <w:r w:rsidR="00A75EBA">
        <w:rPr>
          <w:b/>
          <w:bCs/>
          <w:lang w:val="en-US"/>
        </w:rPr>
        <w:t xml:space="preserve"> </w:t>
      </w:r>
      <w:proofErr w:type="spellStart"/>
      <w:r w:rsidR="00615940" w:rsidRPr="00A0273B">
        <w:rPr>
          <w:lang w:val="en-US"/>
        </w:rPr>
        <w:t>Xiaohan</w:t>
      </w:r>
      <w:proofErr w:type="spellEnd"/>
      <w:r w:rsidR="00615940" w:rsidRPr="00A0273B">
        <w:rPr>
          <w:lang w:val="en-US"/>
        </w:rPr>
        <w:t xml:space="preserve"> </w:t>
      </w:r>
      <w:proofErr w:type="spellStart"/>
      <w:r w:rsidR="00615940" w:rsidRPr="00A0273B">
        <w:rPr>
          <w:lang w:val="en-US"/>
        </w:rPr>
        <w:t>Nie</w:t>
      </w:r>
      <w:proofErr w:type="spellEnd"/>
      <w:r w:rsidR="00A75E5B">
        <w:rPr>
          <w:lang w:val="en-US"/>
        </w:rPr>
        <w:t xml:space="preserve"> </w:t>
      </w:r>
      <w:r w:rsidR="001E1BB3">
        <w:rPr>
          <w:i/>
          <w:iCs/>
          <w:lang w:val="en-US"/>
        </w:rPr>
        <w:t>et al.</w:t>
      </w:r>
      <w:r w:rsidR="002C20F1">
        <w:rPr>
          <w:lang w:val="en-US"/>
        </w:rPr>
        <w:t xml:space="preserve"> </w:t>
      </w:r>
      <w:r w:rsidR="00095922">
        <w:rPr>
          <w:lang w:val="en-US"/>
        </w:rPr>
        <w:t>deve</w:t>
      </w:r>
      <w:r w:rsidR="00F27756">
        <w:rPr>
          <w:lang w:val="en-US"/>
        </w:rPr>
        <w:t>loped</w:t>
      </w:r>
      <w:r w:rsidR="00826C84">
        <w:rPr>
          <w:lang w:val="en-US"/>
        </w:rPr>
        <w:t xml:space="preserve"> a model</w:t>
      </w:r>
      <w:r w:rsidR="007A6183">
        <w:rPr>
          <w:lang w:val="en-US"/>
        </w:rPr>
        <w:t xml:space="preserve"> with</w:t>
      </w:r>
      <w:r w:rsidR="00F27756">
        <w:rPr>
          <w:lang w:val="en-US"/>
        </w:rPr>
        <w:t xml:space="preserve"> </w:t>
      </w:r>
      <w:r w:rsidR="00314680">
        <w:rPr>
          <w:lang w:val="en-US"/>
        </w:rPr>
        <w:t>a</w:t>
      </w:r>
      <w:r w:rsidR="00C625B9" w:rsidRPr="00C625B9">
        <w:rPr>
          <w:lang w:val="en-US"/>
        </w:rPr>
        <w:t xml:space="preserve"> hierarchical structure captur</w:t>
      </w:r>
      <w:r w:rsidR="00D77E86">
        <w:rPr>
          <w:lang w:val="en-US"/>
        </w:rPr>
        <w:t>ing</w:t>
      </w:r>
      <w:r w:rsidR="00C625B9" w:rsidRPr="00C625B9">
        <w:rPr>
          <w:lang w:val="en-US"/>
        </w:rPr>
        <w:t xml:space="preserve"> the geometric and appearance variations of pose</w:t>
      </w:r>
      <w:r w:rsidR="00F0150A">
        <w:rPr>
          <w:lang w:val="en-US"/>
        </w:rPr>
        <w:t xml:space="preserve"> </w:t>
      </w:r>
      <w:r w:rsidR="00C625B9" w:rsidRPr="00C625B9">
        <w:rPr>
          <w:lang w:val="en-US"/>
        </w:rPr>
        <w:t xml:space="preserve">and </w:t>
      </w:r>
      <w:r w:rsidR="008E2504" w:rsidRPr="008E2504">
        <w:rPr>
          <w:lang w:val="en-US"/>
        </w:rPr>
        <w:t xml:space="preserve">lateral connections </w:t>
      </w:r>
      <w:r w:rsidR="001562E5">
        <w:rPr>
          <w:lang w:val="en-US"/>
        </w:rPr>
        <w:t xml:space="preserve">at </w:t>
      </w:r>
      <w:r w:rsidR="0026295F">
        <w:rPr>
          <w:lang w:val="en-US"/>
        </w:rPr>
        <w:t xml:space="preserve">adjacent frames </w:t>
      </w:r>
      <w:r w:rsidR="00C625B9" w:rsidRPr="00C625B9">
        <w:rPr>
          <w:lang w:val="en-US"/>
        </w:rPr>
        <w:t>captur</w:t>
      </w:r>
      <w:r w:rsidR="00C37D97">
        <w:rPr>
          <w:lang w:val="en-US"/>
        </w:rPr>
        <w:t>ing</w:t>
      </w:r>
      <w:r w:rsidR="00C625B9" w:rsidRPr="00C625B9">
        <w:rPr>
          <w:lang w:val="en-US"/>
        </w:rPr>
        <w:t xml:space="preserve"> the action-specific motion informatio</w:t>
      </w:r>
      <w:r w:rsidR="00BB7728">
        <w:rPr>
          <w:lang w:val="en-US"/>
        </w:rPr>
        <w:t>n</w:t>
      </w:r>
      <w:r w:rsidR="00C625B9" w:rsidRPr="00C625B9">
        <w:rPr>
          <w:lang w:val="en-US"/>
        </w:rPr>
        <w:t xml:space="preserve"> </w:t>
      </w:r>
      <w:r w:rsidR="00050AA8">
        <w:rPr>
          <w:lang w:val="en-US"/>
        </w:rPr>
        <w:t>[7]</w:t>
      </w:r>
      <w:r w:rsidR="00820462">
        <w:rPr>
          <w:lang w:val="en-US"/>
        </w:rPr>
        <w:t>,</w:t>
      </w:r>
      <w:r w:rsidR="00E24976">
        <w:rPr>
          <w:lang w:val="en-US"/>
        </w:rPr>
        <w:t xml:space="preserve"> and </w:t>
      </w:r>
      <w:proofErr w:type="spellStart"/>
      <w:r w:rsidR="00777D9A" w:rsidRPr="00866E2D">
        <w:rPr>
          <w:shd w:val="clear" w:color="auto" w:fill="FFFFFF"/>
          <w:lang w:eastAsia="zh-CN"/>
        </w:rPr>
        <w:t>Diogo</w:t>
      </w:r>
      <w:proofErr w:type="spellEnd"/>
      <w:r w:rsidR="00E74F1A">
        <w:rPr>
          <w:shd w:val="clear" w:color="auto" w:fill="FFFFFF"/>
          <w:lang w:val="en-US" w:eastAsia="zh-CN"/>
        </w:rPr>
        <w:t xml:space="preserve"> </w:t>
      </w:r>
      <w:r w:rsidR="00FA739F">
        <w:rPr>
          <w:i/>
          <w:iCs/>
          <w:shd w:val="clear" w:color="auto" w:fill="FFFFFF"/>
          <w:lang w:val="en-US" w:eastAsia="zh-CN"/>
        </w:rPr>
        <w:t>et al.</w:t>
      </w:r>
      <w:r w:rsidR="00464E7B">
        <w:rPr>
          <w:shd w:val="clear" w:color="auto" w:fill="FFFFFF"/>
          <w:lang w:val="en-US" w:eastAsia="zh-CN"/>
        </w:rPr>
        <w:t xml:space="preserve"> </w:t>
      </w:r>
      <w:r w:rsidR="000B5DD9">
        <w:rPr>
          <w:shd w:val="clear" w:color="auto" w:fill="FFFFFF"/>
          <w:lang w:val="en-US" w:eastAsia="zh-CN"/>
        </w:rPr>
        <w:t xml:space="preserve">created </w:t>
      </w:r>
      <w:r w:rsidR="005C5C0F" w:rsidRPr="005C5C0F">
        <w:rPr>
          <w:shd w:val="clear" w:color="auto" w:fill="FFFFFF"/>
          <w:lang w:val="en-US" w:eastAsia="zh-CN"/>
        </w:rPr>
        <w:t>a multitask framework for pose</w:t>
      </w:r>
      <w:r w:rsidR="006F2065">
        <w:rPr>
          <w:rFonts w:hint="eastAsia"/>
          <w:shd w:val="clear" w:color="auto" w:fill="FFFFFF"/>
          <w:lang w:val="en-US" w:eastAsia="zh-CN"/>
        </w:rPr>
        <w:t xml:space="preserve"> </w:t>
      </w:r>
      <w:r w:rsidR="005C5C0F" w:rsidRPr="005C5C0F">
        <w:rPr>
          <w:shd w:val="clear" w:color="auto" w:fill="FFFFFF"/>
          <w:lang w:val="en-US" w:eastAsia="zh-CN"/>
        </w:rPr>
        <w:t>estimation from still images and human action recognition from video sequences</w:t>
      </w:r>
      <w:r w:rsidR="00271A2E">
        <w:rPr>
          <w:shd w:val="clear" w:color="auto" w:fill="FFFFFF"/>
          <w:lang w:val="en-US" w:eastAsia="zh-CN"/>
        </w:rPr>
        <w:t xml:space="preserve"> [8].</w:t>
      </w:r>
    </w:p>
    <w:p w14:paraId="75A5BEB9" w14:textId="7548CDB6" w:rsidR="00A47306" w:rsidRDefault="005F4150" w:rsidP="006F2065">
      <w:pPr>
        <w:pStyle w:val="a3"/>
        <w:rPr>
          <w:shd w:val="clear" w:color="auto" w:fill="FFFFFF"/>
          <w:lang w:val="en-US" w:eastAsia="zh-CN"/>
        </w:rPr>
      </w:pPr>
      <w:r>
        <w:rPr>
          <w:shd w:val="clear" w:color="auto" w:fill="FFFFFF"/>
          <w:lang w:val="en-US" w:eastAsia="zh-CN"/>
        </w:rPr>
        <w:t xml:space="preserve">In the field of </w:t>
      </w:r>
      <w:r w:rsidR="009E4C77">
        <w:rPr>
          <w:shd w:val="clear" w:color="auto" w:fill="FFFFFF"/>
          <w:lang w:val="en-US" w:eastAsia="zh-CN"/>
        </w:rPr>
        <w:t xml:space="preserve">3D pose </w:t>
      </w:r>
      <w:r w:rsidR="00832837">
        <w:rPr>
          <w:shd w:val="clear" w:color="auto" w:fill="FFFFFF"/>
          <w:lang w:val="en-US" w:eastAsia="zh-CN"/>
        </w:rPr>
        <w:t xml:space="preserve">estimation </w:t>
      </w:r>
      <w:r w:rsidR="00517CBC">
        <w:rPr>
          <w:shd w:val="clear" w:color="auto" w:fill="FFFFFF"/>
          <w:lang w:val="en-US" w:eastAsia="zh-CN"/>
        </w:rPr>
        <w:t xml:space="preserve">by deep </w:t>
      </w:r>
      <w:r w:rsidR="002605A2">
        <w:rPr>
          <w:shd w:val="clear" w:color="auto" w:fill="FFFFFF"/>
          <w:lang w:val="en-US" w:eastAsia="zh-CN"/>
        </w:rPr>
        <w:t>neural network</w:t>
      </w:r>
      <w:r w:rsidR="00517CBC">
        <w:rPr>
          <w:shd w:val="clear" w:color="auto" w:fill="FFFFFF"/>
          <w:lang w:val="en-US" w:eastAsia="zh-CN"/>
        </w:rPr>
        <w:t xml:space="preserve"> </w:t>
      </w:r>
      <w:r w:rsidR="00A06082">
        <w:rPr>
          <w:shd w:val="clear" w:color="auto" w:fill="FFFFFF"/>
          <w:lang w:val="en-US" w:eastAsia="zh-CN"/>
        </w:rPr>
        <w:t>(D</w:t>
      </w:r>
      <w:r w:rsidR="009D1E8A">
        <w:rPr>
          <w:shd w:val="clear" w:color="auto" w:fill="FFFFFF"/>
          <w:lang w:val="en-US" w:eastAsia="zh-CN"/>
        </w:rPr>
        <w:t>NN</w:t>
      </w:r>
      <w:r w:rsidR="00A06082">
        <w:rPr>
          <w:shd w:val="clear" w:color="auto" w:fill="FFFFFF"/>
          <w:lang w:val="en-US" w:eastAsia="zh-CN"/>
        </w:rPr>
        <w:t xml:space="preserve">) </w:t>
      </w:r>
      <w:r w:rsidR="00E87C7B">
        <w:rPr>
          <w:shd w:val="clear" w:color="auto" w:fill="FFFFFF"/>
          <w:lang w:val="en-US" w:eastAsia="zh-CN"/>
        </w:rPr>
        <w:t xml:space="preserve">approach, </w:t>
      </w:r>
      <w:r w:rsidR="007156ED">
        <w:rPr>
          <w:shd w:val="clear" w:color="auto" w:fill="FFFFFF"/>
          <w:lang w:val="en-US" w:eastAsia="zh-CN"/>
        </w:rPr>
        <w:t xml:space="preserve">there are </w:t>
      </w:r>
      <w:r w:rsidR="00B61A01">
        <w:rPr>
          <w:shd w:val="clear" w:color="auto" w:fill="FFFFFF"/>
          <w:lang w:val="en-US" w:eastAsia="zh-CN"/>
        </w:rPr>
        <w:t xml:space="preserve">many successful creatures </w:t>
      </w:r>
      <w:r w:rsidR="003D200D">
        <w:rPr>
          <w:shd w:val="clear" w:color="auto" w:fill="FFFFFF"/>
          <w:lang w:val="en-US" w:eastAsia="zh-CN"/>
        </w:rPr>
        <w:t xml:space="preserve">with various </w:t>
      </w:r>
      <w:r w:rsidR="00360EBB">
        <w:rPr>
          <w:shd w:val="clear" w:color="auto" w:fill="FFFFFF"/>
          <w:lang w:val="en-US" w:eastAsia="zh-CN"/>
        </w:rPr>
        <w:t xml:space="preserve">types of training methods, like </w:t>
      </w:r>
      <w:r w:rsidR="0012415D">
        <w:rPr>
          <w:shd w:val="clear" w:color="auto" w:fill="FFFFFF"/>
          <w:lang w:val="en-US" w:eastAsia="zh-CN"/>
        </w:rPr>
        <w:t>Maximum-Margin Structure</w:t>
      </w:r>
      <w:r w:rsidR="00B27225">
        <w:rPr>
          <w:shd w:val="clear" w:color="auto" w:fill="FFFFFF"/>
          <w:lang w:val="en-US" w:eastAsia="zh-CN"/>
        </w:rPr>
        <w:t xml:space="preserve">d </w:t>
      </w:r>
      <w:r w:rsidR="00B4001D">
        <w:rPr>
          <w:shd w:val="clear" w:color="auto" w:fill="FFFFFF"/>
          <w:lang w:val="en-US" w:eastAsia="zh-CN"/>
        </w:rPr>
        <w:t xml:space="preserve">training by </w:t>
      </w:r>
      <w:r w:rsidR="002869FA">
        <w:rPr>
          <w:shd w:val="clear" w:color="auto" w:fill="FFFFFF"/>
          <w:lang w:val="en-US" w:eastAsia="zh-CN"/>
        </w:rPr>
        <w:t xml:space="preserve">Li </w:t>
      </w:r>
      <w:r w:rsidR="002869FA">
        <w:rPr>
          <w:i/>
          <w:iCs/>
          <w:shd w:val="clear" w:color="auto" w:fill="FFFFFF"/>
          <w:lang w:val="en-US" w:eastAsia="zh-CN"/>
        </w:rPr>
        <w:t>et al.</w:t>
      </w:r>
      <w:r w:rsidR="00E80A2B">
        <w:rPr>
          <w:i/>
          <w:iCs/>
          <w:shd w:val="clear" w:color="auto" w:fill="FFFFFF"/>
          <w:lang w:val="en-US" w:eastAsia="zh-CN"/>
        </w:rPr>
        <w:t xml:space="preserve"> </w:t>
      </w:r>
      <w:r w:rsidR="00E80A2B" w:rsidRPr="00E80A2B">
        <w:rPr>
          <w:shd w:val="clear" w:color="auto" w:fill="FFFFFF"/>
          <w:lang w:val="en-US" w:eastAsia="zh-CN"/>
        </w:rPr>
        <w:t>[9]</w:t>
      </w:r>
      <w:r w:rsidR="00C011EB">
        <w:rPr>
          <w:shd w:val="clear" w:color="auto" w:fill="FFFFFF"/>
          <w:lang w:val="en-US" w:eastAsia="zh-CN"/>
        </w:rPr>
        <w:t xml:space="preserve">, </w:t>
      </w:r>
      <w:r w:rsidR="005837ED">
        <w:rPr>
          <w:shd w:val="clear" w:color="auto" w:fill="FFFFFF"/>
          <w:lang w:val="en-US" w:eastAsia="zh-CN"/>
        </w:rPr>
        <w:t xml:space="preserve">Feedback </w:t>
      </w:r>
      <w:r w:rsidR="00410C3D">
        <w:rPr>
          <w:shd w:val="clear" w:color="auto" w:fill="FFFFFF"/>
          <w:lang w:val="en-US" w:eastAsia="zh-CN"/>
        </w:rPr>
        <w:t xml:space="preserve">Loop </w:t>
      </w:r>
      <w:r w:rsidR="007C574F">
        <w:rPr>
          <w:shd w:val="clear" w:color="auto" w:fill="FFFFFF"/>
          <w:lang w:val="en-US" w:eastAsia="zh-CN"/>
        </w:rPr>
        <w:t xml:space="preserve">training </w:t>
      </w:r>
      <w:r w:rsidR="00E46A05">
        <w:rPr>
          <w:shd w:val="clear" w:color="auto" w:fill="FFFFFF"/>
          <w:lang w:val="en-US" w:eastAsia="zh-CN"/>
        </w:rPr>
        <w:t xml:space="preserve">by </w:t>
      </w:r>
      <w:proofErr w:type="spellStart"/>
      <w:r w:rsidR="00167D18">
        <w:rPr>
          <w:shd w:val="clear" w:color="auto" w:fill="FFFFFF"/>
          <w:lang w:val="en-US" w:eastAsia="zh-CN"/>
        </w:rPr>
        <w:t>O</w:t>
      </w:r>
      <w:r w:rsidR="00BE1F84">
        <w:rPr>
          <w:shd w:val="clear" w:color="auto" w:fill="FFFFFF"/>
          <w:lang w:val="en-US" w:eastAsia="zh-CN"/>
        </w:rPr>
        <w:t>ber</w:t>
      </w:r>
      <w:r w:rsidR="008E7765">
        <w:rPr>
          <w:shd w:val="clear" w:color="auto" w:fill="FFFFFF"/>
          <w:lang w:val="en-US" w:eastAsia="zh-CN"/>
        </w:rPr>
        <w:t>weger</w:t>
      </w:r>
      <w:proofErr w:type="spellEnd"/>
      <w:r w:rsidR="008E7765">
        <w:rPr>
          <w:shd w:val="clear" w:color="auto" w:fill="FFFFFF"/>
          <w:lang w:val="en-US" w:eastAsia="zh-CN"/>
        </w:rPr>
        <w:t xml:space="preserve"> </w:t>
      </w:r>
      <w:r w:rsidR="008E7765">
        <w:rPr>
          <w:i/>
          <w:iCs/>
          <w:shd w:val="clear" w:color="auto" w:fill="FFFFFF"/>
          <w:lang w:val="en-US" w:eastAsia="zh-CN"/>
        </w:rPr>
        <w:t>et al.</w:t>
      </w:r>
      <w:r w:rsidR="008E7765">
        <w:rPr>
          <w:shd w:val="clear" w:color="auto" w:fill="FFFFFF"/>
          <w:lang w:val="en-US" w:eastAsia="zh-CN"/>
        </w:rPr>
        <w:t xml:space="preserve"> </w:t>
      </w:r>
      <w:r w:rsidR="00CE06D2">
        <w:rPr>
          <w:shd w:val="clear" w:color="auto" w:fill="FFFFFF"/>
          <w:lang w:val="en-US" w:eastAsia="zh-CN"/>
        </w:rPr>
        <w:t>[</w:t>
      </w:r>
      <w:r w:rsidR="002E3551">
        <w:rPr>
          <w:shd w:val="clear" w:color="auto" w:fill="FFFFFF"/>
          <w:lang w:val="en-US" w:eastAsia="zh-CN"/>
        </w:rPr>
        <w:t>10</w:t>
      </w:r>
      <w:r w:rsidR="00CE06D2">
        <w:rPr>
          <w:shd w:val="clear" w:color="auto" w:fill="FFFFFF"/>
          <w:lang w:val="en-US" w:eastAsia="zh-CN"/>
        </w:rPr>
        <w:t>],</w:t>
      </w:r>
      <w:r w:rsidR="00C9194F">
        <w:rPr>
          <w:shd w:val="clear" w:color="auto" w:fill="FFFFFF"/>
          <w:lang w:val="en-US" w:eastAsia="zh-CN"/>
        </w:rPr>
        <w:t xml:space="preserve"> </w:t>
      </w:r>
      <w:r w:rsidR="0001295D">
        <w:rPr>
          <w:shd w:val="clear" w:color="auto" w:fill="FFFFFF"/>
          <w:lang w:val="en-US" w:eastAsia="zh-CN"/>
        </w:rPr>
        <w:t>and also</w:t>
      </w:r>
      <w:r w:rsidR="0001773F">
        <w:rPr>
          <w:shd w:val="clear" w:color="auto" w:fill="FFFFFF"/>
          <w:lang w:val="en-US" w:eastAsia="zh-CN"/>
        </w:rPr>
        <w:t xml:space="preserve"> the </w:t>
      </w:r>
      <w:r w:rsidR="001B20A4">
        <w:rPr>
          <w:shd w:val="clear" w:color="auto" w:fill="FFFFFF"/>
          <w:lang w:val="en-US" w:eastAsia="zh-CN"/>
        </w:rPr>
        <w:t xml:space="preserve">current </w:t>
      </w:r>
      <w:r w:rsidR="006B28C9">
        <w:rPr>
          <w:shd w:val="clear" w:color="auto" w:fill="FFFFFF"/>
          <w:lang w:val="en-US" w:eastAsia="zh-CN"/>
        </w:rPr>
        <w:t>state-of-the-art</w:t>
      </w:r>
      <w:r w:rsidR="0001295D">
        <w:rPr>
          <w:shd w:val="clear" w:color="auto" w:fill="FFFFFF"/>
          <w:lang w:val="en-US" w:eastAsia="zh-CN"/>
        </w:rPr>
        <w:t xml:space="preserve"> </w:t>
      </w:r>
      <w:r w:rsidR="002D455F">
        <w:rPr>
          <w:shd w:val="clear" w:color="auto" w:fill="FFFFFF"/>
          <w:lang w:val="en-US" w:eastAsia="zh-CN"/>
        </w:rPr>
        <w:t>S</w:t>
      </w:r>
      <w:r w:rsidR="0001295D">
        <w:rPr>
          <w:shd w:val="clear" w:color="auto" w:fill="FFFFFF"/>
          <w:lang w:val="en-US" w:eastAsia="zh-CN"/>
        </w:rPr>
        <w:t>emi</w:t>
      </w:r>
      <w:r w:rsidR="0018059C">
        <w:rPr>
          <w:shd w:val="clear" w:color="auto" w:fill="FFFFFF"/>
          <w:lang w:val="en-US" w:eastAsia="zh-CN"/>
        </w:rPr>
        <w:t xml:space="preserve">-supervised </w:t>
      </w:r>
      <w:r w:rsidR="0087319F">
        <w:rPr>
          <w:shd w:val="clear" w:color="auto" w:fill="FFFFFF"/>
          <w:lang w:val="en-US" w:eastAsia="zh-CN"/>
        </w:rPr>
        <w:t xml:space="preserve">training by </w:t>
      </w:r>
      <w:proofErr w:type="spellStart"/>
      <w:r w:rsidR="005B400D">
        <w:rPr>
          <w:shd w:val="clear" w:color="auto" w:fill="FFFFFF"/>
          <w:lang w:val="en-US" w:eastAsia="zh-CN"/>
        </w:rPr>
        <w:t>Pavllo</w:t>
      </w:r>
      <w:proofErr w:type="spellEnd"/>
      <w:r w:rsidR="005B400D">
        <w:rPr>
          <w:shd w:val="clear" w:color="auto" w:fill="FFFFFF"/>
          <w:lang w:val="en-US" w:eastAsia="zh-CN"/>
        </w:rPr>
        <w:t xml:space="preserve"> </w:t>
      </w:r>
      <w:r w:rsidR="002E7775">
        <w:rPr>
          <w:i/>
          <w:iCs/>
          <w:shd w:val="clear" w:color="auto" w:fill="FFFFFF"/>
          <w:lang w:val="en-US" w:eastAsia="zh-CN"/>
        </w:rPr>
        <w:t>et al.</w:t>
      </w:r>
      <w:r w:rsidR="002E7775">
        <w:rPr>
          <w:shd w:val="clear" w:color="auto" w:fill="FFFFFF"/>
          <w:lang w:val="en-US" w:eastAsia="zh-CN"/>
        </w:rPr>
        <w:t xml:space="preserve"> [</w:t>
      </w:r>
      <w:r w:rsidR="00DA678D">
        <w:rPr>
          <w:shd w:val="clear" w:color="auto" w:fill="FFFFFF"/>
          <w:lang w:val="en-US" w:eastAsia="zh-CN"/>
        </w:rPr>
        <w:t>11</w:t>
      </w:r>
      <w:r w:rsidR="002E7775">
        <w:rPr>
          <w:shd w:val="clear" w:color="auto" w:fill="FFFFFF"/>
          <w:lang w:val="en-US" w:eastAsia="zh-CN"/>
        </w:rPr>
        <w:t>]</w:t>
      </w:r>
      <w:r w:rsidR="00FB1CA5">
        <w:rPr>
          <w:shd w:val="clear" w:color="auto" w:fill="FFFFFF"/>
          <w:lang w:val="en-US" w:eastAsia="zh-CN"/>
        </w:rPr>
        <w:t>,</w:t>
      </w:r>
      <w:r w:rsidR="004A0AA5">
        <w:rPr>
          <w:shd w:val="clear" w:color="auto" w:fill="FFFFFF"/>
          <w:lang w:val="en-US" w:eastAsia="zh-CN"/>
        </w:rPr>
        <w:t xml:space="preserve"> which </w:t>
      </w:r>
      <w:r w:rsidR="008647BB">
        <w:rPr>
          <w:shd w:val="clear" w:color="auto" w:fill="FFFFFF"/>
          <w:lang w:val="en-US" w:eastAsia="zh-CN"/>
        </w:rPr>
        <w:t xml:space="preserve">we </w:t>
      </w:r>
      <w:r w:rsidR="00234006">
        <w:rPr>
          <w:shd w:val="clear" w:color="auto" w:fill="FFFFFF"/>
          <w:lang w:val="en-US" w:eastAsia="zh-CN"/>
        </w:rPr>
        <w:t xml:space="preserve">mainly </w:t>
      </w:r>
      <w:r w:rsidR="001F0B37">
        <w:rPr>
          <w:shd w:val="clear" w:color="auto" w:fill="FFFFFF"/>
          <w:lang w:val="en-US" w:eastAsia="zh-CN"/>
        </w:rPr>
        <w:t xml:space="preserve">concern to </w:t>
      </w:r>
      <w:r w:rsidR="003B7F15">
        <w:rPr>
          <w:shd w:val="clear" w:color="auto" w:fill="FFFFFF"/>
          <w:lang w:val="en-US" w:eastAsia="zh-CN"/>
        </w:rPr>
        <w:t xml:space="preserve">ameliorate in our </w:t>
      </w:r>
      <w:r w:rsidR="00290282">
        <w:rPr>
          <w:shd w:val="clear" w:color="auto" w:fill="FFFFFF"/>
          <w:lang w:val="en-US" w:eastAsia="zh-CN"/>
        </w:rPr>
        <w:t>work</w:t>
      </w:r>
      <w:r w:rsidR="00336BD9">
        <w:rPr>
          <w:shd w:val="clear" w:color="auto" w:fill="FFFFFF"/>
          <w:lang w:val="en-US" w:eastAsia="zh-CN"/>
        </w:rPr>
        <w:t>.</w:t>
      </w:r>
    </w:p>
    <w:p w14:paraId="7946D53E" w14:textId="77777777" w:rsidR="006176F3" w:rsidRDefault="00903C2E" w:rsidP="006F2065">
      <w:pPr>
        <w:pStyle w:val="a3"/>
        <w:rPr>
          <w:shd w:val="clear" w:color="auto" w:fill="FFFFFF"/>
          <w:lang w:val="en-US" w:eastAsia="zh-CN"/>
        </w:rPr>
      </w:pPr>
      <w:r>
        <w:rPr>
          <w:rFonts w:hint="eastAsia"/>
          <w:i/>
          <w:iCs/>
          <w:shd w:val="clear" w:color="auto" w:fill="FFFFFF"/>
          <w:lang w:val="en-US" w:eastAsia="zh-CN"/>
        </w:rPr>
        <w:t>V</w:t>
      </w:r>
      <w:r>
        <w:rPr>
          <w:i/>
          <w:iCs/>
          <w:shd w:val="clear" w:color="auto" w:fill="FFFFFF"/>
          <w:lang w:val="en-US" w:eastAsia="zh-CN"/>
        </w:rPr>
        <w:t>ideo</w:t>
      </w:r>
      <w:r w:rsidR="003D684E">
        <w:rPr>
          <w:i/>
          <w:iCs/>
          <w:shd w:val="clear" w:color="auto" w:fill="FFFFFF"/>
          <w:lang w:val="en-US" w:eastAsia="zh-CN"/>
        </w:rPr>
        <w:t>Pose3D</w:t>
      </w:r>
      <w:r w:rsidR="003D684E">
        <w:rPr>
          <w:shd w:val="clear" w:color="auto" w:fill="FFFFFF"/>
          <w:lang w:val="en-US" w:eastAsia="zh-CN"/>
        </w:rPr>
        <w:t xml:space="preserve"> has been </w:t>
      </w:r>
      <w:r w:rsidR="00DF478D">
        <w:rPr>
          <w:shd w:val="clear" w:color="auto" w:fill="FFFFFF"/>
          <w:lang w:val="en-US" w:eastAsia="zh-CN"/>
        </w:rPr>
        <w:t xml:space="preserve">very successful </w:t>
      </w:r>
      <w:r w:rsidR="007366B5">
        <w:rPr>
          <w:shd w:val="clear" w:color="auto" w:fill="FFFFFF"/>
          <w:lang w:val="en-US" w:eastAsia="zh-CN"/>
        </w:rPr>
        <w:t xml:space="preserve">because of </w:t>
      </w:r>
      <w:r w:rsidR="007A3561">
        <w:rPr>
          <w:shd w:val="clear" w:color="auto" w:fill="FFFFFF"/>
          <w:lang w:val="en-US" w:eastAsia="zh-CN"/>
        </w:rPr>
        <w:t xml:space="preserve">its </w:t>
      </w:r>
      <w:r w:rsidR="00061849">
        <w:rPr>
          <w:shd w:val="clear" w:color="auto" w:fill="FFFFFF"/>
          <w:lang w:val="en-US" w:eastAsia="zh-CN"/>
        </w:rPr>
        <w:t xml:space="preserve">high and </w:t>
      </w:r>
      <w:r w:rsidR="00971778">
        <w:rPr>
          <w:shd w:val="clear" w:color="auto" w:fill="FFFFFF"/>
          <w:lang w:val="en-US" w:eastAsia="zh-CN"/>
        </w:rPr>
        <w:t xml:space="preserve">estimation </w:t>
      </w:r>
      <w:r w:rsidR="00EE5FBA">
        <w:rPr>
          <w:shd w:val="clear" w:color="auto" w:fill="FFFFFF"/>
          <w:lang w:val="en-US" w:eastAsia="zh-CN"/>
        </w:rPr>
        <w:t>precision</w:t>
      </w:r>
      <w:r w:rsidR="009D25FB">
        <w:rPr>
          <w:shd w:val="clear" w:color="auto" w:fill="FFFFFF"/>
          <w:lang w:val="en-US" w:eastAsia="zh-CN"/>
        </w:rPr>
        <w:t xml:space="preserve"> </w:t>
      </w:r>
      <w:r w:rsidR="00192888">
        <w:rPr>
          <w:shd w:val="clear" w:color="auto" w:fill="FFFFFF"/>
          <w:lang w:val="en-US" w:eastAsia="zh-CN"/>
        </w:rPr>
        <w:t xml:space="preserve">with datasets </w:t>
      </w:r>
      <w:proofErr w:type="spellStart"/>
      <w:r w:rsidR="003A7B9A">
        <w:rPr>
          <w:i/>
          <w:iCs/>
          <w:shd w:val="clear" w:color="auto" w:fill="FFFFFF"/>
          <w:lang w:val="en-US" w:eastAsia="zh-CN"/>
        </w:rPr>
        <w:t>HumanEva</w:t>
      </w:r>
      <w:proofErr w:type="spellEnd"/>
      <w:r w:rsidR="00643CD4">
        <w:rPr>
          <w:i/>
          <w:iCs/>
          <w:shd w:val="clear" w:color="auto" w:fill="FFFFFF"/>
          <w:lang w:val="en-US" w:eastAsia="zh-CN"/>
        </w:rPr>
        <w:t xml:space="preserve"> </w:t>
      </w:r>
      <w:r w:rsidR="00E51585">
        <w:rPr>
          <w:shd w:val="clear" w:color="auto" w:fill="FFFFFF"/>
          <w:lang w:val="en-US" w:eastAsia="zh-CN"/>
        </w:rPr>
        <w:t>[12]</w:t>
      </w:r>
      <w:r w:rsidR="00EE3832">
        <w:rPr>
          <w:shd w:val="clear" w:color="auto" w:fill="FFFFFF"/>
          <w:lang w:val="en-US" w:eastAsia="zh-CN"/>
        </w:rPr>
        <w:t xml:space="preserve"> and </w:t>
      </w:r>
      <w:r w:rsidR="00AD722E">
        <w:rPr>
          <w:i/>
          <w:iCs/>
          <w:shd w:val="clear" w:color="auto" w:fill="FFFFFF"/>
          <w:lang w:val="en-US" w:eastAsia="zh-CN"/>
        </w:rPr>
        <w:t>Human</w:t>
      </w:r>
      <w:r w:rsidR="00D318F8">
        <w:rPr>
          <w:i/>
          <w:iCs/>
          <w:shd w:val="clear" w:color="auto" w:fill="FFFFFF"/>
          <w:lang w:val="en-US" w:eastAsia="zh-CN"/>
        </w:rPr>
        <w:t>3.6M</w:t>
      </w:r>
      <w:r w:rsidR="007E507F">
        <w:rPr>
          <w:rStyle w:val="ae"/>
          <w:i/>
          <w:iCs/>
          <w:shd w:val="clear" w:color="auto" w:fill="FFFFFF"/>
          <w:lang w:val="en-US" w:eastAsia="zh-CN"/>
        </w:rPr>
        <w:footnoteReference w:id="1"/>
      </w:r>
      <w:r w:rsidR="004B06B0">
        <w:rPr>
          <w:i/>
          <w:iCs/>
          <w:shd w:val="clear" w:color="auto" w:fill="FFFFFF"/>
          <w:lang w:val="en-US" w:eastAsia="zh-CN"/>
        </w:rPr>
        <w:t xml:space="preserve"> </w:t>
      </w:r>
      <w:r w:rsidR="00CE1C6E">
        <w:rPr>
          <w:shd w:val="clear" w:color="auto" w:fill="FFFFFF"/>
          <w:lang w:val="en-US" w:eastAsia="zh-CN"/>
        </w:rPr>
        <w:t>[13]</w:t>
      </w:r>
      <w:r w:rsidR="00643CD4">
        <w:rPr>
          <w:shd w:val="clear" w:color="auto" w:fill="FFFFFF"/>
          <w:lang w:val="en-US" w:eastAsia="zh-CN"/>
        </w:rPr>
        <w:t>.</w:t>
      </w:r>
      <w:r w:rsidR="0035500D">
        <w:rPr>
          <w:shd w:val="clear" w:color="auto" w:fill="FFFFFF"/>
          <w:lang w:val="en-US" w:eastAsia="zh-CN"/>
        </w:rPr>
        <w:t xml:space="preserve"> </w:t>
      </w:r>
      <w:r w:rsidR="00441FE3">
        <w:rPr>
          <w:shd w:val="clear" w:color="auto" w:fill="FFFFFF"/>
          <w:lang w:val="en-US" w:eastAsia="zh-CN"/>
        </w:rPr>
        <w:t xml:space="preserve">However, </w:t>
      </w:r>
      <w:r w:rsidR="00A00559">
        <w:rPr>
          <w:shd w:val="clear" w:color="auto" w:fill="FFFFFF"/>
          <w:lang w:val="en-US" w:eastAsia="zh-CN"/>
        </w:rPr>
        <w:t xml:space="preserve">this </w:t>
      </w:r>
      <w:r w:rsidR="00A20042">
        <w:rPr>
          <w:shd w:val="clear" w:color="auto" w:fill="FFFFFF"/>
          <w:lang w:val="en-US" w:eastAsia="zh-CN"/>
        </w:rPr>
        <w:t>project takes a</w:t>
      </w:r>
      <w:r w:rsidR="0059741D">
        <w:rPr>
          <w:shd w:val="clear" w:color="auto" w:fill="FFFFFF"/>
          <w:lang w:val="en-US" w:eastAsia="zh-CN"/>
        </w:rPr>
        <w:t xml:space="preserve">ll types of </w:t>
      </w:r>
      <w:r w:rsidR="00746139">
        <w:rPr>
          <w:shd w:val="clear" w:color="auto" w:fill="FFFFFF"/>
          <w:lang w:val="en-US" w:eastAsia="zh-CN"/>
        </w:rPr>
        <w:t xml:space="preserve">actions </w:t>
      </w:r>
      <w:r w:rsidR="00852045">
        <w:rPr>
          <w:shd w:val="clear" w:color="auto" w:fill="FFFFFF"/>
          <w:lang w:val="en-US" w:eastAsia="zh-CN"/>
        </w:rPr>
        <w:t>as training data</w:t>
      </w:r>
      <w:r w:rsidR="00032D47">
        <w:rPr>
          <w:shd w:val="clear" w:color="auto" w:fill="FFFFFF"/>
          <w:lang w:val="en-US" w:eastAsia="zh-CN"/>
        </w:rPr>
        <w:t xml:space="preserve"> instead of a certain kind</w:t>
      </w:r>
      <w:r w:rsidR="00FF5106">
        <w:rPr>
          <w:shd w:val="clear" w:color="auto" w:fill="FFFFFF"/>
          <w:lang w:val="en-US" w:eastAsia="zh-CN"/>
        </w:rPr>
        <w:t xml:space="preserve">, but </w:t>
      </w:r>
      <w:r w:rsidR="006216BE">
        <w:rPr>
          <w:shd w:val="clear" w:color="auto" w:fill="FFFFFF"/>
          <w:lang w:val="en-US" w:eastAsia="zh-CN"/>
        </w:rPr>
        <w:t xml:space="preserve">there have been lots of successful cases when </w:t>
      </w:r>
      <w:r w:rsidR="00CC1922">
        <w:rPr>
          <w:shd w:val="clear" w:color="auto" w:fill="FFFFFF"/>
          <w:lang w:val="en-US" w:eastAsia="zh-CN"/>
        </w:rPr>
        <w:t xml:space="preserve">using action recognition </w:t>
      </w:r>
      <w:r w:rsidR="00FB2F50">
        <w:rPr>
          <w:shd w:val="clear" w:color="auto" w:fill="FFFFFF"/>
          <w:lang w:val="en-US" w:eastAsia="zh-CN"/>
        </w:rPr>
        <w:t>for pose estimations work</w:t>
      </w:r>
      <w:r w:rsidR="006856EC">
        <w:rPr>
          <w:shd w:val="clear" w:color="auto" w:fill="FFFFFF"/>
          <w:lang w:val="en-US" w:eastAsia="zh-CN"/>
        </w:rPr>
        <w:t xml:space="preserve">s well for improving its </w:t>
      </w:r>
      <w:r w:rsidR="00F9730A">
        <w:rPr>
          <w:shd w:val="clear" w:color="auto" w:fill="FFFFFF"/>
          <w:lang w:val="en-US" w:eastAsia="zh-CN"/>
        </w:rPr>
        <w:t xml:space="preserve">performance. </w:t>
      </w:r>
    </w:p>
    <w:p w14:paraId="0508AB8B" w14:textId="45A60801" w:rsidR="002A4A63" w:rsidRPr="003E13AE" w:rsidRDefault="006A1801" w:rsidP="006F2065">
      <w:pPr>
        <w:pStyle w:val="a3"/>
        <w:rPr>
          <w:shd w:val="clear" w:color="auto" w:fill="FFFFFF"/>
          <w:lang w:val="en-US" w:eastAsia="zh-CN"/>
        </w:rPr>
      </w:pPr>
      <w:r w:rsidRPr="00461903">
        <w:rPr>
          <w:shd w:val="clear" w:color="auto" w:fill="FFFFFF"/>
          <w:lang w:val="en-US" w:eastAsia="zh-CN"/>
        </w:rPr>
        <w:t xml:space="preserve">This </w:t>
      </w:r>
      <w:r w:rsidR="00BA5F1D" w:rsidRPr="00461903">
        <w:rPr>
          <w:shd w:val="clear" w:color="auto" w:fill="FFFFFF"/>
          <w:lang w:val="en-US" w:eastAsia="zh-CN"/>
        </w:rPr>
        <w:t xml:space="preserve">inspiration </w:t>
      </w:r>
      <w:r w:rsidR="00255845" w:rsidRPr="00461903">
        <w:rPr>
          <w:shd w:val="clear" w:color="auto" w:fill="FFFFFF"/>
          <w:lang w:val="en-US" w:eastAsia="zh-CN"/>
        </w:rPr>
        <w:t xml:space="preserve">gives rise </w:t>
      </w:r>
      <w:r w:rsidR="00AF48E6" w:rsidRPr="00461903">
        <w:rPr>
          <w:shd w:val="clear" w:color="auto" w:fill="FFFFFF"/>
          <w:lang w:val="en-US" w:eastAsia="zh-CN"/>
        </w:rPr>
        <w:t xml:space="preserve">to </w:t>
      </w:r>
      <w:r w:rsidR="00B1183A">
        <w:rPr>
          <w:shd w:val="clear" w:color="auto" w:fill="FFFFFF"/>
          <w:lang w:val="en-US" w:eastAsia="zh-CN"/>
        </w:rPr>
        <w:t>our</w:t>
      </w:r>
      <w:r w:rsidR="00F777F1" w:rsidRPr="00461903">
        <w:rPr>
          <w:shd w:val="clear" w:color="auto" w:fill="FFFFFF"/>
          <w:lang w:val="en-US" w:eastAsia="zh-CN"/>
        </w:rPr>
        <w:t xml:space="preserve"> research</w:t>
      </w:r>
      <w:r w:rsidR="00AF48E6" w:rsidRPr="00461903">
        <w:rPr>
          <w:shd w:val="clear" w:color="auto" w:fill="FFFFFF"/>
          <w:lang w:val="en-US" w:eastAsia="zh-CN"/>
        </w:rPr>
        <w:t xml:space="preserve">. </w:t>
      </w:r>
      <w:r w:rsidR="00B86D23" w:rsidRPr="003E13AE">
        <w:rPr>
          <w:shd w:val="clear" w:color="auto" w:fill="FFFFFF"/>
          <w:lang w:val="en-US" w:eastAsia="zh-CN"/>
        </w:rPr>
        <w:t xml:space="preserve">Concerned </w:t>
      </w:r>
      <w:r w:rsidR="00F47BC8">
        <w:rPr>
          <w:shd w:val="clear" w:color="auto" w:fill="FFFFFF"/>
          <w:lang w:val="en-US" w:eastAsia="zh-CN"/>
        </w:rPr>
        <w:t>about</w:t>
      </w:r>
      <w:r w:rsidR="00026F62" w:rsidRPr="003E13AE">
        <w:rPr>
          <w:shd w:val="clear" w:color="auto" w:fill="FFFFFF"/>
          <w:lang w:val="en-US" w:eastAsia="zh-CN"/>
        </w:rPr>
        <w:t xml:space="preserve"> the </w:t>
      </w:r>
      <w:r w:rsidR="00556658" w:rsidRPr="003E13AE">
        <w:rPr>
          <w:shd w:val="clear" w:color="auto" w:fill="FFFFFF"/>
          <w:lang w:val="en-US" w:eastAsia="zh-CN"/>
        </w:rPr>
        <w:t>possible</w:t>
      </w:r>
      <w:r w:rsidR="002475F4" w:rsidRPr="003E13AE">
        <w:rPr>
          <w:shd w:val="clear" w:color="auto" w:fill="FFFFFF"/>
          <w:lang w:val="en-US" w:eastAsia="zh-CN"/>
        </w:rPr>
        <w:t xml:space="preserve"> </w:t>
      </w:r>
      <w:r w:rsidR="00C8510E" w:rsidRPr="003E13AE">
        <w:rPr>
          <w:shd w:val="clear" w:color="auto" w:fill="FFFFFF"/>
          <w:lang w:val="en-US" w:eastAsia="zh-CN"/>
        </w:rPr>
        <w:t>utility that</w:t>
      </w:r>
      <w:r w:rsidR="00556658" w:rsidRPr="003E13AE">
        <w:rPr>
          <w:shd w:val="clear" w:color="auto" w:fill="FFFFFF"/>
          <w:lang w:val="en-US" w:eastAsia="zh-CN"/>
        </w:rPr>
        <w:t xml:space="preserve"> action</w:t>
      </w:r>
      <w:r w:rsidR="00C1358B" w:rsidRPr="003E13AE">
        <w:rPr>
          <w:shd w:val="clear" w:color="auto" w:fill="FFFFFF"/>
          <w:lang w:val="en-US" w:eastAsia="zh-CN"/>
        </w:rPr>
        <w:t xml:space="preserve"> classification</w:t>
      </w:r>
      <w:r w:rsidR="00556658" w:rsidRPr="003E13AE">
        <w:rPr>
          <w:shd w:val="clear" w:color="auto" w:fill="FFFFFF"/>
          <w:lang w:val="en-US" w:eastAsia="zh-CN"/>
        </w:rPr>
        <w:t xml:space="preserve"> </w:t>
      </w:r>
      <w:r w:rsidR="00313F44" w:rsidRPr="003E13AE">
        <w:rPr>
          <w:shd w:val="clear" w:color="auto" w:fill="FFFFFF"/>
          <w:lang w:val="en-US" w:eastAsia="zh-CN"/>
        </w:rPr>
        <w:t>information</w:t>
      </w:r>
      <w:r w:rsidR="008D05A8" w:rsidRPr="003E13AE">
        <w:rPr>
          <w:shd w:val="clear" w:color="auto" w:fill="FFFFFF"/>
          <w:lang w:val="en-US" w:eastAsia="zh-CN"/>
        </w:rPr>
        <w:t xml:space="preserve"> </w:t>
      </w:r>
      <w:r w:rsidR="00F07218" w:rsidRPr="003E13AE">
        <w:rPr>
          <w:shd w:val="clear" w:color="auto" w:fill="FFFFFF"/>
          <w:lang w:val="en-US" w:eastAsia="zh-CN"/>
        </w:rPr>
        <w:t xml:space="preserve">can give </w:t>
      </w:r>
      <w:r w:rsidR="00F40AFB" w:rsidRPr="003E13AE">
        <w:rPr>
          <w:shd w:val="clear" w:color="auto" w:fill="FFFFFF"/>
          <w:lang w:val="en-US" w:eastAsia="zh-CN"/>
        </w:rPr>
        <w:t>to pose estimation</w:t>
      </w:r>
      <w:r w:rsidR="00B120BC" w:rsidRPr="003E13AE">
        <w:rPr>
          <w:shd w:val="clear" w:color="auto" w:fill="FFFFFF"/>
          <w:lang w:val="en-US" w:eastAsia="zh-CN"/>
        </w:rPr>
        <w:t xml:space="preserve"> in DNN</w:t>
      </w:r>
      <w:r w:rsidR="00F40AFB" w:rsidRPr="003E13AE">
        <w:rPr>
          <w:shd w:val="clear" w:color="auto" w:fill="FFFFFF"/>
          <w:lang w:val="en-US" w:eastAsia="zh-CN"/>
        </w:rPr>
        <w:t xml:space="preserve">, </w:t>
      </w:r>
      <w:r w:rsidR="00671F41" w:rsidRPr="003E13AE">
        <w:rPr>
          <w:shd w:val="clear" w:color="auto" w:fill="FFFFFF"/>
          <w:lang w:val="en-US" w:eastAsia="zh-CN"/>
        </w:rPr>
        <w:t>our</w:t>
      </w:r>
      <w:r w:rsidR="00BF5366" w:rsidRPr="003E13AE">
        <w:rPr>
          <w:shd w:val="clear" w:color="auto" w:fill="FFFFFF"/>
          <w:lang w:val="en-US" w:eastAsia="zh-CN"/>
        </w:rPr>
        <w:t xml:space="preserve"> </w:t>
      </w:r>
      <w:r w:rsidR="004A083E" w:rsidRPr="003E13AE">
        <w:rPr>
          <w:shd w:val="clear" w:color="auto" w:fill="FFFFFF"/>
          <w:lang w:val="en-US" w:eastAsia="zh-CN"/>
        </w:rPr>
        <w:t xml:space="preserve">experiments </w:t>
      </w:r>
      <w:r w:rsidR="00AB338F" w:rsidRPr="003E13AE">
        <w:rPr>
          <w:shd w:val="clear" w:color="auto" w:fill="FFFFFF"/>
          <w:lang w:val="en-US" w:eastAsia="zh-CN"/>
        </w:rPr>
        <w:t>ex</w:t>
      </w:r>
      <w:r w:rsidR="007C1AFB" w:rsidRPr="003E13AE">
        <w:rPr>
          <w:shd w:val="clear" w:color="auto" w:fill="FFFFFF"/>
          <w:lang w:val="en-US" w:eastAsia="zh-CN"/>
        </w:rPr>
        <w:t xml:space="preserve">ploit </w:t>
      </w:r>
      <w:r w:rsidR="00110A00" w:rsidRPr="003E13AE">
        <w:rPr>
          <w:shd w:val="clear" w:color="auto" w:fill="FFFFFF"/>
          <w:lang w:val="en-US" w:eastAsia="zh-CN"/>
        </w:rPr>
        <w:t xml:space="preserve">a </w:t>
      </w:r>
      <w:r w:rsidR="00D54F0F" w:rsidRPr="003E13AE">
        <w:rPr>
          <w:shd w:val="clear" w:color="auto" w:fill="FFFFFF"/>
          <w:lang w:val="en-US" w:eastAsia="zh-CN"/>
        </w:rPr>
        <w:t>multi</w:t>
      </w:r>
      <w:r w:rsidR="00A368E9" w:rsidRPr="003E13AE">
        <w:rPr>
          <w:shd w:val="clear" w:color="auto" w:fill="FFFFFF"/>
          <w:lang w:val="en-US" w:eastAsia="zh-CN"/>
        </w:rPr>
        <w:t>-batch</w:t>
      </w:r>
      <w:r w:rsidR="000D3D8D" w:rsidRPr="003E13AE">
        <w:rPr>
          <w:shd w:val="clear" w:color="auto" w:fill="FFFFFF"/>
          <w:lang w:val="en-US" w:eastAsia="zh-CN"/>
        </w:rPr>
        <w:t xml:space="preserve"> </w:t>
      </w:r>
      <w:r w:rsidR="00752E20" w:rsidRPr="003E13AE">
        <w:rPr>
          <w:shd w:val="clear" w:color="auto" w:fill="FFFFFF"/>
          <w:lang w:val="en-US" w:eastAsia="zh-CN"/>
        </w:rPr>
        <w:t>action</w:t>
      </w:r>
      <w:r w:rsidR="008E4FE7" w:rsidRPr="003E13AE">
        <w:rPr>
          <w:shd w:val="clear" w:color="auto" w:fill="FFFFFF"/>
          <w:lang w:val="en-US" w:eastAsia="zh-CN"/>
        </w:rPr>
        <w:t>-</w:t>
      </w:r>
      <w:r w:rsidR="00B40F3F" w:rsidRPr="003E13AE">
        <w:rPr>
          <w:shd w:val="clear" w:color="auto" w:fill="FFFFFF"/>
          <w:lang w:val="en-US" w:eastAsia="zh-CN"/>
        </w:rPr>
        <w:t>sensitive</w:t>
      </w:r>
      <w:r w:rsidR="006A2A4D" w:rsidRPr="003E13AE">
        <w:rPr>
          <w:shd w:val="clear" w:color="auto" w:fill="FFFFFF"/>
          <w:lang w:val="en-US" w:eastAsia="zh-CN"/>
        </w:rPr>
        <w:t xml:space="preserve"> </w:t>
      </w:r>
      <w:r w:rsidR="00586050" w:rsidRPr="003E13AE">
        <w:rPr>
          <w:shd w:val="clear" w:color="auto" w:fill="FFFFFF"/>
          <w:lang w:val="en-US" w:eastAsia="zh-CN"/>
        </w:rPr>
        <w:t>training</w:t>
      </w:r>
      <w:r w:rsidR="00A368E9" w:rsidRPr="003E13AE">
        <w:rPr>
          <w:shd w:val="clear" w:color="auto" w:fill="FFFFFF"/>
          <w:lang w:val="en-US" w:eastAsia="zh-CN"/>
        </w:rPr>
        <w:t xml:space="preserve"> </w:t>
      </w:r>
      <w:r w:rsidR="00260C6C" w:rsidRPr="003E13AE">
        <w:rPr>
          <w:shd w:val="clear" w:color="auto" w:fill="FFFFFF"/>
          <w:lang w:val="en-US" w:eastAsia="zh-CN"/>
        </w:rPr>
        <w:t xml:space="preserve">approach </w:t>
      </w:r>
      <w:r w:rsidR="00BC31A3" w:rsidRPr="003E13AE">
        <w:rPr>
          <w:shd w:val="clear" w:color="auto" w:fill="FFFFFF"/>
          <w:lang w:val="en-US" w:eastAsia="zh-CN"/>
        </w:rPr>
        <w:t>f</w:t>
      </w:r>
      <w:r w:rsidR="00E61C73" w:rsidRPr="003E13AE">
        <w:rPr>
          <w:shd w:val="clear" w:color="auto" w:fill="FFFFFF"/>
          <w:lang w:val="en-US" w:eastAsia="zh-CN"/>
        </w:rPr>
        <w:t xml:space="preserve">or pose </w:t>
      </w:r>
      <w:r w:rsidR="006D0779" w:rsidRPr="003E13AE">
        <w:rPr>
          <w:shd w:val="clear" w:color="auto" w:fill="FFFFFF"/>
          <w:lang w:val="en-US" w:eastAsia="zh-CN"/>
        </w:rPr>
        <w:t xml:space="preserve">estimation </w:t>
      </w:r>
      <w:r w:rsidR="00883B35" w:rsidRPr="003E13AE">
        <w:rPr>
          <w:shd w:val="clear" w:color="auto" w:fill="FFFFFF"/>
          <w:lang w:val="en-US" w:eastAsia="zh-CN"/>
        </w:rPr>
        <w:t>with each action.</w:t>
      </w:r>
    </w:p>
    <w:p w14:paraId="74D9D552" w14:textId="2EB47102" w:rsidR="00F675DB" w:rsidRPr="0055266D" w:rsidRDefault="00400764" w:rsidP="0055266D">
      <w:pPr>
        <w:pStyle w:val="1"/>
      </w:pPr>
      <w:r>
        <w:t>Relat</w:t>
      </w:r>
      <w:r w:rsidR="00E4293C">
        <w:t xml:space="preserve">ed </w:t>
      </w:r>
      <w:r w:rsidR="009A5EFE">
        <w:t>Works</w:t>
      </w:r>
    </w:p>
    <w:p w14:paraId="03EAEC02" w14:textId="75146857" w:rsidR="009303D9" w:rsidRDefault="00CE79B3" w:rsidP="00ED0149">
      <w:pPr>
        <w:pStyle w:val="2"/>
      </w:pPr>
      <w:bookmarkStart w:id="1" w:name="OLE_LINK27"/>
      <w:bookmarkStart w:id="2" w:name="OLE_LINK28"/>
      <w:r>
        <w:t>VideoPose3D</w:t>
      </w:r>
    </w:p>
    <w:bookmarkEnd w:id="1"/>
    <w:bookmarkEnd w:id="2"/>
    <w:p w14:paraId="666CBF6C" w14:textId="0D8DF8EA" w:rsidR="009303D9" w:rsidRDefault="00765A61" w:rsidP="00E7596C">
      <w:pPr>
        <w:pStyle w:val="a3"/>
        <w:rPr>
          <w:lang w:val="en-US"/>
        </w:rPr>
      </w:pPr>
      <w:r>
        <w:rPr>
          <w:i/>
          <w:iCs/>
          <w:lang w:val="en-US"/>
        </w:rPr>
        <w:t>VideoPose3D</w:t>
      </w:r>
      <w:r w:rsidR="009C78E7">
        <w:rPr>
          <w:lang w:val="en-US"/>
        </w:rPr>
        <w:t xml:space="preserve"> </w:t>
      </w:r>
      <w:r w:rsidR="00FA6A34">
        <w:rPr>
          <w:lang w:val="en-US"/>
        </w:rPr>
        <w:t xml:space="preserve">was the </w:t>
      </w:r>
      <w:r w:rsidR="00F424F3">
        <w:rPr>
          <w:lang w:val="en-US"/>
        </w:rPr>
        <w:t>state</w:t>
      </w:r>
      <w:r w:rsidR="00004CBE">
        <w:rPr>
          <w:lang w:val="en-US"/>
        </w:rPr>
        <w:t xml:space="preserve">-of-art </w:t>
      </w:r>
      <w:r w:rsidR="007B60C8">
        <w:rPr>
          <w:lang w:val="en-US"/>
        </w:rPr>
        <w:t xml:space="preserve">model </w:t>
      </w:r>
      <w:r w:rsidR="00CB49C4">
        <w:rPr>
          <w:lang w:val="en-US"/>
        </w:rPr>
        <w:t xml:space="preserve">which </w:t>
      </w:r>
      <w:r w:rsidR="00966453">
        <w:rPr>
          <w:lang w:val="en-US"/>
        </w:rPr>
        <w:t>utilize</w:t>
      </w:r>
      <w:r w:rsidR="00590B18">
        <w:rPr>
          <w:lang w:val="en-US"/>
        </w:rPr>
        <w:t xml:space="preserve">s </w:t>
      </w:r>
      <w:r w:rsidR="00DA79CB">
        <w:rPr>
          <w:lang w:val="en-US"/>
        </w:rPr>
        <w:t xml:space="preserve">“a fully </w:t>
      </w:r>
      <w:r w:rsidR="00175906">
        <w:rPr>
          <w:lang w:val="en-US"/>
        </w:rPr>
        <w:t xml:space="preserve">convolutional </w:t>
      </w:r>
      <w:r w:rsidR="00A92121">
        <w:rPr>
          <w:lang w:val="en-US"/>
        </w:rPr>
        <w:t xml:space="preserve">model based on dilated </w:t>
      </w:r>
      <w:r w:rsidR="00770B2C">
        <w:rPr>
          <w:lang w:val="en-US"/>
        </w:rPr>
        <w:t xml:space="preserve">temporal </w:t>
      </w:r>
      <w:r w:rsidR="00140884">
        <w:rPr>
          <w:lang w:val="en-US"/>
        </w:rPr>
        <w:t xml:space="preserve">convolutions over </w:t>
      </w:r>
      <w:r w:rsidR="00D72817">
        <w:rPr>
          <w:lang w:val="en-US"/>
        </w:rPr>
        <w:t>2D key</w:t>
      </w:r>
      <w:r w:rsidR="00CA7037">
        <w:rPr>
          <w:lang w:val="en-US"/>
        </w:rPr>
        <w:t xml:space="preserve"> </w:t>
      </w:r>
      <w:r w:rsidR="00D72817">
        <w:rPr>
          <w:lang w:val="en-US"/>
        </w:rPr>
        <w:t>points</w:t>
      </w:r>
      <w:r w:rsidR="00DA79CB">
        <w:rPr>
          <w:lang w:val="en-US"/>
        </w:rPr>
        <w:t>”</w:t>
      </w:r>
      <w:r w:rsidR="008B7617">
        <w:rPr>
          <w:lang w:val="en-US"/>
        </w:rPr>
        <w:t xml:space="preserve"> </w:t>
      </w:r>
      <w:r w:rsidR="008B76BB">
        <w:rPr>
          <w:lang w:val="en-US"/>
        </w:rPr>
        <w:t>[</w:t>
      </w:r>
      <w:r w:rsidR="00A421CB">
        <w:rPr>
          <w:lang w:val="en-US"/>
        </w:rPr>
        <w:t>11</w:t>
      </w:r>
      <w:r w:rsidR="008B76BB">
        <w:rPr>
          <w:lang w:val="en-US"/>
        </w:rPr>
        <w:t>]</w:t>
      </w:r>
      <w:r w:rsidR="00A421CB">
        <w:rPr>
          <w:lang w:val="en-US"/>
        </w:rPr>
        <w:t>.</w:t>
      </w:r>
      <w:r w:rsidR="00A5063C">
        <w:rPr>
          <w:lang w:val="en-US"/>
        </w:rPr>
        <w:t xml:space="preserve"> In early </w:t>
      </w:r>
      <w:r w:rsidR="00A87A10">
        <w:rPr>
          <w:lang w:val="en-US"/>
        </w:rPr>
        <w:t>researches</w:t>
      </w:r>
      <w:r w:rsidR="00F47BC8">
        <w:rPr>
          <w:lang w:val="en-US"/>
        </w:rPr>
        <w:t>,</w:t>
      </w:r>
      <w:r w:rsidR="00A87A10">
        <w:rPr>
          <w:lang w:val="en-US"/>
        </w:rPr>
        <w:t xml:space="preserve"> the </w:t>
      </w:r>
      <w:r w:rsidR="00B96498">
        <w:rPr>
          <w:lang w:val="en-US"/>
        </w:rPr>
        <w:t xml:space="preserve">main solution </w:t>
      </w:r>
      <w:r w:rsidR="00A554C9">
        <w:rPr>
          <w:lang w:val="en-US"/>
        </w:rPr>
        <w:t xml:space="preserve">was to use </w:t>
      </w:r>
      <w:r w:rsidR="00630594">
        <w:rPr>
          <w:lang w:val="en-US"/>
        </w:rPr>
        <w:t>Recurrent Neural Net</w:t>
      </w:r>
      <w:r w:rsidR="004C7FA8">
        <w:rPr>
          <w:lang w:val="en-US"/>
        </w:rPr>
        <w:t>works (</w:t>
      </w:r>
      <w:r w:rsidR="001470A1">
        <w:rPr>
          <w:lang w:val="en-US"/>
        </w:rPr>
        <w:t>RNN</w:t>
      </w:r>
      <w:r w:rsidR="004C7FA8">
        <w:rPr>
          <w:lang w:val="en-US"/>
        </w:rPr>
        <w:t>)</w:t>
      </w:r>
      <w:r w:rsidR="008D4101">
        <w:rPr>
          <w:lang w:val="en-US"/>
        </w:rPr>
        <w:t xml:space="preserve"> [</w:t>
      </w:r>
      <w:r w:rsidR="00E96B9E">
        <w:rPr>
          <w:lang w:val="en-US"/>
        </w:rPr>
        <w:t>1</w:t>
      </w:r>
      <w:r w:rsidR="00340F22">
        <w:rPr>
          <w:lang w:val="en-US"/>
        </w:rPr>
        <w:t>4</w:t>
      </w:r>
      <w:r w:rsidR="008D4101">
        <w:rPr>
          <w:lang w:val="en-US"/>
        </w:rPr>
        <w:t xml:space="preserve">], </w:t>
      </w:r>
      <w:r w:rsidR="00823A60">
        <w:rPr>
          <w:lang w:val="en-US"/>
        </w:rPr>
        <w:t xml:space="preserve">but </w:t>
      </w:r>
      <w:r w:rsidR="003C74D9">
        <w:rPr>
          <w:lang w:val="en-US"/>
        </w:rPr>
        <w:t xml:space="preserve">the research </w:t>
      </w:r>
      <w:r w:rsidR="00976DD5">
        <w:rPr>
          <w:i/>
          <w:iCs/>
          <w:lang w:val="en-US"/>
        </w:rPr>
        <w:t xml:space="preserve">VideoPose3D </w:t>
      </w:r>
      <w:r w:rsidR="00F56545">
        <w:rPr>
          <w:lang w:val="en-US"/>
        </w:rPr>
        <w:t xml:space="preserve">utilized the </w:t>
      </w:r>
      <w:r w:rsidR="00C8437E">
        <w:rPr>
          <w:lang w:val="en-US"/>
        </w:rPr>
        <w:t xml:space="preserve">convolutional neural network </w:t>
      </w:r>
      <w:r w:rsidR="00E75D71">
        <w:rPr>
          <w:lang w:val="en-US"/>
        </w:rPr>
        <w:t xml:space="preserve">(CNN) </w:t>
      </w:r>
      <w:r w:rsidR="00672167">
        <w:rPr>
          <w:lang w:val="en-US"/>
        </w:rPr>
        <w:t xml:space="preserve">to gain an </w:t>
      </w:r>
      <w:r w:rsidR="00AB75A4">
        <w:rPr>
          <w:lang w:val="en-US"/>
        </w:rPr>
        <w:t xml:space="preserve">efficient </w:t>
      </w:r>
      <w:r w:rsidR="0022476B">
        <w:rPr>
          <w:lang w:val="en-US"/>
        </w:rPr>
        <w:t xml:space="preserve">result on the dataset </w:t>
      </w:r>
      <w:r w:rsidR="005B1BF7">
        <w:rPr>
          <w:i/>
          <w:iCs/>
          <w:lang w:val="en-US"/>
        </w:rPr>
        <w:t>Human3.6M</w:t>
      </w:r>
      <w:r w:rsidR="002B2818">
        <w:rPr>
          <w:lang w:val="en-US"/>
        </w:rPr>
        <w:t xml:space="preserve">, with the inspiration that many authors </w:t>
      </w:r>
      <w:r w:rsidR="00087D37">
        <w:rPr>
          <w:lang w:val="en-US"/>
        </w:rPr>
        <w:t xml:space="preserve">had mentioned </w:t>
      </w:r>
      <w:r w:rsidR="00F6714F">
        <w:rPr>
          <w:lang w:val="en-US"/>
        </w:rPr>
        <w:t xml:space="preserve">CNN in temporal models. </w:t>
      </w:r>
    </w:p>
    <w:p w14:paraId="2F424D0F" w14:textId="45670344" w:rsidR="00BD4143" w:rsidRDefault="00EF7E6E" w:rsidP="00F52C87">
      <w:pPr>
        <w:pStyle w:val="a3"/>
        <w:rPr>
          <w:lang w:val="en-US"/>
        </w:rPr>
      </w:pPr>
      <w:r>
        <w:rPr>
          <w:lang w:val="en-US"/>
        </w:rPr>
        <w:t>As a</w:t>
      </w:r>
      <w:r w:rsidR="00AD2CC6">
        <w:rPr>
          <w:lang w:val="en-US"/>
        </w:rPr>
        <w:t xml:space="preserve"> further</w:t>
      </w:r>
      <w:r w:rsidR="0002443D">
        <w:rPr>
          <w:lang w:val="en-US"/>
        </w:rPr>
        <w:t xml:space="preserve"> review of </w:t>
      </w:r>
      <w:r w:rsidR="008F7815">
        <w:rPr>
          <w:lang w:val="en-US"/>
        </w:rPr>
        <w:t xml:space="preserve">the </w:t>
      </w:r>
      <w:r w:rsidR="004031D4">
        <w:rPr>
          <w:lang w:val="en-US"/>
        </w:rPr>
        <w:t>learning network,</w:t>
      </w:r>
      <w:r w:rsidR="00747F29">
        <w:rPr>
          <w:lang w:val="en-US"/>
        </w:rPr>
        <w:t xml:space="preserve"> </w:t>
      </w:r>
      <w:r w:rsidR="00C67146">
        <w:rPr>
          <w:rFonts w:hint="eastAsia"/>
          <w:i/>
          <w:iCs/>
          <w:lang w:val="en-US"/>
        </w:rPr>
        <w:t>V</w:t>
      </w:r>
      <w:r w:rsidR="00C67146">
        <w:rPr>
          <w:i/>
          <w:iCs/>
          <w:lang w:val="en-US"/>
        </w:rPr>
        <w:t xml:space="preserve">ideoPose3D </w:t>
      </w:r>
      <w:r w:rsidR="004E2581">
        <w:rPr>
          <w:lang w:val="en-US"/>
        </w:rPr>
        <w:t xml:space="preserve">takes </w:t>
      </w:r>
      <w:r w:rsidR="00DF0AC3">
        <w:rPr>
          <w:lang w:val="en-US"/>
        </w:rPr>
        <w:t xml:space="preserve">a </w:t>
      </w:r>
      <w:r w:rsidR="005274C3">
        <w:rPr>
          <w:lang w:val="en-US"/>
        </w:rPr>
        <w:t xml:space="preserve">temporal </w:t>
      </w:r>
      <w:r w:rsidR="004B7E82">
        <w:rPr>
          <w:lang w:val="en-US"/>
        </w:rPr>
        <w:t xml:space="preserve">sequence </w:t>
      </w:r>
      <w:r w:rsidR="00DC1ABA">
        <w:rPr>
          <w:lang w:val="en-US"/>
        </w:rPr>
        <w:t xml:space="preserve">of images as </w:t>
      </w:r>
      <w:r w:rsidR="00872508">
        <w:rPr>
          <w:lang w:val="en-US"/>
        </w:rPr>
        <w:t xml:space="preserve">the input of </w:t>
      </w:r>
      <w:r w:rsidR="00A44FCE">
        <w:rPr>
          <w:lang w:val="en-US"/>
        </w:rPr>
        <w:t xml:space="preserve">the training network </w:t>
      </w:r>
      <w:r w:rsidR="00FB1249">
        <w:rPr>
          <w:lang w:val="en-US"/>
        </w:rPr>
        <w:t xml:space="preserve">as </w:t>
      </w:r>
      <w:r w:rsidR="0067752E">
        <w:rPr>
          <w:lang w:val="en-US"/>
        </w:rPr>
        <w:t xml:space="preserve">an </w:t>
      </w:r>
      <w:r w:rsidR="002C1EE9">
        <w:rPr>
          <w:lang w:val="en-US"/>
        </w:rPr>
        <w:t xml:space="preserve">alternative </w:t>
      </w:r>
      <w:r w:rsidR="00894B46">
        <w:rPr>
          <w:lang w:val="en-US"/>
        </w:rPr>
        <w:t xml:space="preserve">to </w:t>
      </w:r>
      <w:r w:rsidR="00E863AE">
        <w:rPr>
          <w:lang w:val="en-US"/>
        </w:rPr>
        <w:t>RNN</w:t>
      </w:r>
      <w:r w:rsidR="00E52E87">
        <w:rPr>
          <w:lang w:val="en-US"/>
        </w:rPr>
        <w:t xml:space="preserve">, as </w:t>
      </w:r>
      <w:r w:rsidR="004860C1">
        <w:rPr>
          <w:lang w:val="en-US"/>
        </w:rPr>
        <w:t xml:space="preserve">is </w:t>
      </w:r>
      <w:r w:rsidR="00E52E87">
        <w:rPr>
          <w:lang w:val="en-US"/>
        </w:rPr>
        <w:t>shown</w:t>
      </w:r>
      <w:r w:rsidR="00E55EC7">
        <w:rPr>
          <w:lang w:val="en-US"/>
        </w:rPr>
        <w:t xml:space="preserve"> in</w:t>
      </w:r>
      <w:r w:rsidR="00E52E87">
        <w:rPr>
          <w:lang w:val="en-US"/>
        </w:rPr>
        <w:t xml:space="preserve"> </w:t>
      </w:r>
      <w:r w:rsidR="00E863AE" w:rsidRPr="004F4130">
        <w:rPr>
          <w:b/>
          <w:bCs/>
          <w:lang w:val="en-US"/>
        </w:rPr>
        <w:lastRenderedPageBreak/>
        <w:t>Figure 1</w:t>
      </w:r>
      <w:r w:rsidR="00B65B57">
        <w:rPr>
          <w:lang w:val="en-US"/>
        </w:rPr>
        <w:t>.</w:t>
      </w:r>
      <w:r w:rsidR="00FD4E0F">
        <w:rPr>
          <w:lang w:val="en-US"/>
        </w:rPr>
        <w:t xml:space="preserve"> This </w:t>
      </w:r>
      <w:r w:rsidR="002B085B">
        <w:rPr>
          <w:rFonts w:hint="eastAsia"/>
          <w:lang w:val="en-US" w:eastAsia="zh-CN"/>
        </w:rPr>
        <w:t>ideo</w:t>
      </w:r>
      <w:r w:rsidR="002B085B">
        <w:rPr>
          <w:lang w:val="en-US" w:eastAsia="zh-CN"/>
        </w:rPr>
        <w:t xml:space="preserve">logy has </w:t>
      </w:r>
      <w:r w:rsidR="002F4A95">
        <w:rPr>
          <w:lang w:val="en-US" w:eastAsia="zh-CN"/>
        </w:rPr>
        <w:t xml:space="preserve">been widely </w:t>
      </w:r>
      <w:r w:rsidR="006736EC">
        <w:rPr>
          <w:lang w:val="en-US" w:eastAsia="zh-CN"/>
        </w:rPr>
        <w:t xml:space="preserve">accepted </w:t>
      </w:r>
      <w:r w:rsidR="00D41AF5">
        <w:rPr>
          <w:lang w:val="en-US" w:eastAsia="zh-CN"/>
        </w:rPr>
        <w:t xml:space="preserve">in </w:t>
      </w:r>
      <w:r w:rsidR="00A17BB9">
        <w:rPr>
          <w:lang w:val="en-US" w:eastAsia="zh-CN"/>
        </w:rPr>
        <w:t>academi</w:t>
      </w:r>
      <w:r w:rsidR="00687B0E">
        <w:rPr>
          <w:lang w:val="en-US" w:eastAsia="zh-CN"/>
        </w:rPr>
        <w:t>a</w:t>
      </w:r>
      <w:r w:rsidR="00CC0F6A">
        <w:rPr>
          <w:lang w:val="en-US" w:eastAsia="zh-CN"/>
        </w:rPr>
        <w:t xml:space="preserve">, and there have been lots of </w:t>
      </w:r>
      <w:r w:rsidR="000A25AE">
        <w:rPr>
          <w:lang w:val="en-US" w:eastAsia="zh-CN"/>
        </w:rPr>
        <w:t xml:space="preserve">successful </w:t>
      </w:r>
      <w:r w:rsidR="00C8122D">
        <w:rPr>
          <w:lang w:val="en-US" w:eastAsia="zh-CN"/>
        </w:rPr>
        <w:t xml:space="preserve">cases utilizing this </w:t>
      </w:r>
      <w:r w:rsidR="003671A1">
        <w:rPr>
          <w:lang w:val="en-US" w:eastAsia="zh-CN"/>
        </w:rPr>
        <w:t xml:space="preserve">method, e.g. the </w:t>
      </w:r>
      <w:r w:rsidR="00B94EE8">
        <w:rPr>
          <w:lang w:val="en-US" w:eastAsia="zh-CN"/>
        </w:rPr>
        <w:t>spatial-temporal</w:t>
      </w:r>
      <w:r w:rsidR="00CC4F63">
        <w:rPr>
          <w:lang w:val="en-US" w:eastAsia="zh-CN"/>
        </w:rPr>
        <w:t xml:space="preserve">-CNN </w:t>
      </w:r>
      <w:r w:rsidR="00FC18B5">
        <w:rPr>
          <w:lang w:val="en-US" w:eastAsia="zh-CN"/>
        </w:rPr>
        <w:t xml:space="preserve">used for crowd counting in </w:t>
      </w:r>
      <w:r w:rsidR="00AE3F20">
        <w:rPr>
          <w:lang w:val="en-US" w:eastAsia="zh-CN"/>
        </w:rPr>
        <w:t>videos</w:t>
      </w:r>
      <w:r w:rsidR="006C4999">
        <w:rPr>
          <w:lang w:val="en-US" w:eastAsia="zh-CN"/>
        </w:rPr>
        <w:t xml:space="preserve"> [15], </w:t>
      </w:r>
      <w:r w:rsidR="00A847E8">
        <w:rPr>
          <w:lang w:val="en-US" w:eastAsia="zh-CN"/>
        </w:rPr>
        <w:t xml:space="preserve">and LSTM-CNN used for </w:t>
      </w:r>
      <w:r w:rsidR="000071BE">
        <w:rPr>
          <w:lang w:val="en-US" w:eastAsia="zh-CN"/>
        </w:rPr>
        <w:t xml:space="preserve">face anti-spoofing </w:t>
      </w:r>
      <w:r w:rsidR="00970C4F">
        <w:rPr>
          <w:lang w:val="en-US" w:eastAsia="zh-CN"/>
        </w:rPr>
        <w:t>[</w:t>
      </w:r>
      <w:r w:rsidR="007356AF">
        <w:rPr>
          <w:lang w:val="en-US" w:eastAsia="zh-CN"/>
        </w:rPr>
        <w:t>1</w:t>
      </w:r>
      <w:r w:rsidR="00592680">
        <w:rPr>
          <w:lang w:val="en-US" w:eastAsia="zh-CN"/>
        </w:rPr>
        <w:t>6</w:t>
      </w:r>
      <w:r w:rsidR="00970C4F">
        <w:rPr>
          <w:lang w:val="en-US" w:eastAsia="zh-CN"/>
        </w:rPr>
        <w:t>]</w:t>
      </w:r>
      <w:r w:rsidR="007356AF">
        <w:rPr>
          <w:lang w:val="en-US" w:eastAsia="zh-CN"/>
        </w:rPr>
        <w:t>.</w:t>
      </w:r>
      <w:r w:rsidR="004B3A4A">
        <w:rPr>
          <w:lang w:val="en-US" w:eastAsia="zh-CN"/>
        </w:rPr>
        <w:t xml:space="preserve"> </w:t>
      </w:r>
      <w:r w:rsidR="003665EB">
        <w:rPr>
          <w:lang w:val="en-US" w:eastAsia="zh-CN"/>
        </w:rPr>
        <w:t>However</w:t>
      </w:r>
      <w:r w:rsidR="00BA799A">
        <w:rPr>
          <w:lang w:val="en-US" w:eastAsia="zh-CN"/>
        </w:rPr>
        <w:t xml:space="preserve">, CNN </w:t>
      </w:r>
      <w:r w:rsidR="00C4282F">
        <w:rPr>
          <w:lang w:val="en-US" w:eastAsia="zh-CN"/>
        </w:rPr>
        <w:t xml:space="preserve">still </w:t>
      </w:r>
      <w:r w:rsidR="00A02480">
        <w:rPr>
          <w:lang w:val="en-US" w:eastAsia="zh-CN"/>
        </w:rPr>
        <w:t xml:space="preserve">bears </w:t>
      </w:r>
      <w:r w:rsidR="00864A30">
        <w:rPr>
          <w:lang w:val="en-US" w:eastAsia="zh-CN"/>
        </w:rPr>
        <w:t xml:space="preserve">a </w:t>
      </w:r>
      <w:r w:rsidR="00EB1357">
        <w:rPr>
          <w:lang w:val="en-US" w:eastAsia="zh-CN"/>
        </w:rPr>
        <w:t xml:space="preserve">mathematically </w:t>
      </w:r>
      <w:r w:rsidR="00F63F61">
        <w:rPr>
          <w:lang w:val="en-US" w:eastAsia="zh-CN"/>
        </w:rPr>
        <w:t xml:space="preserve">natural </w:t>
      </w:r>
      <w:r w:rsidR="00864A30">
        <w:rPr>
          <w:lang w:val="en-US" w:eastAsia="zh-CN"/>
        </w:rPr>
        <w:t>trait of parallel</w:t>
      </w:r>
      <w:r w:rsidR="00ED1256">
        <w:rPr>
          <w:lang w:val="en-US" w:eastAsia="zh-CN"/>
        </w:rPr>
        <w:t xml:space="preserve">ism </w:t>
      </w:r>
      <w:r w:rsidR="00951F08">
        <w:rPr>
          <w:lang w:val="en-US" w:eastAsia="zh-CN"/>
        </w:rPr>
        <w:t xml:space="preserve">and </w:t>
      </w:r>
      <w:r w:rsidR="005E2EBF">
        <w:rPr>
          <w:lang w:val="en-US" w:eastAsia="zh-CN"/>
        </w:rPr>
        <w:t xml:space="preserve">it’s </w:t>
      </w:r>
      <w:r w:rsidR="00FD6B2C">
        <w:rPr>
          <w:lang w:val="en-US" w:eastAsia="zh-CN"/>
        </w:rPr>
        <w:t xml:space="preserve">time-consuming to </w:t>
      </w:r>
      <w:r w:rsidR="00E335BD">
        <w:rPr>
          <w:lang w:val="en-US" w:eastAsia="zh-CN"/>
        </w:rPr>
        <w:t xml:space="preserve">use a </w:t>
      </w:r>
      <w:r w:rsidR="00DE4876">
        <w:rPr>
          <w:noProof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1" wp14:anchorId="4C882F36" wp14:editId="402D7E4C">
                <wp:simplePos x="0" y="0"/>
                <wp:positionH relativeFrom="margin">
                  <wp:posOffset>-38100</wp:posOffset>
                </wp:positionH>
                <wp:positionV relativeFrom="paragraph">
                  <wp:posOffset>1058661</wp:posOffset>
                </wp:positionV>
                <wp:extent cx="3146425" cy="1597025"/>
                <wp:effectExtent l="0" t="0" r="15875" b="15875"/>
                <wp:wrapTight wrapText="bothSides">
                  <wp:wrapPolygon edited="0">
                    <wp:start x="0" y="0"/>
                    <wp:lineTo x="0" y="21643"/>
                    <wp:lineTo x="21622" y="21643"/>
                    <wp:lineTo x="21622" y="0"/>
                    <wp:lineTo x="0" y="0"/>
                  </wp:wrapPolygon>
                </wp:wrapTight>
                <wp:docPr id="1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46425" cy="1597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C03DD1" w14:textId="77777777" w:rsidR="002A78CD" w:rsidRDefault="002A78CD" w:rsidP="002A78CD">
                            <w:pPr>
                              <w:pStyle w:val="a3"/>
                              <w:ind w:firstLine="0"/>
                            </w:pPr>
                            <w:r w:rsidRPr="00596E3A">
                              <w:rPr>
                                <w:noProof/>
                              </w:rPr>
                              <w:drawing>
                                <wp:inline distT="0" distB="0" distL="0" distR="0" wp14:anchorId="62105B48" wp14:editId="288AC9A0">
                                  <wp:extent cx="2973470" cy="1501033"/>
                                  <wp:effectExtent l="0" t="0" r="0" b="0"/>
                                  <wp:docPr id="20" name="图片 20" descr="图示&#10;&#10;描述已自动生成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图片 2" descr="图示&#10;&#10;描述已自动生成"/>
                                          <pic:cNvPicPr/>
                                        </pic:nvPicPr>
                                        <pic:blipFill>
                                          <a:blip r:embed="rId9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985332" cy="150702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D53CD2A" w14:textId="42D3F73A" w:rsidR="0080791D" w:rsidRDefault="0080791D" w:rsidP="005A69EE">
                            <w:pPr>
                              <w:pStyle w:val="a3"/>
                              <w:ind w:firstLine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C882F36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-3pt;margin-top:83.35pt;width:247.75pt;height:125.75pt;z-index:-251658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">
                <v:textbox>
                  <w:txbxContent>
                    <w:p w14:paraId="58C03DD1" w14:textId="77777777" w:rsidR="002A78CD" w:rsidRDefault="002A78CD" w:rsidP="002A78CD">
                      <w:pPr>
                        <w:pStyle w:val="a3"/>
                        <w:ind w:firstLine="0"/>
                      </w:pPr>
                      <w:r w:rsidRPr="00596E3A">
                        <w:rPr>
                          <w:noProof/>
                        </w:rPr>
                        <w:drawing>
                          <wp:inline distT="0" distB="0" distL="0" distR="0" wp14:anchorId="62105B48" wp14:editId="288AC9A0">
                            <wp:extent cx="2973470" cy="1501033"/>
                            <wp:effectExtent l="0" t="0" r="0" b="0"/>
                            <wp:docPr id="20" name="图片 20" descr="图示&#10;&#10;描述已自动生成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图片 2" descr="图示&#10;&#10;描述已自动生成"/>
                                    <pic:cNvPicPr/>
                                  </pic:nvPicPr>
                                  <pic:blipFill>
                                    <a:blip r:embed="rId10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985332" cy="1507021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D53CD2A" w14:textId="42D3F73A" w:rsidR="0080791D" w:rsidRDefault="0080791D" w:rsidP="005A69EE">
                      <w:pPr>
                        <w:pStyle w:val="a3"/>
                        <w:ind w:firstLine="0"/>
                      </w:pP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E335BD">
        <w:rPr>
          <w:lang w:val="en-US" w:eastAsia="zh-CN"/>
        </w:rPr>
        <w:t xml:space="preserve">temporal CNN </w:t>
      </w:r>
      <w:r w:rsidR="00807773">
        <w:rPr>
          <w:lang w:val="en-US" w:eastAsia="zh-CN"/>
        </w:rPr>
        <w:t xml:space="preserve">when </w:t>
      </w:r>
      <w:r w:rsidR="00376FDC">
        <w:rPr>
          <w:lang w:val="en-US" w:eastAsia="zh-CN"/>
        </w:rPr>
        <w:t xml:space="preserve">the </w:t>
      </w:r>
      <w:r w:rsidR="006D0383">
        <w:rPr>
          <w:lang w:val="en-US" w:eastAsia="zh-CN"/>
        </w:rPr>
        <w:t xml:space="preserve">amount of </w:t>
      </w:r>
      <w:r w:rsidR="003F2EC0">
        <w:rPr>
          <w:lang w:val="en-US" w:eastAsia="zh-CN"/>
        </w:rPr>
        <w:t xml:space="preserve">data is </w:t>
      </w:r>
      <w:r w:rsidR="000121A3">
        <w:rPr>
          <w:lang w:val="en-US" w:eastAsia="zh-CN"/>
        </w:rPr>
        <w:t xml:space="preserve">huge </w:t>
      </w:r>
      <w:r w:rsidR="00E72E03">
        <w:rPr>
          <w:lang w:val="en-US" w:eastAsia="zh-CN"/>
        </w:rPr>
        <w:t>[</w:t>
      </w:r>
      <w:r w:rsidR="00FF0378">
        <w:rPr>
          <w:lang w:val="en-US" w:eastAsia="zh-CN"/>
        </w:rPr>
        <w:t>1</w:t>
      </w:r>
      <w:r w:rsidR="005D58A9">
        <w:rPr>
          <w:lang w:val="en-US" w:eastAsia="zh-CN"/>
        </w:rPr>
        <w:t>7</w:t>
      </w:r>
      <w:r w:rsidR="00E72E03">
        <w:rPr>
          <w:lang w:val="en-US" w:eastAsia="zh-CN"/>
        </w:rPr>
        <w:t>]</w:t>
      </w:r>
      <w:r w:rsidR="002662A1">
        <w:rPr>
          <w:lang w:val="en-US" w:eastAsia="zh-CN"/>
        </w:rPr>
        <w:t xml:space="preserve">. </w:t>
      </w:r>
    </w:p>
    <w:p w14:paraId="0B8AEDED" w14:textId="50617234" w:rsidR="000B0FE2" w:rsidRPr="003C5906" w:rsidRDefault="00C74835" w:rsidP="006C2D7F">
      <w:pPr>
        <w:pStyle w:val="figurecaption"/>
        <w:jc w:val="center"/>
      </w:pPr>
      <w:bookmarkStart w:id="3" w:name="OLE_LINK11"/>
      <w:bookmarkStart w:id="4" w:name="OLE_LINK18"/>
      <w:bookmarkStart w:id="5" w:name="OLE_LINK21"/>
      <w:bookmarkStart w:id="6" w:name="OLE_LINK22"/>
      <w:bookmarkStart w:id="7" w:name="OLE_LINK6"/>
      <w:bookmarkStart w:id="8" w:name="OLE_LINK7"/>
      <w:r>
        <w:t xml:space="preserve">The </w:t>
      </w:r>
      <w:r w:rsidR="006B5654">
        <w:t xml:space="preserve">temporal </w:t>
      </w:r>
      <w:r w:rsidR="0043627F">
        <w:t xml:space="preserve">convolutional </w:t>
      </w:r>
      <w:r w:rsidR="00442B28">
        <w:t xml:space="preserve">model by </w:t>
      </w:r>
      <w:r w:rsidR="00D161D6">
        <w:t>[11]</w:t>
      </w:r>
      <w:bookmarkEnd w:id="3"/>
      <w:bookmarkEnd w:id="4"/>
      <w:bookmarkEnd w:id="5"/>
      <w:bookmarkEnd w:id="6"/>
      <w:r w:rsidR="00235A21">
        <w:t>.</w:t>
      </w:r>
    </w:p>
    <w:bookmarkEnd w:id="7"/>
    <w:bookmarkEnd w:id="8"/>
    <w:p w14:paraId="74F88300" w14:textId="64799150" w:rsidR="009303D9" w:rsidRPr="005B520E" w:rsidRDefault="006F20D0" w:rsidP="00ED0149">
      <w:pPr>
        <w:pStyle w:val="2"/>
      </w:pPr>
      <w:r>
        <w:t>Action Recog</w:t>
      </w:r>
      <w:r w:rsidR="00C40FD6">
        <w:t>ni</w:t>
      </w:r>
      <w:r w:rsidR="004C72BD">
        <w:t>tion</w:t>
      </w:r>
    </w:p>
    <w:p w14:paraId="7CC67EFF" w14:textId="0C35D8BD" w:rsidR="009303D9" w:rsidRPr="00584F96" w:rsidRDefault="00DE4876" w:rsidP="00E7596C">
      <w:pPr>
        <w:pStyle w:val="a3"/>
        <w:rPr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776" behindDoc="1" locked="0" layoutInCell="1" allowOverlap="1" wp14:anchorId="0E5E3CF6" wp14:editId="17664650">
                <wp:simplePos x="0" y="0"/>
                <wp:positionH relativeFrom="margin">
                  <wp:posOffset>-38100</wp:posOffset>
                </wp:positionH>
                <wp:positionV relativeFrom="paragraph">
                  <wp:posOffset>1305214</wp:posOffset>
                </wp:positionV>
                <wp:extent cx="3146425" cy="2650490"/>
                <wp:effectExtent l="0" t="0" r="15875" b="16510"/>
                <wp:wrapTight wrapText="bothSides">
                  <wp:wrapPolygon edited="0">
                    <wp:start x="0" y="0"/>
                    <wp:lineTo x="0" y="21631"/>
                    <wp:lineTo x="21622" y="21631"/>
                    <wp:lineTo x="21622" y="0"/>
                    <wp:lineTo x="0" y="0"/>
                  </wp:wrapPolygon>
                </wp:wrapTight>
                <wp:docPr id="6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46425" cy="26504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8DB7CD" w14:textId="475CD322" w:rsidR="00233980" w:rsidRDefault="009B222C" w:rsidP="00233980">
                            <w:pPr>
                              <w:pStyle w:val="a3"/>
                              <w:ind w:firstLine="0"/>
                            </w:pPr>
                            <w:r w:rsidRPr="009B222C">
                              <w:rPr>
                                <w:noProof/>
                              </w:rPr>
                              <w:drawing>
                                <wp:inline distT="0" distB="0" distL="0" distR="0" wp14:anchorId="4F1CAC4C" wp14:editId="29269DCC">
                                  <wp:extent cx="2954655" cy="2548255"/>
                                  <wp:effectExtent l="0" t="0" r="4445" b="4445"/>
                                  <wp:docPr id="10" name="图片 10" descr="图形用户界面, 图示, 应用程序&#10;&#10;描述已自动生成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图片 10" descr="图形用户界面, 图示, 应用程序&#10;&#10;描述已自动生成"/>
                                          <pic:cNvPicPr/>
                                        </pic:nvPicPr>
                                        <pic:blipFill>
                                          <a:blip r:embed="rId11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954655" cy="254825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E5E3CF6" id="_x0000_s1027" type="#_x0000_t202" style="position:absolute;left:0;text-align:left;margin-left:-3pt;margin-top:102.75pt;width:247.75pt;height:208.7pt;z-index:-2516567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">
                <v:textbox>
                  <w:txbxContent>
                    <w:p w14:paraId="468DB7CD" w14:textId="475CD322" w:rsidR="00233980" w:rsidRDefault="009B222C" w:rsidP="00233980">
                      <w:pPr>
                        <w:pStyle w:val="a3"/>
                        <w:ind w:firstLine="0"/>
                      </w:pPr>
                      <w:r w:rsidRPr="009B222C">
                        <w:rPr>
                          <w:noProof/>
                        </w:rPr>
                        <w:drawing>
                          <wp:inline distT="0" distB="0" distL="0" distR="0" wp14:anchorId="4F1CAC4C" wp14:editId="29269DCC">
                            <wp:extent cx="2954655" cy="2548255"/>
                            <wp:effectExtent l="0" t="0" r="4445" b="4445"/>
                            <wp:docPr id="10" name="图片 10" descr="图形用户界面, 图示, 应用程序&#10;&#10;描述已自动生成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" name="图片 10" descr="图形用户界面, 图示, 应用程序&#10;&#10;描述已自动生成"/>
                                    <pic:cNvPicPr/>
                                  </pic:nvPicPr>
                                  <pic:blipFill>
                                    <a:blip r:embed="rId12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954655" cy="254825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6238D2">
        <w:rPr>
          <w:lang w:val="en-US"/>
        </w:rPr>
        <w:t xml:space="preserve">A remarkable </w:t>
      </w:r>
      <w:r w:rsidR="00FF5761">
        <w:rPr>
          <w:lang w:val="en-US"/>
        </w:rPr>
        <w:t xml:space="preserve">research </w:t>
      </w:r>
      <w:r w:rsidR="00EE2C41">
        <w:rPr>
          <w:lang w:val="en-US"/>
        </w:rPr>
        <w:t xml:space="preserve">on </w:t>
      </w:r>
      <w:r w:rsidR="00BD111C">
        <w:rPr>
          <w:lang w:val="en-US"/>
        </w:rPr>
        <w:t xml:space="preserve">applying action recognition on </w:t>
      </w:r>
      <w:r w:rsidR="001E3339">
        <w:rPr>
          <w:lang w:val="en-US"/>
        </w:rPr>
        <w:t xml:space="preserve">pose estimation </w:t>
      </w:r>
      <w:r w:rsidR="00876843">
        <w:rPr>
          <w:lang w:val="en-US"/>
        </w:rPr>
        <w:t xml:space="preserve">was </w:t>
      </w:r>
      <w:r w:rsidR="001F0F0D">
        <w:rPr>
          <w:lang w:val="en-US"/>
        </w:rPr>
        <w:t xml:space="preserve">carried by </w:t>
      </w:r>
      <w:r w:rsidR="00146149">
        <w:rPr>
          <w:lang w:val="en-US"/>
        </w:rPr>
        <w:t>Angela Y</w:t>
      </w:r>
      <w:r w:rsidR="007A456D">
        <w:rPr>
          <w:lang w:val="en-US"/>
        </w:rPr>
        <w:t xml:space="preserve">ao </w:t>
      </w:r>
      <w:r w:rsidR="007317D6">
        <w:rPr>
          <w:lang w:val="en-US"/>
        </w:rPr>
        <w:t>in 2011</w:t>
      </w:r>
      <w:r w:rsidR="00F115CF">
        <w:rPr>
          <w:lang w:val="en-US"/>
        </w:rPr>
        <w:t xml:space="preserve">, shown in </w:t>
      </w:r>
      <w:r w:rsidR="004022E6" w:rsidRPr="00901C9D">
        <w:rPr>
          <w:b/>
          <w:bCs/>
          <w:lang w:val="en-US"/>
        </w:rPr>
        <w:t>Figure 2</w:t>
      </w:r>
      <w:r w:rsidR="0034159C">
        <w:rPr>
          <w:lang w:val="en-US"/>
        </w:rPr>
        <w:t xml:space="preserve"> </w:t>
      </w:r>
      <w:r w:rsidR="00F676D2">
        <w:rPr>
          <w:lang w:val="en-US"/>
        </w:rPr>
        <w:t>[3]</w:t>
      </w:r>
      <w:r w:rsidR="007317D6">
        <w:rPr>
          <w:lang w:val="en-US"/>
        </w:rPr>
        <w:t xml:space="preserve">. </w:t>
      </w:r>
      <w:r w:rsidR="00CE3D63">
        <w:rPr>
          <w:lang w:val="en-US"/>
        </w:rPr>
        <w:t xml:space="preserve">This model </w:t>
      </w:r>
      <w:r w:rsidR="00F96747">
        <w:rPr>
          <w:lang w:val="en-US"/>
        </w:rPr>
        <w:t xml:space="preserve">begins with </w:t>
      </w:r>
      <w:r w:rsidR="00E16547">
        <w:rPr>
          <w:lang w:val="en-US"/>
        </w:rPr>
        <w:t xml:space="preserve">a 2D </w:t>
      </w:r>
      <w:r w:rsidR="00EA2213">
        <w:rPr>
          <w:lang w:val="en-US"/>
        </w:rPr>
        <w:t xml:space="preserve">appearance-based action </w:t>
      </w:r>
      <w:r w:rsidR="001816A0">
        <w:rPr>
          <w:lang w:val="en-US"/>
        </w:rPr>
        <w:t xml:space="preserve">recognition </w:t>
      </w:r>
      <w:r w:rsidR="00895695">
        <w:rPr>
          <w:lang w:val="en-US"/>
        </w:rPr>
        <w:t xml:space="preserve">based on </w:t>
      </w:r>
      <w:r w:rsidR="00955D81">
        <w:rPr>
          <w:lang w:val="en-US"/>
        </w:rPr>
        <w:t xml:space="preserve">low-level </w:t>
      </w:r>
      <w:r w:rsidR="006973A6">
        <w:rPr>
          <w:lang w:val="en-US"/>
        </w:rPr>
        <w:t>appearance features</w:t>
      </w:r>
      <w:r w:rsidR="00C139CA">
        <w:rPr>
          <w:lang w:val="en-US"/>
        </w:rPr>
        <w:t xml:space="preserve">, </w:t>
      </w:r>
      <w:r w:rsidR="00FC4685">
        <w:rPr>
          <w:lang w:val="en-US"/>
        </w:rPr>
        <w:t xml:space="preserve">after which </w:t>
      </w:r>
      <w:r w:rsidR="0088028A">
        <w:rPr>
          <w:lang w:val="en-US"/>
        </w:rPr>
        <w:t xml:space="preserve">the </w:t>
      </w:r>
      <w:r w:rsidR="00B700AA">
        <w:rPr>
          <w:lang w:val="en-US"/>
        </w:rPr>
        <w:t xml:space="preserve">outputs of the 2D action recognition </w:t>
      </w:r>
      <w:r w:rsidR="0064175E">
        <w:rPr>
          <w:lang w:val="en-US"/>
        </w:rPr>
        <w:t xml:space="preserve">are used as </w:t>
      </w:r>
      <w:r w:rsidR="00D848B0">
        <w:rPr>
          <w:lang w:val="en-US"/>
        </w:rPr>
        <w:t xml:space="preserve">a prior distribution for the particle-based </w:t>
      </w:r>
      <w:r w:rsidR="00742BCF">
        <w:rPr>
          <w:lang w:val="en-US"/>
        </w:rPr>
        <w:t xml:space="preserve">optimization for 3D pose estimation. </w:t>
      </w:r>
      <w:r w:rsidR="00D04C06">
        <w:rPr>
          <w:lang w:val="en-US"/>
        </w:rPr>
        <w:t>Fi</w:t>
      </w:r>
      <w:r w:rsidR="00D534A3">
        <w:rPr>
          <w:lang w:val="en-US"/>
        </w:rPr>
        <w:t xml:space="preserve">nally, </w:t>
      </w:r>
      <w:r w:rsidR="00993B89">
        <w:rPr>
          <w:lang w:val="en-US"/>
        </w:rPr>
        <w:t xml:space="preserve">the 3D pose-based action recognition is </w:t>
      </w:r>
      <w:r w:rsidR="00335A20">
        <w:rPr>
          <w:lang w:val="en-US"/>
        </w:rPr>
        <w:t xml:space="preserve">performed based on </w:t>
      </w:r>
      <w:r w:rsidR="003A789A">
        <w:rPr>
          <w:lang w:val="en-US"/>
        </w:rPr>
        <w:t xml:space="preserve">pose features extracted </w:t>
      </w:r>
      <w:r w:rsidR="0090448D">
        <w:rPr>
          <w:lang w:val="en-US"/>
        </w:rPr>
        <w:t>from the estimated poses.</w:t>
      </w:r>
    </w:p>
    <w:p w14:paraId="6844038B" w14:textId="54779FAF" w:rsidR="0063604E" w:rsidRDefault="001D316F" w:rsidP="006C2D7F">
      <w:pPr>
        <w:pStyle w:val="figurecaption"/>
        <w:jc w:val="center"/>
      </w:pPr>
      <w:bookmarkStart w:id="9" w:name="OLE_LINK9"/>
      <w:bookmarkStart w:id="10" w:name="OLE_LINK10"/>
      <w:bookmarkStart w:id="11" w:name="OLE_LINK19"/>
      <w:bookmarkStart w:id="12" w:name="OLE_LINK20"/>
      <w:bookmarkStart w:id="13" w:name="OLE_LINK75"/>
      <w:r w:rsidRPr="001D316F">
        <w:t>Coupled A</w:t>
      </w:r>
      <w:r w:rsidR="00D80498">
        <w:t xml:space="preserve">ction </w:t>
      </w:r>
      <w:r w:rsidRPr="001D316F">
        <w:t>R</w:t>
      </w:r>
      <w:r w:rsidR="00FD68B8">
        <w:t>ecognition</w:t>
      </w:r>
      <w:r w:rsidRPr="001D316F">
        <w:t xml:space="preserve"> </w:t>
      </w:r>
      <w:r w:rsidR="00101C82">
        <w:t>and</w:t>
      </w:r>
      <w:r w:rsidRPr="001D316F">
        <w:t xml:space="preserve"> P</w:t>
      </w:r>
      <w:r w:rsidR="00A13851">
        <w:t xml:space="preserve">ose </w:t>
      </w:r>
      <w:r w:rsidRPr="001D316F">
        <w:t>E</w:t>
      </w:r>
      <w:r w:rsidR="00651BE3">
        <w:t>stimation</w:t>
      </w:r>
      <w:r w:rsidRPr="001D316F">
        <w:t xml:space="preserve"> </w:t>
      </w:r>
      <w:r w:rsidR="0096252B">
        <w:t>m</w:t>
      </w:r>
      <w:r w:rsidRPr="001D316F">
        <w:t>odel by [3]</w:t>
      </w:r>
      <w:bookmarkEnd w:id="9"/>
      <w:bookmarkEnd w:id="10"/>
      <w:r w:rsidR="00AE0E95">
        <w:t>.</w:t>
      </w:r>
    </w:p>
    <w:bookmarkEnd w:id="11"/>
    <w:bookmarkEnd w:id="12"/>
    <w:bookmarkEnd w:id="13"/>
    <w:p w14:paraId="5306E3C8" w14:textId="2D136777" w:rsidR="00EE24DB" w:rsidRPr="00EF6E35" w:rsidRDefault="007F349F" w:rsidP="00B34231">
      <w:pPr>
        <w:pStyle w:val="1"/>
      </w:pPr>
      <w:r>
        <w:t>Modeling</w:t>
      </w:r>
    </w:p>
    <w:p w14:paraId="163ECAC0" w14:textId="7055CB48" w:rsidR="000F49D7" w:rsidRPr="0095212A" w:rsidRDefault="00D51D0E" w:rsidP="00ED23ED">
      <w:pPr>
        <w:pStyle w:val="a3"/>
        <w:rPr>
          <w:lang w:val="en-US"/>
        </w:rPr>
      </w:pPr>
      <w:r>
        <w:rPr>
          <w:lang w:val="en-US"/>
        </w:rPr>
        <w:t>The</w:t>
      </w:r>
      <w:r w:rsidR="007D2C5D">
        <w:rPr>
          <w:lang w:val="en-US"/>
        </w:rPr>
        <w:t xml:space="preserve"> code</w:t>
      </w:r>
      <w:r w:rsidR="008D1776">
        <w:rPr>
          <w:lang w:val="en-US"/>
        </w:rPr>
        <w:t xml:space="preserve"> of this </w:t>
      </w:r>
      <w:r w:rsidR="00D73C67">
        <w:rPr>
          <w:lang w:val="en-US"/>
        </w:rPr>
        <w:t xml:space="preserve">project is available under the </w:t>
      </w:r>
      <w:r w:rsidR="0050577B">
        <w:rPr>
          <w:lang w:val="en-US"/>
        </w:rPr>
        <w:t xml:space="preserve">open-source </w:t>
      </w:r>
      <w:r w:rsidR="001C7601">
        <w:rPr>
          <w:i/>
          <w:iCs/>
          <w:lang w:val="en-US"/>
        </w:rPr>
        <w:t xml:space="preserve">MIT </w:t>
      </w:r>
      <w:r w:rsidR="00A01BEA">
        <w:rPr>
          <w:lang w:val="en-US"/>
        </w:rPr>
        <w:t>Licen</w:t>
      </w:r>
      <w:r w:rsidR="00E25CC8">
        <w:rPr>
          <w:lang w:val="en-US"/>
        </w:rPr>
        <w:t xml:space="preserve">se </w:t>
      </w:r>
      <w:r w:rsidR="008B3B94">
        <w:rPr>
          <w:lang w:val="en-US"/>
        </w:rPr>
        <w:t>at</w:t>
      </w:r>
      <w:r w:rsidR="00FE6152">
        <w:rPr>
          <w:lang w:val="en-US"/>
        </w:rPr>
        <w:t xml:space="preserve"> the </w:t>
      </w:r>
      <w:r w:rsidR="00597F33" w:rsidRPr="009D0F9D">
        <w:rPr>
          <w:lang w:val="en-US"/>
        </w:rPr>
        <w:t>GitHub</w:t>
      </w:r>
      <w:r w:rsidR="00255600" w:rsidRPr="009D0F9D">
        <w:rPr>
          <w:lang w:val="en-US"/>
        </w:rPr>
        <w:t xml:space="preserve"> Page</w:t>
      </w:r>
      <w:r w:rsidR="005F5C13">
        <w:rPr>
          <w:rStyle w:val="ae"/>
          <w:lang w:val="en-US"/>
        </w:rPr>
        <w:footnoteReference w:id="2"/>
      </w:r>
      <w:r w:rsidR="003B13DF">
        <w:rPr>
          <w:lang w:val="en-US"/>
        </w:rPr>
        <w:t>.</w:t>
      </w:r>
      <w:r w:rsidR="00F071D6">
        <w:rPr>
          <w:lang w:val="en-US"/>
        </w:rPr>
        <w:t xml:space="preserve"> </w:t>
      </w:r>
      <w:r w:rsidR="004E5784">
        <w:rPr>
          <w:lang w:val="en-US"/>
        </w:rPr>
        <w:t>T</w:t>
      </w:r>
      <w:r w:rsidR="008C73EF">
        <w:rPr>
          <w:lang w:val="en-US"/>
        </w:rPr>
        <w:t xml:space="preserve">he detailed </w:t>
      </w:r>
      <w:r w:rsidR="007443A2">
        <w:rPr>
          <w:lang w:val="en-US"/>
        </w:rPr>
        <w:t>experimental set</w:t>
      </w:r>
      <w:r w:rsidR="00462819">
        <w:rPr>
          <w:lang w:val="en-US"/>
        </w:rPr>
        <w:t xml:space="preserve">up method </w:t>
      </w:r>
      <w:r w:rsidR="00DE4BF4">
        <w:rPr>
          <w:lang w:val="en-US"/>
        </w:rPr>
        <w:t xml:space="preserve">can be explored </w:t>
      </w:r>
      <w:r w:rsidR="005E5504">
        <w:rPr>
          <w:lang w:val="en-US"/>
        </w:rPr>
        <w:t>in</w:t>
      </w:r>
      <w:r w:rsidR="00D252E5">
        <w:rPr>
          <w:lang w:val="en-US"/>
        </w:rPr>
        <w:t xml:space="preserve"> </w:t>
      </w:r>
      <w:r w:rsidR="00D252E5">
        <w:rPr>
          <w:i/>
          <w:iCs/>
          <w:lang w:val="en-US"/>
        </w:rPr>
        <w:t>readme.md</w:t>
      </w:r>
      <w:r w:rsidR="001266E6">
        <w:rPr>
          <w:lang w:val="en-US"/>
        </w:rPr>
        <w:t xml:space="preserve"> in the GitHub Repo</w:t>
      </w:r>
      <w:r w:rsidR="00A46C14">
        <w:rPr>
          <w:lang w:val="en-US"/>
        </w:rPr>
        <w:t>si</w:t>
      </w:r>
      <w:r w:rsidR="00D654D1">
        <w:rPr>
          <w:lang w:val="en-US"/>
        </w:rPr>
        <w:t xml:space="preserve">tory. </w:t>
      </w:r>
      <w:r w:rsidR="00FE42C1">
        <w:rPr>
          <w:lang w:val="en-US"/>
        </w:rPr>
        <w:t>To re</w:t>
      </w:r>
      <w:r w:rsidR="005B6761">
        <w:rPr>
          <w:lang w:val="en-US"/>
        </w:rPr>
        <w:t>produce the results</w:t>
      </w:r>
      <w:r w:rsidR="0074086E">
        <w:rPr>
          <w:lang w:val="en-US"/>
        </w:rPr>
        <w:t xml:space="preserve">, </w:t>
      </w:r>
      <w:r w:rsidR="009A5048">
        <w:rPr>
          <w:lang w:val="en-US"/>
        </w:rPr>
        <w:t xml:space="preserve">it’s </w:t>
      </w:r>
      <w:r w:rsidR="00C54F15">
        <w:rPr>
          <w:lang w:val="en-US"/>
        </w:rPr>
        <w:t xml:space="preserve">preferred to </w:t>
      </w:r>
      <w:r w:rsidR="00FB1C58">
        <w:rPr>
          <w:lang w:val="en-US"/>
        </w:rPr>
        <w:t>test for multiple times</w:t>
      </w:r>
      <w:r w:rsidR="00B81CAA">
        <w:rPr>
          <w:lang w:val="en-US"/>
        </w:rPr>
        <w:t xml:space="preserve"> a</w:t>
      </w:r>
      <w:bookmarkStart w:id="14" w:name="OLE_LINK49"/>
      <w:bookmarkStart w:id="15" w:name="OLE_LINK50"/>
      <w:r w:rsidR="00B81CAA">
        <w:rPr>
          <w:lang w:val="en-US"/>
        </w:rPr>
        <w:t xml:space="preserve">nd use </w:t>
      </w:r>
      <w:r w:rsidR="004E5E97">
        <w:rPr>
          <w:i/>
          <w:iCs/>
          <w:lang w:val="en-US"/>
        </w:rPr>
        <w:t>bash</w:t>
      </w:r>
      <w:r w:rsidR="004E5E97">
        <w:rPr>
          <w:lang w:val="en-US"/>
        </w:rPr>
        <w:t xml:space="preserve"> </w:t>
      </w:r>
      <w:r w:rsidR="00E71539">
        <w:rPr>
          <w:lang w:val="en-US"/>
        </w:rPr>
        <w:t>scri</w:t>
      </w:r>
      <w:bookmarkEnd w:id="14"/>
      <w:bookmarkEnd w:id="15"/>
      <w:r w:rsidR="00E71539">
        <w:rPr>
          <w:lang w:val="en-US"/>
        </w:rPr>
        <w:t xml:space="preserve">pts </w:t>
      </w:r>
      <w:r w:rsidR="0067007D">
        <w:rPr>
          <w:lang w:val="en-US"/>
        </w:rPr>
        <w:t xml:space="preserve">provided in </w:t>
      </w:r>
      <w:r w:rsidR="00D323A8">
        <w:rPr>
          <w:i/>
          <w:iCs/>
          <w:lang w:val="en-US"/>
        </w:rPr>
        <w:t>lsf.sh</w:t>
      </w:r>
      <w:r w:rsidR="00BE3B6E">
        <w:rPr>
          <w:lang w:val="en-US"/>
        </w:rPr>
        <w:t>.</w:t>
      </w:r>
      <w:r w:rsidR="00ED23ED">
        <w:rPr>
          <w:rFonts w:hint="eastAsia"/>
          <w:lang w:val="en-US"/>
        </w:rPr>
        <w:t xml:space="preserve"> </w:t>
      </w:r>
      <w:r w:rsidR="00F071D6">
        <w:rPr>
          <w:lang w:val="en-US"/>
        </w:rPr>
        <w:t xml:space="preserve">When </w:t>
      </w:r>
      <w:r w:rsidR="00D6421F">
        <w:rPr>
          <w:lang w:val="en-US"/>
        </w:rPr>
        <w:t>estimating results</w:t>
      </w:r>
      <w:r w:rsidR="00F30727">
        <w:rPr>
          <w:lang w:val="en-US"/>
        </w:rPr>
        <w:t xml:space="preserve">, </w:t>
      </w:r>
      <w:r w:rsidR="00977D57">
        <w:rPr>
          <w:lang w:val="en-US"/>
        </w:rPr>
        <w:t xml:space="preserve">expect an error </w:t>
      </w:r>
      <w:r w:rsidR="00E170C4">
        <w:rPr>
          <w:lang w:val="en-US"/>
        </w:rPr>
        <w:t xml:space="preserve">of </w:t>
      </w:r>
      <w:r w:rsidR="006051E7">
        <w:rPr>
          <w:lang w:val="en-US"/>
        </w:rPr>
        <w:t>5%</w:t>
      </w:r>
      <w:r w:rsidR="004632D2">
        <w:rPr>
          <w:lang w:val="en-US"/>
        </w:rPr>
        <w:t>.</w:t>
      </w:r>
    </w:p>
    <w:p w14:paraId="26647056" w14:textId="36945DF0" w:rsidR="00AD5A93" w:rsidRDefault="001A5DB9" w:rsidP="00ED23ED">
      <w:pPr>
        <w:pStyle w:val="a3"/>
        <w:rPr>
          <w:lang w:val="en-US"/>
        </w:rPr>
      </w:pPr>
      <w:r>
        <w:rPr>
          <w:lang w:val="en-US"/>
        </w:rPr>
        <w:t>Th</w:t>
      </w:r>
      <w:r w:rsidR="0025016C">
        <w:rPr>
          <w:lang w:val="en-US"/>
        </w:rPr>
        <w:t xml:space="preserve">e </w:t>
      </w:r>
      <w:r w:rsidR="00BE49D3">
        <w:rPr>
          <w:lang w:val="en-US"/>
        </w:rPr>
        <w:t xml:space="preserve">action-based </w:t>
      </w:r>
      <w:r w:rsidR="00EC26CF">
        <w:rPr>
          <w:lang w:val="en-US"/>
        </w:rPr>
        <w:t>training</w:t>
      </w:r>
      <w:r w:rsidR="00DB24D6">
        <w:rPr>
          <w:lang w:val="en-US"/>
        </w:rPr>
        <w:t xml:space="preserve"> </w:t>
      </w:r>
      <w:r w:rsidR="00491682">
        <w:rPr>
          <w:lang w:val="en-US"/>
        </w:rPr>
        <w:t>model</w:t>
      </w:r>
      <w:r w:rsidR="009B1AA3">
        <w:rPr>
          <w:lang w:val="en-US"/>
        </w:rPr>
        <w:t xml:space="preserve"> </w:t>
      </w:r>
      <w:bookmarkStart w:id="16" w:name="OLE_LINK47"/>
      <w:bookmarkStart w:id="17" w:name="OLE_LINK48"/>
      <w:r w:rsidR="0091105B">
        <w:rPr>
          <w:lang w:val="en-US"/>
        </w:rPr>
        <w:t xml:space="preserve">can be </w:t>
      </w:r>
      <w:bookmarkEnd w:id="16"/>
      <w:bookmarkEnd w:id="17"/>
      <w:r w:rsidR="0091105B">
        <w:rPr>
          <w:lang w:val="en-US"/>
        </w:rPr>
        <w:t xml:space="preserve">applied </w:t>
      </w:r>
      <w:r w:rsidR="00790792">
        <w:rPr>
          <w:lang w:val="en-US"/>
        </w:rPr>
        <w:t xml:space="preserve">in two </w:t>
      </w:r>
      <w:r w:rsidR="00227645">
        <w:rPr>
          <w:lang w:val="en-US"/>
        </w:rPr>
        <w:t xml:space="preserve">kinds of </w:t>
      </w:r>
      <w:r w:rsidR="002514B3">
        <w:rPr>
          <w:lang w:val="en-US"/>
        </w:rPr>
        <w:t xml:space="preserve">problems. </w:t>
      </w:r>
      <w:r w:rsidR="002F36EF">
        <w:rPr>
          <w:lang w:val="en-US"/>
        </w:rPr>
        <w:t xml:space="preserve">The first one is </w:t>
      </w:r>
      <w:r w:rsidR="00D818BD">
        <w:rPr>
          <w:lang w:val="en-US"/>
        </w:rPr>
        <w:t>the common</w:t>
      </w:r>
      <w:r w:rsidR="0045634C">
        <w:rPr>
          <w:lang w:val="en-US"/>
        </w:rPr>
        <w:t xml:space="preserve"> pose-</w:t>
      </w:r>
      <w:r w:rsidR="0045634C">
        <w:rPr>
          <w:lang w:val="en-US"/>
        </w:rPr>
        <w:t>estimation</w:t>
      </w:r>
      <w:r w:rsidR="00D818BD">
        <w:rPr>
          <w:lang w:val="en-US"/>
        </w:rPr>
        <w:t xml:space="preserve"> problems, </w:t>
      </w:r>
      <w:r w:rsidR="006255F9">
        <w:rPr>
          <w:lang w:val="en-US"/>
        </w:rPr>
        <w:t xml:space="preserve">just like </w:t>
      </w:r>
      <w:r w:rsidR="007E78DA">
        <w:rPr>
          <w:lang w:val="en-US"/>
        </w:rPr>
        <w:t xml:space="preserve">what </w:t>
      </w:r>
      <w:r w:rsidR="00D3522D">
        <w:rPr>
          <w:i/>
          <w:iCs/>
          <w:lang w:val="en-US"/>
        </w:rPr>
        <w:t>VideoPose3D</w:t>
      </w:r>
      <w:r w:rsidR="00D3522D">
        <w:rPr>
          <w:lang w:val="en-US"/>
        </w:rPr>
        <w:t xml:space="preserve"> aims to </w:t>
      </w:r>
      <w:r w:rsidR="00543AAD">
        <w:rPr>
          <w:lang w:val="en-US"/>
        </w:rPr>
        <w:t>do</w:t>
      </w:r>
      <w:r w:rsidR="00E56A8D">
        <w:rPr>
          <w:lang w:val="en-US"/>
        </w:rPr>
        <w:t xml:space="preserve">. </w:t>
      </w:r>
      <w:r w:rsidR="00162905">
        <w:rPr>
          <w:lang w:val="en-US"/>
        </w:rPr>
        <w:t xml:space="preserve">This </w:t>
      </w:r>
      <w:r w:rsidR="00030519">
        <w:rPr>
          <w:lang w:val="en-US"/>
        </w:rPr>
        <w:t xml:space="preserve">kind of task </w:t>
      </w:r>
      <w:r w:rsidR="00D436EF">
        <w:rPr>
          <w:lang w:val="en-US"/>
        </w:rPr>
        <w:t xml:space="preserve">gives </w:t>
      </w:r>
      <w:r w:rsidR="00382E20">
        <w:rPr>
          <w:lang w:val="en-US"/>
        </w:rPr>
        <w:t>a</w:t>
      </w:r>
      <w:r w:rsidR="00A36E68">
        <w:rPr>
          <w:lang w:val="en-US"/>
        </w:rPr>
        <w:t xml:space="preserve">ll kinds of </w:t>
      </w:r>
      <w:r w:rsidR="00D202F8">
        <w:rPr>
          <w:lang w:val="en-US"/>
        </w:rPr>
        <w:t xml:space="preserve">data and </w:t>
      </w:r>
      <w:r w:rsidR="00455B92">
        <w:rPr>
          <w:lang w:val="en-US"/>
        </w:rPr>
        <w:t xml:space="preserve">estimates </w:t>
      </w:r>
      <w:r w:rsidR="00620298">
        <w:rPr>
          <w:lang w:val="en-US"/>
        </w:rPr>
        <w:t>error</w:t>
      </w:r>
      <w:r w:rsidR="00B24F2D">
        <w:rPr>
          <w:lang w:val="en-US"/>
        </w:rPr>
        <w:t>s</w:t>
      </w:r>
      <w:r w:rsidR="00620298">
        <w:rPr>
          <w:lang w:val="en-US"/>
        </w:rPr>
        <w:t xml:space="preserve"> for </w:t>
      </w:r>
      <w:r w:rsidR="00ED7701">
        <w:rPr>
          <w:lang w:val="en-US"/>
        </w:rPr>
        <w:t xml:space="preserve">all </w:t>
      </w:r>
      <w:r w:rsidR="0018641B">
        <w:rPr>
          <w:lang w:val="en-US"/>
        </w:rPr>
        <w:t xml:space="preserve">kinds of </w:t>
      </w:r>
      <w:r w:rsidR="000744AB">
        <w:rPr>
          <w:lang w:val="en-US"/>
        </w:rPr>
        <w:t>actions</w:t>
      </w:r>
      <w:r w:rsidR="0018641B">
        <w:rPr>
          <w:lang w:val="en-US"/>
        </w:rPr>
        <w:t xml:space="preserve">. </w:t>
      </w:r>
      <w:r w:rsidR="00435DA2">
        <w:rPr>
          <w:lang w:val="en-US"/>
        </w:rPr>
        <w:t xml:space="preserve">The second one </w:t>
      </w:r>
      <w:r w:rsidR="0094586F">
        <w:rPr>
          <w:lang w:val="en-US"/>
        </w:rPr>
        <w:t xml:space="preserve">is </w:t>
      </w:r>
      <w:r w:rsidR="00925E76">
        <w:rPr>
          <w:lang w:val="en-US"/>
        </w:rPr>
        <w:t>the action</w:t>
      </w:r>
      <w:r w:rsidR="0016081B">
        <w:rPr>
          <w:lang w:val="en-US"/>
        </w:rPr>
        <w:t xml:space="preserve">-oriented pose </w:t>
      </w:r>
      <w:r w:rsidR="00E841F6">
        <w:rPr>
          <w:lang w:val="en-US"/>
        </w:rPr>
        <w:t>estimation problems</w:t>
      </w:r>
      <w:r w:rsidR="003E7459">
        <w:rPr>
          <w:lang w:val="en-US"/>
        </w:rPr>
        <w:t xml:space="preserve">, which </w:t>
      </w:r>
      <w:r w:rsidR="00CD1623">
        <w:rPr>
          <w:lang w:val="en-US"/>
        </w:rPr>
        <w:t xml:space="preserve">gives all </w:t>
      </w:r>
      <w:r w:rsidR="00111B0B">
        <w:rPr>
          <w:lang w:val="en-US"/>
        </w:rPr>
        <w:t xml:space="preserve">kinds of </w:t>
      </w:r>
      <w:r w:rsidR="00F7569B">
        <w:rPr>
          <w:lang w:val="en-US"/>
        </w:rPr>
        <w:t xml:space="preserve">data but </w:t>
      </w:r>
      <w:r w:rsidR="00D222F0">
        <w:rPr>
          <w:lang w:val="en-US"/>
        </w:rPr>
        <w:t xml:space="preserve">the </w:t>
      </w:r>
      <w:r w:rsidR="00F528C4">
        <w:rPr>
          <w:lang w:val="en-US"/>
        </w:rPr>
        <w:t>grading standard</w:t>
      </w:r>
      <w:r w:rsidR="00DB1D4A">
        <w:rPr>
          <w:lang w:val="en-US"/>
        </w:rPr>
        <w:t xml:space="preserve"> </w:t>
      </w:r>
      <w:r w:rsidR="00A70292">
        <w:rPr>
          <w:lang w:val="en-US"/>
        </w:rPr>
        <w:t xml:space="preserve">mainly focuses </w:t>
      </w:r>
      <w:r w:rsidR="004843AB">
        <w:rPr>
          <w:lang w:val="en-US"/>
        </w:rPr>
        <w:t xml:space="preserve">on </w:t>
      </w:r>
      <w:r w:rsidR="00C27051">
        <w:rPr>
          <w:lang w:val="en-US"/>
        </w:rPr>
        <w:t xml:space="preserve">one </w:t>
      </w:r>
      <w:r w:rsidR="00B02506">
        <w:rPr>
          <w:lang w:val="en-US"/>
        </w:rPr>
        <w:t xml:space="preserve">certain </w:t>
      </w:r>
      <w:r w:rsidR="00E60A65">
        <w:rPr>
          <w:lang w:val="en-US"/>
        </w:rPr>
        <w:t>action.</w:t>
      </w:r>
    </w:p>
    <w:p w14:paraId="34B497FF" w14:textId="0F37D11B" w:rsidR="008478F7" w:rsidRDefault="008478F7" w:rsidP="00ED23ED">
      <w:pPr>
        <w:pStyle w:val="a3"/>
        <w:rPr>
          <w:lang w:val="en-US"/>
        </w:rPr>
      </w:pPr>
      <w:r>
        <w:rPr>
          <w:lang w:val="en-US"/>
        </w:rPr>
        <w:t xml:space="preserve">This research focuses on using certain types of actions for training data with the dataset </w:t>
      </w:r>
      <w:r>
        <w:rPr>
          <w:i/>
          <w:iCs/>
          <w:lang w:val="en-US"/>
        </w:rPr>
        <w:t>Human3.6M</w:t>
      </w:r>
      <w:r>
        <w:rPr>
          <w:lang w:val="en-US"/>
        </w:rPr>
        <w:t xml:space="preserve">, which is the same as </w:t>
      </w:r>
      <w:r>
        <w:rPr>
          <w:i/>
          <w:iCs/>
          <w:lang w:val="en-US"/>
        </w:rPr>
        <w:t>VideoPose3D</w:t>
      </w:r>
      <w:r>
        <w:rPr>
          <w:lang w:val="en-US"/>
        </w:rPr>
        <w:t>.</w:t>
      </w:r>
    </w:p>
    <w:p w14:paraId="3422002B" w14:textId="4D535B0F" w:rsidR="003412BB" w:rsidRPr="006D5126" w:rsidRDefault="000D40BC" w:rsidP="006D5126">
      <w:pPr>
        <w:pStyle w:val="2"/>
      </w:pPr>
      <w:bookmarkStart w:id="18" w:name="OLE_LINK84"/>
      <w:bookmarkStart w:id="19" w:name="OLE_LINK85"/>
      <w:bookmarkStart w:id="20" w:name="OLE_LINK86"/>
      <w:r>
        <w:t>Model for Common Problems</w:t>
      </w:r>
    </w:p>
    <w:bookmarkEnd w:id="18"/>
    <w:bookmarkEnd w:id="19"/>
    <w:bookmarkEnd w:id="20"/>
    <w:p w14:paraId="572259DB" w14:textId="74E4A02B" w:rsidR="009303D9" w:rsidRDefault="004575F3" w:rsidP="00AF7E07">
      <w:pPr>
        <w:pStyle w:val="a3"/>
        <w:ind w:firstLine="0"/>
        <w:rPr>
          <w:lang w:val="en-US" w:eastAsia="zh-CN"/>
        </w:rPr>
      </w:pPr>
      <w:r>
        <w:rPr>
          <w:lang w:val="en-US"/>
        </w:rPr>
        <w:tab/>
      </w:r>
      <w:r w:rsidR="005B48D5">
        <w:rPr>
          <w:lang w:val="en-US"/>
        </w:rPr>
        <w:t xml:space="preserve">As mentioned before, </w:t>
      </w:r>
      <w:r w:rsidR="0041766C">
        <w:rPr>
          <w:i/>
          <w:iCs/>
          <w:lang w:val="en-US"/>
        </w:rPr>
        <w:t>Human3.6M</w:t>
      </w:r>
      <w:r w:rsidR="00512A70">
        <w:rPr>
          <w:lang w:val="en-US"/>
        </w:rPr>
        <w:t xml:space="preserve"> </w:t>
      </w:r>
      <w:r w:rsidR="0033235D">
        <w:rPr>
          <w:lang w:val="en-US"/>
        </w:rPr>
        <w:t xml:space="preserve">has </w:t>
      </w:r>
      <w:r w:rsidR="008319DF">
        <w:rPr>
          <w:lang w:val="en-US"/>
        </w:rPr>
        <w:t xml:space="preserve">15 </w:t>
      </w:r>
      <w:r w:rsidR="001A2D9F">
        <w:rPr>
          <w:lang w:val="en-US"/>
        </w:rPr>
        <w:t xml:space="preserve">actions for each </w:t>
      </w:r>
      <w:r w:rsidR="004D276E">
        <w:rPr>
          <w:lang w:val="en-US"/>
        </w:rPr>
        <w:t xml:space="preserve">subject, </w:t>
      </w:r>
      <w:r w:rsidR="00B50BA7">
        <w:rPr>
          <w:lang w:val="en-US"/>
        </w:rPr>
        <w:t xml:space="preserve">and </w:t>
      </w:r>
      <w:r w:rsidR="00E94684">
        <w:rPr>
          <w:i/>
          <w:iCs/>
          <w:lang w:val="en-US"/>
        </w:rPr>
        <w:t>VideoPose3D</w:t>
      </w:r>
      <w:r w:rsidR="00E94684">
        <w:rPr>
          <w:lang w:val="en-US"/>
        </w:rPr>
        <w:t xml:space="preserve"> </w:t>
      </w:r>
      <w:r w:rsidR="00813421">
        <w:rPr>
          <w:lang w:val="en-US"/>
        </w:rPr>
        <w:t xml:space="preserve">takes all </w:t>
      </w:r>
      <w:r w:rsidR="00053BE8">
        <w:rPr>
          <w:lang w:val="en-US"/>
        </w:rPr>
        <w:t xml:space="preserve">types of </w:t>
      </w:r>
      <w:r w:rsidR="00326881">
        <w:rPr>
          <w:lang w:val="en-US"/>
        </w:rPr>
        <w:t>data as training data</w:t>
      </w:r>
      <w:r w:rsidR="0086692B">
        <w:rPr>
          <w:lang w:val="en-US"/>
        </w:rPr>
        <w:t>, as shown in</w:t>
      </w:r>
      <w:r w:rsidR="0082759B">
        <w:rPr>
          <w:lang w:val="en-US"/>
        </w:rPr>
        <w:t xml:space="preserve"> the left part of</w:t>
      </w:r>
      <w:r w:rsidR="0086692B">
        <w:rPr>
          <w:lang w:val="en-US"/>
        </w:rPr>
        <w:t xml:space="preserve"> </w:t>
      </w:r>
      <w:r w:rsidR="003573FF" w:rsidRPr="00B15198">
        <w:rPr>
          <w:b/>
          <w:bCs/>
          <w:lang w:val="en-US"/>
        </w:rPr>
        <w:t xml:space="preserve">Figure </w:t>
      </w:r>
      <w:r w:rsidR="00B0697E">
        <w:rPr>
          <w:b/>
          <w:bCs/>
          <w:lang w:val="en-US"/>
        </w:rPr>
        <w:t>3</w:t>
      </w:r>
      <w:r w:rsidR="00833ED2">
        <w:rPr>
          <w:lang w:val="en-US"/>
        </w:rPr>
        <w:t>, and</w:t>
      </w:r>
      <w:r w:rsidR="00340190">
        <w:rPr>
          <w:lang w:val="en-US"/>
        </w:rPr>
        <w:t xml:space="preserve"> </w:t>
      </w:r>
      <w:r w:rsidR="002547E5">
        <w:rPr>
          <w:lang w:val="en-US"/>
        </w:rPr>
        <w:t xml:space="preserve">estimates </w:t>
      </w:r>
      <w:r w:rsidR="00047ED5">
        <w:rPr>
          <w:lang w:val="en-US"/>
        </w:rPr>
        <w:t xml:space="preserve">results </w:t>
      </w:r>
      <w:r w:rsidR="003C3D18">
        <w:rPr>
          <w:lang w:val="en-US"/>
        </w:rPr>
        <w:t xml:space="preserve">for all actions </w:t>
      </w:r>
      <w:r w:rsidR="000A7CDF">
        <w:rPr>
          <w:lang w:val="en-US"/>
        </w:rPr>
        <w:t xml:space="preserve">in the end. </w:t>
      </w:r>
      <w:r w:rsidR="00E60CB1">
        <w:rPr>
          <w:lang w:val="en-US"/>
        </w:rPr>
        <w:t>Our</w:t>
      </w:r>
      <w:r w:rsidR="00B615C7">
        <w:rPr>
          <w:lang w:val="en-US"/>
        </w:rPr>
        <w:t xml:space="preserve"> work</w:t>
      </w:r>
      <w:r w:rsidR="00D44D8F">
        <w:rPr>
          <w:lang w:val="en-US"/>
        </w:rPr>
        <w:t>, instead</w:t>
      </w:r>
      <w:r w:rsidR="0032368B">
        <w:rPr>
          <w:lang w:val="en-US"/>
        </w:rPr>
        <w:t xml:space="preserve">, takes </w:t>
      </w:r>
      <w:r w:rsidR="002B5099">
        <w:rPr>
          <w:lang w:val="en-US"/>
        </w:rPr>
        <w:t xml:space="preserve">only one </w:t>
      </w:r>
      <w:r w:rsidR="007C531F">
        <w:rPr>
          <w:lang w:val="en-US"/>
        </w:rPr>
        <w:t xml:space="preserve">action </w:t>
      </w:r>
      <w:r w:rsidR="00A91F40">
        <w:rPr>
          <w:lang w:val="en-US"/>
        </w:rPr>
        <w:t xml:space="preserve">for one </w:t>
      </w:r>
      <w:r w:rsidR="00F576F0">
        <w:rPr>
          <w:lang w:val="en-US"/>
        </w:rPr>
        <w:t>round of</w:t>
      </w:r>
      <w:r w:rsidR="00DF21CD">
        <w:rPr>
          <w:lang w:val="en-US"/>
        </w:rPr>
        <w:t xml:space="preserve"> </w:t>
      </w:r>
      <w:r w:rsidR="00DD1520">
        <w:rPr>
          <w:lang w:val="en-US"/>
        </w:rPr>
        <w:t>training</w:t>
      </w:r>
      <w:r w:rsidR="0066567E">
        <w:rPr>
          <w:lang w:val="en-US"/>
        </w:rPr>
        <w:t xml:space="preserve">, and </w:t>
      </w:r>
      <w:r w:rsidR="00E42BB2">
        <w:rPr>
          <w:lang w:val="en-US"/>
        </w:rPr>
        <w:t>estimate</w:t>
      </w:r>
      <w:r w:rsidR="00AA2BC1">
        <w:rPr>
          <w:lang w:val="en-US"/>
        </w:rPr>
        <w:t>s</w:t>
      </w:r>
      <w:r w:rsidR="00E42BB2">
        <w:rPr>
          <w:lang w:val="en-US"/>
        </w:rPr>
        <w:t xml:space="preserve"> </w:t>
      </w:r>
      <w:r w:rsidR="001F470D">
        <w:rPr>
          <w:lang w:val="en-US"/>
        </w:rPr>
        <w:t xml:space="preserve">the </w:t>
      </w:r>
      <w:r w:rsidR="00802E0F">
        <w:rPr>
          <w:lang w:val="en-US"/>
        </w:rPr>
        <w:t xml:space="preserve">result for this </w:t>
      </w:r>
      <w:r w:rsidR="004E46BD">
        <w:rPr>
          <w:lang w:val="en-US"/>
        </w:rPr>
        <w:t>certain action</w:t>
      </w:r>
      <w:r w:rsidR="00BC4F56">
        <w:rPr>
          <w:lang w:val="en-US"/>
        </w:rPr>
        <w:t xml:space="preserve"> </w:t>
      </w:r>
      <w:r w:rsidR="0064580D">
        <w:rPr>
          <w:lang w:val="en-US"/>
        </w:rPr>
        <w:t xml:space="preserve">in the </w:t>
      </w:r>
      <w:r w:rsidR="00556BC9">
        <w:rPr>
          <w:lang w:val="en-US"/>
        </w:rPr>
        <w:t xml:space="preserve">estimation </w:t>
      </w:r>
      <w:r w:rsidR="00CD6282">
        <w:rPr>
          <w:lang w:val="en-US"/>
        </w:rPr>
        <w:t>period</w:t>
      </w:r>
      <w:r w:rsidR="00B70CDF">
        <w:rPr>
          <w:lang w:val="en-US"/>
        </w:rPr>
        <w:t xml:space="preserve"> after </w:t>
      </w:r>
      <w:r w:rsidR="008E6720">
        <w:rPr>
          <w:lang w:val="en-US"/>
        </w:rPr>
        <w:t xml:space="preserve">15 </w:t>
      </w:r>
      <w:r w:rsidR="00D0689A">
        <w:rPr>
          <w:lang w:val="en-US"/>
        </w:rPr>
        <w:t xml:space="preserve">rounds of </w:t>
      </w:r>
      <w:r w:rsidR="00FC39F2">
        <w:rPr>
          <w:lang w:val="en-US"/>
        </w:rPr>
        <w:t>training</w:t>
      </w:r>
      <w:r w:rsidR="00974B03">
        <w:rPr>
          <w:lang w:val="en-US"/>
        </w:rPr>
        <w:t xml:space="preserve"> data </w:t>
      </w:r>
      <w:r w:rsidR="00575B51">
        <w:rPr>
          <w:lang w:val="en-US"/>
        </w:rPr>
        <w:t>of</w:t>
      </w:r>
      <w:r w:rsidR="00FC39F2">
        <w:rPr>
          <w:lang w:val="en-US"/>
        </w:rPr>
        <w:t xml:space="preserve"> the same amount of action</w:t>
      </w:r>
      <w:r w:rsidR="008D2C35">
        <w:rPr>
          <w:lang w:val="en-US"/>
        </w:rPr>
        <w:t xml:space="preserve">, as shown in </w:t>
      </w:r>
      <w:r w:rsidR="004136AF">
        <w:rPr>
          <w:lang w:val="en-US"/>
        </w:rPr>
        <w:t xml:space="preserve">the right part of </w:t>
      </w:r>
      <w:r w:rsidR="00E73BAB" w:rsidRPr="008C47AC">
        <w:rPr>
          <w:b/>
          <w:bCs/>
          <w:lang w:val="en-US"/>
        </w:rPr>
        <w:t xml:space="preserve">Figure </w:t>
      </w:r>
      <w:r w:rsidR="00100E92" w:rsidRPr="008C47AC">
        <w:rPr>
          <w:b/>
          <w:bCs/>
          <w:lang w:val="en-US"/>
        </w:rPr>
        <w:t>3</w:t>
      </w:r>
      <w:r w:rsidR="00CD6282">
        <w:rPr>
          <w:lang w:val="en-US"/>
        </w:rPr>
        <w:t xml:space="preserve">. </w:t>
      </w:r>
      <w:r w:rsidR="00614043">
        <w:rPr>
          <w:rFonts w:hint="eastAsia"/>
          <w:lang w:val="en-US" w:eastAsia="zh-CN"/>
        </w:rPr>
        <w:t>This</w:t>
      </w:r>
      <w:r w:rsidR="00614043">
        <w:rPr>
          <w:lang w:val="en-US" w:eastAsia="zh-CN"/>
        </w:rPr>
        <w:t xml:space="preserve"> </w:t>
      </w:r>
      <w:r w:rsidR="00BA0C10">
        <w:rPr>
          <w:lang w:val="en-US" w:eastAsia="zh-CN"/>
        </w:rPr>
        <w:t xml:space="preserve">process </w:t>
      </w:r>
      <w:r w:rsidR="002A126A">
        <w:rPr>
          <w:lang w:val="en-US" w:eastAsia="zh-CN"/>
        </w:rPr>
        <w:t xml:space="preserve">can either </w:t>
      </w:r>
      <w:r w:rsidR="00D9077C">
        <w:rPr>
          <w:lang w:val="en-US" w:eastAsia="zh-CN"/>
        </w:rPr>
        <w:t xml:space="preserve">be </w:t>
      </w:r>
      <w:r w:rsidR="00B54444">
        <w:rPr>
          <w:lang w:val="en-US" w:eastAsia="zh-CN"/>
        </w:rPr>
        <w:t xml:space="preserve">implemented </w:t>
      </w:r>
      <w:r w:rsidR="003B2450">
        <w:rPr>
          <w:lang w:val="en-US" w:eastAsia="zh-CN"/>
        </w:rPr>
        <w:t xml:space="preserve">in </w:t>
      </w:r>
      <w:r w:rsidR="00B17C31">
        <w:rPr>
          <w:lang w:val="en-US" w:eastAsia="zh-CN"/>
        </w:rPr>
        <w:t>iteration</w:t>
      </w:r>
      <w:r w:rsidR="0034049B">
        <w:rPr>
          <w:lang w:val="en-US" w:eastAsia="zh-CN"/>
        </w:rPr>
        <w:t>s</w:t>
      </w:r>
      <w:r w:rsidR="00B17C31">
        <w:rPr>
          <w:lang w:val="en-US" w:eastAsia="zh-CN"/>
        </w:rPr>
        <w:t xml:space="preserve"> or </w:t>
      </w:r>
      <w:r w:rsidR="003D470F">
        <w:rPr>
          <w:lang w:val="en-US" w:eastAsia="zh-CN"/>
        </w:rPr>
        <w:t>parallel</w:t>
      </w:r>
      <w:r w:rsidR="00952F01">
        <w:rPr>
          <w:lang w:val="en-US" w:eastAsia="zh-CN"/>
        </w:rPr>
        <w:t>.</w:t>
      </w:r>
    </w:p>
    <w:p w14:paraId="3775F35A" w14:textId="4869FF60" w:rsidR="00CF65B6" w:rsidRPr="00490148" w:rsidRDefault="00CF65B6" w:rsidP="00CF65B6">
      <w:pPr>
        <w:pStyle w:val="a3"/>
        <w:rPr>
          <w:lang w:val="en-US" w:eastAsia="zh-CN"/>
        </w:rPr>
      </w:pPr>
      <w:bookmarkStart w:id="21" w:name="OLE_LINK29"/>
      <w:bookmarkStart w:id="22" w:name="OLE_LINK30"/>
      <w:bookmarkStart w:id="23" w:name="OLE_LINK87"/>
      <w:r>
        <w:rPr>
          <w:rFonts w:hint="eastAsia"/>
          <w:lang w:val="en-US" w:eastAsia="zh-CN"/>
        </w:rPr>
        <w:t>F</w:t>
      </w:r>
      <w:r>
        <w:rPr>
          <w:lang w:val="en-US" w:eastAsia="zh-CN"/>
        </w:rPr>
        <w:t xml:space="preserve">or this kind of problem, one training epoch in </w:t>
      </w:r>
      <w:r>
        <w:rPr>
          <w:i/>
          <w:iCs/>
          <w:lang w:val="en-US" w:eastAsia="zh-CN"/>
        </w:rPr>
        <w:t>VideoPose3D</w:t>
      </w:r>
      <w:r>
        <w:rPr>
          <w:lang w:val="en-US" w:eastAsia="zh-CN"/>
        </w:rPr>
        <w:t xml:space="preserve"> is equivalent to approximate 15 training epochs in our experiment if we utilize a dataset with </w:t>
      </w:r>
      <w:r w:rsidR="00B24F2D">
        <w:rPr>
          <w:lang w:val="en-US" w:eastAsia="zh-CN"/>
        </w:rPr>
        <w:t xml:space="preserve">the </w:t>
      </w:r>
      <w:r>
        <w:rPr>
          <w:lang w:val="en-US" w:eastAsia="zh-CN"/>
        </w:rPr>
        <w:t xml:space="preserve">number of frames approximately the same among different actions, such as </w:t>
      </w:r>
      <w:r>
        <w:rPr>
          <w:i/>
          <w:iCs/>
          <w:lang w:val="en-US" w:eastAsia="zh-CN"/>
        </w:rPr>
        <w:t>Human3.6M</w:t>
      </w:r>
      <w:r w:rsidR="001D282B" w:rsidRPr="001D282B">
        <w:rPr>
          <w:lang w:val="en-US" w:eastAsia="zh-CN"/>
        </w:rPr>
        <w:t>, because</w:t>
      </w:r>
      <w:r w:rsidR="001D282B">
        <w:rPr>
          <w:lang w:val="en-US" w:eastAsia="zh-CN"/>
        </w:rPr>
        <w:t xml:space="preserve"> </w:t>
      </w:r>
      <w:r w:rsidR="00FC1049">
        <w:rPr>
          <w:lang w:val="en-US" w:eastAsia="zh-CN"/>
        </w:rPr>
        <w:t xml:space="preserve">the </w:t>
      </w:r>
      <w:r w:rsidR="00045D70">
        <w:rPr>
          <w:lang w:val="en-US" w:eastAsia="zh-CN"/>
        </w:rPr>
        <w:t xml:space="preserve">training data amount </w:t>
      </w:r>
      <w:r w:rsidR="00BE3D84">
        <w:rPr>
          <w:lang w:val="en-US" w:eastAsia="zh-CN"/>
        </w:rPr>
        <w:t xml:space="preserve">for each </w:t>
      </w:r>
      <w:r w:rsidR="00D57060">
        <w:rPr>
          <w:lang w:val="en-US" w:eastAsia="zh-CN"/>
        </w:rPr>
        <w:t>action must be the same</w:t>
      </w:r>
      <w:r>
        <w:rPr>
          <w:rFonts w:hint="eastAsia"/>
          <w:lang w:val="en-US" w:eastAsia="zh-CN"/>
        </w:rPr>
        <w:t>.</w:t>
      </w:r>
      <w:r>
        <w:rPr>
          <w:lang w:val="en-US" w:eastAsia="zh-CN"/>
        </w:rPr>
        <w:t xml:space="preserve"> If we represent </w:t>
      </w:r>
      <m:oMath>
        <m:sSub>
          <m:sSubPr>
            <m:ctrlPr>
              <w:rPr>
                <w:rFonts w:ascii="Cambria Math" w:hAnsi="Cambria Math"/>
                <w:i/>
                <w:lang w:val="en-US" w:eastAsia="zh-CN"/>
              </w:rPr>
            </m:ctrlPr>
          </m:sSubPr>
          <m:e>
            <m:r>
              <w:rPr>
                <w:rFonts w:ascii="Cambria Math" w:hAnsi="Cambria Math"/>
                <w:lang w:val="en-US" w:eastAsia="zh-CN"/>
              </w:rPr>
              <m:t>t</m:t>
            </m:r>
          </m:e>
          <m:sub>
            <m:r>
              <w:rPr>
                <w:rFonts w:ascii="Cambria Math" w:hAnsi="Cambria Math"/>
                <w:lang w:val="en-US" w:eastAsia="zh-CN"/>
              </w:rPr>
              <m:t>0</m:t>
            </m:r>
          </m:sub>
        </m:sSub>
      </m:oMath>
      <w:r>
        <w:rPr>
          <w:rFonts w:hint="eastAsia"/>
          <w:lang w:val="en-US" w:eastAsia="zh-CN"/>
        </w:rPr>
        <w:t xml:space="preserve"> </w:t>
      </w:r>
      <w:r>
        <w:rPr>
          <w:lang w:val="en-US" w:eastAsia="zh-CN"/>
        </w:rPr>
        <w:t xml:space="preserve">as one original </w:t>
      </w:r>
      <w:r>
        <w:rPr>
          <w:i/>
          <w:iCs/>
          <w:lang w:val="en-US" w:eastAsia="zh-CN"/>
        </w:rPr>
        <w:t xml:space="preserve">VideoPose3D </w:t>
      </w:r>
      <w:r>
        <w:rPr>
          <w:lang w:val="en-US" w:eastAsia="zh-CN"/>
        </w:rPr>
        <w:t xml:space="preserve">epoch, </w:t>
      </w:r>
      <m:oMath>
        <m:sSub>
          <m:sSubPr>
            <m:ctrlPr>
              <w:rPr>
                <w:rFonts w:ascii="Cambria Math" w:hAnsi="Cambria Math"/>
                <w:i/>
                <w:lang w:val="en-US" w:eastAsia="zh-CN"/>
              </w:rPr>
            </m:ctrlPr>
          </m:sSubPr>
          <m:e>
            <m:r>
              <w:rPr>
                <w:rFonts w:ascii="Cambria Math" w:hAnsi="Cambria Math"/>
                <w:lang w:val="en-US" w:eastAsia="zh-CN"/>
              </w:rPr>
              <m:t>t</m:t>
            </m:r>
          </m:e>
          <m:sub>
            <m:r>
              <w:rPr>
                <w:rFonts w:ascii="Cambria Math" w:hAnsi="Cambria Math"/>
                <w:lang w:val="en-US" w:eastAsia="zh-CN"/>
              </w:rPr>
              <m:t>unit</m:t>
            </m:r>
          </m:sub>
        </m:sSub>
      </m:oMath>
      <w:r>
        <w:rPr>
          <w:rFonts w:hint="eastAsia"/>
          <w:lang w:val="en-US" w:eastAsia="zh-CN"/>
        </w:rPr>
        <w:t xml:space="preserve"> </w:t>
      </w:r>
      <w:r>
        <w:rPr>
          <w:lang w:val="en-US" w:eastAsia="zh-CN"/>
        </w:rPr>
        <w:t xml:space="preserve">as one epoch in our work (it’ll be called </w:t>
      </w:r>
      <w:r w:rsidRPr="00A362A1">
        <w:rPr>
          <w:b/>
          <w:bCs/>
          <w:lang w:val="en-US" w:eastAsia="zh-CN"/>
        </w:rPr>
        <w:t>unit epoch</w:t>
      </w:r>
      <w:r>
        <w:rPr>
          <w:b/>
          <w:bCs/>
          <w:lang w:val="en-US" w:eastAsia="zh-CN"/>
        </w:rPr>
        <w:t xml:space="preserve"> </w:t>
      </w:r>
      <w:r>
        <w:rPr>
          <w:lang w:val="en-US" w:eastAsia="zh-CN"/>
        </w:rPr>
        <w:t xml:space="preserve">in later parts of this paper), and </w:t>
      </w:r>
      <m:oMath>
        <m:sSub>
          <m:sSubPr>
            <m:ctrlPr>
              <w:rPr>
                <w:rFonts w:ascii="Cambria Math" w:hAnsi="Cambria Math"/>
                <w:i/>
                <w:lang w:val="en-US" w:eastAsia="zh-CN"/>
              </w:rPr>
            </m:ctrlPr>
          </m:sSubPr>
          <m:e>
            <m:r>
              <w:rPr>
                <w:rFonts w:ascii="Cambria Math" w:hAnsi="Cambria Math"/>
                <w:lang w:val="en-US" w:eastAsia="zh-CN"/>
              </w:rPr>
              <m:t>n</m:t>
            </m:r>
          </m:e>
          <m:sub>
            <m:r>
              <w:rPr>
                <w:rFonts w:ascii="Cambria Math" w:hAnsi="Cambria Math"/>
                <w:lang w:val="en-US" w:eastAsia="zh-CN"/>
              </w:rPr>
              <m:t>ac</m:t>
            </m:r>
          </m:sub>
        </m:sSub>
      </m:oMath>
      <w:r>
        <w:rPr>
          <w:rFonts w:hint="eastAsia"/>
          <w:lang w:val="en-US" w:eastAsia="zh-CN"/>
        </w:rPr>
        <w:t xml:space="preserve"> </w:t>
      </w:r>
      <w:r>
        <w:rPr>
          <w:lang w:val="en-US" w:eastAsia="zh-CN"/>
        </w:rPr>
        <w:t>as the number of action</w:t>
      </w:r>
      <w:r w:rsidR="00CC72A4">
        <w:rPr>
          <w:lang w:val="en-US" w:eastAsia="zh-CN"/>
        </w:rPr>
        <w:t>s</w:t>
      </w:r>
      <w:r>
        <w:rPr>
          <w:lang w:val="en-US" w:eastAsia="zh-CN"/>
        </w:rPr>
        <w:t xml:space="preserve"> in the used dataset, the relationship between them can be expressed by </w:t>
      </w:r>
      <w:r w:rsidRPr="004B29B4">
        <w:rPr>
          <w:b/>
          <w:bCs/>
          <w:lang w:val="en-US" w:eastAsia="zh-CN"/>
        </w:rPr>
        <w:t>Formula (</w:t>
      </w:r>
      <w:r w:rsidR="004049D5">
        <w:rPr>
          <w:b/>
          <w:bCs/>
          <w:lang w:val="en-US" w:eastAsia="zh-CN"/>
        </w:rPr>
        <w:t>1</w:t>
      </w:r>
      <w:r w:rsidRPr="004B29B4">
        <w:rPr>
          <w:b/>
          <w:bCs/>
          <w:lang w:val="en-US" w:eastAsia="zh-CN"/>
        </w:rPr>
        <w:t>)</w:t>
      </w:r>
      <w:r>
        <w:rPr>
          <w:lang w:val="en-US" w:eastAsia="zh-CN"/>
        </w:rPr>
        <w:t>.</w:t>
      </w:r>
    </w:p>
    <w:p w14:paraId="43059EF5" w14:textId="2CFC7A79" w:rsidR="00CF65B6" w:rsidRDefault="00CF65B6" w:rsidP="00CF65B6">
      <w:pPr>
        <w:pStyle w:val="equation"/>
        <w:rPr>
          <w:rFonts w:hint="eastAsia"/>
        </w:rPr>
      </w:pPr>
      <w:r w:rsidRPr="005B520E">
        <w:tab/>
      </w:r>
      <m:oMath>
        <m:sSub>
          <m:sSubPr>
            <m:ctrlPr>
              <w:rPr>
                <w:rFonts w:ascii="Cambria Math" w:hAnsi="Cambria Math"/>
                <w:i/>
                <w:iCs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t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  <w:i/>
                <w:iCs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t</m:t>
            </m:r>
          </m:e>
          <m:sub>
            <m:r>
              <w:rPr>
                <w:rFonts w:ascii="Cambria Math" w:hAnsi="Cambria Math"/>
                <w:lang w:eastAsia="zh-CN"/>
              </w:rPr>
              <m:t>unit</m:t>
            </m:r>
          </m:sub>
        </m:sSub>
        <m:r>
          <w:rPr>
            <w:rFonts w:ascii="Cambria Math" w:hAnsi="Cambria Math"/>
          </w:rPr>
          <m:t>⋅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ac</m:t>
            </m:r>
          </m:sub>
        </m:sSub>
      </m:oMath>
      <w:r>
        <w:tab/>
      </w:r>
      <w:r w:rsidRPr="00CB66E6">
        <w:t></w:t>
      </w:r>
      <w:r w:rsidR="00C0795A">
        <w:t></w:t>
      </w:r>
      <w:r w:rsidRPr="00CB66E6">
        <w:t></w:t>
      </w:r>
    </w:p>
    <w:p w14:paraId="49AFFFFC" w14:textId="77D531F0" w:rsidR="00CF65B6" w:rsidRDefault="00CF65B6" w:rsidP="00CF65B6">
      <w:pPr>
        <w:pStyle w:val="a3"/>
        <w:rPr>
          <w:iCs/>
          <w:lang w:val="en-US" w:eastAsia="zh-CN"/>
        </w:rPr>
      </w:pPr>
      <w:r>
        <w:rPr>
          <w:rFonts w:hint="eastAsia"/>
          <w:iCs/>
          <w:lang w:val="en-US" w:eastAsia="zh-CN"/>
        </w:rPr>
        <w:t>I</w:t>
      </w:r>
      <w:r>
        <w:rPr>
          <w:iCs/>
          <w:lang w:val="en-US" w:eastAsia="zh-CN"/>
        </w:rPr>
        <w:t xml:space="preserve">n other cases, when the numbers of frames among different actions are different, it’s preferable to use the more common way to calculate the epochs. If we represent </w:t>
      </w:r>
      <m:oMath>
        <m:r>
          <w:rPr>
            <w:rFonts w:ascii="Cambria Math" w:hAnsi="Cambria Math"/>
            <w:lang w:val="en-US" w:eastAsia="zh-CN"/>
          </w:rPr>
          <m:t>f</m:t>
        </m:r>
      </m:oMath>
      <w:r>
        <w:rPr>
          <w:rFonts w:hint="eastAsia"/>
          <w:iCs/>
          <w:lang w:val="en-US" w:eastAsia="zh-CN"/>
        </w:rPr>
        <w:t xml:space="preserve"> </w:t>
      </w:r>
      <w:r>
        <w:rPr>
          <w:iCs/>
          <w:lang w:val="en-US" w:eastAsia="zh-CN"/>
        </w:rPr>
        <w:t>as the function to calculate the total amount</w:t>
      </w:r>
      <w:bookmarkStart w:id="24" w:name="OLE_LINK63"/>
      <w:bookmarkStart w:id="25" w:name="OLE_LINK64"/>
      <w:r>
        <w:rPr>
          <w:iCs/>
          <w:lang w:val="en-US" w:eastAsia="zh-CN"/>
        </w:rPr>
        <w:t xml:space="preserve"> of frames of one action and </w:t>
      </w:r>
      <m:oMath>
        <m:r>
          <w:rPr>
            <w:rFonts w:ascii="Cambria Math" w:hAnsi="Cambria Math"/>
            <w:lang w:val="en-US" w:eastAsia="zh-CN"/>
          </w:rPr>
          <m:t>action</m:t>
        </m:r>
      </m:oMath>
      <w:r>
        <w:rPr>
          <w:rFonts w:hint="eastAsia"/>
          <w:iCs/>
          <w:lang w:val="en-US" w:eastAsia="zh-CN"/>
        </w:rPr>
        <w:t xml:space="preserve"> </w:t>
      </w:r>
      <w:r>
        <w:rPr>
          <w:iCs/>
          <w:lang w:val="en-US" w:eastAsia="zh-CN"/>
        </w:rPr>
        <w:t xml:space="preserve">as the required action (which </w:t>
      </w:r>
      <w:bookmarkEnd w:id="24"/>
      <w:bookmarkEnd w:id="25"/>
      <w:r>
        <w:rPr>
          <w:iCs/>
          <w:lang w:val="en-US" w:eastAsia="zh-CN"/>
        </w:rPr>
        <w:t xml:space="preserve">means </w:t>
      </w:r>
      <m:oMath>
        <m:r>
          <w:rPr>
            <w:rFonts w:ascii="Cambria Math" w:hAnsi="Cambria Math"/>
            <w:lang w:val="en-US" w:eastAsia="zh-CN"/>
          </w:rPr>
          <m:t>action∈action</m:t>
        </m:r>
      </m:oMath>
      <w:r>
        <w:rPr>
          <w:iCs/>
          <w:lang w:val="en-US" w:eastAsia="zh-CN"/>
        </w:rPr>
        <w:t xml:space="preserve">) we can calculate the training epochs of this experiment using </w:t>
      </w:r>
      <w:r w:rsidRPr="002763C0">
        <w:rPr>
          <w:b/>
          <w:bCs/>
          <w:iCs/>
          <w:lang w:val="en-US" w:eastAsia="zh-CN"/>
        </w:rPr>
        <w:t>Formula (</w:t>
      </w:r>
      <w:r w:rsidR="005536DE">
        <w:rPr>
          <w:b/>
          <w:bCs/>
          <w:iCs/>
          <w:lang w:val="en-US" w:eastAsia="zh-CN"/>
        </w:rPr>
        <w:t>2</w:t>
      </w:r>
      <w:r w:rsidRPr="002763C0">
        <w:rPr>
          <w:b/>
          <w:bCs/>
          <w:iCs/>
          <w:lang w:val="en-US" w:eastAsia="zh-CN"/>
        </w:rPr>
        <w:t>)</w:t>
      </w:r>
      <w:r>
        <w:rPr>
          <w:iCs/>
          <w:lang w:val="en-US" w:eastAsia="zh-CN"/>
        </w:rPr>
        <w:t>.</w:t>
      </w:r>
    </w:p>
    <w:p w14:paraId="7FFC3E5C" w14:textId="48824048" w:rsidR="00CF65B6" w:rsidRDefault="00CF65B6" w:rsidP="00CF65B6">
      <w:pPr>
        <w:pStyle w:val="equation"/>
        <w:rPr>
          <w:rFonts w:hint="eastAsia"/>
        </w:rPr>
      </w:pPr>
      <w:bookmarkStart w:id="26" w:name="OLE_LINK33"/>
      <w:bookmarkStart w:id="27" w:name="OLE_LINK34"/>
      <w:r w:rsidRPr="005B520E">
        <w:tab/>
      </w:r>
      <w:bookmarkStart w:id="28" w:name="OLE_LINK31"/>
      <w:bookmarkStart w:id="29" w:name="OLE_LINK32"/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unit</m:t>
                </m:r>
              </m:sub>
            </m:sSub>
          </m:den>
        </m:f>
        <m:r>
          <w:rPr>
            <w:rFonts w:ascii="Cambria Math" w:hAnsi="Cambria Math"/>
          </w:rPr>
          <m:t>=</m:t>
        </m:r>
        <m:d>
          <m:dPr>
            <m:begChr m:val="⌊"/>
            <m:endChr m:val="⌋"/>
            <m:ctrlPr>
              <w:rPr>
                <w:rFonts w:ascii="Cambria Math" w:hAnsi="Cambria Math"/>
                <w:i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∈actions</m:t>
                    </m:r>
                  </m:sub>
                  <m:sup/>
                  <m:e>
                    <m:r>
                      <w:rPr>
                        <w:rFonts w:ascii="Cambria Math" w:hAnsi="Cambria Math"/>
                      </w:rPr>
                      <m:t>f(i)</m:t>
                    </m:r>
                  </m:e>
                </m:nary>
              </m:num>
              <m:den>
                <m:r>
                  <w:rPr>
                    <w:rFonts w:ascii="Cambria Math" w:hAnsi="Cambria Math"/>
                  </w:rPr>
                  <m:t>f(action)</m:t>
                </m:r>
              </m:den>
            </m:f>
          </m:e>
        </m:d>
      </m:oMath>
      <w:r>
        <w:tab/>
      </w:r>
      <w:r w:rsidRPr="00CB66E6">
        <w:t></w:t>
      </w:r>
      <w:r w:rsidR="005536DE">
        <w:t></w:t>
      </w:r>
      <w:r w:rsidRPr="00CB66E6">
        <w:t></w:t>
      </w:r>
      <w:bookmarkEnd w:id="28"/>
      <w:bookmarkEnd w:id="29"/>
    </w:p>
    <w:bookmarkEnd w:id="26"/>
    <w:bookmarkEnd w:id="27"/>
    <w:p w14:paraId="6E45DA85" w14:textId="228CBF1E" w:rsidR="003633BF" w:rsidRDefault="00CB458E" w:rsidP="009E54B5">
      <w:pPr>
        <w:pStyle w:val="2"/>
      </w:pPr>
      <w:r>
        <w:t xml:space="preserve">Model for </w:t>
      </w:r>
      <w:r>
        <w:rPr>
          <w:rFonts w:hint="eastAsia"/>
        </w:rPr>
        <w:t>A</w:t>
      </w:r>
      <w:r>
        <w:t>ction-oriented Problems</w:t>
      </w:r>
    </w:p>
    <w:p w14:paraId="0C8CB90B" w14:textId="408042F9" w:rsidR="001433F3" w:rsidRDefault="004A711E" w:rsidP="006C2D7F">
      <w:pPr>
        <w:ind w:firstLine="288"/>
        <w:jc w:val="both"/>
        <w:rPr>
          <w:rFonts w:ascii="Times" w:hAnsi="Times"/>
          <w:iCs/>
          <w:sz w:val="20"/>
          <w:szCs w:val="20"/>
        </w:rPr>
      </w:pPr>
      <w:r>
        <w:rPr>
          <w:rFonts w:ascii="Times" w:hAnsi="Times"/>
          <w:iCs/>
          <w:sz w:val="20"/>
          <w:szCs w:val="20"/>
        </w:rPr>
        <w:t>The action</w:t>
      </w:r>
      <w:r w:rsidR="000877EC">
        <w:rPr>
          <w:rFonts w:ascii="Times" w:hAnsi="Times"/>
          <w:iCs/>
          <w:sz w:val="20"/>
          <w:szCs w:val="20"/>
        </w:rPr>
        <w:t>-</w:t>
      </w:r>
      <w:r w:rsidR="00CC54FB">
        <w:rPr>
          <w:rFonts w:ascii="Times" w:hAnsi="Times"/>
          <w:iCs/>
          <w:sz w:val="20"/>
          <w:szCs w:val="20"/>
        </w:rPr>
        <w:t>oriented</w:t>
      </w:r>
      <w:r w:rsidR="000877EC">
        <w:rPr>
          <w:rFonts w:ascii="Times" w:hAnsi="Times"/>
          <w:iCs/>
          <w:sz w:val="20"/>
          <w:szCs w:val="20"/>
        </w:rPr>
        <w:t xml:space="preserve"> </w:t>
      </w:r>
      <w:r w:rsidR="00990540">
        <w:rPr>
          <w:rFonts w:ascii="Times" w:hAnsi="Times"/>
          <w:iCs/>
          <w:sz w:val="20"/>
          <w:szCs w:val="20"/>
        </w:rPr>
        <w:t xml:space="preserve">tasks </w:t>
      </w:r>
      <w:r w:rsidR="002B77CB">
        <w:rPr>
          <w:rFonts w:ascii="Times" w:hAnsi="Times"/>
          <w:iCs/>
          <w:sz w:val="20"/>
          <w:szCs w:val="20"/>
        </w:rPr>
        <w:t>m</w:t>
      </w:r>
      <w:r w:rsidR="00037864">
        <w:rPr>
          <w:rFonts w:ascii="Times" w:hAnsi="Times"/>
          <w:iCs/>
          <w:sz w:val="20"/>
          <w:szCs w:val="20"/>
        </w:rPr>
        <w:t xml:space="preserve">ake </w:t>
      </w:r>
      <w:r w:rsidR="004165DD">
        <w:rPr>
          <w:rFonts w:ascii="Times" w:hAnsi="Times"/>
          <w:iCs/>
          <w:sz w:val="20"/>
          <w:szCs w:val="20"/>
        </w:rPr>
        <w:t xml:space="preserve">a difference </w:t>
      </w:r>
      <w:r w:rsidR="00DC3833">
        <w:rPr>
          <w:rFonts w:ascii="Times" w:hAnsi="Times"/>
          <w:iCs/>
          <w:sz w:val="20"/>
          <w:szCs w:val="20"/>
        </w:rPr>
        <w:t xml:space="preserve">in the </w:t>
      </w:r>
      <w:r w:rsidR="00BA6752">
        <w:rPr>
          <w:rFonts w:ascii="Times" w:hAnsi="Times"/>
          <w:iCs/>
          <w:sz w:val="20"/>
          <w:szCs w:val="20"/>
        </w:rPr>
        <w:t>data amount</w:t>
      </w:r>
      <w:r w:rsidR="00EC2BF3">
        <w:rPr>
          <w:rFonts w:ascii="Times" w:hAnsi="Times"/>
          <w:iCs/>
          <w:sz w:val="20"/>
          <w:szCs w:val="20"/>
        </w:rPr>
        <w:t xml:space="preserve"> of experiments</w:t>
      </w:r>
      <w:r w:rsidR="00C5423D">
        <w:rPr>
          <w:rFonts w:ascii="Times" w:hAnsi="Times"/>
          <w:iCs/>
          <w:sz w:val="20"/>
          <w:szCs w:val="20"/>
        </w:rPr>
        <w:t xml:space="preserve"> and the res</w:t>
      </w:r>
      <w:r w:rsidR="004D6EA9">
        <w:rPr>
          <w:rFonts w:ascii="Times" w:hAnsi="Times"/>
          <w:iCs/>
          <w:sz w:val="20"/>
          <w:szCs w:val="20"/>
        </w:rPr>
        <w:t xml:space="preserve">ult grading </w:t>
      </w:r>
      <w:r w:rsidR="00C423A3">
        <w:rPr>
          <w:rFonts w:ascii="Times" w:hAnsi="Times"/>
          <w:iCs/>
          <w:sz w:val="20"/>
          <w:szCs w:val="20"/>
        </w:rPr>
        <w:t>standard</w:t>
      </w:r>
      <w:r w:rsidR="00C45E68">
        <w:rPr>
          <w:rFonts w:ascii="Times" w:hAnsi="Times"/>
          <w:iCs/>
          <w:sz w:val="20"/>
          <w:szCs w:val="20"/>
        </w:rPr>
        <w:t>:</w:t>
      </w:r>
      <w:r w:rsidR="00BA6752">
        <w:rPr>
          <w:rFonts w:ascii="Times" w:hAnsi="Times"/>
          <w:iCs/>
          <w:sz w:val="20"/>
          <w:szCs w:val="20"/>
        </w:rPr>
        <w:t xml:space="preserve"> </w:t>
      </w:r>
      <w:r w:rsidR="00C45E68">
        <w:rPr>
          <w:rFonts w:ascii="Times" w:hAnsi="Times"/>
          <w:iCs/>
          <w:sz w:val="20"/>
          <w:szCs w:val="20"/>
        </w:rPr>
        <w:t>t</w:t>
      </w:r>
      <w:r w:rsidR="00310284">
        <w:rPr>
          <w:rFonts w:ascii="Times" w:hAnsi="Times"/>
          <w:iCs/>
          <w:sz w:val="20"/>
          <w:szCs w:val="20"/>
        </w:rPr>
        <w:t xml:space="preserve">he </w:t>
      </w:r>
      <w:r w:rsidR="001A4B6E">
        <w:rPr>
          <w:rFonts w:ascii="Times" w:hAnsi="Times"/>
          <w:iCs/>
          <w:sz w:val="20"/>
          <w:szCs w:val="20"/>
        </w:rPr>
        <w:t>total amount</w:t>
      </w:r>
      <w:r w:rsidR="0014653B">
        <w:rPr>
          <w:rFonts w:ascii="Times" w:hAnsi="Times"/>
          <w:iCs/>
          <w:sz w:val="20"/>
          <w:szCs w:val="20"/>
        </w:rPr>
        <w:t xml:space="preserve"> </w:t>
      </w:r>
      <w:r w:rsidR="004A7CEB">
        <w:rPr>
          <w:rFonts w:ascii="Times" w:hAnsi="Times"/>
          <w:iCs/>
          <w:sz w:val="20"/>
          <w:szCs w:val="20"/>
        </w:rPr>
        <w:t xml:space="preserve">of </w:t>
      </w:r>
      <w:r w:rsidR="0026357A">
        <w:rPr>
          <w:rFonts w:ascii="Times" w:hAnsi="Times"/>
          <w:iCs/>
          <w:sz w:val="20"/>
          <w:szCs w:val="20"/>
        </w:rPr>
        <w:t>training data is limited</w:t>
      </w:r>
      <w:r w:rsidR="006B000F">
        <w:rPr>
          <w:rFonts w:ascii="Times" w:hAnsi="Times"/>
          <w:iCs/>
          <w:sz w:val="20"/>
          <w:szCs w:val="20"/>
        </w:rPr>
        <w:t xml:space="preserve">, and the </w:t>
      </w:r>
      <w:r w:rsidR="002A7B86">
        <w:rPr>
          <w:rFonts w:ascii="Times" w:hAnsi="Times"/>
          <w:iCs/>
          <w:sz w:val="20"/>
          <w:szCs w:val="20"/>
        </w:rPr>
        <w:t xml:space="preserve">only </w:t>
      </w:r>
      <w:r w:rsidR="000446B0">
        <w:rPr>
          <w:rFonts w:ascii="Times" w:hAnsi="Times"/>
          <w:iCs/>
          <w:sz w:val="20"/>
          <w:szCs w:val="20"/>
        </w:rPr>
        <w:t xml:space="preserve">grading standard is </w:t>
      </w:r>
      <w:r w:rsidR="00911229">
        <w:rPr>
          <w:rFonts w:ascii="Times" w:hAnsi="Times"/>
          <w:iCs/>
          <w:sz w:val="20"/>
          <w:szCs w:val="20"/>
        </w:rPr>
        <w:t>one action</w:t>
      </w:r>
      <w:r w:rsidR="00CB61AB">
        <w:rPr>
          <w:rFonts w:ascii="Times" w:hAnsi="Times"/>
          <w:iCs/>
          <w:sz w:val="20"/>
          <w:szCs w:val="20"/>
        </w:rPr>
        <w:t>. For example, if the</w:t>
      </w:r>
      <w:r w:rsidR="003A47B1">
        <w:rPr>
          <w:rFonts w:ascii="Times" w:hAnsi="Times"/>
          <w:iCs/>
          <w:sz w:val="20"/>
          <w:szCs w:val="20"/>
        </w:rPr>
        <w:t xml:space="preserve">re </w:t>
      </w:r>
      <w:r w:rsidR="006C5F75">
        <w:rPr>
          <w:rFonts w:ascii="Times" w:hAnsi="Times"/>
          <w:iCs/>
          <w:sz w:val="20"/>
          <w:szCs w:val="20"/>
        </w:rPr>
        <w:t xml:space="preserve">is a large </w:t>
      </w:r>
      <w:r w:rsidR="00D607BA">
        <w:rPr>
          <w:rFonts w:ascii="Times" w:hAnsi="Times"/>
          <w:iCs/>
          <w:sz w:val="20"/>
          <w:szCs w:val="20"/>
        </w:rPr>
        <w:t xml:space="preserve">dataset with </w:t>
      </w:r>
      <w:r w:rsidR="00AE3F2D">
        <w:rPr>
          <w:rFonts w:ascii="Times" w:hAnsi="Times"/>
          <w:iCs/>
          <w:sz w:val="20"/>
          <w:szCs w:val="20"/>
        </w:rPr>
        <w:t>5</w:t>
      </w:r>
      <w:r w:rsidR="00A374FB">
        <w:rPr>
          <w:rFonts w:ascii="Times" w:hAnsi="Times"/>
          <w:iCs/>
          <w:sz w:val="20"/>
          <w:szCs w:val="20"/>
        </w:rPr>
        <w:t xml:space="preserve">000 </w:t>
      </w:r>
      <w:r w:rsidR="003B6A68">
        <w:rPr>
          <w:rFonts w:ascii="Times" w:hAnsi="Times"/>
          <w:iCs/>
          <w:sz w:val="20"/>
          <w:szCs w:val="20"/>
        </w:rPr>
        <w:t xml:space="preserve">images for each </w:t>
      </w:r>
      <w:r w:rsidR="00581C71">
        <w:rPr>
          <w:rFonts w:ascii="Times" w:hAnsi="Times"/>
          <w:iCs/>
          <w:sz w:val="20"/>
          <w:szCs w:val="20"/>
        </w:rPr>
        <w:t xml:space="preserve">action, </w:t>
      </w:r>
      <w:r w:rsidR="00381CA9">
        <w:rPr>
          <w:rFonts w:ascii="Times" w:hAnsi="Times"/>
          <w:iCs/>
          <w:sz w:val="20"/>
          <w:szCs w:val="20"/>
        </w:rPr>
        <w:t xml:space="preserve">one model can only feed in </w:t>
      </w:r>
      <w:r w:rsidR="00AE3F2D">
        <w:rPr>
          <w:rFonts w:ascii="Times" w:hAnsi="Times"/>
          <w:iCs/>
          <w:sz w:val="20"/>
          <w:szCs w:val="20"/>
        </w:rPr>
        <w:t>6</w:t>
      </w:r>
      <w:r w:rsidR="002C4A02">
        <w:rPr>
          <w:rFonts w:ascii="Times" w:hAnsi="Times"/>
          <w:iCs/>
          <w:sz w:val="20"/>
          <w:szCs w:val="20"/>
        </w:rPr>
        <w:t xml:space="preserve">000 </w:t>
      </w:r>
      <w:r w:rsidR="000602F5">
        <w:rPr>
          <w:rFonts w:ascii="Times" w:hAnsi="Times"/>
          <w:iCs/>
          <w:sz w:val="20"/>
          <w:szCs w:val="20"/>
        </w:rPr>
        <w:t xml:space="preserve">images. </w:t>
      </w:r>
      <w:r w:rsidR="00444E42">
        <w:rPr>
          <w:rFonts w:ascii="Times" w:hAnsi="Times"/>
          <w:iCs/>
          <w:sz w:val="20"/>
          <w:szCs w:val="20"/>
        </w:rPr>
        <w:t xml:space="preserve">In this </w:t>
      </w:r>
      <w:r w:rsidR="00795025">
        <w:rPr>
          <w:rFonts w:ascii="Times" w:hAnsi="Times"/>
          <w:iCs/>
          <w:sz w:val="20"/>
          <w:szCs w:val="20"/>
        </w:rPr>
        <w:t xml:space="preserve">case, </w:t>
      </w:r>
      <w:r w:rsidR="008A329B">
        <w:rPr>
          <w:rFonts w:ascii="Times" w:hAnsi="Times"/>
          <w:i/>
          <w:sz w:val="20"/>
          <w:szCs w:val="20"/>
        </w:rPr>
        <w:t>VideoPose3D</w:t>
      </w:r>
      <w:r w:rsidR="008A329B">
        <w:rPr>
          <w:rFonts w:ascii="Times" w:hAnsi="Times"/>
          <w:iCs/>
          <w:sz w:val="20"/>
          <w:szCs w:val="20"/>
        </w:rPr>
        <w:t xml:space="preserve"> takes </w:t>
      </w:r>
      <w:r w:rsidR="00043EA3">
        <w:rPr>
          <w:rFonts w:ascii="Times" w:hAnsi="Times"/>
          <w:iCs/>
          <w:sz w:val="20"/>
          <w:szCs w:val="20"/>
        </w:rPr>
        <w:t xml:space="preserve">400 images for each action, but </w:t>
      </w:r>
      <w:r w:rsidR="00372369">
        <w:rPr>
          <w:rFonts w:ascii="Times" w:hAnsi="Times"/>
          <w:iCs/>
          <w:sz w:val="20"/>
          <w:szCs w:val="20"/>
        </w:rPr>
        <w:t xml:space="preserve">our model takes </w:t>
      </w:r>
      <w:r w:rsidR="0063577E">
        <w:rPr>
          <w:rFonts w:ascii="Times" w:hAnsi="Times"/>
          <w:iCs/>
          <w:sz w:val="20"/>
          <w:szCs w:val="20"/>
        </w:rPr>
        <w:t xml:space="preserve">6000 </w:t>
      </w:r>
      <w:r w:rsidR="00585C31">
        <w:rPr>
          <w:rFonts w:ascii="Times" w:hAnsi="Times"/>
          <w:iCs/>
          <w:sz w:val="20"/>
          <w:szCs w:val="20"/>
        </w:rPr>
        <w:t xml:space="preserve">images </w:t>
      </w:r>
      <w:r w:rsidR="0077535A">
        <w:rPr>
          <w:rFonts w:ascii="Times" w:hAnsi="Times"/>
          <w:iCs/>
          <w:sz w:val="20"/>
          <w:szCs w:val="20"/>
        </w:rPr>
        <w:t>for</w:t>
      </w:r>
      <w:r w:rsidR="00BA510B">
        <w:rPr>
          <w:rFonts w:ascii="Times" w:hAnsi="Times"/>
          <w:iCs/>
          <w:sz w:val="20"/>
          <w:szCs w:val="20"/>
        </w:rPr>
        <w:t xml:space="preserve"> exactly </w:t>
      </w:r>
      <w:r w:rsidR="000B4249">
        <w:rPr>
          <w:rFonts w:ascii="Times" w:hAnsi="Times"/>
          <w:iCs/>
          <w:sz w:val="20"/>
          <w:szCs w:val="20"/>
        </w:rPr>
        <w:t>the required</w:t>
      </w:r>
      <w:r w:rsidR="00CE3C85">
        <w:rPr>
          <w:rFonts w:ascii="Times" w:hAnsi="Times"/>
          <w:iCs/>
          <w:sz w:val="20"/>
          <w:szCs w:val="20"/>
        </w:rPr>
        <w:t xml:space="preserve"> </w:t>
      </w:r>
      <w:r w:rsidR="002A7A41">
        <w:rPr>
          <w:rFonts w:ascii="Times" w:hAnsi="Times"/>
          <w:iCs/>
          <w:sz w:val="20"/>
          <w:szCs w:val="20"/>
        </w:rPr>
        <w:t xml:space="preserve">action. </w:t>
      </w:r>
      <w:r w:rsidR="005B4795">
        <w:rPr>
          <w:rFonts w:ascii="Times" w:hAnsi="Times"/>
          <w:iCs/>
          <w:sz w:val="20"/>
          <w:szCs w:val="20"/>
        </w:rPr>
        <w:t xml:space="preserve">If we </w:t>
      </w:r>
      <w:r w:rsidR="00F6295E">
        <w:rPr>
          <w:rFonts w:ascii="Times" w:hAnsi="Times"/>
          <w:iCs/>
          <w:sz w:val="20"/>
          <w:szCs w:val="20"/>
        </w:rPr>
        <w:t xml:space="preserve">represent </w:t>
      </w:r>
      <m:oMath>
        <m:sSub>
          <m:sSub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n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VP</m:t>
            </m:r>
          </m:sub>
        </m:sSub>
      </m:oMath>
      <w:r w:rsidR="00144367">
        <w:rPr>
          <w:rFonts w:ascii="Times" w:hAnsi="Times" w:hint="eastAsia"/>
          <w:iCs/>
          <w:sz w:val="20"/>
          <w:szCs w:val="20"/>
        </w:rPr>
        <w:t xml:space="preserve"> a</w:t>
      </w:r>
      <w:r w:rsidR="00144367">
        <w:rPr>
          <w:rFonts w:ascii="Times" w:hAnsi="Times"/>
          <w:iCs/>
          <w:sz w:val="20"/>
          <w:szCs w:val="20"/>
        </w:rPr>
        <w:t>s</w:t>
      </w:r>
      <w:r w:rsidR="006124C9">
        <w:rPr>
          <w:rFonts w:ascii="Times" w:hAnsi="Times"/>
          <w:iCs/>
          <w:sz w:val="20"/>
          <w:szCs w:val="20"/>
        </w:rPr>
        <w:t xml:space="preserve"> t</w:t>
      </w:r>
      <w:r w:rsidR="00B65ADA">
        <w:rPr>
          <w:rFonts w:ascii="Times" w:hAnsi="Times"/>
          <w:iCs/>
          <w:sz w:val="20"/>
          <w:szCs w:val="20"/>
        </w:rPr>
        <w:t xml:space="preserve">he </w:t>
      </w:r>
      <w:r w:rsidR="00E25D41">
        <w:rPr>
          <w:rFonts w:ascii="Times" w:hAnsi="Times"/>
          <w:iCs/>
          <w:sz w:val="20"/>
          <w:szCs w:val="20"/>
        </w:rPr>
        <w:t xml:space="preserve">number of </w:t>
      </w:r>
      <w:r w:rsidR="00713930">
        <w:rPr>
          <w:rFonts w:ascii="Times" w:hAnsi="Times"/>
          <w:iCs/>
          <w:sz w:val="20"/>
          <w:szCs w:val="20"/>
        </w:rPr>
        <w:t xml:space="preserve">data </w:t>
      </w:r>
      <w:r w:rsidR="006C14DE">
        <w:rPr>
          <w:rFonts w:ascii="Times" w:hAnsi="Times"/>
          <w:iCs/>
          <w:sz w:val="20"/>
          <w:szCs w:val="20"/>
        </w:rPr>
        <w:t xml:space="preserve">in </w:t>
      </w:r>
      <w:r w:rsidR="00ED2122">
        <w:rPr>
          <w:rFonts w:ascii="Times" w:hAnsi="Times"/>
          <w:i/>
          <w:sz w:val="20"/>
          <w:szCs w:val="20"/>
        </w:rPr>
        <w:t>VideoPose3D</w:t>
      </w:r>
      <w:r w:rsidR="00ED2122">
        <w:rPr>
          <w:rFonts w:ascii="Times" w:hAnsi="Times"/>
          <w:iCs/>
          <w:sz w:val="20"/>
          <w:szCs w:val="20"/>
        </w:rPr>
        <w:t xml:space="preserve"> for a </w:t>
      </w:r>
      <w:r w:rsidR="0089568B">
        <w:rPr>
          <w:rFonts w:ascii="Times" w:hAnsi="Times"/>
          <w:iCs/>
          <w:sz w:val="20"/>
          <w:szCs w:val="20"/>
        </w:rPr>
        <w:t xml:space="preserve">certain </w:t>
      </w:r>
      <w:r w:rsidR="006215FB">
        <w:rPr>
          <w:rFonts w:ascii="Times" w:hAnsi="Times"/>
          <w:iCs/>
          <w:sz w:val="20"/>
          <w:szCs w:val="20"/>
        </w:rPr>
        <w:t xml:space="preserve">action, and </w:t>
      </w:r>
      <m:oMath>
        <m:sSub>
          <m:sSub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n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AB</m:t>
            </m:r>
          </m:sub>
        </m:sSub>
      </m:oMath>
      <w:r w:rsidR="000A4D2F">
        <w:rPr>
          <w:rFonts w:ascii="Times" w:hAnsi="Times" w:hint="eastAsia"/>
          <w:iCs/>
          <w:sz w:val="20"/>
          <w:szCs w:val="20"/>
        </w:rPr>
        <w:t xml:space="preserve"> </w:t>
      </w:r>
      <w:r w:rsidR="006616F0">
        <w:rPr>
          <w:rFonts w:ascii="Times" w:hAnsi="Times"/>
          <w:iCs/>
          <w:sz w:val="20"/>
          <w:szCs w:val="20"/>
        </w:rPr>
        <w:t xml:space="preserve">as the </w:t>
      </w:r>
      <w:r w:rsidR="004F28A3">
        <w:rPr>
          <w:rFonts w:ascii="Times" w:hAnsi="Times"/>
          <w:iCs/>
          <w:sz w:val="20"/>
          <w:szCs w:val="20"/>
        </w:rPr>
        <w:t xml:space="preserve">number of data in </w:t>
      </w:r>
      <w:r w:rsidR="002019E8">
        <w:rPr>
          <w:rFonts w:ascii="Times" w:hAnsi="Times"/>
          <w:iCs/>
          <w:sz w:val="20"/>
          <w:szCs w:val="20"/>
        </w:rPr>
        <w:t xml:space="preserve">our </w:t>
      </w:r>
      <w:r w:rsidR="0021675B">
        <w:rPr>
          <w:rFonts w:ascii="Times" w:hAnsi="Times"/>
          <w:iCs/>
          <w:sz w:val="20"/>
          <w:szCs w:val="20"/>
        </w:rPr>
        <w:t xml:space="preserve">action-based </w:t>
      </w:r>
      <w:r w:rsidR="000701B5">
        <w:rPr>
          <w:rFonts w:ascii="Times" w:hAnsi="Times"/>
          <w:iCs/>
          <w:sz w:val="20"/>
          <w:szCs w:val="20"/>
        </w:rPr>
        <w:t xml:space="preserve">model for </w:t>
      </w:r>
      <w:r w:rsidR="00A0226E">
        <w:rPr>
          <w:rFonts w:ascii="Times" w:hAnsi="Times"/>
          <w:iCs/>
          <w:sz w:val="20"/>
          <w:szCs w:val="20"/>
        </w:rPr>
        <w:t xml:space="preserve">a certain </w:t>
      </w:r>
      <w:r w:rsidR="00737684">
        <w:rPr>
          <w:rFonts w:ascii="Times" w:hAnsi="Times"/>
          <w:iCs/>
          <w:sz w:val="20"/>
          <w:szCs w:val="20"/>
        </w:rPr>
        <w:t xml:space="preserve">action, the </w:t>
      </w:r>
      <w:r w:rsidR="00842C5A">
        <w:rPr>
          <w:rFonts w:ascii="Times" w:hAnsi="Times"/>
          <w:iCs/>
          <w:sz w:val="20"/>
          <w:szCs w:val="20"/>
        </w:rPr>
        <w:t xml:space="preserve">relationship </w:t>
      </w:r>
      <w:r w:rsidR="00D424D2">
        <w:rPr>
          <w:rFonts w:ascii="Times" w:hAnsi="Times"/>
          <w:iCs/>
          <w:sz w:val="20"/>
          <w:szCs w:val="20"/>
        </w:rPr>
        <w:t xml:space="preserve">between </w:t>
      </w:r>
      <w:r w:rsidR="000962FE">
        <w:rPr>
          <w:rFonts w:ascii="Times" w:hAnsi="Times"/>
          <w:iCs/>
          <w:sz w:val="20"/>
          <w:szCs w:val="20"/>
        </w:rPr>
        <w:t xml:space="preserve">the </w:t>
      </w:r>
      <w:r w:rsidR="00737684">
        <w:rPr>
          <w:rFonts w:ascii="Times" w:hAnsi="Times"/>
          <w:iCs/>
          <w:sz w:val="20"/>
          <w:szCs w:val="20"/>
        </w:rPr>
        <w:t xml:space="preserve">number of </w:t>
      </w:r>
      <w:r w:rsidR="00DF6E93">
        <w:rPr>
          <w:rFonts w:ascii="Times" w:hAnsi="Times"/>
          <w:iCs/>
          <w:sz w:val="20"/>
          <w:szCs w:val="20"/>
        </w:rPr>
        <w:t>training</w:t>
      </w:r>
      <w:r w:rsidR="00855FBE">
        <w:rPr>
          <w:rFonts w:ascii="Times" w:hAnsi="Times"/>
          <w:iCs/>
          <w:sz w:val="20"/>
          <w:szCs w:val="20"/>
        </w:rPr>
        <w:t xml:space="preserve"> data can be </w:t>
      </w:r>
      <w:r w:rsidR="00EF0C36">
        <w:rPr>
          <w:rFonts w:ascii="Times" w:hAnsi="Times"/>
          <w:iCs/>
          <w:sz w:val="20"/>
          <w:szCs w:val="20"/>
        </w:rPr>
        <w:t>represented</w:t>
      </w:r>
      <w:r w:rsidR="0083321B">
        <w:rPr>
          <w:rFonts w:ascii="Times" w:hAnsi="Times"/>
          <w:iCs/>
          <w:sz w:val="20"/>
          <w:szCs w:val="20"/>
        </w:rPr>
        <w:t xml:space="preserve"> mat</w:t>
      </w:r>
      <w:r w:rsidR="005C40A7">
        <w:rPr>
          <w:rFonts w:ascii="Times" w:hAnsi="Times"/>
          <w:iCs/>
          <w:sz w:val="20"/>
          <w:szCs w:val="20"/>
        </w:rPr>
        <w:t>hematically</w:t>
      </w:r>
      <w:r w:rsidR="00DF21FE">
        <w:rPr>
          <w:rFonts w:ascii="Times" w:hAnsi="Times"/>
          <w:iCs/>
          <w:sz w:val="20"/>
          <w:szCs w:val="20"/>
        </w:rPr>
        <w:t xml:space="preserve"> </w:t>
      </w:r>
      <w:r w:rsidR="00D73E95">
        <w:rPr>
          <w:rFonts w:ascii="Times" w:hAnsi="Times"/>
          <w:iCs/>
          <w:sz w:val="20"/>
          <w:szCs w:val="20"/>
        </w:rPr>
        <w:t>as</w:t>
      </w:r>
      <w:r w:rsidR="00D6181D">
        <w:rPr>
          <w:rFonts w:ascii="Times" w:hAnsi="Times"/>
          <w:iCs/>
          <w:sz w:val="20"/>
          <w:szCs w:val="20"/>
        </w:rPr>
        <w:t xml:space="preserve"> </w:t>
      </w:r>
      <w:r w:rsidR="00D6181D" w:rsidRPr="009A6B27">
        <w:rPr>
          <w:rFonts w:ascii="Times" w:hAnsi="Times"/>
          <w:b/>
          <w:bCs/>
          <w:iCs/>
          <w:sz w:val="20"/>
          <w:szCs w:val="20"/>
        </w:rPr>
        <w:t>Formula (3)</w:t>
      </w:r>
      <w:r w:rsidR="00D6181D">
        <w:rPr>
          <w:rFonts w:ascii="Times" w:hAnsi="Times"/>
          <w:iCs/>
          <w:sz w:val="20"/>
          <w:szCs w:val="20"/>
        </w:rPr>
        <w:t>.</w:t>
      </w:r>
      <w:bookmarkStart w:id="30" w:name="OLE_LINK57"/>
      <w:bookmarkStart w:id="31" w:name="OLE_LINK58"/>
    </w:p>
    <w:p w14:paraId="12B1D527" w14:textId="77777777" w:rsidR="00193DE4" w:rsidRDefault="00193DE4" w:rsidP="00193DE4">
      <w:pPr>
        <w:pStyle w:val="equation"/>
        <w:rPr>
          <w:rFonts w:hint="eastAsia"/>
        </w:rPr>
      </w:pPr>
      <w:r w:rsidRPr="005B520E">
        <w:tab/>
      </w:r>
      <m:oMath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i∈actions</m:t>
            </m:r>
          </m:sub>
          <m:sup/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VP</m:t>
                </m:r>
              </m:sub>
            </m:sSub>
            <m:r>
              <w:rPr>
                <w:rFonts w:ascii="Cambria Math" w:hAnsi="Cambria Math"/>
              </w:rPr>
              <m:t>(i)</m:t>
            </m:r>
          </m:e>
        </m:nary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AB</m:t>
            </m:r>
          </m:sub>
        </m:sSub>
        <m:r>
          <w:rPr>
            <w:rFonts w:ascii="Cambria Math" w:hAnsi="Cambria Math"/>
          </w:rPr>
          <m:t>(action)</m:t>
        </m:r>
      </m:oMath>
      <w:r>
        <w:tab/>
      </w:r>
      <w:r w:rsidRPr="00CB66E6">
        <w:t></w:t>
      </w:r>
      <w:r>
        <w:t></w:t>
      </w:r>
      <w:r w:rsidRPr="00CB66E6">
        <w:t></w:t>
      </w:r>
    </w:p>
    <w:p w14:paraId="7CB71DC2" w14:textId="77777777" w:rsidR="006A21B5" w:rsidRPr="00193DE4" w:rsidRDefault="006A21B5" w:rsidP="00273B5B">
      <w:pPr>
        <w:ind w:firstLine="288"/>
        <w:rPr>
          <w:rFonts w:ascii="Times" w:hAnsi="Times"/>
          <w:i/>
          <w:iCs/>
          <w:sz w:val="20"/>
          <w:szCs w:val="20"/>
        </w:rPr>
      </w:pPr>
    </w:p>
    <w:bookmarkEnd w:id="30"/>
    <w:bookmarkEnd w:id="31"/>
    <w:p w14:paraId="0F959F75" w14:textId="7A2A1319" w:rsidR="00921C2E" w:rsidRPr="002A40D7" w:rsidRDefault="002E5695" w:rsidP="00273B5B">
      <w:pPr>
        <w:ind w:firstLine="288"/>
        <w:rPr>
          <w:rFonts w:ascii="Times" w:hAnsi="Times"/>
          <w:iCs/>
          <w:sz w:val="20"/>
          <w:szCs w:val="20"/>
        </w:rPr>
      </w:pPr>
      <w:r w:rsidRPr="00230C69">
        <w:rPr>
          <w:rFonts w:ascii="Times" w:hAnsi="Times"/>
          <w:noProof/>
        </w:rPr>
        <w:lastRenderedPageBreak/>
        <mc:AlternateContent>
          <mc:Choice Requires="wps">
            <w:drawing>
              <wp:anchor distT="0" distB="0" distL="114300" distR="114300" simplePos="0" relativeHeight="251665920" behindDoc="1" locked="0" layoutInCell="1" allowOverlap="1" wp14:anchorId="22C12DF6" wp14:editId="7746E2CE">
                <wp:simplePos x="0" y="0"/>
                <wp:positionH relativeFrom="margin">
                  <wp:posOffset>24130</wp:posOffset>
                </wp:positionH>
                <wp:positionV relativeFrom="paragraph">
                  <wp:posOffset>177454</wp:posOffset>
                </wp:positionV>
                <wp:extent cx="6322060" cy="1706880"/>
                <wp:effectExtent l="0" t="0" r="15240" b="7620"/>
                <wp:wrapTight wrapText="bothSides">
                  <wp:wrapPolygon edited="0">
                    <wp:start x="0" y="0"/>
                    <wp:lineTo x="0" y="21536"/>
                    <wp:lineTo x="21609" y="21536"/>
                    <wp:lineTo x="21609" y="0"/>
                    <wp:lineTo x="0" y="0"/>
                  </wp:wrapPolygon>
                </wp:wrapTight>
                <wp:docPr id="11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22060" cy="1706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506566" w14:textId="77777777" w:rsidR="00B00BC5" w:rsidRDefault="00B00BC5" w:rsidP="00B00BC5">
                            <w:pPr>
                              <w:pStyle w:val="a3"/>
                              <w:ind w:firstLine="0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24EEFB1" wp14:editId="64ECE514">
                                  <wp:extent cx="6110404" cy="1604474"/>
                                  <wp:effectExtent l="0" t="0" r="0" b="0"/>
                                  <wp:docPr id="35" name="图片 2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图片 4"/>
                                          <pic:cNvPicPr/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137977" cy="161171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2C12DF6" id="_x0000_s1028" type="#_x0000_t202" style="position:absolute;left:0;text-align:left;margin-left:1.9pt;margin-top:13.95pt;width:497.8pt;height:134.4pt;z-index:-2516505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">
                <v:textbox>
                  <w:txbxContent>
                    <w:p w14:paraId="77506566" w14:textId="77777777" w:rsidR="00B00BC5" w:rsidRDefault="00B00BC5" w:rsidP="00B00BC5">
                      <w:pPr>
                        <w:pStyle w:val="a3"/>
                        <w:ind w:firstLine="0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624EEFB1" wp14:editId="64ECE514">
                            <wp:extent cx="6110404" cy="1604474"/>
                            <wp:effectExtent l="0" t="0" r="0" b="0"/>
                            <wp:docPr id="35" name="图片 2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图片 4"/>
                                    <pic:cNvPicPr/>
                                  </pic:nvPicPr>
                                  <pic:blipFill>
                                    <a:blip r:embed="rId1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6137977" cy="161171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bookmarkEnd w:id="21"/>
    <w:bookmarkEnd w:id="22"/>
    <w:bookmarkEnd w:id="23"/>
    <w:p w14:paraId="6AAC1DFF" w14:textId="44BE592B" w:rsidR="003D5A25" w:rsidRDefault="003D5A25" w:rsidP="00CB61AB">
      <w:pPr>
        <w:pStyle w:val="tablehead"/>
        <w:numPr>
          <w:ilvl w:val="0"/>
          <w:numId w:val="0"/>
        </w:numPr>
        <w:jc w:val="left"/>
        <w:sectPr w:rsidR="003D5A25" w:rsidSect="003B4E04">
          <w:type w:val="continuous"/>
          <w:pgSz w:w="11906" w:h="16838" w:code="9"/>
          <w:pgMar w:top="1080" w:right="907" w:bottom="1440" w:left="907" w:header="720" w:footer="720" w:gutter="0"/>
          <w:cols w:num="2" w:space="360"/>
          <w:docGrid w:linePitch="360"/>
        </w:sectPr>
      </w:pPr>
    </w:p>
    <w:p w14:paraId="5D265614" w14:textId="36266629" w:rsidR="00B00BC5" w:rsidRPr="007B094C" w:rsidRDefault="00B00BC5" w:rsidP="00B00BC5">
      <w:pPr>
        <w:pStyle w:val="figurecaption"/>
        <w:jc w:val="center"/>
        <w:sectPr w:rsidR="00B00BC5" w:rsidRPr="007B094C" w:rsidSect="008970AD">
          <w:type w:val="continuous"/>
          <w:pgSz w:w="11906" w:h="16838" w:code="9"/>
          <w:pgMar w:top="1080" w:right="907" w:bottom="1440" w:left="907" w:header="720" w:footer="720" w:gutter="0"/>
          <w:cols w:space="360"/>
          <w:docGrid w:linePitch="360"/>
        </w:sectPr>
      </w:pPr>
      <w:bookmarkStart w:id="32" w:name="OLE_LINK23"/>
      <w:bookmarkStart w:id="33" w:name="OLE_LINK24"/>
      <w:bookmarkStart w:id="34" w:name="OLE_LINK25"/>
      <w:bookmarkStart w:id="35" w:name="OLE_LINK26"/>
      <w:bookmarkStart w:id="36" w:name="OLE_LINK82"/>
      <w:bookmarkStart w:id="37" w:name="OLE_LINK83"/>
      <w:r>
        <w:t xml:space="preserve">Comparison of models between our model and </w:t>
      </w:r>
      <w:r>
        <w:rPr>
          <w:i/>
          <w:iCs/>
        </w:rPr>
        <w:t>VideoPose3D</w:t>
      </w:r>
      <w:r>
        <w:t xml:space="preserve"> for common pose-estimation tasks</w:t>
      </w:r>
      <w:bookmarkEnd w:id="32"/>
      <w:bookmarkEnd w:id="33"/>
      <w:bookmarkEnd w:id="34"/>
      <w:bookmarkEnd w:id="35"/>
    </w:p>
    <w:p w14:paraId="3FD4CA42" w14:textId="2FEF8471" w:rsidR="003A0D8A" w:rsidRDefault="008F1F05" w:rsidP="007F7439">
      <w:pPr>
        <w:pStyle w:val="tablehead"/>
        <w:sectPr w:rsidR="003A0D8A" w:rsidSect="00C841A8">
          <w:type w:val="continuous"/>
          <w:pgSz w:w="11906" w:h="16838" w:code="9"/>
          <w:pgMar w:top="1077" w:right="907" w:bottom="1440" w:left="907" w:header="720" w:footer="720" w:gutter="0"/>
          <w:cols w:space="360"/>
          <w:docGrid w:linePitch="360"/>
        </w:sectPr>
      </w:pPr>
      <w:r w:rsidRPr="0068714E">
        <w:drawing>
          <wp:anchor distT="0" distB="0" distL="114300" distR="114300" simplePos="0" relativeHeight="251662848" behindDoc="0" locked="0" layoutInCell="1" allowOverlap="1" wp14:anchorId="0D2B1DDB" wp14:editId="0E0D538E">
            <wp:simplePos x="0" y="0"/>
            <wp:positionH relativeFrom="column">
              <wp:posOffset>88900</wp:posOffset>
            </wp:positionH>
            <wp:positionV relativeFrom="paragraph">
              <wp:posOffset>241935</wp:posOffset>
            </wp:positionV>
            <wp:extent cx="6221730" cy="1355090"/>
            <wp:effectExtent l="0" t="0" r="1270" b="3810"/>
            <wp:wrapSquare wrapText="bothSides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21730" cy="1355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04053">
        <mc:AlternateContent>
          <mc:Choice Requires="wps">
            <w:drawing>
              <wp:anchor distT="0" distB="0" distL="114300" distR="114300" simplePos="0" relativeHeight="251670016" behindDoc="1" locked="0" layoutInCell="1" allowOverlap="1" wp14:anchorId="245BC9C7" wp14:editId="12B89E2C">
                <wp:simplePos x="0" y="0"/>
                <wp:positionH relativeFrom="margin">
                  <wp:posOffset>90805</wp:posOffset>
                </wp:positionH>
                <wp:positionV relativeFrom="paragraph">
                  <wp:posOffset>1645920</wp:posOffset>
                </wp:positionV>
                <wp:extent cx="6227445" cy="2261870"/>
                <wp:effectExtent l="0" t="0" r="8255" b="11430"/>
                <wp:wrapTight wrapText="bothSides">
                  <wp:wrapPolygon edited="0">
                    <wp:start x="0" y="0"/>
                    <wp:lineTo x="0" y="21588"/>
                    <wp:lineTo x="21585" y="21588"/>
                    <wp:lineTo x="21585" y="0"/>
                    <wp:lineTo x="0" y="0"/>
                  </wp:wrapPolygon>
                </wp:wrapTight>
                <wp:docPr id="7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27445" cy="22618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EA859A" w14:textId="43A171F4" w:rsidR="0028627F" w:rsidRDefault="003F4848" w:rsidP="0028627F">
                            <w:pPr>
                              <w:pStyle w:val="a3"/>
                              <w:ind w:firstLine="0"/>
                            </w:pPr>
                            <w:r w:rsidRPr="00D062B9">
                              <w:rPr>
                                <w:noProof/>
                              </w:rPr>
                              <w:drawing>
                                <wp:inline distT="0" distB="0" distL="0" distR="0" wp14:anchorId="239D766F" wp14:editId="4D7EA8D4">
                                  <wp:extent cx="6076060" cy="2132740"/>
                                  <wp:effectExtent l="0" t="0" r="0" b="1270"/>
                                  <wp:docPr id="34" name="图片 18" descr="图表, 条形图&#10;&#10;描述已自动生成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图片 3" descr="图表, 条形图&#10;&#10;描述已自动生成"/>
                                          <pic:cNvPicPr/>
                                        </pic:nvPicPr>
                                        <pic:blipFill>
                                          <a:blip r:embed="rId16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185025" cy="2170987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45BC9C7" id="_x0000_t202" coordsize="21600,21600" o:spt="202" path="m,l,21600r21600,l21600,xe">
                <v:stroke joinstyle="miter"/>
                <v:path gradientshapeok="t" o:connecttype="rect"/>
              </v:shapetype>
              <v:shape id="_x0000_s1029" type="#_x0000_t202" style="position:absolute;left:0;text-align:left;margin-left:7.15pt;margin-top:129.6pt;width:490.35pt;height:178.1pt;z-index:-2516464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">
                <v:textbox>
                  <w:txbxContent>
                    <w:p w14:paraId="71EA859A" w14:textId="43A171F4" w:rsidR="0028627F" w:rsidRDefault="003F4848" w:rsidP="0028627F">
                      <w:pPr>
                        <w:pStyle w:val="a3"/>
                        <w:ind w:firstLine="0"/>
                      </w:pPr>
                      <w:r w:rsidRPr="00D062B9">
                        <w:rPr>
                          <w:noProof/>
                        </w:rPr>
                        <w:drawing>
                          <wp:inline distT="0" distB="0" distL="0" distR="0" wp14:anchorId="239D766F" wp14:editId="4D7EA8D4">
                            <wp:extent cx="6076060" cy="2132740"/>
                            <wp:effectExtent l="0" t="0" r="0" b="1270"/>
                            <wp:docPr id="34" name="图片 18" descr="图表, 条形图&#10;&#10;描述已自动生成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图片 3" descr="图表, 条形图&#10;&#10;描述已自动生成"/>
                                    <pic:cNvPicPr/>
                                  </pic:nvPicPr>
                                  <pic:blipFill>
                                    <a:blip r:embed="rId17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6185025" cy="2170987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EF16A8">
        <w:rPr>
          <w:rFonts w:hint="eastAsia"/>
          <w:lang w:eastAsia="zh-CN"/>
        </w:rPr>
        <w:t>Proto</w:t>
      </w:r>
      <w:r w:rsidR="00EF16A8">
        <w:rPr>
          <w:lang w:eastAsia="zh-CN"/>
        </w:rPr>
        <w:t xml:space="preserve">col I. </w:t>
      </w:r>
      <w:r w:rsidR="004E4545">
        <w:rPr>
          <w:lang w:eastAsia="zh-CN"/>
        </w:rPr>
        <w:t>MPJPE</w:t>
      </w:r>
      <w:r w:rsidR="00390621">
        <w:rPr>
          <w:lang w:eastAsia="zh-CN"/>
        </w:rPr>
        <w:t xml:space="preserve"> Error.</w:t>
      </w:r>
      <w:bookmarkEnd w:id="36"/>
      <w:bookmarkEnd w:id="37"/>
    </w:p>
    <w:p w14:paraId="080637A7" w14:textId="4C45F0F3" w:rsidR="00782C4B" w:rsidRPr="00506BD6" w:rsidRDefault="008E52EE" w:rsidP="003F20D7">
      <w:pPr>
        <w:pStyle w:val="figurecaption"/>
        <w:jc w:val="center"/>
        <w:sectPr w:rsidR="00782C4B" w:rsidRPr="00506BD6" w:rsidSect="00782C4B">
          <w:type w:val="continuous"/>
          <w:pgSz w:w="11906" w:h="16838" w:code="9"/>
          <w:pgMar w:top="1080" w:right="907" w:bottom="1440" w:left="907" w:header="720" w:footer="720" w:gutter="0"/>
          <w:cols w:space="360"/>
          <w:docGrid w:linePitch="360"/>
        </w:sectPr>
      </w:pPr>
      <w:bookmarkStart w:id="38" w:name="OLE_LINK45"/>
      <w:bookmarkStart w:id="39" w:name="OLE_LINK46"/>
      <w:r>
        <w:t>V</w:t>
      </w:r>
      <w:bookmarkStart w:id="40" w:name="OLE_LINK51"/>
      <w:bookmarkStart w:id="41" w:name="OLE_LINK52"/>
      <w:r>
        <w:t xml:space="preserve">isualization for </w:t>
      </w:r>
      <w:r w:rsidR="009B205D">
        <w:t xml:space="preserve">MPJPE </w:t>
      </w:r>
      <w:r w:rsidR="00B66742">
        <w:t>error c</w:t>
      </w:r>
      <w:r w:rsidR="00695225">
        <w:t>omparison</w:t>
      </w:r>
      <w:bookmarkEnd w:id="38"/>
      <w:bookmarkEnd w:id="39"/>
      <w:r w:rsidR="00506BD6">
        <w:t>.</w:t>
      </w:r>
      <w:r w:rsidR="00E5335A">
        <w:t xml:space="preserve"> </w:t>
      </w:r>
      <w:r w:rsidR="008E5CE6" w:rsidRPr="001851F2">
        <w:rPr>
          <w:b/>
          <w:bCs/>
        </w:rPr>
        <w:t>Left</w:t>
      </w:r>
      <w:r w:rsidR="008E5CE6">
        <w:t xml:space="preserve">: </w:t>
      </w:r>
      <w:r w:rsidR="000D642D">
        <w:t xml:space="preserve">error </w:t>
      </w:r>
      <w:r w:rsidR="00714718">
        <w:t xml:space="preserve">under </w:t>
      </w:r>
      <w:r w:rsidR="00323993">
        <w:t>1F, 15UE</w:t>
      </w:r>
      <w:r w:rsidR="003D1E9F">
        <w:t xml:space="preserve">. </w:t>
      </w:r>
      <w:r w:rsidR="00857FBD" w:rsidRPr="00446302">
        <w:rPr>
          <w:b/>
          <w:bCs/>
        </w:rPr>
        <w:t>Right</w:t>
      </w:r>
      <w:r w:rsidR="00857FBD">
        <w:t xml:space="preserve">: </w:t>
      </w:r>
      <w:r w:rsidR="00477776">
        <w:t xml:space="preserve">error under </w:t>
      </w:r>
      <w:r w:rsidR="007D18EA">
        <w:t>27F, 15UE</w:t>
      </w:r>
      <w:r w:rsidR="00344ECD">
        <w:t>.</w:t>
      </w:r>
      <w:r w:rsidR="001851F2">
        <w:t xml:space="preserve"> </w:t>
      </w:r>
      <w:bookmarkEnd w:id="40"/>
      <w:bookmarkEnd w:id="41"/>
    </w:p>
    <w:p w14:paraId="1BED2981" w14:textId="5542F5DE" w:rsidR="0076020C" w:rsidRDefault="0076020C" w:rsidP="0076020C">
      <w:pPr>
        <w:pStyle w:val="1"/>
      </w:pPr>
      <w:bookmarkStart w:id="42" w:name="OLE_LINK35"/>
      <w:bookmarkStart w:id="43" w:name="OLE_LINK36"/>
      <w:r>
        <w:t>Selected Results</w:t>
      </w:r>
    </w:p>
    <w:bookmarkEnd w:id="42"/>
    <w:bookmarkEnd w:id="43"/>
    <w:p w14:paraId="0300D857" w14:textId="553658EF" w:rsidR="00387860" w:rsidRPr="00767E71" w:rsidRDefault="00C70DE4" w:rsidP="00673530">
      <w:pPr>
        <w:pStyle w:val="a3"/>
        <w:rPr>
          <w:iCs/>
          <w:lang w:val="en-US" w:eastAsia="zh-CN"/>
        </w:rPr>
      </w:pPr>
      <w:r>
        <w:rPr>
          <w:iCs/>
          <w:lang w:val="en-US" w:eastAsia="zh-CN"/>
        </w:rPr>
        <w:t xml:space="preserve">Although the </w:t>
      </w:r>
      <w:r w:rsidR="00F4226A">
        <w:rPr>
          <w:iCs/>
          <w:lang w:val="en-US" w:eastAsia="zh-CN"/>
        </w:rPr>
        <w:t>model</w:t>
      </w:r>
      <w:r w:rsidR="00A32DD2">
        <w:rPr>
          <w:iCs/>
          <w:lang w:val="en-US" w:eastAsia="zh-CN"/>
        </w:rPr>
        <w:t xml:space="preserve"> for each task</w:t>
      </w:r>
      <w:r w:rsidR="00F966B4">
        <w:rPr>
          <w:iCs/>
          <w:lang w:val="en-US" w:eastAsia="zh-CN"/>
        </w:rPr>
        <w:t xml:space="preserve"> is different, </w:t>
      </w:r>
      <w:r w:rsidR="006F0AAC">
        <w:rPr>
          <w:iCs/>
          <w:lang w:val="en-US" w:eastAsia="zh-CN"/>
        </w:rPr>
        <w:t xml:space="preserve">the </w:t>
      </w:r>
      <w:r w:rsidR="00D373C2">
        <w:rPr>
          <w:iCs/>
          <w:lang w:val="en-US" w:eastAsia="zh-CN"/>
        </w:rPr>
        <w:t>experiment</w:t>
      </w:r>
      <w:r w:rsidR="009E3E03">
        <w:rPr>
          <w:iCs/>
          <w:lang w:val="en-US" w:eastAsia="zh-CN"/>
        </w:rPr>
        <w:t>s</w:t>
      </w:r>
      <w:r w:rsidR="00390C61">
        <w:rPr>
          <w:iCs/>
          <w:lang w:val="en-US" w:eastAsia="zh-CN"/>
        </w:rPr>
        <w:t xml:space="preserve"> only </w:t>
      </w:r>
      <w:r w:rsidR="00991B1C">
        <w:rPr>
          <w:iCs/>
          <w:lang w:val="en-US" w:eastAsia="zh-CN"/>
        </w:rPr>
        <w:t xml:space="preserve">need to concern about </w:t>
      </w:r>
      <w:r w:rsidR="00574399">
        <w:rPr>
          <w:iCs/>
          <w:lang w:val="en-US" w:eastAsia="zh-CN"/>
        </w:rPr>
        <w:t xml:space="preserve">the performance of </w:t>
      </w:r>
      <w:r w:rsidR="00F7122F">
        <w:rPr>
          <w:iCs/>
          <w:lang w:val="en-US" w:eastAsia="zh-CN"/>
        </w:rPr>
        <w:t xml:space="preserve">this work and </w:t>
      </w:r>
      <w:r w:rsidR="009467FB">
        <w:rPr>
          <w:i/>
          <w:lang w:val="en-US" w:eastAsia="zh-CN"/>
        </w:rPr>
        <w:t>VideoPose3D</w:t>
      </w:r>
      <w:r w:rsidR="009467FB">
        <w:rPr>
          <w:iCs/>
          <w:lang w:val="en-US" w:eastAsia="zh-CN"/>
        </w:rPr>
        <w:t xml:space="preserve"> respectively. </w:t>
      </w:r>
      <w:r w:rsidR="00413325">
        <w:rPr>
          <w:iCs/>
          <w:lang w:val="en-US" w:eastAsia="zh-CN"/>
        </w:rPr>
        <w:t xml:space="preserve">We </w:t>
      </w:r>
      <w:r w:rsidR="006A6F32">
        <w:rPr>
          <w:iCs/>
          <w:lang w:val="en-US" w:eastAsia="zh-CN"/>
        </w:rPr>
        <w:t>divide</w:t>
      </w:r>
      <w:r w:rsidR="00975696">
        <w:rPr>
          <w:iCs/>
          <w:lang w:val="en-US" w:eastAsia="zh-CN"/>
        </w:rPr>
        <w:t xml:space="preserve"> the </w:t>
      </w:r>
      <w:r w:rsidR="00BF5321">
        <w:rPr>
          <w:iCs/>
          <w:lang w:val="en-US" w:eastAsia="zh-CN"/>
        </w:rPr>
        <w:t xml:space="preserve">results in two </w:t>
      </w:r>
      <w:r w:rsidR="003E0B25">
        <w:rPr>
          <w:iCs/>
          <w:lang w:val="en-US" w:eastAsia="zh-CN"/>
        </w:rPr>
        <w:t xml:space="preserve">ways, </w:t>
      </w:r>
      <w:bookmarkStart w:id="44" w:name="OLE_LINK88"/>
      <w:bookmarkStart w:id="45" w:name="OLE_LINK89"/>
      <w:r w:rsidR="00144A34">
        <w:rPr>
          <w:iCs/>
          <w:lang w:val="en-US" w:eastAsia="zh-CN"/>
        </w:rPr>
        <w:t>i.e.,</w:t>
      </w:r>
      <w:r w:rsidR="00F56C86">
        <w:rPr>
          <w:iCs/>
          <w:lang w:val="en-US" w:eastAsia="zh-CN"/>
        </w:rPr>
        <w:t xml:space="preserve"> </w:t>
      </w:r>
      <w:r w:rsidR="00810A70">
        <w:rPr>
          <w:iCs/>
          <w:lang w:val="en-US" w:eastAsia="zh-CN"/>
        </w:rPr>
        <w:t>th</w:t>
      </w:r>
      <w:bookmarkEnd w:id="44"/>
      <w:bookmarkEnd w:id="45"/>
      <w:r w:rsidR="00810A70">
        <w:rPr>
          <w:iCs/>
          <w:lang w:val="en-US" w:eastAsia="zh-CN"/>
        </w:rPr>
        <w:t>e</w:t>
      </w:r>
      <w:r w:rsidR="00554026">
        <w:rPr>
          <w:iCs/>
          <w:lang w:val="en-US" w:eastAsia="zh-CN"/>
        </w:rPr>
        <w:t xml:space="preserve"> results </w:t>
      </w:r>
      <w:r w:rsidR="00E20A27">
        <w:rPr>
          <w:iCs/>
          <w:lang w:val="en-US" w:eastAsia="zh-CN"/>
        </w:rPr>
        <w:t xml:space="preserve">with </w:t>
      </w:r>
      <w:r w:rsidR="007C1E0F">
        <w:rPr>
          <w:iCs/>
          <w:lang w:val="en-US" w:eastAsia="zh-CN"/>
        </w:rPr>
        <w:t>comparison to</w:t>
      </w:r>
      <w:r w:rsidR="00810A70">
        <w:rPr>
          <w:iCs/>
          <w:lang w:val="en-US" w:eastAsia="zh-CN"/>
        </w:rPr>
        <w:t xml:space="preserve"> </w:t>
      </w:r>
      <w:r w:rsidR="005E7A66">
        <w:rPr>
          <w:iCs/>
          <w:lang w:val="en-US" w:eastAsia="zh-CN"/>
        </w:rPr>
        <w:t xml:space="preserve">training </w:t>
      </w:r>
      <w:r w:rsidR="00C804E7">
        <w:rPr>
          <w:iCs/>
          <w:lang w:val="en-US" w:eastAsia="zh-CN"/>
        </w:rPr>
        <w:t>and estimation</w:t>
      </w:r>
      <w:bookmarkStart w:id="46" w:name="OLE_LINK90"/>
      <w:bookmarkStart w:id="47" w:name="OLE_LINK91"/>
      <w:r w:rsidR="00C804E7">
        <w:rPr>
          <w:iCs/>
          <w:lang w:val="en-US" w:eastAsia="zh-CN"/>
        </w:rPr>
        <w:t xml:space="preserve"> </w:t>
      </w:r>
      <w:r w:rsidR="00F61CDF">
        <w:rPr>
          <w:iCs/>
          <w:lang w:val="en-US" w:eastAsia="zh-CN"/>
        </w:rPr>
        <w:t xml:space="preserve">under </w:t>
      </w:r>
      <w:r w:rsidR="000B0424">
        <w:rPr>
          <w:iCs/>
          <w:lang w:val="en-US" w:eastAsia="zh-CN"/>
        </w:rPr>
        <w:t>diff</w:t>
      </w:r>
      <w:bookmarkEnd w:id="46"/>
      <w:bookmarkEnd w:id="47"/>
      <w:r w:rsidR="000B0424">
        <w:rPr>
          <w:iCs/>
          <w:lang w:val="en-US" w:eastAsia="zh-CN"/>
        </w:rPr>
        <w:t xml:space="preserve">erent </w:t>
      </w:r>
      <w:r w:rsidR="00810A70">
        <w:rPr>
          <w:iCs/>
          <w:lang w:val="en-US" w:eastAsia="zh-CN"/>
        </w:rPr>
        <w:t>argument</w:t>
      </w:r>
      <w:r w:rsidR="00715467">
        <w:rPr>
          <w:iCs/>
          <w:lang w:val="en-US" w:eastAsia="zh-CN"/>
        </w:rPr>
        <w:t>s</w:t>
      </w:r>
      <w:r w:rsidR="00810A70">
        <w:rPr>
          <w:iCs/>
          <w:lang w:val="en-US" w:eastAsia="zh-CN"/>
        </w:rPr>
        <w:t xml:space="preserve"> </w:t>
      </w:r>
      <w:r w:rsidR="00CA1BAE">
        <w:rPr>
          <w:iCs/>
          <w:lang w:val="en-US" w:eastAsia="zh-CN"/>
        </w:rPr>
        <w:t>and</w:t>
      </w:r>
      <w:r w:rsidR="00373D4C">
        <w:rPr>
          <w:iCs/>
          <w:lang w:val="en-US" w:eastAsia="zh-CN"/>
        </w:rPr>
        <w:t xml:space="preserve"> different</w:t>
      </w:r>
      <w:r w:rsidR="003C45DA">
        <w:rPr>
          <w:iCs/>
          <w:lang w:val="en-US" w:eastAsia="zh-CN"/>
        </w:rPr>
        <w:t xml:space="preserve"> </w:t>
      </w:r>
      <w:r w:rsidR="009C7A87">
        <w:rPr>
          <w:iCs/>
          <w:lang w:val="en-US" w:eastAsia="zh-CN"/>
        </w:rPr>
        <w:t>time consumption</w:t>
      </w:r>
      <w:r w:rsidR="007B1CD4">
        <w:rPr>
          <w:iCs/>
          <w:lang w:val="en-US" w:eastAsia="zh-CN"/>
        </w:rPr>
        <w:t>.</w:t>
      </w:r>
    </w:p>
    <w:p w14:paraId="70AF5D69" w14:textId="5AC78DD7" w:rsidR="0026162E" w:rsidRDefault="0067414B" w:rsidP="0026162E">
      <w:pPr>
        <w:pStyle w:val="2"/>
      </w:pPr>
      <w:r>
        <w:t xml:space="preserve">Training </w:t>
      </w:r>
      <w:r w:rsidR="009B703A">
        <w:t xml:space="preserve">Under </w:t>
      </w:r>
      <w:r w:rsidR="009650A1">
        <w:t>Different Arguments</w:t>
      </w:r>
    </w:p>
    <w:p w14:paraId="36E4F62F" w14:textId="5B73B81C" w:rsidR="00504A31" w:rsidRDefault="00B04F80" w:rsidP="006B1D43">
      <w:pPr>
        <w:ind w:firstLine="288"/>
        <w:jc w:val="both"/>
        <w:rPr>
          <w:rFonts w:ascii="Times" w:hAnsi="Times"/>
          <w:iCs/>
          <w:sz w:val="20"/>
          <w:szCs w:val="20"/>
        </w:rPr>
      </w:pPr>
      <w:r w:rsidRPr="00B04F80">
        <w:rPr>
          <w:rFonts w:ascii="Times" w:hAnsi="Times"/>
          <w:iCs/>
          <w:sz w:val="20"/>
          <w:szCs w:val="20"/>
        </w:rPr>
        <w:t xml:space="preserve">In this </w:t>
      </w:r>
      <w:r w:rsidR="00973A6C">
        <w:rPr>
          <w:rFonts w:ascii="Times" w:hAnsi="Times"/>
          <w:iCs/>
          <w:sz w:val="20"/>
          <w:szCs w:val="20"/>
        </w:rPr>
        <w:t>part</w:t>
      </w:r>
      <w:r w:rsidR="001A7F61">
        <w:rPr>
          <w:rFonts w:ascii="Times" w:hAnsi="Times"/>
          <w:iCs/>
          <w:sz w:val="20"/>
          <w:szCs w:val="20"/>
        </w:rPr>
        <w:t>,</w:t>
      </w:r>
      <w:r w:rsidR="00973A6C">
        <w:rPr>
          <w:rFonts w:ascii="Times" w:hAnsi="Times"/>
          <w:iCs/>
          <w:sz w:val="20"/>
          <w:szCs w:val="20"/>
        </w:rPr>
        <w:t xml:space="preserve"> we </w:t>
      </w:r>
      <w:r w:rsidR="00302A81">
        <w:rPr>
          <w:rFonts w:ascii="Times" w:hAnsi="Times"/>
          <w:iCs/>
          <w:sz w:val="20"/>
          <w:szCs w:val="20"/>
        </w:rPr>
        <w:t xml:space="preserve">collect and analyze </w:t>
      </w:r>
      <w:r w:rsidR="009B279D">
        <w:rPr>
          <w:rFonts w:ascii="Times" w:hAnsi="Times"/>
          <w:iCs/>
          <w:sz w:val="20"/>
          <w:szCs w:val="20"/>
        </w:rPr>
        <w:t xml:space="preserve">the pose estimation </w:t>
      </w:r>
      <w:r w:rsidR="003448B5">
        <w:rPr>
          <w:rFonts w:ascii="Times" w:hAnsi="Times"/>
          <w:iCs/>
          <w:sz w:val="20"/>
          <w:szCs w:val="20"/>
        </w:rPr>
        <w:t xml:space="preserve">results </w:t>
      </w:r>
      <w:r w:rsidR="001A7F61">
        <w:rPr>
          <w:rFonts w:ascii="Times" w:hAnsi="Times"/>
          <w:iCs/>
          <w:sz w:val="20"/>
          <w:szCs w:val="20"/>
        </w:rPr>
        <w:t>concerning</w:t>
      </w:r>
      <w:r w:rsidR="003448B5">
        <w:rPr>
          <w:rFonts w:ascii="Times" w:hAnsi="Times"/>
          <w:iCs/>
          <w:sz w:val="20"/>
          <w:szCs w:val="20"/>
        </w:rPr>
        <w:t xml:space="preserve"> </w:t>
      </w:r>
      <w:r w:rsidR="00914693">
        <w:rPr>
          <w:rFonts w:ascii="Times" w:hAnsi="Times"/>
          <w:iCs/>
          <w:sz w:val="20"/>
          <w:szCs w:val="20"/>
        </w:rPr>
        <w:t>the two models</w:t>
      </w:r>
      <w:r w:rsidR="00484A02">
        <w:rPr>
          <w:rFonts w:ascii="Times" w:hAnsi="Times"/>
          <w:iCs/>
          <w:sz w:val="20"/>
          <w:szCs w:val="20"/>
        </w:rPr>
        <w:t xml:space="preserve"> </w:t>
      </w:r>
      <w:r w:rsidR="00AF40C6">
        <w:rPr>
          <w:rFonts w:ascii="Times" w:hAnsi="Times"/>
          <w:iCs/>
          <w:sz w:val="20"/>
          <w:szCs w:val="20"/>
        </w:rPr>
        <w:t xml:space="preserve">with different </w:t>
      </w:r>
      <w:r w:rsidR="00DC3499">
        <w:rPr>
          <w:rFonts w:ascii="Times" w:hAnsi="Times"/>
          <w:iCs/>
          <w:sz w:val="20"/>
          <w:szCs w:val="20"/>
        </w:rPr>
        <w:t xml:space="preserve">training </w:t>
      </w:r>
      <w:r w:rsidR="00B35D43">
        <w:rPr>
          <w:rFonts w:ascii="Times" w:hAnsi="Times"/>
          <w:iCs/>
          <w:sz w:val="20"/>
          <w:szCs w:val="20"/>
        </w:rPr>
        <w:t>arguments</w:t>
      </w:r>
      <w:r w:rsidR="00C23A86">
        <w:rPr>
          <w:rFonts w:ascii="Times" w:hAnsi="Times"/>
          <w:iCs/>
          <w:sz w:val="20"/>
          <w:szCs w:val="20"/>
        </w:rPr>
        <w:t xml:space="preserve"> (</w:t>
      </w:r>
      <w:r w:rsidR="000A48A6">
        <w:rPr>
          <w:rFonts w:ascii="Times" w:hAnsi="Times"/>
          <w:iCs/>
          <w:sz w:val="20"/>
          <w:szCs w:val="20"/>
        </w:rPr>
        <w:t>i.e.,</w:t>
      </w:r>
      <w:r w:rsidR="00322CB5">
        <w:rPr>
          <w:rFonts w:ascii="Times" w:hAnsi="Times"/>
          <w:iCs/>
          <w:sz w:val="20"/>
          <w:szCs w:val="20"/>
        </w:rPr>
        <w:t xml:space="preserve"> </w:t>
      </w:r>
      <w:r w:rsidR="00FC72C1">
        <w:rPr>
          <w:rFonts w:ascii="Times" w:hAnsi="Times"/>
          <w:iCs/>
          <w:sz w:val="20"/>
          <w:szCs w:val="20"/>
        </w:rPr>
        <w:t xml:space="preserve">the </w:t>
      </w:r>
      <w:r w:rsidR="00F9790A">
        <w:rPr>
          <w:rFonts w:ascii="Times" w:hAnsi="Times"/>
          <w:iCs/>
          <w:sz w:val="20"/>
          <w:szCs w:val="20"/>
        </w:rPr>
        <w:t xml:space="preserve">number of </w:t>
      </w:r>
      <w:r w:rsidR="00435B08">
        <w:rPr>
          <w:rFonts w:ascii="Times" w:hAnsi="Times"/>
          <w:iCs/>
          <w:sz w:val="20"/>
          <w:szCs w:val="20"/>
        </w:rPr>
        <w:t xml:space="preserve">receptive </w:t>
      </w:r>
      <w:r w:rsidR="008D3614">
        <w:rPr>
          <w:rFonts w:ascii="Times" w:hAnsi="Times"/>
          <w:iCs/>
          <w:sz w:val="20"/>
          <w:szCs w:val="20"/>
        </w:rPr>
        <w:t xml:space="preserve">field frames </w:t>
      </w:r>
      <w:r w:rsidR="00DC2BD5" w:rsidRPr="00DE3465">
        <w:rPr>
          <w:rFonts w:ascii="Times" w:hAnsi="Times"/>
          <w:b/>
          <w:bCs/>
          <w:iCs/>
          <w:sz w:val="20"/>
          <w:szCs w:val="20"/>
        </w:rPr>
        <w:t>F</w:t>
      </w:r>
      <w:r w:rsidR="00DC2BD5">
        <w:rPr>
          <w:rFonts w:ascii="Times" w:hAnsi="Times"/>
          <w:iCs/>
          <w:sz w:val="20"/>
          <w:szCs w:val="20"/>
        </w:rPr>
        <w:t xml:space="preserve">, </w:t>
      </w:r>
      <w:r w:rsidR="00E94499">
        <w:rPr>
          <w:rFonts w:ascii="Times" w:hAnsi="Times"/>
          <w:iCs/>
          <w:sz w:val="20"/>
          <w:szCs w:val="20"/>
        </w:rPr>
        <w:t xml:space="preserve">and the number of </w:t>
      </w:r>
      <w:r w:rsidR="00A66DBC">
        <w:rPr>
          <w:rFonts w:ascii="Times" w:hAnsi="Times"/>
          <w:iCs/>
          <w:sz w:val="20"/>
          <w:szCs w:val="20"/>
        </w:rPr>
        <w:t>Unit Epochs</w:t>
      </w:r>
      <w:r w:rsidR="00D6386F">
        <w:rPr>
          <w:rFonts w:ascii="Times" w:hAnsi="Times"/>
          <w:iCs/>
          <w:sz w:val="20"/>
          <w:szCs w:val="20"/>
        </w:rPr>
        <w:t xml:space="preserve"> </w:t>
      </w:r>
      <w:r w:rsidR="00D6386F">
        <w:rPr>
          <w:rFonts w:ascii="Times" w:hAnsi="Times"/>
          <w:b/>
          <w:bCs/>
          <w:iCs/>
          <w:sz w:val="20"/>
          <w:szCs w:val="20"/>
        </w:rPr>
        <w:t>UE</w:t>
      </w:r>
      <w:r w:rsidR="00C23A86">
        <w:rPr>
          <w:rFonts w:ascii="Times" w:hAnsi="Times"/>
          <w:iCs/>
          <w:sz w:val="20"/>
          <w:szCs w:val="20"/>
        </w:rPr>
        <w:t>)</w:t>
      </w:r>
      <w:r w:rsidR="00954F45">
        <w:rPr>
          <w:rFonts w:ascii="Times" w:hAnsi="Times"/>
          <w:iCs/>
          <w:sz w:val="20"/>
          <w:szCs w:val="20"/>
        </w:rPr>
        <w:t xml:space="preserve">, 15 different </w:t>
      </w:r>
      <w:r w:rsidR="0095460B">
        <w:rPr>
          <w:rFonts w:ascii="Times" w:hAnsi="Times"/>
          <w:iCs/>
          <w:sz w:val="20"/>
          <w:szCs w:val="20"/>
        </w:rPr>
        <w:t>actions</w:t>
      </w:r>
      <w:r w:rsidR="00C262C4">
        <w:rPr>
          <w:rFonts w:ascii="Times" w:hAnsi="Times"/>
          <w:iCs/>
          <w:sz w:val="20"/>
          <w:szCs w:val="20"/>
        </w:rPr>
        <w:t>, and two different protocols (</w:t>
      </w:r>
      <w:r w:rsidR="000A48A6">
        <w:rPr>
          <w:rFonts w:ascii="Times" w:hAnsi="Times"/>
          <w:iCs/>
          <w:sz w:val="20"/>
          <w:szCs w:val="20"/>
        </w:rPr>
        <w:t>i.e.,</w:t>
      </w:r>
      <w:r w:rsidR="005E1307">
        <w:rPr>
          <w:rFonts w:ascii="Times" w:hAnsi="Times"/>
          <w:iCs/>
          <w:sz w:val="20"/>
          <w:szCs w:val="20"/>
        </w:rPr>
        <w:t xml:space="preserve"> MPJPE </w:t>
      </w:r>
      <w:r w:rsidR="00801C64">
        <w:rPr>
          <w:rFonts w:ascii="Times" w:hAnsi="Times"/>
          <w:iCs/>
          <w:sz w:val="20"/>
          <w:szCs w:val="20"/>
        </w:rPr>
        <w:t xml:space="preserve">and </w:t>
      </w:r>
      <w:r w:rsidR="0086407F">
        <w:rPr>
          <w:rFonts w:ascii="Times" w:hAnsi="Times"/>
          <w:iCs/>
          <w:sz w:val="20"/>
          <w:szCs w:val="20"/>
        </w:rPr>
        <w:t>Ve</w:t>
      </w:r>
      <w:r w:rsidR="00D6287C">
        <w:rPr>
          <w:rFonts w:ascii="Times" w:hAnsi="Times"/>
          <w:iCs/>
          <w:sz w:val="20"/>
          <w:szCs w:val="20"/>
        </w:rPr>
        <w:t>locity Error of MPJPE</w:t>
      </w:r>
      <w:r w:rsidR="00C262C4">
        <w:rPr>
          <w:rFonts w:ascii="Times" w:hAnsi="Times"/>
          <w:iCs/>
          <w:sz w:val="20"/>
          <w:szCs w:val="20"/>
        </w:rPr>
        <w:t>)</w:t>
      </w:r>
      <w:r w:rsidR="00960202">
        <w:rPr>
          <w:rFonts w:ascii="Times" w:hAnsi="Times"/>
          <w:iCs/>
          <w:sz w:val="20"/>
          <w:szCs w:val="20"/>
        </w:rPr>
        <w:t>.</w:t>
      </w:r>
    </w:p>
    <w:p w14:paraId="427A2E14" w14:textId="151F0D09" w:rsidR="00FD1C48" w:rsidRDefault="00494A9B" w:rsidP="006B1D43">
      <w:pPr>
        <w:ind w:firstLine="288"/>
        <w:jc w:val="both"/>
        <w:rPr>
          <w:rFonts w:ascii="Times" w:hAnsi="Times"/>
          <w:iCs/>
          <w:sz w:val="20"/>
          <w:szCs w:val="20"/>
        </w:rPr>
      </w:pPr>
      <w:r>
        <w:rPr>
          <w:rFonts w:ascii="Times" w:hAnsi="Times" w:hint="eastAsia"/>
          <w:iCs/>
          <w:sz w:val="20"/>
          <w:szCs w:val="20"/>
        </w:rPr>
        <w:t>I</w:t>
      </w:r>
      <w:r>
        <w:rPr>
          <w:rFonts w:ascii="Times" w:hAnsi="Times"/>
          <w:iCs/>
          <w:sz w:val="20"/>
          <w:szCs w:val="20"/>
        </w:rPr>
        <w:t>n the tables</w:t>
      </w:r>
      <w:r w:rsidR="00A253E4">
        <w:rPr>
          <w:rFonts w:ascii="Times" w:hAnsi="Times"/>
          <w:iCs/>
          <w:sz w:val="20"/>
          <w:szCs w:val="20"/>
        </w:rPr>
        <w:t>,</w:t>
      </w:r>
      <w:r>
        <w:rPr>
          <w:rFonts w:ascii="Times" w:hAnsi="Times"/>
          <w:iCs/>
          <w:sz w:val="20"/>
          <w:szCs w:val="20"/>
        </w:rPr>
        <w:t xml:space="preserve"> the model with the best performance is </w:t>
      </w:r>
      <w:r w:rsidR="0077439B">
        <w:rPr>
          <w:rFonts w:ascii="Times" w:hAnsi="Times"/>
          <w:iCs/>
          <w:sz w:val="20"/>
          <w:szCs w:val="20"/>
        </w:rPr>
        <w:t xml:space="preserve">marked in bold, </w:t>
      </w:r>
      <w:r w:rsidR="00B81088">
        <w:rPr>
          <w:rFonts w:ascii="Times" w:hAnsi="Times"/>
          <w:iCs/>
          <w:sz w:val="20"/>
          <w:szCs w:val="20"/>
        </w:rPr>
        <w:t xml:space="preserve">and we </w:t>
      </w:r>
      <w:r w:rsidR="005E6096">
        <w:rPr>
          <w:rFonts w:ascii="Times" w:hAnsi="Times"/>
          <w:iCs/>
          <w:sz w:val="20"/>
          <w:szCs w:val="20"/>
        </w:rPr>
        <w:t xml:space="preserve">set three groups of </w:t>
      </w:r>
      <w:r w:rsidR="00E53266">
        <w:rPr>
          <w:rFonts w:ascii="Times" w:hAnsi="Times"/>
          <w:iCs/>
          <w:sz w:val="20"/>
          <w:szCs w:val="20"/>
        </w:rPr>
        <w:t xml:space="preserve">arguments for better </w:t>
      </w:r>
      <w:r w:rsidR="00153CDE">
        <w:rPr>
          <w:rFonts w:ascii="Times" w:hAnsi="Times"/>
          <w:iCs/>
          <w:sz w:val="20"/>
          <w:szCs w:val="20"/>
        </w:rPr>
        <w:t>compar</w:t>
      </w:r>
      <w:r w:rsidR="00433490">
        <w:rPr>
          <w:rFonts w:ascii="Times" w:hAnsi="Times"/>
          <w:iCs/>
          <w:sz w:val="20"/>
          <w:szCs w:val="20"/>
        </w:rPr>
        <w:t xml:space="preserve">ison. </w:t>
      </w:r>
    </w:p>
    <w:p w14:paraId="05108D42" w14:textId="19B90D58" w:rsidR="00D05471" w:rsidRDefault="00205B07" w:rsidP="006B1D43">
      <w:pPr>
        <w:ind w:firstLine="288"/>
        <w:jc w:val="both"/>
        <w:rPr>
          <w:rFonts w:ascii="Times" w:hAnsi="Times"/>
          <w:iCs/>
          <w:sz w:val="20"/>
          <w:szCs w:val="20"/>
        </w:rPr>
      </w:pPr>
      <w:r>
        <w:rPr>
          <w:rFonts w:ascii="Times" w:hAnsi="Times"/>
          <w:iCs/>
          <w:sz w:val="20"/>
          <w:szCs w:val="20"/>
        </w:rPr>
        <w:t xml:space="preserve">The </w:t>
      </w:r>
      <w:r w:rsidR="00121CC8">
        <w:rPr>
          <w:rFonts w:ascii="Times" w:hAnsi="Times"/>
          <w:iCs/>
          <w:sz w:val="20"/>
          <w:szCs w:val="20"/>
        </w:rPr>
        <w:t xml:space="preserve">direct results </w:t>
      </w:r>
      <w:r w:rsidR="00457A93">
        <w:rPr>
          <w:rFonts w:ascii="Times" w:hAnsi="Times"/>
          <w:iCs/>
          <w:sz w:val="20"/>
          <w:szCs w:val="20"/>
        </w:rPr>
        <w:t xml:space="preserve">for </w:t>
      </w:r>
      <w:r w:rsidR="0023644D">
        <w:rPr>
          <w:rFonts w:ascii="Times" w:hAnsi="Times"/>
          <w:iCs/>
          <w:sz w:val="20"/>
          <w:szCs w:val="20"/>
        </w:rPr>
        <w:t xml:space="preserve">Protocol </w:t>
      </w:r>
      <w:r w:rsidR="0023644D" w:rsidRPr="00667445">
        <w:rPr>
          <w:rFonts w:ascii="Times" w:hAnsi="Times"/>
          <w:b/>
          <w:bCs/>
          <w:iCs/>
          <w:sz w:val="20"/>
          <w:szCs w:val="20"/>
        </w:rPr>
        <w:t>MPJPE</w:t>
      </w:r>
      <w:r w:rsidR="0023644D">
        <w:rPr>
          <w:rFonts w:ascii="Times" w:hAnsi="Times"/>
          <w:iCs/>
          <w:sz w:val="20"/>
          <w:szCs w:val="20"/>
        </w:rPr>
        <w:t xml:space="preserve"> </w:t>
      </w:r>
      <w:r w:rsidR="00121CC8">
        <w:rPr>
          <w:rFonts w:ascii="Times" w:hAnsi="Times"/>
          <w:iCs/>
          <w:sz w:val="20"/>
          <w:szCs w:val="20"/>
        </w:rPr>
        <w:t xml:space="preserve">are shown in </w:t>
      </w:r>
      <w:r w:rsidR="003E11F9" w:rsidRPr="00AF4050">
        <w:rPr>
          <w:rFonts w:ascii="Times" w:hAnsi="Times"/>
          <w:b/>
          <w:bCs/>
          <w:iCs/>
          <w:sz w:val="20"/>
          <w:szCs w:val="20"/>
        </w:rPr>
        <w:t xml:space="preserve">Table </w:t>
      </w:r>
      <w:r w:rsidR="002E4136" w:rsidRPr="00AF4050">
        <w:rPr>
          <w:rFonts w:ascii="Times" w:hAnsi="Times"/>
          <w:b/>
          <w:bCs/>
          <w:iCs/>
          <w:sz w:val="20"/>
          <w:szCs w:val="20"/>
        </w:rPr>
        <w:t>1</w:t>
      </w:r>
      <w:r w:rsidR="00233516">
        <w:rPr>
          <w:rFonts w:ascii="Times" w:hAnsi="Times"/>
          <w:iCs/>
          <w:sz w:val="20"/>
          <w:szCs w:val="20"/>
        </w:rPr>
        <w:t xml:space="preserve">, and the visualization </w:t>
      </w:r>
      <w:r w:rsidR="00F1216C">
        <w:rPr>
          <w:rFonts w:ascii="Times" w:hAnsi="Times"/>
          <w:iCs/>
          <w:sz w:val="20"/>
          <w:szCs w:val="20"/>
        </w:rPr>
        <w:t xml:space="preserve">for </w:t>
      </w:r>
      <w:r w:rsidR="0051236A">
        <w:rPr>
          <w:rFonts w:ascii="Times" w:hAnsi="Times"/>
          <w:iCs/>
          <w:sz w:val="20"/>
          <w:szCs w:val="20"/>
        </w:rPr>
        <w:t>the error</w:t>
      </w:r>
      <w:r w:rsidR="00F1216C">
        <w:rPr>
          <w:rFonts w:ascii="Times" w:hAnsi="Times"/>
          <w:iCs/>
          <w:sz w:val="20"/>
          <w:szCs w:val="20"/>
        </w:rPr>
        <w:t xml:space="preserve"> is shown in </w:t>
      </w:r>
      <w:r w:rsidR="00956275" w:rsidRPr="0035647A">
        <w:rPr>
          <w:rFonts w:ascii="Times" w:hAnsi="Times"/>
          <w:b/>
          <w:bCs/>
          <w:iCs/>
          <w:sz w:val="20"/>
          <w:szCs w:val="20"/>
        </w:rPr>
        <w:t xml:space="preserve">Figure </w:t>
      </w:r>
      <w:r w:rsidR="00E26B01" w:rsidRPr="0035647A">
        <w:rPr>
          <w:rFonts w:ascii="Times" w:hAnsi="Times"/>
          <w:b/>
          <w:bCs/>
          <w:iCs/>
          <w:sz w:val="20"/>
          <w:szCs w:val="20"/>
        </w:rPr>
        <w:t>4</w:t>
      </w:r>
      <w:r w:rsidR="00E26B01">
        <w:rPr>
          <w:rFonts w:ascii="Times" w:hAnsi="Times"/>
          <w:iCs/>
          <w:sz w:val="20"/>
          <w:szCs w:val="20"/>
        </w:rPr>
        <w:t>.</w:t>
      </w:r>
      <w:r w:rsidR="00CA784B">
        <w:rPr>
          <w:rFonts w:ascii="Times" w:hAnsi="Times"/>
          <w:iCs/>
          <w:sz w:val="20"/>
          <w:szCs w:val="20"/>
        </w:rPr>
        <w:t xml:space="preserve"> </w:t>
      </w:r>
      <w:r w:rsidR="00160E66">
        <w:rPr>
          <w:rFonts w:ascii="Times" w:hAnsi="Times" w:hint="eastAsia"/>
          <w:iCs/>
          <w:sz w:val="20"/>
          <w:szCs w:val="20"/>
        </w:rPr>
        <w:t>From</w:t>
      </w:r>
      <w:r w:rsidR="00160E66">
        <w:rPr>
          <w:rFonts w:ascii="Times" w:hAnsi="Times"/>
          <w:iCs/>
          <w:sz w:val="20"/>
          <w:szCs w:val="20"/>
        </w:rPr>
        <w:t xml:space="preserve"> the results we </w:t>
      </w:r>
      <w:r w:rsidR="007F331F">
        <w:rPr>
          <w:rFonts w:ascii="Times" w:hAnsi="Times"/>
          <w:iCs/>
          <w:sz w:val="20"/>
          <w:szCs w:val="20"/>
        </w:rPr>
        <w:t xml:space="preserve">can draw </w:t>
      </w:r>
      <w:r w:rsidR="00746D39">
        <w:rPr>
          <w:rFonts w:ascii="Times" w:hAnsi="Times"/>
          <w:iCs/>
          <w:sz w:val="20"/>
          <w:szCs w:val="20"/>
        </w:rPr>
        <w:t>three</w:t>
      </w:r>
      <w:r w:rsidR="007F331F">
        <w:rPr>
          <w:rFonts w:ascii="Times" w:hAnsi="Times"/>
          <w:iCs/>
          <w:sz w:val="20"/>
          <w:szCs w:val="20"/>
        </w:rPr>
        <w:t xml:space="preserve"> main conclusions</w:t>
      </w:r>
      <w:r w:rsidR="004749C7">
        <w:rPr>
          <w:rFonts w:ascii="Times" w:hAnsi="Times"/>
          <w:iCs/>
          <w:sz w:val="20"/>
          <w:szCs w:val="20"/>
        </w:rPr>
        <w:t>:</w:t>
      </w:r>
    </w:p>
    <w:p w14:paraId="0D80C568" w14:textId="568C0496" w:rsidR="006E7CE1" w:rsidRDefault="00C725A1" w:rsidP="006B1D43">
      <w:pPr>
        <w:ind w:firstLine="288"/>
        <w:jc w:val="both"/>
        <w:rPr>
          <w:rFonts w:ascii="Times" w:hAnsi="Times"/>
          <w:iCs/>
          <w:sz w:val="20"/>
          <w:szCs w:val="20"/>
        </w:rPr>
        <w:sectPr w:rsidR="006E7CE1" w:rsidSect="006E7CE1">
          <w:type w:val="continuous"/>
          <w:pgSz w:w="11906" w:h="16838" w:code="9"/>
          <w:pgMar w:top="1080" w:right="907" w:bottom="1440" w:left="907" w:header="720" w:footer="720" w:gutter="0"/>
          <w:cols w:num="2" w:space="360"/>
          <w:docGrid w:linePitch="360"/>
        </w:sectPr>
      </w:pPr>
      <w:bookmarkStart w:id="48" w:name="OLE_LINK61"/>
      <w:bookmarkStart w:id="49" w:name="OLE_LINK62"/>
      <w:r w:rsidRPr="00D60341">
        <w:rPr>
          <w:rFonts w:ascii="Times" w:hAnsi="Times"/>
          <w:iCs/>
          <w:sz w:val="20"/>
          <w:szCs w:val="20"/>
        </w:rPr>
        <w:t>For</w:t>
      </w:r>
      <w:r w:rsidR="00C831FD" w:rsidRPr="00D60341">
        <w:rPr>
          <w:rFonts w:ascii="Times" w:hAnsi="Times"/>
          <w:iCs/>
          <w:sz w:val="20"/>
          <w:szCs w:val="20"/>
        </w:rPr>
        <w:t xml:space="preserve"> a common pose-estimation problem</w:t>
      </w:r>
      <w:r w:rsidR="008059C3" w:rsidRPr="00D60341">
        <w:rPr>
          <w:rFonts w:ascii="Times" w:hAnsi="Times"/>
          <w:iCs/>
          <w:sz w:val="20"/>
          <w:szCs w:val="20"/>
        </w:rPr>
        <w:t>,</w:t>
      </w:r>
      <w:r w:rsidR="003E536E" w:rsidRPr="00D60341">
        <w:rPr>
          <w:rFonts w:ascii="Times" w:hAnsi="Times"/>
          <w:iCs/>
          <w:sz w:val="20"/>
          <w:szCs w:val="20"/>
        </w:rPr>
        <w:t xml:space="preserve"> </w:t>
      </w:r>
      <w:bookmarkEnd w:id="48"/>
      <w:bookmarkEnd w:id="49"/>
      <w:r w:rsidR="006060FF" w:rsidRPr="00D60341">
        <w:rPr>
          <w:rFonts w:ascii="Times" w:hAnsi="Times"/>
          <w:iCs/>
          <w:sz w:val="20"/>
          <w:szCs w:val="20"/>
        </w:rPr>
        <w:t>u</w:t>
      </w:r>
      <w:r w:rsidR="006C11C4" w:rsidRPr="00D60341">
        <w:rPr>
          <w:rFonts w:ascii="Times" w:hAnsi="Times"/>
          <w:iCs/>
          <w:sz w:val="20"/>
          <w:szCs w:val="20"/>
        </w:rPr>
        <w:t>nder a limited receptive field size and training epoch</w:t>
      </w:r>
      <w:r w:rsidR="00FB2C41" w:rsidRPr="00D60341">
        <w:rPr>
          <w:rFonts w:ascii="Times" w:hAnsi="Times"/>
          <w:iCs/>
          <w:sz w:val="20"/>
          <w:szCs w:val="20"/>
        </w:rPr>
        <w:t>,</w:t>
      </w:r>
      <w:r w:rsidR="006C11C4" w:rsidRPr="00D60341">
        <w:rPr>
          <w:rFonts w:ascii="Times" w:hAnsi="Times" w:hint="eastAsia"/>
          <w:iCs/>
          <w:sz w:val="20"/>
          <w:szCs w:val="20"/>
        </w:rPr>
        <w:t xml:space="preserve"> </w:t>
      </w:r>
      <w:r w:rsidR="00FB2C41" w:rsidRPr="00D60341">
        <w:rPr>
          <w:rFonts w:ascii="Times" w:hAnsi="Times"/>
          <w:iCs/>
          <w:sz w:val="20"/>
          <w:szCs w:val="20"/>
        </w:rPr>
        <w:t>o</w:t>
      </w:r>
      <w:r w:rsidR="00F84EB0" w:rsidRPr="00D60341">
        <w:rPr>
          <w:rFonts w:ascii="Times" w:hAnsi="Times"/>
          <w:iCs/>
          <w:sz w:val="20"/>
          <w:szCs w:val="20"/>
        </w:rPr>
        <w:t xml:space="preserve">ur model </w:t>
      </w:r>
      <w:r w:rsidR="00EC3962" w:rsidRPr="00D60341">
        <w:rPr>
          <w:rFonts w:ascii="Times" w:hAnsi="Times"/>
          <w:iCs/>
          <w:sz w:val="20"/>
          <w:szCs w:val="20"/>
        </w:rPr>
        <w:t>out</w:t>
      </w:r>
      <w:r w:rsidR="000913BD" w:rsidRPr="00D60341">
        <w:rPr>
          <w:rFonts w:ascii="Times" w:hAnsi="Times"/>
          <w:iCs/>
          <w:sz w:val="20"/>
          <w:szCs w:val="20"/>
        </w:rPr>
        <w:t xml:space="preserve">performs </w:t>
      </w:r>
      <w:r w:rsidR="00F74D18" w:rsidRPr="00D60341">
        <w:rPr>
          <w:rFonts w:ascii="Times" w:hAnsi="Times"/>
          <w:iCs/>
          <w:sz w:val="20"/>
          <w:szCs w:val="20"/>
        </w:rPr>
        <w:t xml:space="preserve">the </w:t>
      </w:r>
      <w:r w:rsidR="001D6F5A" w:rsidRPr="00D60341">
        <w:rPr>
          <w:rFonts w:ascii="Times" w:hAnsi="Times"/>
          <w:iCs/>
          <w:sz w:val="20"/>
          <w:szCs w:val="20"/>
        </w:rPr>
        <w:t xml:space="preserve">original research by </w:t>
      </w:r>
      <w:r w:rsidR="00D60474" w:rsidRPr="00D60341">
        <w:rPr>
          <w:rFonts w:ascii="Times" w:hAnsi="Times"/>
          <w:iCs/>
          <w:sz w:val="20"/>
          <w:szCs w:val="20"/>
        </w:rPr>
        <w:t>3.05%</w:t>
      </w:r>
      <w:r w:rsidR="006C07F2" w:rsidRPr="00D60341">
        <w:rPr>
          <w:rFonts w:ascii="Times" w:hAnsi="Times"/>
          <w:iCs/>
          <w:sz w:val="20"/>
          <w:szCs w:val="20"/>
        </w:rPr>
        <w:t>.</w:t>
      </w:r>
      <w:r w:rsidR="0039406F">
        <w:rPr>
          <w:rFonts w:ascii="Times" w:hAnsi="Times"/>
          <w:b/>
          <w:bCs/>
          <w:iCs/>
          <w:sz w:val="20"/>
          <w:szCs w:val="20"/>
        </w:rPr>
        <w:t xml:space="preserve"> </w:t>
      </w:r>
      <w:r w:rsidR="007C59C9">
        <w:rPr>
          <w:rFonts w:ascii="Times" w:hAnsi="Times"/>
          <w:iCs/>
          <w:sz w:val="20"/>
          <w:szCs w:val="20"/>
        </w:rPr>
        <w:t xml:space="preserve">As </w:t>
      </w:r>
      <w:r w:rsidR="00EB3754">
        <w:rPr>
          <w:rFonts w:ascii="Times" w:hAnsi="Times"/>
          <w:iCs/>
          <w:sz w:val="20"/>
          <w:szCs w:val="20"/>
        </w:rPr>
        <w:t xml:space="preserve">mentioned in the </w:t>
      </w:r>
      <w:r w:rsidR="00463C3D">
        <w:rPr>
          <w:rFonts w:ascii="Times" w:hAnsi="Times"/>
          <w:iCs/>
          <w:sz w:val="20"/>
          <w:szCs w:val="20"/>
        </w:rPr>
        <w:t xml:space="preserve">third part of this paper, </w:t>
      </w:r>
      <w:r w:rsidR="00D95C14">
        <w:rPr>
          <w:rFonts w:ascii="Times" w:hAnsi="Times"/>
          <w:iCs/>
          <w:sz w:val="20"/>
          <w:szCs w:val="20"/>
        </w:rPr>
        <w:t xml:space="preserve">a common pose-estimation </w:t>
      </w:r>
      <w:r w:rsidR="001840B2">
        <w:rPr>
          <w:rFonts w:ascii="Times" w:hAnsi="Times"/>
          <w:iCs/>
          <w:sz w:val="20"/>
          <w:szCs w:val="20"/>
        </w:rPr>
        <w:t xml:space="preserve">problem </w:t>
      </w:r>
      <w:r w:rsidR="00994313">
        <w:rPr>
          <w:rFonts w:ascii="Times" w:hAnsi="Times"/>
          <w:iCs/>
          <w:sz w:val="20"/>
          <w:szCs w:val="20"/>
        </w:rPr>
        <w:t xml:space="preserve">requires </w:t>
      </w:r>
      <w:r w:rsidR="00F173CD">
        <w:rPr>
          <w:rFonts w:ascii="Times" w:hAnsi="Times"/>
          <w:iCs/>
          <w:sz w:val="20"/>
          <w:szCs w:val="20"/>
        </w:rPr>
        <w:t xml:space="preserve">strictly the same amount of </w:t>
      </w:r>
      <w:r w:rsidR="007D42EC">
        <w:rPr>
          <w:rFonts w:ascii="Times" w:hAnsi="Times"/>
          <w:iCs/>
          <w:sz w:val="20"/>
          <w:szCs w:val="20"/>
        </w:rPr>
        <w:t xml:space="preserve">training data, </w:t>
      </w:r>
      <w:r w:rsidR="00036783">
        <w:rPr>
          <w:rFonts w:ascii="Times" w:hAnsi="Times"/>
          <w:iCs/>
          <w:sz w:val="20"/>
          <w:szCs w:val="20"/>
        </w:rPr>
        <w:t>which implies that</w:t>
      </w:r>
      <w:r w:rsidR="00211B17">
        <w:rPr>
          <w:rFonts w:ascii="Times" w:hAnsi="Times"/>
          <w:iCs/>
          <w:sz w:val="20"/>
          <w:szCs w:val="20"/>
        </w:rPr>
        <w:t xml:space="preserve"> the arguments for </w:t>
      </w:r>
      <w:r w:rsidR="007175D0">
        <w:rPr>
          <w:rFonts w:ascii="Times" w:hAnsi="Times"/>
          <w:iCs/>
          <w:sz w:val="20"/>
          <w:szCs w:val="20"/>
        </w:rPr>
        <w:t xml:space="preserve">both </w:t>
      </w:r>
      <w:r w:rsidR="0005664E">
        <w:rPr>
          <w:rFonts w:ascii="Times" w:hAnsi="Times"/>
          <w:iCs/>
          <w:sz w:val="20"/>
          <w:szCs w:val="20"/>
        </w:rPr>
        <w:t>experiments must be the same</w:t>
      </w:r>
      <w:r w:rsidR="00E12071">
        <w:rPr>
          <w:rFonts w:ascii="Times" w:hAnsi="Times"/>
          <w:iCs/>
          <w:sz w:val="20"/>
          <w:szCs w:val="20"/>
        </w:rPr>
        <w:t xml:space="preserve">, </w:t>
      </w:r>
      <w:r w:rsidR="007322D9">
        <w:rPr>
          <w:rFonts w:ascii="Times" w:hAnsi="Times"/>
          <w:iCs/>
          <w:sz w:val="20"/>
          <w:szCs w:val="20"/>
        </w:rPr>
        <w:t xml:space="preserve">so we </w:t>
      </w:r>
      <w:r w:rsidR="00201F78">
        <w:rPr>
          <w:rFonts w:ascii="Times" w:hAnsi="Times"/>
          <w:iCs/>
          <w:sz w:val="20"/>
          <w:szCs w:val="20"/>
        </w:rPr>
        <w:t xml:space="preserve">compare </w:t>
      </w:r>
      <w:r w:rsidR="00224A64">
        <w:rPr>
          <w:rFonts w:ascii="Times" w:hAnsi="Times"/>
          <w:iCs/>
          <w:sz w:val="20"/>
          <w:szCs w:val="20"/>
        </w:rPr>
        <w:t>t</w:t>
      </w:r>
      <w:r w:rsidR="00326AC2">
        <w:rPr>
          <w:rFonts w:ascii="Times" w:hAnsi="Times"/>
          <w:iCs/>
          <w:sz w:val="20"/>
          <w:szCs w:val="20"/>
        </w:rPr>
        <w:t xml:space="preserve">he first row and second row </w:t>
      </w:r>
      <w:r w:rsidR="002854E5">
        <w:rPr>
          <w:rFonts w:ascii="Times" w:hAnsi="Times"/>
          <w:iCs/>
          <w:sz w:val="20"/>
          <w:szCs w:val="20"/>
        </w:rPr>
        <w:t xml:space="preserve">in </w:t>
      </w:r>
      <w:r w:rsidR="00DA64FD" w:rsidRPr="006625F3">
        <w:rPr>
          <w:rFonts w:ascii="Times" w:hAnsi="Times"/>
          <w:b/>
          <w:bCs/>
          <w:iCs/>
          <w:sz w:val="20"/>
          <w:szCs w:val="20"/>
        </w:rPr>
        <w:t>Table 1</w:t>
      </w:r>
      <w:r w:rsidR="00DA64FD">
        <w:rPr>
          <w:rFonts w:ascii="Times" w:hAnsi="Times"/>
          <w:iCs/>
          <w:sz w:val="20"/>
          <w:szCs w:val="20"/>
        </w:rPr>
        <w:t xml:space="preserve"> </w:t>
      </w:r>
      <w:r w:rsidR="00AD2D4A">
        <w:rPr>
          <w:rFonts w:ascii="Times" w:hAnsi="Times"/>
          <w:iCs/>
          <w:sz w:val="20"/>
          <w:szCs w:val="20"/>
        </w:rPr>
        <w:t xml:space="preserve">and </w:t>
      </w:r>
      <w:r w:rsidR="00FF7487">
        <w:rPr>
          <w:rFonts w:ascii="Times" w:hAnsi="Times"/>
          <w:iCs/>
          <w:sz w:val="20"/>
          <w:szCs w:val="20"/>
        </w:rPr>
        <w:t xml:space="preserve">the </w:t>
      </w:r>
      <w:r w:rsidR="009E6F9C">
        <w:rPr>
          <w:rFonts w:ascii="Times" w:hAnsi="Times"/>
          <w:iCs/>
          <w:sz w:val="20"/>
          <w:szCs w:val="20"/>
        </w:rPr>
        <w:t xml:space="preserve">green and pink bar in </w:t>
      </w:r>
      <w:r w:rsidR="007F3173">
        <w:rPr>
          <w:rFonts w:ascii="Times" w:hAnsi="Times"/>
          <w:iCs/>
          <w:sz w:val="20"/>
          <w:szCs w:val="20"/>
        </w:rPr>
        <w:t xml:space="preserve">the left of </w:t>
      </w:r>
      <w:r w:rsidR="007F3173" w:rsidRPr="006625F3">
        <w:rPr>
          <w:rFonts w:ascii="Times" w:hAnsi="Times"/>
          <w:b/>
          <w:bCs/>
          <w:iCs/>
          <w:sz w:val="20"/>
          <w:szCs w:val="20"/>
        </w:rPr>
        <w:t>Figure 4</w:t>
      </w:r>
      <w:r w:rsidR="007F3173">
        <w:rPr>
          <w:rFonts w:ascii="Times" w:hAnsi="Times"/>
          <w:iCs/>
          <w:sz w:val="20"/>
          <w:szCs w:val="20"/>
        </w:rPr>
        <w:t>.</w:t>
      </w:r>
    </w:p>
    <w:p w14:paraId="1FD6148E" w14:textId="243E93A1" w:rsidR="0064006D" w:rsidRDefault="005B3EFD" w:rsidP="0064006D">
      <w:pPr>
        <w:pStyle w:val="tablehead"/>
      </w:pPr>
      <w:bookmarkStart w:id="50" w:name="OLE_LINK39"/>
      <w:bookmarkStart w:id="51" w:name="OLE_LINK40"/>
      <w:r w:rsidRPr="00504DB4">
        <w:lastRenderedPageBreak/>
        <w:drawing>
          <wp:anchor distT="0" distB="0" distL="114300" distR="114300" simplePos="0" relativeHeight="251672064" behindDoc="0" locked="0" layoutInCell="1" allowOverlap="1" wp14:anchorId="63165988" wp14:editId="68DB62AB">
            <wp:simplePos x="0" y="0"/>
            <wp:positionH relativeFrom="column">
              <wp:posOffset>135890</wp:posOffset>
            </wp:positionH>
            <wp:positionV relativeFrom="paragraph">
              <wp:posOffset>325120</wp:posOffset>
            </wp:positionV>
            <wp:extent cx="6205220" cy="1064260"/>
            <wp:effectExtent l="0" t="0" r="5080" b="2540"/>
            <wp:wrapSquare wrapText="bothSides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05220" cy="10642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F2E00">
        <mc:AlternateContent>
          <mc:Choice Requires="wps">
            <w:drawing>
              <wp:anchor distT="0" distB="0" distL="114300" distR="114300" simplePos="0" relativeHeight="251673088" behindDoc="1" locked="0" layoutInCell="1" allowOverlap="1" wp14:anchorId="1C5EA231" wp14:editId="0FB24FF2">
                <wp:simplePos x="0" y="0"/>
                <wp:positionH relativeFrom="margin">
                  <wp:posOffset>132080</wp:posOffset>
                </wp:positionH>
                <wp:positionV relativeFrom="paragraph">
                  <wp:posOffset>1502410</wp:posOffset>
                </wp:positionV>
                <wp:extent cx="6227445" cy="2170430"/>
                <wp:effectExtent l="0" t="0" r="8255" b="13970"/>
                <wp:wrapTight wrapText="bothSides">
                  <wp:wrapPolygon edited="0">
                    <wp:start x="0" y="0"/>
                    <wp:lineTo x="0" y="21613"/>
                    <wp:lineTo x="21585" y="21613"/>
                    <wp:lineTo x="21585" y="0"/>
                    <wp:lineTo x="0" y="0"/>
                  </wp:wrapPolygon>
                </wp:wrapTight>
                <wp:docPr id="16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27445" cy="21704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45918F" w14:textId="77777777" w:rsidR="0064006D" w:rsidRDefault="0064006D" w:rsidP="0064006D">
                            <w:pPr>
                              <w:pStyle w:val="a3"/>
                              <w:ind w:firstLine="0"/>
                            </w:pPr>
                            <w:r w:rsidRPr="00851BE5">
                              <w:rPr>
                                <w:noProof/>
                              </w:rPr>
                              <w:drawing>
                                <wp:inline distT="0" distB="0" distL="0" distR="0" wp14:anchorId="13EE0BA5" wp14:editId="2E417F27">
                                  <wp:extent cx="6082462" cy="2058737"/>
                                  <wp:effectExtent l="0" t="0" r="1270" b="0"/>
                                  <wp:docPr id="15" name="图片 15" descr="图表, 条形图&#10;&#10;描述已自动生成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5" name="图片 15" descr="图表, 条形图&#10;&#10;描述已自动生成"/>
                                          <pic:cNvPicPr/>
                                        </pic:nvPicPr>
                                        <pic:blipFill>
                                          <a:blip r:embed="rId19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103417" cy="206583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C5EA231" id="_x0000_s1030" type="#_x0000_t202" style="position:absolute;left:0;text-align:left;margin-left:10.4pt;margin-top:118.3pt;width:490.35pt;height:170.9pt;z-index:-2516433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">
                <v:textbox>
                  <w:txbxContent>
                    <w:p w14:paraId="7C45918F" w14:textId="77777777" w:rsidR="0064006D" w:rsidRDefault="0064006D" w:rsidP="0064006D">
                      <w:pPr>
                        <w:pStyle w:val="a3"/>
                        <w:ind w:firstLine="0"/>
                      </w:pPr>
                      <w:r w:rsidRPr="00851BE5">
                        <w:rPr>
                          <w:noProof/>
                        </w:rPr>
                        <w:drawing>
                          <wp:inline distT="0" distB="0" distL="0" distR="0" wp14:anchorId="13EE0BA5" wp14:editId="2E417F27">
                            <wp:extent cx="6082462" cy="2058737"/>
                            <wp:effectExtent l="0" t="0" r="1270" b="0"/>
                            <wp:docPr id="15" name="图片 15" descr="图表, 条形图&#10;&#10;描述已自动生成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5" name="图片 15" descr="图表, 条形图&#10;&#10;描述已自动生成"/>
                                    <pic:cNvPicPr/>
                                  </pic:nvPicPr>
                                  <pic:blipFill>
                                    <a:blip r:embed="rId20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6103417" cy="206583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64006D">
        <w:rPr>
          <w:rFonts w:hint="eastAsia"/>
          <w:lang w:eastAsia="zh-CN"/>
        </w:rPr>
        <w:t>Proto</w:t>
      </w:r>
      <w:r w:rsidR="0064006D">
        <w:rPr>
          <w:lang w:eastAsia="zh-CN"/>
        </w:rPr>
        <w:t>col II. V-MPJPE Error.</w:t>
      </w:r>
    </w:p>
    <w:p w14:paraId="72DF4461" w14:textId="77777777" w:rsidR="0064006D" w:rsidRDefault="0064006D" w:rsidP="0064006D">
      <w:pPr>
        <w:pStyle w:val="equation"/>
        <w:rPr>
          <w:rFonts w:hint="eastAsia"/>
        </w:rPr>
        <w:sectPr w:rsidR="0064006D" w:rsidSect="006E7CE1">
          <w:type w:val="continuous"/>
          <w:pgSz w:w="11906" w:h="16838" w:code="9"/>
          <w:pgMar w:top="1080" w:right="907" w:bottom="1440" w:left="907" w:header="720" w:footer="720" w:gutter="0"/>
          <w:cols w:space="360"/>
          <w:docGrid w:linePitch="360"/>
        </w:sectPr>
      </w:pPr>
    </w:p>
    <w:p w14:paraId="7A4F314D" w14:textId="60019CBB" w:rsidR="0064006D" w:rsidRDefault="0064006D" w:rsidP="0064006D">
      <w:pPr>
        <w:pStyle w:val="a3"/>
        <w:ind w:firstLine="0"/>
        <w:rPr>
          <w:lang w:val="en-US" w:eastAsia="zh-CN"/>
        </w:rPr>
        <w:sectPr w:rsidR="0064006D" w:rsidSect="00D60875">
          <w:type w:val="continuous"/>
          <w:pgSz w:w="11906" w:h="16838" w:code="9"/>
          <w:pgMar w:top="1080" w:right="907" w:bottom="1440" w:left="907" w:header="720" w:footer="720" w:gutter="0"/>
          <w:cols w:num="2" w:space="360"/>
          <w:docGrid w:linePitch="360"/>
        </w:sectPr>
      </w:pPr>
    </w:p>
    <w:p w14:paraId="4B233EBF" w14:textId="5919ECD6" w:rsidR="0064006D" w:rsidRDefault="0064006D" w:rsidP="0064006D">
      <w:pPr>
        <w:pStyle w:val="a3"/>
        <w:ind w:firstLine="0"/>
        <w:rPr>
          <w:lang w:val="en-US" w:eastAsia="zh-CN"/>
        </w:rPr>
        <w:sectPr w:rsidR="0064006D" w:rsidSect="00D60875">
          <w:type w:val="continuous"/>
          <w:pgSz w:w="11906" w:h="16838" w:code="9"/>
          <w:pgMar w:top="1080" w:right="907" w:bottom="1440" w:left="907" w:header="720" w:footer="720" w:gutter="0"/>
          <w:cols w:num="2" w:space="360"/>
          <w:docGrid w:linePitch="360"/>
        </w:sectPr>
      </w:pPr>
    </w:p>
    <w:p w14:paraId="222B1542" w14:textId="67280D00" w:rsidR="0064006D" w:rsidRPr="003C5906" w:rsidRDefault="0064006D" w:rsidP="0064006D">
      <w:pPr>
        <w:pStyle w:val="figurecaption"/>
        <w:jc w:val="center"/>
      </w:pPr>
      <w:bookmarkStart w:id="52" w:name="OLE_LINK73"/>
      <w:bookmarkStart w:id="53" w:name="OLE_LINK74"/>
      <w:bookmarkEnd w:id="50"/>
      <w:bookmarkEnd w:id="51"/>
      <w:r>
        <w:t xml:space="preserve">Visualization for V-MPJPE error comparison. </w:t>
      </w:r>
      <w:r w:rsidRPr="001851F2">
        <w:rPr>
          <w:b/>
          <w:bCs/>
        </w:rPr>
        <w:t>Left</w:t>
      </w:r>
      <w:r>
        <w:t xml:space="preserve">: error under 1F, 15UE. </w:t>
      </w:r>
      <w:r w:rsidRPr="00446302">
        <w:rPr>
          <w:b/>
          <w:bCs/>
        </w:rPr>
        <w:t>Right</w:t>
      </w:r>
      <w:r>
        <w:t>: error under 27F, 15UE.</w:t>
      </w:r>
      <w:bookmarkEnd w:id="52"/>
      <w:bookmarkEnd w:id="53"/>
    </w:p>
    <w:p w14:paraId="4FFAEDE9" w14:textId="77777777" w:rsidR="006E7CE1" w:rsidRDefault="006E7CE1" w:rsidP="0064006D">
      <w:pPr>
        <w:sectPr w:rsidR="006E7CE1" w:rsidSect="006E7CE1">
          <w:type w:val="continuous"/>
          <w:pgSz w:w="11906" w:h="16838" w:code="9"/>
          <w:pgMar w:top="1080" w:right="907" w:bottom="1440" w:left="907" w:header="720" w:footer="720" w:gutter="0"/>
          <w:cols w:space="360"/>
          <w:docGrid w:linePitch="360"/>
        </w:sectPr>
      </w:pPr>
    </w:p>
    <w:p w14:paraId="6C48A9EF" w14:textId="1CD914C2" w:rsidR="001D235E" w:rsidRDefault="0062613E" w:rsidP="006C2D7F">
      <w:pPr>
        <w:ind w:firstLine="288"/>
        <w:jc w:val="both"/>
        <w:rPr>
          <w:rFonts w:ascii="Times" w:hAnsi="Times"/>
          <w:iCs/>
          <w:sz w:val="20"/>
          <w:szCs w:val="20"/>
        </w:rPr>
      </w:pPr>
      <w:r w:rsidRPr="00FF46AE">
        <w:rPr>
          <w:rFonts w:ascii="Times" w:hAnsi="Times"/>
          <w:iCs/>
          <w:sz w:val="20"/>
          <w:szCs w:val="20"/>
        </w:rPr>
        <w:t xml:space="preserve">For a common pose-estimation problem, </w:t>
      </w:r>
      <w:r w:rsidR="003E26EC" w:rsidRPr="00FF46AE">
        <w:rPr>
          <w:rFonts w:ascii="Times" w:hAnsi="Times"/>
          <w:iCs/>
          <w:sz w:val="20"/>
          <w:szCs w:val="20"/>
        </w:rPr>
        <w:t>w</w:t>
      </w:r>
      <w:r w:rsidR="00FC4E2B" w:rsidRPr="00FF46AE">
        <w:rPr>
          <w:rFonts w:ascii="Times" w:hAnsi="Times"/>
          <w:iCs/>
          <w:sz w:val="20"/>
          <w:szCs w:val="20"/>
        </w:rPr>
        <w:t xml:space="preserve">hen the </w:t>
      </w:r>
      <w:r w:rsidR="00CE351D" w:rsidRPr="00FF46AE">
        <w:rPr>
          <w:rFonts w:ascii="Times" w:hAnsi="Times"/>
          <w:iCs/>
          <w:sz w:val="20"/>
          <w:szCs w:val="20"/>
        </w:rPr>
        <w:t>receptive field</w:t>
      </w:r>
      <w:r w:rsidR="00FB6C70" w:rsidRPr="00FF46AE">
        <w:rPr>
          <w:rFonts w:ascii="Times" w:hAnsi="Times"/>
          <w:iCs/>
          <w:sz w:val="20"/>
          <w:szCs w:val="20"/>
        </w:rPr>
        <w:t xml:space="preserve"> </w:t>
      </w:r>
      <w:r w:rsidR="00724EF2" w:rsidRPr="00FF46AE">
        <w:rPr>
          <w:rFonts w:ascii="Times" w:hAnsi="Times"/>
          <w:iCs/>
          <w:sz w:val="20"/>
          <w:szCs w:val="20"/>
        </w:rPr>
        <w:t xml:space="preserve">size </w:t>
      </w:r>
      <w:r w:rsidR="008D3DBA" w:rsidRPr="00FF46AE">
        <w:rPr>
          <w:rFonts w:ascii="Times" w:hAnsi="Times"/>
          <w:iCs/>
          <w:sz w:val="20"/>
          <w:szCs w:val="20"/>
        </w:rPr>
        <w:t xml:space="preserve">grows </w:t>
      </w:r>
      <w:r w:rsidR="001E1312" w:rsidRPr="00FF46AE">
        <w:rPr>
          <w:rFonts w:ascii="Times" w:hAnsi="Times"/>
          <w:iCs/>
          <w:sz w:val="20"/>
          <w:szCs w:val="20"/>
        </w:rPr>
        <w:t xml:space="preserve">up, </w:t>
      </w:r>
      <w:r w:rsidR="00FD5B47" w:rsidRPr="00FF46AE">
        <w:rPr>
          <w:rFonts w:ascii="Times" w:hAnsi="Times"/>
          <w:iCs/>
          <w:sz w:val="20"/>
          <w:szCs w:val="20"/>
        </w:rPr>
        <w:t xml:space="preserve">the original work </w:t>
      </w:r>
      <w:r w:rsidR="00D22452" w:rsidRPr="00FF46AE">
        <w:rPr>
          <w:rFonts w:ascii="Times" w:hAnsi="Times"/>
          <w:iCs/>
          <w:sz w:val="20"/>
          <w:szCs w:val="20"/>
        </w:rPr>
        <w:t xml:space="preserve">behaves a </w:t>
      </w:r>
      <w:r w:rsidR="00FC71BB" w:rsidRPr="00FF46AE">
        <w:rPr>
          <w:rFonts w:ascii="Times" w:hAnsi="Times"/>
          <w:iCs/>
          <w:sz w:val="20"/>
          <w:szCs w:val="20"/>
        </w:rPr>
        <w:t xml:space="preserve">better </w:t>
      </w:r>
      <w:r w:rsidR="00AF5710" w:rsidRPr="00FF46AE">
        <w:rPr>
          <w:rFonts w:ascii="Times" w:hAnsi="Times"/>
          <w:iCs/>
          <w:sz w:val="20"/>
          <w:szCs w:val="20"/>
        </w:rPr>
        <w:t xml:space="preserve">performance than </w:t>
      </w:r>
      <w:r w:rsidR="0048404D" w:rsidRPr="00FF46AE">
        <w:rPr>
          <w:rFonts w:ascii="Times" w:hAnsi="Times"/>
          <w:iCs/>
          <w:sz w:val="20"/>
          <w:szCs w:val="20"/>
        </w:rPr>
        <w:t>this work.</w:t>
      </w:r>
      <w:r w:rsidR="0048404D">
        <w:rPr>
          <w:rFonts w:ascii="Times" w:hAnsi="Times"/>
          <w:b/>
          <w:bCs/>
          <w:iCs/>
          <w:sz w:val="20"/>
          <w:szCs w:val="20"/>
        </w:rPr>
        <w:t xml:space="preserve"> </w:t>
      </w:r>
      <w:r w:rsidR="00506B39">
        <w:rPr>
          <w:rFonts w:ascii="Times" w:hAnsi="Times"/>
          <w:iCs/>
          <w:sz w:val="20"/>
          <w:szCs w:val="20"/>
        </w:rPr>
        <w:t>This o</w:t>
      </w:r>
      <w:r w:rsidR="000821B9">
        <w:rPr>
          <w:rFonts w:ascii="Times" w:hAnsi="Times"/>
          <w:iCs/>
          <w:sz w:val="20"/>
          <w:szCs w:val="20"/>
        </w:rPr>
        <w:t xml:space="preserve">bservation requires a </w:t>
      </w:r>
      <w:r w:rsidR="000C3A86">
        <w:rPr>
          <w:rFonts w:ascii="Times" w:hAnsi="Times"/>
          <w:iCs/>
          <w:sz w:val="20"/>
          <w:szCs w:val="20"/>
        </w:rPr>
        <w:t xml:space="preserve">horizontal </w:t>
      </w:r>
      <w:r w:rsidR="00D7719A">
        <w:rPr>
          <w:rFonts w:ascii="Times" w:hAnsi="Times"/>
          <w:iCs/>
          <w:sz w:val="20"/>
          <w:szCs w:val="20"/>
        </w:rPr>
        <w:t>comparison b</w:t>
      </w:r>
      <w:r w:rsidR="00DB2BA8">
        <w:rPr>
          <w:rFonts w:ascii="Times" w:hAnsi="Times"/>
          <w:iCs/>
          <w:sz w:val="20"/>
          <w:szCs w:val="20"/>
        </w:rPr>
        <w:t xml:space="preserve">etween the </w:t>
      </w:r>
      <w:r w:rsidR="003F1F86">
        <w:rPr>
          <w:rFonts w:ascii="Times" w:hAnsi="Times"/>
          <w:iCs/>
          <w:sz w:val="20"/>
          <w:szCs w:val="20"/>
        </w:rPr>
        <w:t xml:space="preserve">first two rows and the </w:t>
      </w:r>
      <w:r w:rsidR="00274970">
        <w:rPr>
          <w:rFonts w:ascii="Times" w:hAnsi="Times"/>
          <w:iCs/>
          <w:sz w:val="20"/>
          <w:szCs w:val="20"/>
        </w:rPr>
        <w:t xml:space="preserve">second two rows. </w:t>
      </w:r>
      <w:r w:rsidR="00792D9C">
        <w:rPr>
          <w:rFonts w:ascii="Times" w:hAnsi="Times"/>
          <w:iCs/>
          <w:sz w:val="20"/>
          <w:szCs w:val="20"/>
        </w:rPr>
        <w:t xml:space="preserve">As </w:t>
      </w:r>
      <w:r w:rsidR="00F54FB2">
        <w:rPr>
          <w:rFonts w:ascii="Times" w:hAnsi="Times"/>
          <w:iCs/>
          <w:sz w:val="20"/>
          <w:szCs w:val="20"/>
        </w:rPr>
        <w:t xml:space="preserve">the field size </w:t>
      </w:r>
      <w:r w:rsidR="00644E37">
        <w:rPr>
          <w:rFonts w:ascii="Times" w:hAnsi="Times"/>
          <w:iCs/>
          <w:sz w:val="20"/>
          <w:szCs w:val="20"/>
        </w:rPr>
        <w:t xml:space="preserve">grows to </w:t>
      </w:r>
      <m:oMath>
        <m:r>
          <w:rPr>
            <w:rFonts w:ascii="Cambria Math" w:hAnsi="Cambria Math"/>
            <w:sz w:val="20"/>
            <w:szCs w:val="20"/>
          </w:rPr>
          <m:t>3⋅3⋅3</m:t>
        </m:r>
      </m:oMath>
      <w:r w:rsidR="00AB35D6" w:rsidRPr="00AB35D6">
        <w:rPr>
          <w:rFonts w:ascii="Times" w:hAnsi="Times"/>
          <w:iCs/>
          <w:sz w:val="20"/>
          <w:szCs w:val="20"/>
        </w:rPr>
        <w:t>,</w:t>
      </w:r>
      <w:r w:rsidR="00AB35D6">
        <w:rPr>
          <w:rFonts w:ascii="Times" w:hAnsi="Times"/>
          <w:b/>
          <w:bCs/>
          <w:iCs/>
          <w:sz w:val="20"/>
          <w:szCs w:val="20"/>
        </w:rPr>
        <w:t xml:space="preserve"> </w:t>
      </w:r>
      <w:r w:rsidR="00B53179" w:rsidRPr="002D62D1">
        <w:rPr>
          <w:rFonts w:ascii="Times" w:hAnsi="Times"/>
          <w:iCs/>
          <w:sz w:val="20"/>
          <w:szCs w:val="20"/>
        </w:rPr>
        <w:t xml:space="preserve">the </w:t>
      </w:r>
      <w:r w:rsidR="00255E36">
        <w:rPr>
          <w:rFonts w:ascii="Times" w:hAnsi="Times"/>
          <w:iCs/>
          <w:sz w:val="20"/>
          <w:szCs w:val="20"/>
        </w:rPr>
        <w:t xml:space="preserve">errors in the original </w:t>
      </w:r>
      <w:r w:rsidR="001335D2">
        <w:rPr>
          <w:rFonts w:ascii="Times" w:hAnsi="Times"/>
          <w:iCs/>
          <w:sz w:val="20"/>
          <w:szCs w:val="20"/>
        </w:rPr>
        <w:t xml:space="preserve">work was </w:t>
      </w:r>
      <w:r w:rsidR="008F5ACA">
        <w:rPr>
          <w:rFonts w:ascii="Times" w:hAnsi="Times"/>
          <w:iCs/>
          <w:sz w:val="20"/>
          <w:szCs w:val="20"/>
        </w:rPr>
        <w:t xml:space="preserve">dramatically </w:t>
      </w:r>
      <w:r w:rsidR="00AB69C2">
        <w:rPr>
          <w:rFonts w:ascii="Times" w:hAnsi="Times"/>
          <w:iCs/>
          <w:sz w:val="20"/>
          <w:szCs w:val="20"/>
        </w:rPr>
        <w:t>cut down</w:t>
      </w:r>
      <w:r w:rsidR="00492F6F">
        <w:rPr>
          <w:rFonts w:ascii="Times" w:hAnsi="Times"/>
          <w:iCs/>
          <w:sz w:val="20"/>
          <w:szCs w:val="20"/>
        </w:rPr>
        <w:t xml:space="preserve"> </w:t>
      </w:r>
      <w:r w:rsidR="002A003F">
        <w:rPr>
          <w:rFonts w:ascii="Times" w:hAnsi="Times"/>
          <w:iCs/>
          <w:sz w:val="20"/>
          <w:szCs w:val="20"/>
        </w:rPr>
        <w:t xml:space="preserve">by </w:t>
      </w:r>
      <w:r w:rsidR="006B3E0D">
        <w:rPr>
          <w:rFonts w:ascii="Times" w:hAnsi="Times"/>
          <w:iCs/>
          <w:sz w:val="20"/>
          <w:szCs w:val="20"/>
        </w:rPr>
        <w:t>18.</w:t>
      </w:r>
      <w:r w:rsidR="008F26FB">
        <w:rPr>
          <w:rFonts w:ascii="Times" w:hAnsi="Times"/>
          <w:iCs/>
          <w:sz w:val="20"/>
          <w:szCs w:val="20"/>
        </w:rPr>
        <w:t>2</w:t>
      </w:r>
      <w:r w:rsidR="00350F4A">
        <w:rPr>
          <w:rFonts w:ascii="Times" w:hAnsi="Times"/>
          <w:iCs/>
          <w:sz w:val="20"/>
          <w:szCs w:val="20"/>
        </w:rPr>
        <w:t>%</w:t>
      </w:r>
      <w:r w:rsidR="00AB69C2">
        <w:rPr>
          <w:rFonts w:ascii="Times" w:hAnsi="Times"/>
          <w:iCs/>
          <w:sz w:val="20"/>
          <w:szCs w:val="20"/>
        </w:rPr>
        <w:t xml:space="preserve"> </w:t>
      </w:r>
      <w:r w:rsidR="00215D2B">
        <w:rPr>
          <w:rFonts w:ascii="Times" w:hAnsi="Times"/>
          <w:iCs/>
          <w:sz w:val="20"/>
          <w:szCs w:val="20"/>
        </w:rPr>
        <w:t xml:space="preserve">due to its </w:t>
      </w:r>
      <w:r w:rsidR="00373352">
        <w:rPr>
          <w:rFonts w:ascii="Times" w:hAnsi="Times"/>
          <w:iCs/>
          <w:sz w:val="20"/>
          <w:szCs w:val="20"/>
        </w:rPr>
        <w:t xml:space="preserve">convolutional </w:t>
      </w:r>
      <w:r w:rsidR="001444EF">
        <w:rPr>
          <w:rFonts w:ascii="Times" w:hAnsi="Times"/>
          <w:iCs/>
          <w:sz w:val="20"/>
          <w:szCs w:val="20"/>
        </w:rPr>
        <w:t>network</w:t>
      </w:r>
      <w:r w:rsidR="00002823">
        <w:rPr>
          <w:rFonts w:ascii="Times" w:hAnsi="Times"/>
          <w:iCs/>
          <w:sz w:val="20"/>
          <w:szCs w:val="20"/>
        </w:rPr>
        <w:t xml:space="preserve">, but </w:t>
      </w:r>
      <w:r w:rsidR="00064029">
        <w:rPr>
          <w:rFonts w:ascii="Times" w:hAnsi="Times"/>
          <w:iCs/>
          <w:sz w:val="20"/>
          <w:szCs w:val="20"/>
        </w:rPr>
        <w:t xml:space="preserve">our work </w:t>
      </w:r>
      <w:r w:rsidR="00E859F3">
        <w:rPr>
          <w:rFonts w:ascii="Times" w:hAnsi="Times"/>
          <w:iCs/>
          <w:sz w:val="20"/>
          <w:szCs w:val="20"/>
        </w:rPr>
        <w:t xml:space="preserve">is only </w:t>
      </w:r>
      <w:r w:rsidR="001E7D35">
        <w:rPr>
          <w:rFonts w:ascii="Times" w:hAnsi="Times"/>
          <w:iCs/>
          <w:sz w:val="20"/>
          <w:szCs w:val="20"/>
        </w:rPr>
        <w:t xml:space="preserve">improved by </w:t>
      </w:r>
      <w:r w:rsidR="00FF69C9">
        <w:rPr>
          <w:rFonts w:ascii="Times" w:hAnsi="Times"/>
          <w:iCs/>
          <w:sz w:val="20"/>
          <w:szCs w:val="20"/>
        </w:rPr>
        <w:t>8.3</w:t>
      </w:r>
      <w:r w:rsidR="00014A0F">
        <w:rPr>
          <w:rFonts w:ascii="Times" w:hAnsi="Times"/>
          <w:iCs/>
          <w:sz w:val="20"/>
          <w:szCs w:val="20"/>
        </w:rPr>
        <w:t>%</w:t>
      </w:r>
      <w:r w:rsidR="00E03E1A">
        <w:rPr>
          <w:rFonts w:ascii="Times" w:hAnsi="Times"/>
          <w:iCs/>
          <w:sz w:val="20"/>
          <w:szCs w:val="20"/>
        </w:rPr>
        <w:t>.</w:t>
      </w:r>
    </w:p>
    <w:p w14:paraId="5BECAA08" w14:textId="41851741" w:rsidR="009B4638" w:rsidRDefault="00A96B10" w:rsidP="006C2D7F">
      <w:pPr>
        <w:ind w:firstLine="288"/>
        <w:jc w:val="both"/>
        <w:rPr>
          <w:rFonts w:ascii="Times" w:hAnsi="Times"/>
          <w:iCs/>
          <w:sz w:val="20"/>
          <w:szCs w:val="20"/>
        </w:rPr>
      </w:pPr>
      <w:bookmarkStart w:id="54" w:name="OLE_LINK37"/>
      <w:bookmarkStart w:id="55" w:name="OLE_LINK38"/>
      <w:bookmarkStart w:id="56" w:name="OLE_LINK53"/>
      <w:bookmarkStart w:id="57" w:name="OLE_LINK54"/>
      <w:r w:rsidRPr="00FF46AE">
        <w:rPr>
          <w:rFonts w:ascii="Times" w:hAnsi="Times"/>
          <w:iCs/>
          <w:sz w:val="20"/>
          <w:szCs w:val="20"/>
        </w:rPr>
        <w:t>For a common pose-estimation problem</w:t>
      </w:r>
      <w:bookmarkEnd w:id="54"/>
      <w:bookmarkEnd w:id="55"/>
      <w:r w:rsidRPr="00FF46AE">
        <w:rPr>
          <w:rFonts w:ascii="Times" w:hAnsi="Times"/>
          <w:iCs/>
          <w:sz w:val="20"/>
          <w:szCs w:val="20"/>
        </w:rPr>
        <w:t>,</w:t>
      </w:r>
      <w:bookmarkEnd w:id="56"/>
      <w:bookmarkEnd w:id="57"/>
      <w:r w:rsidRPr="00FF46AE">
        <w:rPr>
          <w:rFonts w:ascii="Times" w:hAnsi="Times"/>
          <w:iCs/>
          <w:sz w:val="20"/>
          <w:szCs w:val="20"/>
        </w:rPr>
        <w:t xml:space="preserve"> </w:t>
      </w:r>
      <w:r w:rsidR="00CB3FE4" w:rsidRPr="00FF46AE">
        <w:rPr>
          <w:rFonts w:ascii="Times" w:hAnsi="Times"/>
          <w:iCs/>
          <w:sz w:val="20"/>
          <w:szCs w:val="20"/>
        </w:rPr>
        <w:t>w</w:t>
      </w:r>
      <w:r w:rsidR="009D2B30" w:rsidRPr="00FF46AE">
        <w:rPr>
          <w:rFonts w:ascii="Times" w:hAnsi="Times"/>
          <w:iCs/>
          <w:sz w:val="20"/>
          <w:szCs w:val="20"/>
        </w:rPr>
        <w:t xml:space="preserve">hen </w:t>
      </w:r>
      <w:r w:rsidR="00A253E4">
        <w:rPr>
          <w:rFonts w:ascii="Times" w:hAnsi="Times"/>
          <w:iCs/>
          <w:sz w:val="20"/>
          <w:szCs w:val="20"/>
        </w:rPr>
        <w:t xml:space="preserve">a </w:t>
      </w:r>
      <w:r w:rsidR="008B66E8" w:rsidRPr="00FF46AE">
        <w:rPr>
          <w:rFonts w:ascii="Times" w:hAnsi="Times"/>
          <w:iCs/>
          <w:sz w:val="20"/>
          <w:szCs w:val="20"/>
        </w:rPr>
        <w:t xml:space="preserve">large amount of </w:t>
      </w:r>
      <w:r w:rsidR="005D5773" w:rsidRPr="00FF46AE">
        <w:rPr>
          <w:rFonts w:ascii="Times" w:hAnsi="Times"/>
          <w:iCs/>
          <w:sz w:val="20"/>
          <w:szCs w:val="20"/>
        </w:rPr>
        <w:t>training resource</w:t>
      </w:r>
      <w:r w:rsidR="00A253E4">
        <w:rPr>
          <w:rFonts w:ascii="Times" w:hAnsi="Times"/>
          <w:iCs/>
          <w:sz w:val="20"/>
          <w:szCs w:val="20"/>
        </w:rPr>
        <w:t>s</w:t>
      </w:r>
      <w:r w:rsidR="005D5773" w:rsidRPr="00FF46AE">
        <w:rPr>
          <w:rFonts w:ascii="Times" w:hAnsi="Times"/>
          <w:iCs/>
          <w:sz w:val="20"/>
          <w:szCs w:val="20"/>
        </w:rPr>
        <w:t xml:space="preserve"> </w:t>
      </w:r>
      <w:r w:rsidR="00552B53" w:rsidRPr="00FF46AE">
        <w:rPr>
          <w:rFonts w:ascii="Times" w:hAnsi="Times"/>
          <w:iCs/>
          <w:sz w:val="20"/>
          <w:szCs w:val="20"/>
        </w:rPr>
        <w:t xml:space="preserve">(data and </w:t>
      </w:r>
      <w:r w:rsidR="00E33739" w:rsidRPr="00FF46AE">
        <w:rPr>
          <w:rFonts w:ascii="Times" w:hAnsi="Times"/>
          <w:iCs/>
          <w:sz w:val="20"/>
          <w:szCs w:val="20"/>
        </w:rPr>
        <w:t>time</w:t>
      </w:r>
      <w:r w:rsidR="00552B53" w:rsidRPr="00FF46AE">
        <w:rPr>
          <w:rFonts w:ascii="Times" w:hAnsi="Times"/>
          <w:iCs/>
          <w:sz w:val="20"/>
          <w:szCs w:val="20"/>
        </w:rPr>
        <w:t>)</w:t>
      </w:r>
      <w:r w:rsidR="00BD5665" w:rsidRPr="00FF46AE">
        <w:rPr>
          <w:rFonts w:ascii="Times" w:hAnsi="Times"/>
          <w:iCs/>
          <w:sz w:val="20"/>
          <w:szCs w:val="20"/>
        </w:rPr>
        <w:t xml:space="preserve"> </w:t>
      </w:r>
      <w:r w:rsidR="00A835BF" w:rsidRPr="00FF46AE">
        <w:rPr>
          <w:rFonts w:ascii="Times" w:hAnsi="Times"/>
          <w:iCs/>
          <w:sz w:val="20"/>
          <w:szCs w:val="20"/>
        </w:rPr>
        <w:t xml:space="preserve">is provided, </w:t>
      </w:r>
      <w:r w:rsidR="00AB7B85" w:rsidRPr="00FF46AE">
        <w:rPr>
          <w:rFonts w:ascii="Times" w:hAnsi="Times"/>
          <w:iCs/>
          <w:sz w:val="20"/>
          <w:szCs w:val="20"/>
        </w:rPr>
        <w:t xml:space="preserve">this </w:t>
      </w:r>
      <w:r w:rsidR="002563BD" w:rsidRPr="00FF46AE">
        <w:rPr>
          <w:rFonts w:ascii="Times" w:hAnsi="Times"/>
          <w:iCs/>
          <w:sz w:val="20"/>
          <w:szCs w:val="20"/>
        </w:rPr>
        <w:t xml:space="preserve">model </w:t>
      </w:r>
      <w:r w:rsidR="00C8136F" w:rsidRPr="00FF46AE">
        <w:rPr>
          <w:rFonts w:ascii="Times" w:hAnsi="Times"/>
          <w:iCs/>
          <w:sz w:val="20"/>
          <w:szCs w:val="20"/>
        </w:rPr>
        <w:t xml:space="preserve">is </w:t>
      </w:r>
      <w:r w:rsidR="00D31FBA" w:rsidRPr="00FF46AE">
        <w:rPr>
          <w:rFonts w:ascii="Times" w:hAnsi="Times"/>
          <w:iCs/>
          <w:sz w:val="20"/>
          <w:szCs w:val="20"/>
        </w:rPr>
        <w:t xml:space="preserve">not as good as the original </w:t>
      </w:r>
      <w:r w:rsidR="00F3563A" w:rsidRPr="00FF46AE">
        <w:rPr>
          <w:rFonts w:ascii="Times" w:hAnsi="Times"/>
          <w:iCs/>
          <w:sz w:val="20"/>
          <w:szCs w:val="20"/>
        </w:rPr>
        <w:t xml:space="preserve">one, but still better than </w:t>
      </w:r>
      <w:r w:rsidR="00CD449B" w:rsidRPr="00FF46AE">
        <w:rPr>
          <w:rFonts w:ascii="Times" w:hAnsi="Times"/>
          <w:iCs/>
          <w:sz w:val="20"/>
          <w:szCs w:val="20"/>
        </w:rPr>
        <w:t xml:space="preserve">most other </w:t>
      </w:r>
      <w:r w:rsidR="00001355" w:rsidRPr="00FF46AE">
        <w:rPr>
          <w:rFonts w:ascii="Times" w:hAnsi="Times"/>
          <w:iCs/>
          <w:sz w:val="20"/>
          <w:szCs w:val="20"/>
        </w:rPr>
        <w:t>models.</w:t>
      </w:r>
      <w:r w:rsidR="005E5CD9">
        <w:rPr>
          <w:rFonts w:ascii="Times" w:hAnsi="Times"/>
          <w:b/>
          <w:bCs/>
          <w:iCs/>
          <w:sz w:val="20"/>
          <w:szCs w:val="20"/>
        </w:rPr>
        <w:t xml:space="preserve"> </w:t>
      </w:r>
      <w:r w:rsidR="00CE2CFA">
        <w:rPr>
          <w:rFonts w:ascii="Times" w:hAnsi="Times"/>
          <w:iCs/>
          <w:sz w:val="20"/>
          <w:szCs w:val="20"/>
        </w:rPr>
        <w:t xml:space="preserve">This </w:t>
      </w:r>
      <w:r w:rsidR="001505CC">
        <w:rPr>
          <w:rFonts w:ascii="Times" w:hAnsi="Times"/>
          <w:iCs/>
          <w:sz w:val="20"/>
          <w:szCs w:val="20"/>
        </w:rPr>
        <w:t xml:space="preserve">observation is based on the </w:t>
      </w:r>
      <w:r w:rsidR="00D110E9">
        <w:rPr>
          <w:rFonts w:ascii="Times" w:hAnsi="Times"/>
          <w:iCs/>
          <w:sz w:val="20"/>
          <w:szCs w:val="20"/>
        </w:rPr>
        <w:t xml:space="preserve">last four </w:t>
      </w:r>
      <w:r w:rsidR="002F364E">
        <w:rPr>
          <w:rFonts w:ascii="Times" w:hAnsi="Times"/>
          <w:iCs/>
          <w:sz w:val="20"/>
          <w:szCs w:val="20"/>
        </w:rPr>
        <w:t xml:space="preserve">rows in </w:t>
      </w:r>
      <w:r w:rsidR="00A74D9C" w:rsidRPr="001445E7">
        <w:rPr>
          <w:rFonts w:ascii="Times" w:hAnsi="Times"/>
          <w:b/>
          <w:bCs/>
          <w:iCs/>
          <w:sz w:val="20"/>
          <w:szCs w:val="20"/>
        </w:rPr>
        <w:t xml:space="preserve">Table </w:t>
      </w:r>
      <w:r w:rsidR="00272F93" w:rsidRPr="001445E7">
        <w:rPr>
          <w:rFonts w:ascii="Times" w:hAnsi="Times"/>
          <w:b/>
          <w:bCs/>
          <w:iCs/>
          <w:sz w:val="20"/>
          <w:szCs w:val="20"/>
        </w:rPr>
        <w:t>1</w:t>
      </w:r>
      <w:r w:rsidR="00272F93">
        <w:rPr>
          <w:rFonts w:ascii="Times" w:hAnsi="Times"/>
          <w:iCs/>
          <w:sz w:val="20"/>
          <w:szCs w:val="20"/>
        </w:rPr>
        <w:t>.</w:t>
      </w:r>
      <w:r w:rsidR="003747F2">
        <w:rPr>
          <w:rFonts w:ascii="Times" w:hAnsi="Times"/>
          <w:iCs/>
          <w:sz w:val="20"/>
          <w:szCs w:val="20"/>
        </w:rPr>
        <w:t xml:space="preserve"> </w:t>
      </w:r>
      <w:r w:rsidR="00BC49E2">
        <w:rPr>
          <w:rFonts w:ascii="Times" w:hAnsi="Times"/>
          <w:iCs/>
          <w:sz w:val="20"/>
          <w:szCs w:val="20"/>
        </w:rPr>
        <w:t>From the table</w:t>
      </w:r>
      <w:r w:rsidR="00A253E4">
        <w:rPr>
          <w:rFonts w:ascii="Times" w:hAnsi="Times"/>
          <w:iCs/>
          <w:sz w:val="20"/>
          <w:szCs w:val="20"/>
        </w:rPr>
        <w:t>,</w:t>
      </w:r>
      <w:r w:rsidR="00BC49E2">
        <w:rPr>
          <w:rFonts w:ascii="Times" w:hAnsi="Times"/>
          <w:iCs/>
          <w:sz w:val="20"/>
          <w:szCs w:val="20"/>
        </w:rPr>
        <w:t xml:space="preserve"> i</w:t>
      </w:r>
      <w:r w:rsidR="008042F0">
        <w:rPr>
          <w:rFonts w:ascii="Times" w:hAnsi="Times"/>
          <w:iCs/>
          <w:sz w:val="20"/>
          <w:szCs w:val="20"/>
        </w:rPr>
        <w:t>t’</w:t>
      </w:r>
      <w:r w:rsidR="00BC49E2">
        <w:rPr>
          <w:rFonts w:ascii="Times" w:hAnsi="Times"/>
          <w:iCs/>
          <w:sz w:val="20"/>
          <w:szCs w:val="20"/>
        </w:rPr>
        <w:t>s easily seen</w:t>
      </w:r>
      <w:r w:rsidR="00FA3CC9">
        <w:rPr>
          <w:rFonts w:ascii="Times" w:hAnsi="Times"/>
          <w:iCs/>
          <w:sz w:val="20"/>
          <w:szCs w:val="20"/>
        </w:rPr>
        <w:t xml:space="preserve"> that </w:t>
      </w:r>
      <w:r w:rsidR="009106AF">
        <w:rPr>
          <w:rFonts w:ascii="Times" w:hAnsi="Times"/>
          <w:iCs/>
          <w:sz w:val="20"/>
          <w:szCs w:val="20"/>
        </w:rPr>
        <w:t xml:space="preserve">the dominant </w:t>
      </w:r>
      <w:r w:rsidR="00301930">
        <w:rPr>
          <w:rFonts w:ascii="Times" w:hAnsi="Times"/>
          <w:iCs/>
          <w:sz w:val="20"/>
          <w:szCs w:val="20"/>
        </w:rPr>
        <w:t xml:space="preserve">results are still </w:t>
      </w:r>
      <w:r w:rsidR="00D57B77">
        <w:rPr>
          <w:rFonts w:ascii="Times" w:hAnsi="Times"/>
          <w:iCs/>
          <w:sz w:val="20"/>
          <w:szCs w:val="20"/>
        </w:rPr>
        <w:t xml:space="preserve">concentrated on </w:t>
      </w:r>
      <w:r w:rsidR="00057C29">
        <w:rPr>
          <w:rFonts w:ascii="Times" w:hAnsi="Times"/>
          <w:iCs/>
          <w:sz w:val="20"/>
          <w:szCs w:val="20"/>
        </w:rPr>
        <w:t xml:space="preserve">the original research, and </w:t>
      </w:r>
      <w:r w:rsidR="00A40783">
        <w:rPr>
          <w:rFonts w:ascii="Times" w:hAnsi="Times"/>
          <w:iCs/>
          <w:sz w:val="20"/>
          <w:szCs w:val="20"/>
        </w:rPr>
        <w:t xml:space="preserve">our model </w:t>
      </w:r>
      <w:r w:rsidR="00585818">
        <w:rPr>
          <w:rFonts w:ascii="Times" w:hAnsi="Times"/>
          <w:iCs/>
          <w:sz w:val="20"/>
          <w:szCs w:val="20"/>
        </w:rPr>
        <w:t xml:space="preserve">performs </w:t>
      </w:r>
      <w:r w:rsidR="00B94BD6">
        <w:rPr>
          <w:rFonts w:ascii="Times" w:hAnsi="Times"/>
          <w:iCs/>
          <w:sz w:val="20"/>
          <w:szCs w:val="20"/>
        </w:rPr>
        <w:t xml:space="preserve">better only </w:t>
      </w:r>
      <w:r w:rsidR="00517116">
        <w:rPr>
          <w:rFonts w:ascii="Times" w:hAnsi="Times"/>
          <w:iCs/>
          <w:sz w:val="20"/>
          <w:szCs w:val="20"/>
        </w:rPr>
        <w:t xml:space="preserve">on a few </w:t>
      </w:r>
      <w:r w:rsidR="00D1618B">
        <w:rPr>
          <w:rFonts w:ascii="Times" w:hAnsi="Times"/>
          <w:iCs/>
          <w:sz w:val="20"/>
          <w:szCs w:val="20"/>
        </w:rPr>
        <w:t>actions. However</w:t>
      </w:r>
      <w:r w:rsidR="005C7A8F">
        <w:rPr>
          <w:rFonts w:ascii="Times" w:hAnsi="Times"/>
          <w:iCs/>
          <w:sz w:val="20"/>
          <w:szCs w:val="20"/>
        </w:rPr>
        <w:t xml:space="preserve">, </w:t>
      </w:r>
      <w:r w:rsidR="001E1C64">
        <w:rPr>
          <w:rFonts w:ascii="Times" w:hAnsi="Times"/>
          <w:iCs/>
          <w:sz w:val="20"/>
          <w:szCs w:val="20"/>
        </w:rPr>
        <w:t xml:space="preserve">our model still </w:t>
      </w:r>
      <w:r w:rsidR="002D57A5">
        <w:rPr>
          <w:rFonts w:ascii="Times" w:hAnsi="Times"/>
          <w:iCs/>
          <w:sz w:val="20"/>
          <w:szCs w:val="20"/>
        </w:rPr>
        <w:t xml:space="preserve">outperforms </w:t>
      </w:r>
      <w:r w:rsidR="00D45AB7">
        <w:rPr>
          <w:rFonts w:ascii="Times" w:hAnsi="Times"/>
          <w:iCs/>
          <w:sz w:val="20"/>
          <w:szCs w:val="20"/>
        </w:rPr>
        <w:t xml:space="preserve">most other models </w:t>
      </w:r>
      <w:r w:rsidR="00C97F32">
        <w:rPr>
          <w:rFonts w:ascii="Times" w:hAnsi="Times"/>
          <w:iCs/>
          <w:sz w:val="20"/>
          <w:szCs w:val="20"/>
        </w:rPr>
        <w:t xml:space="preserve">because it still </w:t>
      </w:r>
      <w:r w:rsidR="00E315C1">
        <w:rPr>
          <w:rFonts w:ascii="Times" w:hAnsi="Times"/>
          <w:iCs/>
          <w:sz w:val="20"/>
          <w:szCs w:val="20"/>
        </w:rPr>
        <w:t xml:space="preserve">bears </w:t>
      </w:r>
      <w:r w:rsidR="00CA713C">
        <w:rPr>
          <w:rFonts w:ascii="Times" w:hAnsi="Times"/>
          <w:iCs/>
          <w:sz w:val="20"/>
          <w:szCs w:val="20"/>
        </w:rPr>
        <w:t xml:space="preserve">most of the </w:t>
      </w:r>
      <w:r w:rsidR="008D4F76">
        <w:rPr>
          <w:rFonts w:ascii="Times" w:hAnsi="Times"/>
          <w:iCs/>
          <w:sz w:val="20"/>
          <w:szCs w:val="20"/>
        </w:rPr>
        <w:t xml:space="preserve">structural </w:t>
      </w:r>
      <w:r w:rsidR="00723494">
        <w:rPr>
          <w:rFonts w:ascii="Times" w:hAnsi="Times"/>
          <w:iCs/>
          <w:sz w:val="20"/>
          <w:szCs w:val="20"/>
        </w:rPr>
        <w:t xml:space="preserve">advantages from </w:t>
      </w:r>
      <w:r w:rsidR="004E72BD">
        <w:rPr>
          <w:rFonts w:ascii="Times" w:hAnsi="Times"/>
          <w:iCs/>
          <w:sz w:val="20"/>
          <w:szCs w:val="20"/>
        </w:rPr>
        <w:t xml:space="preserve">the original work. </w:t>
      </w:r>
      <w:r w:rsidR="00200550">
        <w:rPr>
          <w:rFonts w:ascii="Times" w:hAnsi="Times"/>
          <w:iCs/>
          <w:sz w:val="20"/>
          <w:szCs w:val="20"/>
        </w:rPr>
        <w:t xml:space="preserve">For </w:t>
      </w:r>
      <w:r w:rsidR="00FA6764">
        <w:rPr>
          <w:rFonts w:ascii="Times" w:hAnsi="Times"/>
          <w:iCs/>
          <w:sz w:val="20"/>
          <w:szCs w:val="20"/>
        </w:rPr>
        <w:t xml:space="preserve">example, our model outperforms </w:t>
      </w:r>
      <w:r w:rsidR="00FD54AB">
        <w:rPr>
          <w:rFonts w:ascii="Times" w:hAnsi="Times"/>
          <w:iCs/>
          <w:sz w:val="20"/>
          <w:szCs w:val="20"/>
        </w:rPr>
        <w:t xml:space="preserve">the model put forward by </w:t>
      </w:r>
      <w:proofErr w:type="spellStart"/>
      <w:r w:rsidR="00CC01CB">
        <w:rPr>
          <w:rFonts w:ascii="Times" w:hAnsi="Times"/>
          <w:iCs/>
          <w:sz w:val="20"/>
          <w:szCs w:val="20"/>
        </w:rPr>
        <w:t>Pa</w:t>
      </w:r>
      <w:r w:rsidR="004E39BA">
        <w:rPr>
          <w:rFonts w:ascii="Times" w:hAnsi="Times"/>
          <w:iCs/>
          <w:sz w:val="20"/>
          <w:szCs w:val="20"/>
        </w:rPr>
        <w:t>vlakos</w:t>
      </w:r>
      <w:proofErr w:type="spellEnd"/>
      <w:r w:rsidR="00D14C94">
        <w:rPr>
          <w:rFonts w:ascii="Times" w:hAnsi="Times"/>
          <w:iCs/>
          <w:sz w:val="20"/>
          <w:szCs w:val="20"/>
        </w:rPr>
        <w:t xml:space="preserve"> </w:t>
      </w:r>
      <w:r w:rsidR="00871698">
        <w:rPr>
          <w:rFonts w:ascii="Times" w:hAnsi="Times"/>
          <w:i/>
          <w:sz w:val="20"/>
          <w:szCs w:val="20"/>
        </w:rPr>
        <w:t>et al</w:t>
      </w:r>
      <w:r w:rsidR="00642654">
        <w:rPr>
          <w:rFonts w:ascii="Times" w:hAnsi="Times"/>
          <w:i/>
          <w:sz w:val="20"/>
          <w:szCs w:val="20"/>
        </w:rPr>
        <w:t>.</w:t>
      </w:r>
      <w:r w:rsidR="00F5084C">
        <w:rPr>
          <w:rFonts w:ascii="Times" w:hAnsi="Times"/>
          <w:iCs/>
          <w:sz w:val="20"/>
          <w:szCs w:val="20"/>
        </w:rPr>
        <w:t xml:space="preserve"> </w:t>
      </w:r>
      <w:r w:rsidR="00B65CC0">
        <w:rPr>
          <w:rFonts w:ascii="Times" w:hAnsi="Times"/>
          <w:iCs/>
          <w:sz w:val="20"/>
          <w:szCs w:val="20"/>
        </w:rPr>
        <w:t>by</w:t>
      </w:r>
      <w:r w:rsidR="000D1D5B">
        <w:rPr>
          <w:rFonts w:ascii="Times" w:hAnsi="Times"/>
          <w:iCs/>
          <w:sz w:val="20"/>
          <w:szCs w:val="20"/>
        </w:rPr>
        <w:t xml:space="preserve"> a great </w:t>
      </w:r>
      <w:r w:rsidR="005073A4">
        <w:rPr>
          <w:rFonts w:ascii="Times" w:hAnsi="Times"/>
          <w:iCs/>
          <w:sz w:val="20"/>
          <w:szCs w:val="20"/>
        </w:rPr>
        <w:t>amount of</w:t>
      </w:r>
      <w:r w:rsidR="00B65CC0">
        <w:rPr>
          <w:rFonts w:ascii="Times" w:hAnsi="Times"/>
          <w:iCs/>
          <w:sz w:val="20"/>
          <w:szCs w:val="20"/>
        </w:rPr>
        <w:t xml:space="preserve"> </w:t>
      </w:r>
      <w:bookmarkStart w:id="58" w:name="OLE_LINK55"/>
      <w:bookmarkStart w:id="59" w:name="OLE_LINK56"/>
      <w:r w:rsidR="00A1314F">
        <w:rPr>
          <w:rFonts w:ascii="Times" w:hAnsi="Times"/>
          <w:iCs/>
          <w:sz w:val="20"/>
          <w:szCs w:val="20"/>
        </w:rPr>
        <w:t>42</w:t>
      </w:r>
      <w:r w:rsidR="00B263FB">
        <w:rPr>
          <w:rFonts w:ascii="Times" w:hAnsi="Times"/>
          <w:iCs/>
          <w:sz w:val="20"/>
          <w:szCs w:val="20"/>
        </w:rPr>
        <w:t>.</w:t>
      </w:r>
      <w:r w:rsidR="00A1314F">
        <w:rPr>
          <w:rFonts w:ascii="Times" w:hAnsi="Times"/>
          <w:iCs/>
          <w:sz w:val="20"/>
          <w:szCs w:val="20"/>
        </w:rPr>
        <w:t>3</w:t>
      </w:r>
      <w:r w:rsidR="00B263FB">
        <w:rPr>
          <w:rFonts w:ascii="Times" w:hAnsi="Times"/>
          <w:iCs/>
          <w:sz w:val="20"/>
          <w:szCs w:val="20"/>
        </w:rPr>
        <w:t>%</w:t>
      </w:r>
      <w:bookmarkEnd w:id="58"/>
      <w:bookmarkEnd w:id="59"/>
      <w:r w:rsidR="00136451">
        <w:rPr>
          <w:rFonts w:ascii="Times" w:hAnsi="Times"/>
          <w:iCs/>
          <w:sz w:val="20"/>
          <w:szCs w:val="20"/>
        </w:rPr>
        <w:t xml:space="preserve">, </w:t>
      </w:r>
      <w:r w:rsidR="001C28C9">
        <w:rPr>
          <w:rFonts w:ascii="Times" w:hAnsi="Times"/>
          <w:iCs/>
          <w:sz w:val="20"/>
          <w:szCs w:val="20"/>
        </w:rPr>
        <w:t xml:space="preserve">in which </w:t>
      </w:r>
      <w:r w:rsidR="00A97754">
        <w:rPr>
          <w:rFonts w:ascii="Times" w:hAnsi="Times"/>
          <w:iCs/>
          <w:sz w:val="20"/>
          <w:szCs w:val="20"/>
        </w:rPr>
        <w:t xml:space="preserve">experiment the </w:t>
      </w:r>
      <w:r w:rsidR="00EF4922">
        <w:rPr>
          <w:rFonts w:ascii="Times" w:hAnsi="Times"/>
          <w:iCs/>
          <w:sz w:val="20"/>
          <w:szCs w:val="20"/>
        </w:rPr>
        <w:t>researchers</w:t>
      </w:r>
      <w:r w:rsidR="006C3EB6">
        <w:rPr>
          <w:rFonts w:ascii="Times" w:hAnsi="Times"/>
          <w:iCs/>
          <w:sz w:val="20"/>
          <w:szCs w:val="20"/>
        </w:rPr>
        <w:t xml:space="preserve"> also</w:t>
      </w:r>
      <w:r w:rsidR="00913C4E">
        <w:rPr>
          <w:rFonts w:ascii="Times" w:hAnsi="Times"/>
          <w:iCs/>
          <w:sz w:val="20"/>
          <w:szCs w:val="20"/>
        </w:rPr>
        <w:t xml:space="preserve"> utilized </w:t>
      </w:r>
      <w:r w:rsidR="00A00518">
        <w:rPr>
          <w:rFonts w:ascii="Times" w:hAnsi="Times"/>
          <w:iCs/>
          <w:sz w:val="20"/>
          <w:szCs w:val="20"/>
        </w:rPr>
        <w:t>ground tr</w:t>
      </w:r>
      <w:r w:rsidR="0077234F">
        <w:rPr>
          <w:rFonts w:ascii="Times" w:hAnsi="Times"/>
          <w:iCs/>
          <w:sz w:val="20"/>
          <w:szCs w:val="20"/>
        </w:rPr>
        <w:t xml:space="preserve">uth </w:t>
      </w:r>
      <w:r w:rsidR="00077267">
        <w:rPr>
          <w:rFonts w:ascii="Times" w:hAnsi="Times"/>
          <w:iCs/>
          <w:sz w:val="20"/>
          <w:szCs w:val="20"/>
        </w:rPr>
        <w:t>bounding boxes</w:t>
      </w:r>
      <w:r w:rsidR="00382597">
        <w:rPr>
          <w:rFonts w:ascii="Times" w:hAnsi="Times"/>
          <w:iCs/>
          <w:sz w:val="20"/>
          <w:szCs w:val="20"/>
        </w:rPr>
        <w:t xml:space="preserve"> for</w:t>
      </w:r>
      <w:r w:rsidR="00605746">
        <w:rPr>
          <w:rFonts w:ascii="Times" w:hAnsi="Times"/>
          <w:iCs/>
          <w:sz w:val="20"/>
          <w:szCs w:val="20"/>
        </w:rPr>
        <w:t xml:space="preserve"> </w:t>
      </w:r>
      <w:r w:rsidR="004E042E">
        <w:rPr>
          <w:rFonts w:ascii="Times" w:hAnsi="Times"/>
          <w:iCs/>
          <w:sz w:val="20"/>
          <w:szCs w:val="20"/>
        </w:rPr>
        <w:t>training help</w:t>
      </w:r>
      <w:r w:rsidR="00FC3402">
        <w:rPr>
          <w:rFonts w:ascii="Times" w:hAnsi="Times"/>
          <w:iCs/>
          <w:sz w:val="20"/>
          <w:szCs w:val="20"/>
        </w:rPr>
        <w:t xml:space="preserve"> </w:t>
      </w:r>
      <w:r w:rsidR="00872679">
        <w:rPr>
          <w:rFonts w:ascii="Times" w:hAnsi="Times"/>
          <w:iCs/>
          <w:sz w:val="20"/>
          <w:szCs w:val="20"/>
        </w:rPr>
        <w:t>[</w:t>
      </w:r>
      <w:r w:rsidR="00270D58">
        <w:rPr>
          <w:rFonts w:ascii="Times" w:hAnsi="Times"/>
          <w:iCs/>
          <w:sz w:val="20"/>
          <w:szCs w:val="20"/>
        </w:rPr>
        <w:t>1</w:t>
      </w:r>
      <w:r w:rsidR="00E95DD4">
        <w:rPr>
          <w:rFonts w:ascii="Times" w:hAnsi="Times"/>
          <w:iCs/>
          <w:sz w:val="20"/>
          <w:szCs w:val="20"/>
        </w:rPr>
        <w:t>1</w:t>
      </w:r>
      <w:r w:rsidR="00887002">
        <w:rPr>
          <w:rFonts w:ascii="Times" w:hAnsi="Times"/>
          <w:iCs/>
          <w:sz w:val="20"/>
          <w:szCs w:val="20"/>
        </w:rPr>
        <w:t>, 18</w:t>
      </w:r>
      <w:r w:rsidR="00872679">
        <w:rPr>
          <w:rFonts w:ascii="Times" w:hAnsi="Times"/>
          <w:iCs/>
          <w:sz w:val="20"/>
          <w:szCs w:val="20"/>
        </w:rPr>
        <w:t>]</w:t>
      </w:r>
      <w:r w:rsidR="00E92FED">
        <w:rPr>
          <w:rFonts w:ascii="Times" w:hAnsi="Times"/>
          <w:iCs/>
          <w:sz w:val="20"/>
          <w:szCs w:val="20"/>
        </w:rPr>
        <w:t xml:space="preserve">, and </w:t>
      </w:r>
      <w:r w:rsidR="00392B69">
        <w:rPr>
          <w:rFonts w:ascii="Times" w:hAnsi="Times"/>
          <w:iCs/>
          <w:sz w:val="20"/>
          <w:szCs w:val="20"/>
        </w:rPr>
        <w:t xml:space="preserve">the model </w:t>
      </w:r>
      <w:r w:rsidR="0097687F">
        <w:rPr>
          <w:rFonts w:ascii="Times" w:hAnsi="Times"/>
          <w:iCs/>
          <w:sz w:val="20"/>
          <w:szCs w:val="20"/>
        </w:rPr>
        <w:t xml:space="preserve">by </w:t>
      </w:r>
      <w:proofErr w:type="spellStart"/>
      <w:r w:rsidR="0022230B">
        <w:rPr>
          <w:rFonts w:ascii="Times" w:hAnsi="Times"/>
          <w:iCs/>
          <w:sz w:val="20"/>
          <w:szCs w:val="20"/>
        </w:rPr>
        <w:t>Lu</w:t>
      </w:r>
      <w:r w:rsidR="005461BA">
        <w:rPr>
          <w:rFonts w:ascii="Times" w:hAnsi="Times"/>
          <w:iCs/>
          <w:sz w:val="20"/>
          <w:szCs w:val="20"/>
        </w:rPr>
        <w:t>vizon</w:t>
      </w:r>
      <w:proofErr w:type="spellEnd"/>
      <w:r w:rsidR="005461BA">
        <w:rPr>
          <w:rFonts w:ascii="Times" w:hAnsi="Times"/>
          <w:iCs/>
          <w:sz w:val="20"/>
          <w:szCs w:val="20"/>
        </w:rPr>
        <w:t xml:space="preserve"> </w:t>
      </w:r>
      <w:r w:rsidR="00C65112">
        <w:rPr>
          <w:rFonts w:ascii="Times" w:hAnsi="Times"/>
          <w:i/>
          <w:sz w:val="20"/>
          <w:szCs w:val="20"/>
        </w:rPr>
        <w:t>et al.</w:t>
      </w:r>
      <w:r w:rsidR="00C65112">
        <w:rPr>
          <w:rFonts w:ascii="Times" w:hAnsi="Times"/>
          <w:iCs/>
          <w:sz w:val="20"/>
          <w:szCs w:val="20"/>
        </w:rPr>
        <w:t xml:space="preserve"> </w:t>
      </w:r>
      <w:r w:rsidR="009052B0">
        <w:rPr>
          <w:rFonts w:ascii="Times" w:hAnsi="Times"/>
          <w:iCs/>
          <w:sz w:val="20"/>
          <w:szCs w:val="20"/>
        </w:rPr>
        <w:t xml:space="preserve">by </w:t>
      </w:r>
      <w:r w:rsidR="006F6327">
        <w:rPr>
          <w:rFonts w:ascii="Times" w:hAnsi="Times"/>
          <w:iCs/>
          <w:sz w:val="20"/>
          <w:szCs w:val="20"/>
        </w:rPr>
        <w:t>5.3</w:t>
      </w:r>
      <w:r w:rsidR="00482F9F">
        <w:rPr>
          <w:rFonts w:ascii="Times" w:hAnsi="Times"/>
          <w:iCs/>
          <w:sz w:val="20"/>
          <w:szCs w:val="20"/>
        </w:rPr>
        <w:t xml:space="preserve">%, </w:t>
      </w:r>
      <w:r w:rsidR="00AE790A">
        <w:rPr>
          <w:rFonts w:ascii="Times" w:hAnsi="Times"/>
          <w:iCs/>
          <w:sz w:val="20"/>
          <w:szCs w:val="20"/>
        </w:rPr>
        <w:t>which</w:t>
      </w:r>
      <w:r w:rsidR="0075560A">
        <w:rPr>
          <w:rFonts w:ascii="Times" w:hAnsi="Times"/>
          <w:iCs/>
          <w:sz w:val="20"/>
          <w:szCs w:val="20"/>
        </w:rPr>
        <w:t xml:space="preserve"> not only</w:t>
      </w:r>
      <w:r w:rsidR="00AE790A">
        <w:rPr>
          <w:rFonts w:ascii="Times" w:hAnsi="Times"/>
          <w:iCs/>
          <w:sz w:val="20"/>
          <w:szCs w:val="20"/>
        </w:rPr>
        <w:t xml:space="preserve"> </w:t>
      </w:r>
      <w:r w:rsidR="0099570E">
        <w:rPr>
          <w:rFonts w:ascii="Times" w:hAnsi="Times"/>
          <w:iCs/>
          <w:sz w:val="20"/>
          <w:szCs w:val="20"/>
        </w:rPr>
        <w:t xml:space="preserve">made </w:t>
      </w:r>
      <w:r w:rsidR="00A902F1">
        <w:rPr>
          <w:rFonts w:ascii="Times" w:hAnsi="Times"/>
          <w:iCs/>
          <w:sz w:val="20"/>
          <w:szCs w:val="20"/>
        </w:rPr>
        <w:t xml:space="preserve">use of </w:t>
      </w:r>
      <w:r w:rsidR="00596011">
        <w:rPr>
          <w:rFonts w:ascii="Times" w:hAnsi="Times"/>
          <w:iCs/>
          <w:sz w:val="20"/>
          <w:szCs w:val="20"/>
        </w:rPr>
        <w:t xml:space="preserve">ground </w:t>
      </w:r>
      <w:r w:rsidR="0098724C">
        <w:rPr>
          <w:rFonts w:ascii="Times" w:hAnsi="Times"/>
          <w:iCs/>
          <w:sz w:val="20"/>
          <w:szCs w:val="20"/>
        </w:rPr>
        <w:t xml:space="preserve">truth </w:t>
      </w:r>
      <w:r w:rsidR="00DD2599">
        <w:rPr>
          <w:rFonts w:ascii="Times" w:hAnsi="Times"/>
          <w:iCs/>
          <w:sz w:val="20"/>
          <w:szCs w:val="20"/>
        </w:rPr>
        <w:t>bounding boxes</w:t>
      </w:r>
      <w:r w:rsidR="00A56100">
        <w:rPr>
          <w:rFonts w:ascii="Times" w:hAnsi="Times"/>
          <w:iCs/>
          <w:sz w:val="20"/>
          <w:szCs w:val="20"/>
        </w:rPr>
        <w:t>, but also extra data</w:t>
      </w:r>
      <w:r w:rsidR="00827A96">
        <w:rPr>
          <w:rFonts w:ascii="Times" w:hAnsi="Times"/>
          <w:iCs/>
          <w:sz w:val="20"/>
          <w:szCs w:val="20"/>
        </w:rPr>
        <w:t xml:space="preserve"> </w:t>
      </w:r>
      <w:r w:rsidR="007619E9">
        <w:rPr>
          <w:rFonts w:ascii="Times" w:hAnsi="Times"/>
          <w:iCs/>
          <w:sz w:val="20"/>
          <w:szCs w:val="20"/>
        </w:rPr>
        <w:t>[</w:t>
      </w:r>
      <w:r w:rsidR="009B0CFC">
        <w:rPr>
          <w:rFonts w:ascii="Times" w:hAnsi="Times"/>
          <w:iCs/>
          <w:sz w:val="20"/>
          <w:szCs w:val="20"/>
        </w:rPr>
        <w:t xml:space="preserve">8, </w:t>
      </w:r>
      <w:r w:rsidR="007619E9">
        <w:rPr>
          <w:rFonts w:ascii="Times" w:hAnsi="Times"/>
          <w:iCs/>
          <w:sz w:val="20"/>
          <w:szCs w:val="20"/>
        </w:rPr>
        <w:t>11]</w:t>
      </w:r>
      <w:r w:rsidR="00A56100">
        <w:rPr>
          <w:rFonts w:ascii="Times" w:hAnsi="Times"/>
          <w:iCs/>
          <w:sz w:val="20"/>
          <w:szCs w:val="20"/>
        </w:rPr>
        <w:t xml:space="preserve">. </w:t>
      </w:r>
    </w:p>
    <w:p w14:paraId="6F4D8339" w14:textId="4B7E34DC" w:rsidR="008A0895" w:rsidRDefault="00DF7BEA" w:rsidP="006C2D7F">
      <w:pPr>
        <w:ind w:firstLine="288"/>
        <w:jc w:val="both"/>
        <w:rPr>
          <w:rFonts w:ascii="Times" w:hAnsi="Times"/>
          <w:iCs/>
          <w:sz w:val="20"/>
          <w:szCs w:val="20"/>
        </w:rPr>
      </w:pPr>
      <w:r>
        <w:rPr>
          <w:rFonts w:ascii="Times" w:hAnsi="Times" w:hint="eastAsia"/>
          <w:iCs/>
          <w:sz w:val="20"/>
          <w:szCs w:val="20"/>
        </w:rPr>
        <w:t>B</w:t>
      </w:r>
      <w:r>
        <w:rPr>
          <w:rFonts w:ascii="Times" w:hAnsi="Times"/>
          <w:iCs/>
          <w:sz w:val="20"/>
          <w:szCs w:val="20"/>
        </w:rPr>
        <w:t xml:space="preserve">esides this </w:t>
      </w:r>
      <w:r w:rsidR="000436E3">
        <w:rPr>
          <w:rFonts w:ascii="Times" w:hAnsi="Times"/>
          <w:iCs/>
          <w:sz w:val="20"/>
          <w:szCs w:val="20"/>
        </w:rPr>
        <w:t>proto</w:t>
      </w:r>
      <w:r w:rsidR="00311B58">
        <w:rPr>
          <w:rFonts w:ascii="Times" w:hAnsi="Times"/>
          <w:iCs/>
          <w:sz w:val="20"/>
          <w:szCs w:val="20"/>
        </w:rPr>
        <w:t xml:space="preserve">col, our </w:t>
      </w:r>
      <w:r w:rsidR="00115782">
        <w:rPr>
          <w:rFonts w:ascii="Times" w:hAnsi="Times"/>
          <w:iCs/>
          <w:sz w:val="20"/>
          <w:szCs w:val="20"/>
        </w:rPr>
        <w:t xml:space="preserve">experiment also </w:t>
      </w:r>
      <w:r w:rsidR="00C221BB">
        <w:rPr>
          <w:rFonts w:ascii="Times" w:hAnsi="Times"/>
          <w:iCs/>
          <w:sz w:val="20"/>
          <w:szCs w:val="20"/>
        </w:rPr>
        <w:t>covers</w:t>
      </w:r>
      <w:r w:rsidR="00C221BB" w:rsidRPr="008278B8">
        <w:rPr>
          <w:rFonts w:ascii="Times" w:hAnsi="Times"/>
          <w:b/>
          <w:bCs/>
          <w:iCs/>
          <w:sz w:val="20"/>
          <w:szCs w:val="20"/>
        </w:rPr>
        <w:t xml:space="preserve"> </w:t>
      </w:r>
      <w:r w:rsidR="00871E0B" w:rsidRPr="00871E0B">
        <w:rPr>
          <w:rFonts w:ascii="Times" w:hAnsi="Times"/>
          <w:iCs/>
          <w:sz w:val="20"/>
          <w:szCs w:val="20"/>
        </w:rPr>
        <w:t>the</w:t>
      </w:r>
      <w:r w:rsidR="00871E0B">
        <w:rPr>
          <w:rFonts w:ascii="Times" w:hAnsi="Times"/>
          <w:b/>
          <w:bCs/>
          <w:iCs/>
          <w:sz w:val="20"/>
          <w:szCs w:val="20"/>
        </w:rPr>
        <w:t xml:space="preserve"> </w:t>
      </w:r>
      <w:r w:rsidR="00037F31" w:rsidRPr="008278B8">
        <w:rPr>
          <w:rFonts w:ascii="Times" w:hAnsi="Times"/>
          <w:b/>
          <w:bCs/>
          <w:iCs/>
          <w:sz w:val="20"/>
          <w:szCs w:val="20"/>
        </w:rPr>
        <w:t>V-MPJPE</w:t>
      </w:r>
      <w:r w:rsidR="00037F31">
        <w:rPr>
          <w:rFonts w:ascii="Times" w:hAnsi="Times"/>
          <w:iCs/>
          <w:sz w:val="20"/>
          <w:szCs w:val="20"/>
        </w:rPr>
        <w:t xml:space="preserve"> </w:t>
      </w:r>
      <w:r w:rsidR="00B8253D">
        <w:rPr>
          <w:rFonts w:ascii="Times" w:hAnsi="Times"/>
          <w:iCs/>
          <w:sz w:val="20"/>
          <w:szCs w:val="20"/>
        </w:rPr>
        <w:t xml:space="preserve">protocol, which </w:t>
      </w:r>
      <w:r w:rsidR="00E920A7">
        <w:rPr>
          <w:rFonts w:ascii="Times" w:hAnsi="Times"/>
          <w:iCs/>
          <w:sz w:val="20"/>
          <w:szCs w:val="20"/>
        </w:rPr>
        <w:t xml:space="preserve">examines the </w:t>
      </w:r>
      <w:r w:rsidR="00F005C2">
        <w:rPr>
          <w:rFonts w:ascii="Times" w:hAnsi="Times"/>
          <w:iCs/>
          <w:sz w:val="20"/>
          <w:szCs w:val="20"/>
        </w:rPr>
        <w:t xml:space="preserve">velocity </w:t>
      </w:r>
      <w:r w:rsidR="0025387B">
        <w:rPr>
          <w:rFonts w:ascii="Times" w:hAnsi="Times"/>
          <w:iCs/>
          <w:sz w:val="20"/>
          <w:szCs w:val="20"/>
        </w:rPr>
        <w:t xml:space="preserve">error </w:t>
      </w:r>
      <w:r w:rsidR="00152B97">
        <w:rPr>
          <w:rFonts w:ascii="Times" w:hAnsi="Times"/>
          <w:iCs/>
          <w:sz w:val="20"/>
          <w:szCs w:val="20"/>
        </w:rPr>
        <w:t xml:space="preserve">difference between the two </w:t>
      </w:r>
      <w:r w:rsidR="00907378">
        <w:rPr>
          <w:rFonts w:ascii="Times" w:hAnsi="Times"/>
          <w:iCs/>
          <w:sz w:val="20"/>
          <w:szCs w:val="20"/>
        </w:rPr>
        <w:t>models.</w:t>
      </w:r>
      <w:r w:rsidR="00E619ED">
        <w:rPr>
          <w:rFonts w:ascii="Times" w:hAnsi="Times"/>
          <w:iCs/>
          <w:sz w:val="20"/>
          <w:szCs w:val="20"/>
        </w:rPr>
        <w:t xml:space="preserve"> The direct </w:t>
      </w:r>
      <w:r w:rsidR="00652D79">
        <w:rPr>
          <w:rFonts w:ascii="Times" w:hAnsi="Times"/>
          <w:iCs/>
          <w:sz w:val="20"/>
          <w:szCs w:val="20"/>
        </w:rPr>
        <w:t xml:space="preserve">results for </w:t>
      </w:r>
      <w:r w:rsidR="000C50F3">
        <w:rPr>
          <w:rFonts w:ascii="Times" w:hAnsi="Times"/>
          <w:iCs/>
          <w:sz w:val="20"/>
          <w:szCs w:val="20"/>
        </w:rPr>
        <w:t xml:space="preserve">them are </w:t>
      </w:r>
      <w:r w:rsidR="00A75289">
        <w:rPr>
          <w:rFonts w:ascii="Times" w:hAnsi="Times"/>
          <w:iCs/>
          <w:sz w:val="20"/>
          <w:szCs w:val="20"/>
        </w:rPr>
        <w:t xml:space="preserve">shown in </w:t>
      </w:r>
      <w:r w:rsidR="00A75289" w:rsidRPr="00EB262D">
        <w:rPr>
          <w:rFonts w:ascii="Times" w:hAnsi="Times"/>
          <w:b/>
          <w:bCs/>
          <w:iCs/>
          <w:sz w:val="20"/>
          <w:szCs w:val="20"/>
        </w:rPr>
        <w:t>Table 2</w:t>
      </w:r>
      <w:r w:rsidR="00A75289">
        <w:rPr>
          <w:rFonts w:ascii="Times" w:hAnsi="Times"/>
          <w:iCs/>
          <w:sz w:val="20"/>
          <w:szCs w:val="20"/>
        </w:rPr>
        <w:t xml:space="preserve">, and the visualization </w:t>
      </w:r>
      <w:r w:rsidR="006761BD">
        <w:rPr>
          <w:rFonts w:ascii="Times" w:hAnsi="Times"/>
          <w:iCs/>
          <w:sz w:val="20"/>
          <w:szCs w:val="20"/>
        </w:rPr>
        <w:t xml:space="preserve">is shown in </w:t>
      </w:r>
      <w:r w:rsidR="006761BD" w:rsidRPr="00EB262D">
        <w:rPr>
          <w:rFonts w:ascii="Times" w:hAnsi="Times"/>
          <w:b/>
          <w:bCs/>
          <w:iCs/>
          <w:sz w:val="20"/>
          <w:szCs w:val="20"/>
        </w:rPr>
        <w:t>Figure 5</w:t>
      </w:r>
      <w:r w:rsidR="006761BD">
        <w:rPr>
          <w:rFonts w:ascii="Times" w:hAnsi="Times"/>
          <w:iCs/>
          <w:sz w:val="20"/>
          <w:szCs w:val="20"/>
        </w:rPr>
        <w:t>.</w:t>
      </w:r>
      <w:r w:rsidR="00864CEC">
        <w:rPr>
          <w:rFonts w:ascii="Times" w:hAnsi="Times"/>
          <w:iCs/>
          <w:sz w:val="20"/>
          <w:szCs w:val="20"/>
        </w:rPr>
        <w:t xml:space="preserve"> From the </w:t>
      </w:r>
      <w:r w:rsidR="00373D40">
        <w:rPr>
          <w:rFonts w:ascii="Times" w:hAnsi="Times"/>
          <w:iCs/>
          <w:sz w:val="20"/>
          <w:szCs w:val="20"/>
        </w:rPr>
        <w:t>re</w:t>
      </w:r>
      <w:r w:rsidR="0080404E">
        <w:rPr>
          <w:rFonts w:ascii="Times" w:hAnsi="Times"/>
          <w:iCs/>
          <w:sz w:val="20"/>
          <w:szCs w:val="20"/>
        </w:rPr>
        <w:t xml:space="preserve">sults we </w:t>
      </w:r>
      <w:r w:rsidR="002F2E76">
        <w:rPr>
          <w:rFonts w:ascii="Times" w:hAnsi="Times"/>
          <w:iCs/>
          <w:sz w:val="20"/>
          <w:szCs w:val="20"/>
        </w:rPr>
        <w:t xml:space="preserve">can draw </w:t>
      </w:r>
      <w:r w:rsidR="0041581E">
        <w:rPr>
          <w:rFonts w:ascii="Times" w:hAnsi="Times"/>
          <w:iCs/>
          <w:sz w:val="20"/>
          <w:szCs w:val="20"/>
        </w:rPr>
        <w:t>one</w:t>
      </w:r>
      <w:r w:rsidR="002F2E76">
        <w:rPr>
          <w:rFonts w:ascii="Times" w:hAnsi="Times"/>
          <w:iCs/>
          <w:sz w:val="20"/>
          <w:szCs w:val="20"/>
        </w:rPr>
        <w:t xml:space="preserve"> main </w:t>
      </w:r>
      <w:r w:rsidR="00F011F9">
        <w:rPr>
          <w:rFonts w:ascii="Times" w:hAnsi="Times"/>
          <w:iCs/>
          <w:sz w:val="20"/>
          <w:szCs w:val="20"/>
        </w:rPr>
        <w:t>conclusion</w:t>
      </w:r>
      <w:r w:rsidR="00B42EEC">
        <w:rPr>
          <w:rFonts w:ascii="Times" w:hAnsi="Times"/>
          <w:iCs/>
          <w:sz w:val="20"/>
          <w:szCs w:val="20"/>
        </w:rPr>
        <w:t>:</w:t>
      </w:r>
    </w:p>
    <w:p w14:paraId="4513FC6D" w14:textId="3E617CDD" w:rsidR="008A0895" w:rsidRPr="00364A25" w:rsidRDefault="00AA0660" w:rsidP="006C2D7F">
      <w:pPr>
        <w:ind w:firstLine="288"/>
        <w:jc w:val="both"/>
        <w:rPr>
          <w:rFonts w:ascii="Times" w:hAnsi="Times"/>
          <w:iCs/>
          <w:sz w:val="20"/>
          <w:szCs w:val="20"/>
        </w:rPr>
      </w:pPr>
      <w:r w:rsidRPr="00FF46AE">
        <w:rPr>
          <w:rFonts w:ascii="Times" w:hAnsi="Times"/>
          <w:iCs/>
          <w:sz w:val="20"/>
          <w:szCs w:val="20"/>
        </w:rPr>
        <w:t>For a common pose-estimation problem</w:t>
      </w:r>
      <w:r w:rsidR="008F0608" w:rsidRPr="00FF46AE">
        <w:rPr>
          <w:rFonts w:ascii="Times" w:hAnsi="Times"/>
          <w:iCs/>
          <w:sz w:val="20"/>
          <w:szCs w:val="20"/>
        </w:rPr>
        <w:t>,</w:t>
      </w:r>
      <w:r w:rsidRPr="00FF46AE">
        <w:rPr>
          <w:rFonts w:ascii="Times" w:hAnsi="Times"/>
          <w:iCs/>
          <w:sz w:val="20"/>
          <w:szCs w:val="20"/>
        </w:rPr>
        <w:t xml:space="preserve"> </w:t>
      </w:r>
      <w:r w:rsidR="00602737" w:rsidRPr="00FF46AE">
        <w:rPr>
          <w:rFonts w:ascii="Times" w:hAnsi="Times"/>
          <w:iCs/>
          <w:sz w:val="20"/>
          <w:szCs w:val="20"/>
        </w:rPr>
        <w:t>w</w:t>
      </w:r>
      <w:r w:rsidR="00306C95" w:rsidRPr="00FF46AE">
        <w:rPr>
          <w:rFonts w:ascii="Times" w:hAnsi="Times"/>
          <w:iCs/>
          <w:sz w:val="20"/>
          <w:szCs w:val="20"/>
        </w:rPr>
        <w:t>ith</w:t>
      </w:r>
      <w:r w:rsidR="00047EAA" w:rsidRPr="00FF46AE">
        <w:rPr>
          <w:rFonts w:ascii="Times" w:hAnsi="Times"/>
          <w:iCs/>
          <w:sz w:val="20"/>
          <w:szCs w:val="20"/>
        </w:rPr>
        <w:t xml:space="preserve"> </w:t>
      </w:r>
      <w:r w:rsidR="007267E8" w:rsidRPr="00FF46AE">
        <w:rPr>
          <w:rFonts w:ascii="Times" w:hAnsi="Times"/>
          <w:iCs/>
          <w:sz w:val="20"/>
          <w:szCs w:val="20"/>
        </w:rPr>
        <w:t xml:space="preserve">limited </w:t>
      </w:r>
      <w:r w:rsidR="00E87EB3" w:rsidRPr="00FF46AE">
        <w:rPr>
          <w:rFonts w:ascii="Times" w:hAnsi="Times"/>
          <w:iCs/>
          <w:sz w:val="20"/>
          <w:szCs w:val="20"/>
        </w:rPr>
        <w:t>training resource</w:t>
      </w:r>
      <w:r w:rsidR="00A83F86">
        <w:rPr>
          <w:rFonts w:ascii="Times" w:hAnsi="Times"/>
          <w:iCs/>
          <w:sz w:val="20"/>
          <w:szCs w:val="20"/>
        </w:rPr>
        <w:t>s</w:t>
      </w:r>
      <w:r w:rsidR="00A612E0" w:rsidRPr="00FF46AE">
        <w:rPr>
          <w:rFonts w:ascii="Times" w:hAnsi="Times"/>
          <w:iCs/>
          <w:sz w:val="20"/>
          <w:szCs w:val="20"/>
        </w:rPr>
        <w:t xml:space="preserve">, our model </w:t>
      </w:r>
      <w:r w:rsidR="00CE5E28" w:rsidRPr="00FF46AE">
        <w:rPr>
          <w:rFonts w:ascii="Times" w:hAnsi="Times"/>
          <w:iCs/>
          <w:sz w:val="20"/>
          <w:szCs w:val="20"/>
        </w:rPr>
        <w:t xml:space="preserve">improves </w:t>
      </w:r>
      <w:r w:rsidR="004842F1" w:rsidRPr="00FF46AE">
        <w:rPr>
          <w:rFonts w:ascii="Times" w:hAnsi="Times"/>
          <w:iCs/>
          <w:sz w:val="20"/>
          <w:szCs w:val="20"/>
        </w:rPr>
        <w:t>quicker than</w:t>
      </w:r>
      <w:r w:rsidR="000E6F04" w:rsidRPr="00FF46AE">
        <w:rPr>
          <w:rFonts w:ascii="Times" w:hAnsi="Times"/>
          <w:iCs/>
          <w:sz w:val="20"/>
          <w:szCs w:val="20"/>
        </w:rPr>
        <w:t xml:space="preserve"> the </w:t>
      </w:r>
      <w:r w:rsidR="00E231B9" w:rsidRPr="00FF46AE">
        <w:rPr>
          <w:rFonts w:ascii="Times" w:hAnsi="Times"/>
          <w:iCs/>
          <w:sz w:val="20"/>
          <w:szCs w:val="20"/>
        </w:rPr>
        <w:t xml:space="preserve">original one </w:t>
      </w:r>
      <w:r w:rsidR="002A7CF8" w:rsidRPr="00FF46AE">
        <w:rPr>
          <w:rFonts w:ascii="Times" w:hAnsi="Times"/>
          <w:iCs/>
          <w:sz w:val="20"/>
          <w:szCs w:val="20"/>
        </w:rPr>
        <w:t xml:space="preserve">in </w:t>
      </w:r>
      <w:r w:rsidR="00DB6B10" w:rsidRPr="00FF46AE">
        <w:rPr>
          <w:rFonts w:ascii="Times" w:hAnsi="Times"/>
          <w:iCs/>
          <w:sz w:val="20"/>
          <w:szCs w:val="20"/>
        </w:rPr>
        <w:t>velocity error</w:t>
      </w:r>
      <w:r w:rsidR="00256D69" w:rsidRPr="00FF46AE">
        <w:rPr>
          <w:rFonts w:ascii="Times" w:hAnsi="Times"/>
          <w:iCs/>
          <w:sz w:val="20"/>
          <w:szCs w:val="20"/>
        </w:rPr>
        <w:t xml:space="preserve"> and </w:t>
      </w:r>
      <w:r w:rsidR="0040349D" w:rsidRPr="00FF46AE">
        <w:rPr>
          <w:rFonts w:ascii="Times" w:hAnsi="Times"/>
          <w:iCs/>
          <w:sz w:val="20"/>
          <w:szCs w:val="20"/>
        </w:rPr>
        <w:t xml:space="preserve">performs better than </w:t>
      </w:r>
      <w:r w:rsidR="00AE5C25" w:rsidRPr="00FF46AE">
        <w:rPr>
          <w:rFonts w:ascii="Times" w:hAnsi="Times"/>
          <w:iCs/>
          <w:sz w:val="20"/>
          <w:szCs w:val="20"/>
        </w:rPr>
        <w:t>the ori</w:t>
      </w:r>
      <w:r w:rsidR="00593A98" w:rsidRPr="00FF46AE">
        <w:rPr>
          <w:rFonts w:ascii="Times" w:hAnsi="Times"/>
          <w:iCs/>
          <w:sz w:val="20"/>
          <w:szCs w:val="20"/>
        </w:rPr>
        <w:t xml:space="preserve">ginal work </w:t>
      </w:r>
      <w:r w:rsidR="00C56E27" w:rsidRPr="00FF46AE">
        <w:rPr>
          <w:rFonts w:ascii="Times" w:hAnsi="Times"/>
          <w:iCs/>
          <w:sz w:val="20"/>
          <w:szCs w:val="20"/>
        </w:rPr>
        <w:t>overall</w:t>
      </w:r>
      <w:r w:rsidR="00501F08" w:rsidRPr="00FF46AE">
        <w:rPr>
          <w:rFonts w:ascii="Times" w:hAnsi="Times"/>
          <w:iCs/>
          <w:sz w:val="20"/>
          <w:szCs w:val="20"/>
        </w:rPr>
        <w:t>.</w:t>
      </w:r>
      <w:r w:rsidR="009761CD" w:rsidRPr="00FF46AE">
        <w:rPr>
          <w:rFonts w:ascii="Times" w:hAnsi="Times"/>
          <w:iCs/>
          <w:sz w:val="20"/>
          <w:szCs w:val="20"/>
        </w:rPr>
        <w:t xml:space="preserve"> </w:t>
      </w:r>
      <w:r w:rsidR="00B16CCD">
        <w:rPr>
          <w:rFonts w:ascii="Times" w:hAnsi="Times"/>
          <w:iCs/>
          <w:sz w:val="20"/>
          <w:szCs w:val="20"/>
        </w:rPr>
        <w:t xml:space="preserve">According to </w:t>
      </w:r>
      <w:r w:rsidR="00DE7834">
        <w:rPr>
          <w:rFonts w:ascii="Times" w:hAnsi="Times"/>
          <w:iCs/>
          <w:sz w:val="20"/>
          <w:szCs w:val="20"/>
        </w:rPr>
        <w:t xml:space="preserve">the </w:t>
      </w:r>
      <w:r w:rsidR="00D45DFB">
        <w:rPr>
          <w:rFonts w:ascii="Times" w:hAnsi="Times"/>
          <w:iCs/>
          <w:sz w:val="20"/>
          <w:szCs w:val="20"/>
        </w:rPr>
        <w:t xml:space="preserve">first two </w:t>
      </w:r>
      <w:r w:rsidR="00316CDF">
        <w:rPr>
          <w:rFonts w:ascii="Times" w:hAnsi="Times"/>
          <w:iCs/>
          <w:sz w:val="20"/>
          <w:szCs w:val="20"/>
        </w:rPr>
        <w:t xml:space="preserve">rows and </w:t>
      </w:r>
      <w:r w:rsidR="001048C5">
        <w:rPr>
          <w:rFonts w:ascii="Times" w:hAnsi="Times"/>
          <w:iCs/>
          <w:sz w:val="20"/>
          <w:szCs w:val="20"/>
        </w:rPr>
        <w:t xml:space="preserve">second two </w:t>
      </w:r>
      <w:r w:rsidR="00D6634B">
        <w:rPr>
          <w:rFonts w:ascii="Times" w:hAnsi="Times"/>
          <w:iCs/>
          <w:sz w:val="20"/>
          <w:szCs w:val="20"/>
        </w:rPr>
        <w:t xml:space="preserve">rows, </w:t>
      </w:r>
      <w:r w:rsidR="00090939">
        <w:rPr>
          <w:rFonts w:ascii="Times" w:hAnsi="Times"/>
          <w:iCs/>
          <w:sz w:val="20"/>
          <w:szCs w:val="20"/>
        </w:rPr>
        <w:t xml:space="preserve">the average </w:t>
      </w:r>
      <w:r w:rsidR="006C4A47">
        <w:rPr>
          <w:rFonts w:ascii="Times" w:hAnsi="Times"/>
          <w:iCs/>
          <w:sz w:val="20"/>
          <w:szCs w:val="20"/>
        </w:rPr>
        <w:t xml:space="preserve">velocity error </w:t>
      </w:r>
      <w:r w:rsidR="00004EB3">
        <w:rPr>
          <w:rFonts w:ascii="Times" w:hAnsi="Times"/>
          <w:iCs/>
          <w:sz w:val="20"/>
          <w:szCs w:val="20"/>
        </w:rPr>
        <w:t xml:space="preserve">of our model </w:t>
      </w:r>
      <w:r w:rsidR="002545B2">
        <w:rPr>
          <w:rFonts w:ascii="Times" w:hAnsi="Times"/>
          <w:iCs/>
          <w:sz w:val="20"/>
          <w:szCs w:val="20"/>
        </w:rPr>
        <w:t xml:space="preserve">improves </w:t>
      </w:r>
      <w:r w:rsidR="005C03A8">
        <w:rPr>
          <w:rFonts w:ascii="Times" w:hAnsi="Times"/>
          <w:iCs/>
          <w:sz w:val="20"/>
          <w:szCs w:val="20"/>
        </w:rPr>
        <w:t>219</w:t>
      </w:r>
      <w:r w:rsidR="00485A69">
        <w:rPr>
          <w:rFonts w:ascii="Times" w:hAnsi="Times"/>
          <w:iCs/>
          <w:sz w:val="20"/>
          <w:szCs w:val="20"/>
        </w:rPr>
        <w:t>.6</w:t>
      </w:r>
      <w:r w:rsidR="008815D6">
        <w:rPr>
          <w:rFonts w:ascii="Times" w:hAnsi="Times"/>
          <w:iCs/>
          <w:sz w:val="20"/>
          <w:szCs w:val="20"/>
        </w:rPr>
        <w:t xml:space="preserve">%, which is faster </w:t>
      </w:r>
      <w:r w:rsidR="00625389">
        <w:rPr>
          <w:rFonts w:ascii="Times" w:hAnsi="Times"/>
          <w:iCs/>
          <w:sz w:val="20"/>
          <w:szCs w:val="20"/>
        </w:rPr>
        <w:t xml:space="preserve">than </w:t>
      </w:r>
      <w:r w:rsidR="00676E84">
        <w:rPr>
          <w:rFonts w:ascii="Times" w:hAnsi="Times"/>
          <w:iCs/>
          <w:sz w:val="20"/>
          <w:szCs w:val="20"/>
        </w:rPr>
        <w:t xml:space="preserve">the </w:t>
      </w:r>
      <w:r w:rsidR="002821CB">
        <w:rPr>
          <w:rFonts w:ascii="Times" w:hAnsi="Times"/>
          <w:iCs/>
          <w:sz w:val="20"/>
          <w:szCs w:val="20"/>
        </w:rPr>
        <w:t xml:space="preserve">original </w:t>
      </w:r>
      <w:r w:rsidR="00B869B9">
        <w:rPr>
          <w:rFonts w:ascii="Times" w:hAnsi="Times"/>
          <w:iCs/>
          <w:sz w:val="20"/>
          <w:szCs w:val="20"/>
        </w:rPr>
        <w:t xml:space="preserve">model </w:t>
      </w:r>
      <w:r w:rsidR="00A90496">
        <w:rPr>
          <w:rFonts w:ascii="Times" w:hAnsi="Times"/>
          <w:iCs/>
          <w:sz w:val="20"/>
          <w:szCs w:val="20"/>
        </w:rPr>
        <w:t>(</w:t>
      </w:r>
      <w:r w:rsidR="00EA168D">
        <w:rPr>
          <w:rFonts w:ascii="Times" w:hAnsi="Times"/>
          <w:iCs/>
          <w:sz w:val="20"/>
          <w:szCs w:val="20"/>
        </w:rPr>
        <w:t>207.9%</w:t>
      </w:r>
      <w:r w:rsidR="00A90496">
        <w:rPr>
          <w:rFonts w:ascii="Times" w:hAnsi="Times"/>
          <w:iCs/>
          <w:sz w:val="20"/>
          <w:szCs w:val="20"/>
        </w:rPr>
        <w:t>)</w:t>
      </w:r>
      <w:r w:rsidR="00D40467">
        <w:rPr>
          <w:rFonts w:ascii="Times" w:hAnsi="Times"/>
          <w:iCs/>
          <w:sz w:val="20"/>
          <w:szCs w:val="20"/>
        </w:rPr>
        <w:t>.</w:t>
      </w:r>
      <w:r w:rsidR="00BF653B">
        <w:rPr>
          <w:rFonts w:ascii="Times" w:hAnsi="Times"/>
          <w:iCs/>
          <w:sz w:val="20"/>
          <w:szCs w:val="20"/>
        </w:rPr>
        <w:t xml:space="preserve"> Moreover,</w:t>
      </w:r>
      <w:r w:rsidR="00AF35B8">
        <w:rPr>
          <w:rFonts w:ascii="Times" w:hAnsi="Times"/>
          <w:iCs/>
          <w:sz w:val="20"/>
          <w:szCs w:val="20"/>
        </w:rPr>
        <w:t xml:space="preserve"> </w:t>
      </w:r>
      <w:r w:rsidR="002D1C4D">
        <w:rPr>
          <w:rFonts w:ascii="Times" w:hAnsi="Times"/>
          <w:iCs/>
          <w:sz w:val="20"/>
          <w:szCs w:val="20"/>
        </w:rPr>
        <w:t xml:space="preserve">our work </w:t>
      </w:r>
      <w:r w:rsidR="00F53412">
        <w:rPr>
          <w:rFonts w:ascii="Times" w:hAnsi="Times"/>
          <w:iCs/>
          <w:sz w:val="20"/>
          <w:szCs w:val="20"/>
        </w:rPr>
        <w:t xml:space="preserve">outperforms the </w:t>
      </w:r>
      <w:r w:rsidR="005D266C">
        <w:rPr>
          <w:rFonts w:ascii="Times" w:hAnsi="Times"/>
          <w:iCs/>
          <w:sz w:val="20"/>
          <w:szCs w:val="20"/>
        </w:rPr>
        <w:t xml:space="preserve">original work </w:t>
      </w:r>
      <w:r w:rsidR="0051499F">
        <w:rPr>
          <w:rFonts w:ascii="Times" w:hAnsi="Times"/>
          <w:iCs/>
          <w:sz w:val="20"/>
          <w:szCs w:val="20"/>
        </w:rPr>
        <w:t>under</w:t>
      </w:r>
      <w:r w:rsidR="007A5CFE">
        <w:rPr>
          <w:rFonts w:ascii="Times" w:hAnsi="Times"/>
          <w:iCs/>
          <w:sz w:val="20"/>
          <w:szCs w:val="20"/>
        </w:rPr>
        <w:t xml:space="preserve"> </w:t>
      </w:r>
      <w:r w:rsidR="002406D5">
        <w:rPr>
          <w:rFonts w:ascii="Times" w:hAnsi="Times"/>
          <w:iCs/>
          <w:sz w:val="20"/>
          <w:szCs w:val="20"/>
        </w:rPr>
        <w:t xml:space="preserve">27 </w:t>
      </w:r>
      <w:r w:rsidR="00C406B8">
        <w:rPr>
          <w:rFonts w:ascii="Times" w:hAnsi="Times"/>
          <w:iCs/>
          <w:sz w:val="20"/>
          <w:szCs w:val="20"/>
        </w:rPr>
        <w:t xml:space="preserve">frames, </w:t>
      </w:r>
      <w:r w:rsidR="001B65F7">
        <w:rPr>
          <w:rFonts w:ascii="Times" w:hAnsi="Times"/>
          <w:iCs/>
          <w:sz w:val="20"/>
          <w:szCs w:val="20"/>
        </w:rPr>
        <w:t xml:space="preserve">15 </w:t>
      </w:r>
      <w:r w:rsidR="00F83903">
        <w:rPr>
          <w:rFonts w:ascii="Times" w:hAnsi="Times"/>
          <w:iCs/>
          <w:sz w:val="20"/>
          <w:szCs w:val="20"/>
        </w:rPr>
        <w:t xml:space="preserve">unit epochs by </w:t>
      </w:r>
      <w:r w:rsidR="002C5B66">
        <w:rPr>
          <w:rFonts w:ascii="Times" w:hAnsi="Times"/>
          <w:iCs/>
          <w:sz w:val="20"/>
          <w:szCs w:val="20"/>
        </w:rPr>
        <w:t xml:space="preserve">4.7%, which </w:t>
      </w:r>
      <w:r w:rsidR="00B95C27">
        <w:rPr>
          <w:rFonts w:ascii="Times" w:hAnsi="Times"/>
          <w:iCs/>
          <w:sz w:val="20"/>
          <w:szCs w:val="20"/>
        </w:rPr>
        <w:t xml:space="preserve">indicates </w:t>
      </w:r>
      <w:r w:rsidR="0079105E">
        <w:rPr>
          <w:rFonts w:ascii="Times" w:hAnsi="Times"/>
          <w:iCs/>
          <w:sz w:val="20"/>
          <w:szCs w:val="20"/>
        </w:rPr>
        <w:t xml:space="preserve">a </w:t>
      </w:r>
      <w:r w:rsidR="00E14535">
        <w:rPr>
          <w:rFonts w:ascii="Times" w:hAnsi="Times"/>
          <w:iCs/>
          <w:sz w:val="20"/>
          <w:szCs w:val="20"/>
        </w:rPr>
        <w:t>pot</w:t>
      </w:r>
      <w:r w:rsidR="00CE0C01">
        <w:rPr>
          <w:rFonts w:ascii="Times" w:hAnsi="Times"/>
          <w:iCs/>
          <w:sz w:val="20"/>
          <w:szCs w:val="20"/>
        </w:rPr>
        <w:t xml:space="preserve">ency </w:t>
      </w:r>
      <w:r w:rsidR="009F6D49">
        <w:rPr>
          <w:rFonts w:ascii="Times" w:hAnsi="Times"/>
          <w:iCs/>
          <w:sz w:val="20"/>
          <w:szCs w:val="20"/>
        </w:rPr>
        <w:t xml:space="preserve">of our model </w:t>
      </w:r>
      <w:r w:rsidR="00692400">
        <w:rPr>
          <w:rFonts w:ascii="Times" w:hAnsi="Times"/>
          <w:iCs/>
          <w:sz w:val="20"/>
          <w:szCs w:val="20"/>
        </w:rPr>
        <w:t xml:space="preserve">to </w:t>
      </w:r>
      <w:r w:rsidR="00841A28">
        <w:rPr>
          <w:rFonts w:ascii="Times" w:hAnsi="Times"/>
          <w:iCs/>
          <w:sz w:val="20"/>
          <w:szCs w:val="20"/>
        </w:rPr>
        <w:t xml:space="preserve">get used to a </w:t>
      </w:r>
      <w:r w:rsidR="009B6909">
        <w:rPr>
          <w:rFonts w:ascii="Times" w:hAnsi="Times"/>
          <w:iCs/>
          <w:sz w:val="20"/>
          <w:szCs w:val="20"/>
        </w:rPr>
        <w:t xml:space="preserve">relatively </w:t>
      </w:r>
      <w:r w:rsidR="00A1546A">
        <w:rPr>
          <w:rFonts w:ascii="Times" w:hAnsi="Times"/>
          <w:iCs/>
          <w:sz w:val="20"/>
          <w:szCs w:val="20"/>
        </w:rPr>
        <w:t xml:space="preserve">mild </w:t>
      </w:r>
      <w:r w:rsidR="002454D7">
        <w:rPr>
          <w:rFonts w:ascii="Times" w:hAnsi="Times"/>
          <w:iCs/>
          <w:sz w:val="20"/>
          <w:szCs w:val="20"/>
        </w:rPr>
        <w:t>environment.</w:t>
      </w:r>
    </w:p>
    <w:p w14:paraId="4C23A136" w14:textId="3CFFFFDB" w:rsidR="008A0895" w:rsidRDefault="005C3E07" w:rsidP="006C2D7F">
      <w:pPr>
        <w:ind w:firstLine="288"/>
        <w:jc w:val="both"/>
        <w:rPr>
          <w:rFonts w:ascii="Times" w:hAnsi="Times"/>
          <w:iCs/>
          <w:sz w:val="20"/>
          <w:szCs w:val="20"/>
        </w:rPr>
      </w:pPr>
      <w:r>
        <w:rPr>
          <w:rFonts w:ascii="Times" w:hAnsi="Times"/>
          <w:iCs/>
          <w:sz w:val="20"/>
          <w:szCs w:val="20"/>
        </w:rPr>
        <w:t>W</w:t>
      </w:r>
      <w:r w:rsidR="00B5696B">
        <w:rPr>
          <w:rFonts w:ascii="Times" w:hAnsi="Times"/>
          <w:iCs/>
          <w:sz w:val="20"/>
          <w:szCs w:val="20"/>
        </w:rPr>
        <w:t xml:space="preserve">ith </w:t>
      </w:r>
      <w:r w:rsidR="00691236">
        <w:rPr>
          <w:rFonts w:ascii="Times" w:hAnsi="Times"/>
          <w:iCs/>
          <w:sz w:val="20"/>
          <w:szCs w:val="20"/>
        </w:rPr>
        <w:t>a</w:t>
      </w:r>
      <w:r w:rsidR="00FC6284">
        <w:rPr>
          <w:rFonts w:ascii="Times" w:hAnsi="Times"/>
          <w:iCs/>
          <w:sz w:val="20"/>
          <w:szCs w:val="20"/>
        </w:rPr>
        <w:t xml:space="preserve">ll </w:t>
      </w:r>
      <w:r w:rsidR="00CA7ED4">
        <w:rPr>
          <w:rFonts w:ascii="Times" w:hAnsi="Times"/>
          <w:iCs/>
          <w:sz w:val="20"/>
          <w:szCs w:val="20"/>
        </w:rPr>
        <w:t xml:space="preserve">conclusions above, there </w:t>
      </w:r>
      <w:r w:rsidR="001F668D">
        <w:rPr>
          <w:rFonts w:ascii="Times" w:hAnsi="Times"/>
          <w:iCs/>
          <w:sz w:val="20"/>
          <w:szCs w:val="20"/>
        </w:rPr>
        <w:t xml:space="preserve">is one </w:t>
      </w:r>
      <w:r w:rsidR="002C4053">
        <w:rPr>
          <w:rFonts w:ascii="Times" w:hAnsi="Times"/>
          <w:iCs/>
          <w:sz w:val="20"/>
          <w:szCs w:val="20"/>
        </w:rPr>
        <w:t>conclu</w:t>
      </w:r>
      <w:r w:rsidR="00FC6E78">
        <w:rPr>
          <w:rFonts w:ascii="Times" w:hAnsi="Times"/>
          <w:iCs/>
          <w:sz w:val="20"/>
          <w:szCs w:val="20"/>
        </w:rPr>
        <w:t xml:space="preserve">sion and one </w:t>
      </w:r>
      <w:r w:rsidR="00846220">
        <w:rPr>
          <w:rFonts w:ascii="Times" w:hAnsi="Times"/>
          <w:iCs/>
          <w:sz w:val="20"/>
          <w:szCs w:val="20"/>
        </w:rPr>
        <w:t>deduction</w:t>
      </w:r>
      <w:r w:rsidR="00646290">
        <w:rPr>
          <w:rFonts w:ascii="Times" w:hAnsi="Times"/>
          <w:iCs/>
          <w:sz w:val="20"/>
          <w:szCs w:val="20"/>
        </w:rPr>
        <w:t>:</w:t>
      </w:r>
    </w:p>
    <w:p w14:paraId="2CA64A56" w14:textId="440738AB" w:rsidR="006F5662" w:rsidRPr="00DB407C" w:rsidRDefault="00B36174" w:rsidP="006C2D7F">
      <w:pPr>
        <w:ind w:firstLine="288"/>
        <w:jc w:val="both"/>
        <w:rPr>
          <w:rFonts w:ascii="Times" w:hAnsi="Times"/>
          <w:iCs/>
          <w:sz w:val="20"/>
          <w:szCs w:val="20"/>
        </w:rPr>
      </w:pPr>
      <w:r w:rsidRPr="006A7B03">
        <w:rPr>
          <w:rFonts w:ascii="Times" w:hAnsi="Times"/>
          <w:iCs/>
          <w:sz w:val="20"/>
          <w:szCs w:val="20"/>
        </w:rPr>
        <w:t xml:space="preserve">In a common </w:t>
      </w:r>
      <w:r w:rsidR="00C674DE" w:rsidRPr="006A7B03">
        <w:rPr>
          <w:rFonts w:ascii="Times" w:hAnsi="Times"/>
          <w:iCs/>
          <w:sz w:val="20"/>
          <w:szCs w:val="20"/>
        </w:rPr>
        <w:t xml:space="preserve">pose-estimation </w:t>
      </w:r>
      <w:r w:rsidR="006F1376" w:rsidRPr="006A7B03">
        <w:rPr>
          <w:rFonts w:ascii="Times" w:hAnsi="Times"/>
          <w:iCs/>
          <w:sz w:val="20"/>
          <w:szCs w:val="20"/>
        </w:rPr>
        <w:t>task, t</w:t>
      </w:r>
      <w:r w:rsidR="00107B52" w:rsidRPr="006A7B03">
        <w:rPr>
          <w:rFonts w:ascii="Times" w:hAnsi="Times"/>
          <w:iCs/>
          <w:sz w:val="20"/>
          <w:szCs w:val="20"/>
        </w:rPr>
        <w:t xml:space="preserve">his work </w:t>
      </w:r>
      <w:r w:rsidR="00E46EAE" w:rsidRPr="006A7B03">
        <w:rPr>
          <w:rFonts w:ascii="Times" w:hAnsi="Times"/>
          <w:iCs/>
          <w:sz w:val="20"/>
          <w:szCs w:val="20"/>
        </w:rPr>
        <w:t xml:space="preserve">outperforms </w:t>
      </w:r>
      <w:r w:rsidR="00CD20B0" w:rsidRPr="006A7B03">
        <w:rPr>
          <w:rFonts w:ascii="Times" w:hAnsi="Times"/>
          <w:iCs/>
          <w:sz w:val="20"/>
          <w:szCs w:val="20"/>
        </w:rPr>
        <w:t>the original work</w:t>
      </w:r>
      <w:r w:rsidR="00882A20" w:rsidRPr="006A7B03">
        <w:rPr>
          <w:rFonts w:ascii="Times" w:hAnsi="Times"/>
          <w:iCs/>
          <w:sz w:val="20"/>
          <w:szCs w:val="20"/>
        </w:rPr>
        <w:t xml:space="preserve"> overall</w:t>
      </w:r>
      <w:r w:rsidR="00CD20B0" w:rsidRPr="006A7B03">
        <w:rPr>
          <w:rFonts w:ascii="Times" w:hAnsi="Times"/>
          <w:iCs/>
          <w:sz w:val="20"/>
          <w:szCs w:val="20"/>
        </w:rPr>
        <w:t xml:space="preserve"> </w:t>
      </w:r>
      <w:r w:rsidR="00154EF7" w:rsidRPr="006A7B03">
        <w:rPr>
          <w:rFonts w:ascii="Times" w:hAnsi="Times"/>
          <w:iCs/>
          <w:sz w:val="20"/>
          <w:szCs w:val="20"/>
        </w:rPr>
        <w:t xml:space="preserve">under a </w:t>
      </w:r>
      <w:r w:rsidR="00461A00" w:rsidRPr="006A7B03">
        <w:rPr>
          <w:rFonts w:ascii="Times" w:hAnsi="Times"/>
          <w:iCs/>
          <w:sz w:val="20"/>
          <w:szCs w:val="20"/>
        </w:rPr>
        <w:t xml:space="preserve">limited </w:t>
      </w:r>
      <w:r w:rsidR="00846F84" w:rsidRPr="006A7B03">
        <w:rPr>
          <w:rFonts w:ascii="Times" w:hAnsi="Times"/>
          <w:iCs/>
          <w:sz w:val="20"/>
          <w:szCs w:val="20"/>
        </w:rPr>
        <w:t xml:space="preserve">training </w:t>
      </w:r>
      <w:r w:rsidR="00045EC3" w:rsidRPr="006A7B03">
        <w:rPr>
          <w:rFonts w:ascii="Times" w:hAnsi="Times"/>
          <w:iCs/>
          <w:sz w:val="20"/>
          <w:szCs w:val="20"/>
        </w:rPr>
        <w:t>resource but</w:t>
      </w:r>
      <w:r w:rsidR="00846F84" w:rsidRPr="006A7B03">
        <w:rPr>
          <w:rFonts w:ascii="Times" w:hAnsi="Times"/>
          <w:iCs/>
          <w:sz w:val="20"/>
          <w:szCs w:val="20"/>
        </w:rPr>
        <w:t xml:space="preserve"> </w:t>
      </w:r>
      <w:r w:rsidR="001F65F9" w:rsidRPr="006A7B03">
        <w:rPr>
          <w:rFonts w:ascii="Times" w:hAnsi="Times"/>
          <w:iCs/>
          <w:sz w:val="20"/>
          <w:szCs w:val="20"/>
        </w:rPr>
        <w:t xml:space="preserve">performs </w:t>
      </w:r>
      <w:r w:rsidR="00BF7D85" w:rsidRPr="006A7B03">
        <w:rPr>
          <w:rFonts w:ascii="Times" w:hAnsi="Times"/>
          <w:iCs/>
          <w:sz w:val="20"/>
          <w:szCs w:val="20"/>
        </w:rPr>
        <w:t xml:space="preserve">worse </w:t>
      </w:r>
      <w:r w:rsidR="00AD6B98" w:rsidRPr="006A7B03">
        <w:rPr>
          <w:rFonts w:ascii="Times" w:hAnsi="Times"/>
          <w:iCs/>
          <w:sz w:val="20"/>
          <w:szCs w:val="20"/>
        </w:rPr>
        <w:t xml:space="preserve">than the original </w:t>
      </w:r>
      <w:r w:rsidR="00A9518F" w:rsidRPr="006A7B03">
        <w:rPr>
          <w:rFonts w:ascii="Times" w:hAnsi="Times"/>
          <w:iCs/>
          <w:sz w:val="20"/>
          <w:szCs w:val="20"/>
        </w:rPr>
        <w:t xml:space="preserve">work </w:t>
      </w:r>
      <w:r w:rsidR="00321587" w:rsidRPr="006A7B03">
        <w:rPr>
          <w:rFonts w:ascii="Times" w:hAnsi="Times"/>
          <w:iCs/>
          <w:sz w:val="20"/>
          <w:szCs w:val="20"/>
        </w:rPr>
        <w:t xml:space="preserve">when </w:t>
      </w:r>
      <w:r w:rsidR="00A83F86">
        <w:rPr>
          <w:rFonts w:ascii="Times" w:hAnsi="Times"/>
          <w:iCs/>
          <w:sz w:val="20"/>
          <w:szCs w:val="20"/>
        </w:rPr>
        <w:t xml:space="preserve">the </w:t>
      </w:r>
      <w:r w:rsidR="00547C03" w:rsidRPr="006A7B03">
        <w:rPr>
          <w:rFonts w:ascii="Times" w:hAnsi="Times"/>
          <w:iCs/>
          <w:sz w:val="20"/>
          <w:szCs w:val="20"/>
        </w:rPr>
        <w:t xml:space="preserve">training resource is </w:t>
      </w:r>
      <w:r w:rsidR="00CF2AE5" w:rsidRPr="006A7B03">
        <w:rPr>
          <w:rFonts w:ascii="Times" w:hAnsi="Times"/>
          <w:iCs/>
          <w:sz w:val="20"/>
          <w:szCs w:val="20"/>
        </w:rPr>
        <w:t>abundant.</w:t>
      </w:r>
      <w:r w:rsidR="00EE699B" w:rsidRPr="006A7B03">
        <w:rPr>
          <w:rFonts w:ascii="Times" w:hAnsi="Times"/>
          <w:iCs/>
          <w:sz w:val="20"/>
          <w:szCs w:val="20"/>
        </w:rPr>
        <w:t xml:space="preserve"> </w:t>
      </w:r>
      <w:r w:rsidR="00DB407C">
        <w:rPr>
          <w:rFonts w:ascii="Times" w:hAnsi="Times"/>
          <w:iCs/>
          <w:sz w:val="20"/>
          <w:szCs w:val="20"/>
        </w:rPr>
        <w:t xml:space="preserve">As </w:t>
      </w:r>
      <w:r w:rsidR="0065596B">
        <w:rPr>
          <w:rFonts w:ascii="Times" w:hAnsi="Times"/>
          <w:iCs/>
          <w:sz w:val="20"/>
          <w:szCs w:val="20"/>
        </w:rPr>
        <w:t xml:space="preserve">is mentioned in the conclusions </w:t>
      </w:r>
      <w:r w:rsidR="00520517">
        <w:rPr>
          <w:rFonts w:ascii="Times" w:hAnsi="Times"/>
          <w:iCs/>
          <w:sz w:val="20"/>
          <w:szCs w:val="20"/>
        </w:rPr>
        <w:t>above,</w:t>
      </w:r>
      <w:r w:rsidR="003F2FF9">
        <w:rPr>
          <w:rFonts w:ascii="Times" w:hAnsi="Times"/>
          <w:iCs/>
          <w:sz w:val="20"/>
          <w:szCs w:val="20"/>
        </w:rPr>
        <w:t xml:space="preserve"> </w:t>
      </w:r>
      <w:r w:rsidR="007703F0">
        <w:rPr>
          <w:rFonts w:ascii="Times" w:hAnsi="Times"/>
          <w:iCs/>
          <w:sz w:val="20"/>
          <w:szCs w:val="20"/>
        </w:rPr>
        <w:t xml:space="preserve">this model </w:t>
      </w:r>
      <w:r w:rsidR="00B60294">
        <w:rPr>
          <w:rFonts w:ascii="Times" w:hAnsi="Times"/>
          <w:iCs/>
          <w:sz w:val="20"/>
          <w:szCs w:val="20"/>
        </w:rPr>
        <w:t xml:space="preserve">outperforms </w:t>
      </w:r>
      <w:r w:rsidR="00BF5A8F">
        <w:rPr>
          <w:rFonts w:ascii="Times" w:hAnsi="Times"/>
          <w:iCs/>
          <w:sz w:val="20"/>
          <w:szCs w:val="20"/>
        </w:rPr>
        <w:t xml:space="preserve">the original one </w:t>
      </w:r>
      <w:r w:rsidR="00677FC5">
        <w:rPr>
          <w:rFonts w:ascii="Times" w:hAnsi="Times"/>
          <w:iCs/>
          <w:sz w:val="20"/>
          <w:szCs w:val="20"/>
        </w:rPr>
        <w:t xml:space="preserve">no matter in </w:t>
      </w:r>
      <w:r w:rsidR="00AF66F8">
        <w:rPr>
          <w:rFonts w:ascii="Times" w:hAnsi="Times"/>
          <w:iCs/>
          <w:sz w:val="20"/>
          <w:szCs w:val="20"/>
        </w:rPr>
        <w:t>MPJPE</w:t>
      </w:r>
      <w:r w:rsidR="00E813B7">
        <w:rPr>
          <w:rFonts w:ascii="Times" w:hAnsi="Times"/>
          <w:iCs/>
          <w:sz w:val="20"/>
          <w:szCs w:val="20"/>
        </w:rPr>
        <w:t xml:space="preserve"> protocol or </w:t>
      </w:r>
      <w:r w:rsidR="009150C0">
        <w:rPr>
          <w:rFonts w:ascii="Times" w:hAnsi="Times"/>
          <w:iCs/>
          <w:sz w:val="20"/>
          <w:szCs w:val="20"/>
        </w:rPr>
        <w:t xml:space="preserve">V-MPJPE </w:t>
      </w:r>
      <w:r w:rsidR="008B763B">
        <w:rPr>
          <w:rFonts w:ascii="Times" w:hAnsi="Times"/>
          <w:iCs/>
          <w:sz w:val="20"/>
          <w:szCs w:val="20"/>
        </w:rPr>
        <w:t xml:space="preserve">protocol when </w:t>
      </w:r>
      <w:r w:rsidR="00CE5EC5">
        <w:rPr>
          <w:rFonts w:ascii="Times" w:hAnsi="Times"/>
          <w:iCs/>
          <w:sz w:val="20"/>
          <w:szCs w:val="20"/>
        </w:rPr>
        <w:t xml:space="preserve">training resources are </w:t>
      </w:r>
      <w:r w:rsidR="00633DF5">
        <w:rPr>
          <w:rFonts w:ascii="Times" w:hAnsi="Times"/>
          <w:iCs/>
          <w:sz w:val="20"/>
          <w:szCs w:val="20"/>
        </w:rPr>
        <w:t xml:space="preserve">strictly </w:t>
      </w:r>
      <w:r w:rsidR="0007764F">
        <w:rPr>
          <w:rFonts w:ascii="Times" w:hAnsi="Times"/>
          <w:iCs/>
          <w:sz w:val="20"/>
          <w:szCs w:val="20"/>
        </w:rPr>
        <w:t xml:space="preserve">limited. </w:t>
      </w:r>
      <w:r w:rsidR="00D81046">
        <w:rPr>
          <w:rFonts w:ascii="Times" w:hAnsi="Times"/>
          <w:iCs/>
          <w:sz w:val="20"/>
          <w:szCs w:val="20"/>
        </w:rPr>
        <w:t xml:space="preserve">As the </w:t>
      </w:r>
      <w:r w:rsidR="002B26C8">
        <w:rPr>
          <w:rFonts w:ascii="Times" w:hAnsi="Times"/>
          <w:iCs/>
          <w:sz w:val="20"/>
          <w:szCs w:val="20"/>
        </w:rPr>
        <w:t xml:space="preserve">training resource </w:t>
      </w:r>
      <w:r w:rsidR="00034933">
        <w:rPr>
          <w:rFonts w:ascii="Times" w:hAnsi="Times"/>
          <w:iCs/>
          <w:sz w:val="20"/>
          <w:szCs w:val="20"/>
        </w:rPr>
        <w:t xml:space="preserve">becomes more </w:t>
      </w:r>
      <w:r w:rsidR="00AA1081">
        <w:rPr>
          <w:rFonts w:ascii="Times" w:hAnsi="Times"/>
          <w:iCs/>
          <w:sz w:val="20"/>
          <w:szCs w:val="20"/>
        </w:rPr>
        <w:t xml:space="preserve">abundant, </w:t>
      </w:r>
      <w:r w:rsidR="006D1DE2">
        <w:rPr>
          <w:rFonts w:ascii="Times" w:hAnsi="Times"/>
          <w:iCs/>
          <w:sz w:val="20"/>
          <w:szCs w:val="20"/>
        </w:rPr>
        <w:t xml:space="preserve">the </w:t>
      </w:r>
      <w:r w:rsidR="00763FA5">
        <w:rPr>
          <w:rFonts w:ascii="Times" w:hAnsi="Times"/>
          <w:iCs/>
          <w:sz w:val="20"/>
          <w:szCs w:val="20"/>
        </w:rPr>
        <w:t xml:space="preserve">capability of this model </w:t>
      </w:r>
      <w:r w:rsidR="00A173F7">
        <w:rPr>
          <w:rFonts w:ascii="Times" w:hAnsi="Times"/>
          <w:iCs/>
          <w:sz w:val="20"/>
          <w:szCs w:val="20"/>
        </w:rPr>
        <w:t xml:space="preserve">improves </w:t>
      </w:r>
      <w:r w:rsidR="008B0F64">
        <w:rPr>
          <w:rFonts w:ascii="Times" w:hAnsi="Times"/>
          <w:iCs/>
          <w:sz w:val="20"/>
          <w:szCs w:val="20"/>
        </w:rPr>
        <w:t>slower than the ori</w:t>
      </w:r>
      <w:r w:rsidR="00150D16">
        <w:rPr>
          <w:rFonts w:ascii="Times" w:hAnsi="Times"/>
          <w:iCs/>
          <w:sz w:val="20"/>
          <w:szCs w:val="20"/>
        </w:rPr>
        <w:t>ginal model</w:t>
      </w:r>
      <w:r w:rsidR="00DD6CA7">
        <w:rPr>
          <w:rFonts w:ascii="Times" w:hAnsi="Times"/>
          <w:iCs/>
          <w:sz w:val="20"/>
          <w:szCs w:val="20"/>
        </w:rPr>
        <w:t xml:space="preserve"> overall</w:t>
      </w:r>
      <w:r w:rsidR="001C5B51">
        <w:rPr>
          <w:rFonts w:ascii="Times" w:hAnsi="Times"/>
          <w:iCs/>
          <w:sz w:val="20"/>
          <w:szCs w:val="20"/>
        </w:rPr>
        <w:t xml:space="preserve"> </w:t>
      </w:r>
      <w:r w:rsidR="0012165F">
        <w:rPr>
          <w:rFonts w:ascii="Times" w:hAnsi="Times"/>
          <w:iCs/>
          <w:sz w:val="20"/>
          <w:szCs w:val="20"/>
        </w:rPr>
        <w:t>(</w:t>
      </w:r>
      <w:r w:rsidR="003932E2">
        <w:rPr>
          <w:rFonts w:ascii="Times" w:hAnsi="Times"/>
          <w:iCs/>
          <w:sz w:val="20"/>
          <w:szCs w:val="20"/>
        </w:rPr>
        <w:t>excluding</w:t>
      </w:r>
      <w:r w:rsidR="003820C4">
        <w:rPr>
          <w:rFonts w:ascii="Times" w:hAnsi="Times"/>
          <w:iCs/>
          <w:sz w:val="20"/>
          <w:szCs w:val="20"/>
        </w:rPr>
        <w:t xml:space="preserve"> </w:t>
      </w:r>
      <w:r w:rsidR="00970A03">
        <w:rPr>
          <w:rFonts w:ascii="Times" w:hAnsi="Times"/>
          <w:iCs/>
          <w:sz w:val="20"/>
          <w:szCs w:val="20"/>
        </w:rPr>
        <w:t>V-MPJPE</w:t>
      </w:r>
      <w:r w:rsidR="0012165F">
        <w:rPr>
          <w:rFonts w:ascii="Times" w:hAnsi="Times"/>
          <w:iCs/>
          <w:sz w:val="20"/>
          <w:szCs w:val="20"/>
        </w:rPr>
        <w:t>)</w:t>
      </w:r>
      <w:r w:rsidR="00D34862">
        <w:rPr>
          <w:rFonts w:ascii="Times" w:hAnsi="Times"/>
          <w:iCs/>
          <w:sz w:val="20"/>
          <w:szCs w:val="20"/>
        </w:rPr>
        <w:t xml:space="preserve">, </w:t>
      </w:r>
      <w:r w:rsidR="004D6569">
        <w:rPr>
          <w:rFonts w:ascii="Times" w:hAnsi="Times"/>
          <w:iCs/>
          <w:sz w:val="20"/>
          <w:szCs w:val="20"/>
        </w:rPr>
        <w:t xml:space="preserve">but still faster than </w:t>
      </w:r>
      <w:r w:rsidR="00B44441">
        <w:rPr>
          <w:rFonts w:ascii="Times" w:hAnsi="Times"/>
          <w:iCs/>
          <w:sz w:val="20"/>
          <w:szCs w:val="20"/>
        </w:rPr>
        <w:t xml:space="preserve">other models. </w:t>
      </w:r>
      <w:r w:rsidR="0070452C">
        <w:rPr>
          <w:rFonts w:ascii="Times" w:hAnsi="Times"/>
          <w:iCs/>
          <w:sz w:val="20"/>
          <w:szCs w:val="20"/>
        </w:rPr>
        <w:t xml:space="preserve">Also, </w:t>
      </w:r>
      <w:r w:rsidR="00F75A65">
        <w:rPr>
          <w:rFonts w:ascii="Times" w:hAnsi="Times"/>
          <w:iCs/>
          <w:sz w:val="20"/>
          <w:szCs w:val="20"/>
        </w:rPr>
        <w:t xml:space="preserve">this model </w:t>
      </w:r>
      <w:r w:rsidR="004E53C0">
        <w:rPr>
          <w:rFonts w:ascii="Times" w:hAnsi="Times"/>
          <w:iCs/>
          <w:sz w:val="20"/>
          <w:szCs w:val="20"/>
        </w:rPr>
        <w:t xml:space="preserve">improves </w:t>
      </w:r>
      <w:r w:rsidR="00F12D46">
        <w:rPr>
          <w:rFonts w:ascii="Times" w:hAnsi="Times"/>
          <w:iCs/>
          <w:sz w:val="20"/>
          <w:szCs w:val="20"/>
        </w:rPr>
        <w:t>much fa</w:t>
      </w:r>
      <w:r w:rsidR="00F6728B">
        <w:rPr>
          <w:rFonts w:ascii="Times" w:hAnsi="Times"/>
          <w:iCs/>
          <w:sz w:val="20"/>
          <w:szCs w:val="20"/>
        </w:rPr>
        <w:t xml:space="preserve">ster on </w:t>
      </w:r>
      <w:r w:rsidR="00F005AF">
        <w:rPr>
          <w:rFonts w:ascii="Times" w:hAnsi="Times"/>
          <w:iCs/>
          <w:sz w:val="20"/>
          <w:szCs w:val="20"/>
        </w:rPr>
        <w:t>V-MPJPE</w:t>
      </w:r>
      <w:r w:rsidR="00FB23B4">
        <w:rPr>
          <w:rFonts w:ascii="Times" w:hAnsi="Times"/>
          <w:iCs/>
          <w:sz w:val="20"/>
          <w:szCs w:val="20"/>
        </w:rPr>
        <w:t xml:space="preserve"> protocol</w:t>
      </w:r>
      <w:r w:rsidR="00F005AF">
        <w:rPr>
          <w:rFonts w:ascii="Times" w:hAnsi="Times"/>
          <w:iCs/>
          <w:sz w:val="20"/>
          <w:szCs w:val="20"/>
        </w:rPr>
        <w:t xml:space="preserve"> than</w:t>
      </w:r>
      <w:r w:rsidR="00C82108">
        <w:rPr>
          <w:rFonts w:ascii="Times" w:hAnsi="Times"/>
          <w:iCs/>
          <w:sz w:val="20"/>
          <w:szCs w:val="20"/>
        </w:rPr>
        <w:t xml:space="preserve"> MPJPE protocol.</w:t>
      </w:r>
    </w:p>
    <w:p w14:paraId="45B6A97C" w14:textId="5396A1D2" w:rsidR="005B585C" w:rsidRPr="007E576F" w:rsidRDefault="00BD5947" w:rsidP="006C2D7F">
      <w:pPr>
        <w:ind w:firstLine="288"/>
        <w:jc w:val="both"/>
        <w:rPr>
          <w:rFonts w:ascii="Times" w:hAnsi="Times"/>
          <w:iCs/>
          <w:sz w:val="20"/>
          <w:szCs w:val="20"/>
        </w:rPr>
      </w:pPr>
      <w:r w:rsidRPr="006A7B03">
        <w:rPr>
          <w:rFonts w:ascii="Times" w:hAnsi="Times"/>
          <w:iCs/>
          <w:sz w:val="20"/>
          <w:szCs w:val="20"/>
        </w:rPr>
        <w:t xml:space="preserve">A </w:t>
      </w:r>
      <w:r w:rsidR="00D7262E" w:rsidRPr="006A7B03">
        <w:rPr>
          <w:rFonts w:ascii="Times" w:hAnsi="Times"/>
          <w:iCs/>
          <w:sz w:val="20"/>
          <w:szCs w:val="20"/>
        </w:rPr>
        <w:t>deduction</w:t>
      </w:r>
      <w:r w:rsidRPr="006A7B03">
        <w:rPr>
          <w:rFonts w:ascii="Times" w:hAnsi="Times"/>
          <w:iCs/>
          <w:sz w:val="20"/>
          <w:szCs w:val="20"/>
        </w:rPr>
        <w:t xml:space="preserve"> is that</w:t>
      </w:r>
      <w:r w:rsidR="00047720" w:rsidRPr="006A7B03">
        <w:rPr>
          <w:rFonts w:ascii="Times" w:hAnsi="Times"/>
          <w:iCs/>
          <w:sz w:val="20"/>
          <w:szCs w:val="20"/>
        </w:rPr>
        <w:t>, in a</w:t>
      </w:r>
      <w:r w:rsidR="003B1EF8" w:rsidRPr="006A7B03">
        <w:rPr>
          <w:rFonts w:ascii="Times" w:hAnsi="Times"/>
          <w:iCs/>
          <w:sz w:val="20"/>
          <w:szCs w:val="20"/>
        </w:rPr>
        <w:t xml:space="preserve">n action-based </w:t>
      </w:r>
      <w:r w:rsidR="005B1600" w:rsidRPr="006A7B03">
        <w:rPr>
          <w:rFonts w:ascii="Times" w:hAnsi="Times"/>
          <w:iCs/>
          <w:sz w:val="20"/>
          <w:szCs w:val="20"/>
        </w:rPr>
        <w:t>pose</w:t>
      </w:r>
      <w:r w:rsidR="00720BB7" w:rsidRPr="006A7B03">
        <w:rPr>
          <w:rFonts w:ascii="Times" w:hAnsi="Times"/>
          <w:iCs/>
          <w:sz w:val="20"/>
          <w:szCs w:val="20"/>
        </w:rPr>
        <w:t>-estimation task,</w:t>
      </w:r>
      <w:r w:rsidR="00A67F68" w:rsidRPr="006A7B03">
        <w:rPr>
          <w:rFonts w:ascii="Times" w:hAnsi="Times"/>
          <w:iCs/>
          <w:sz w:val="20"/>
          <w:szCs w:val="20"/>
        </w:rPr>
        <w:t xml:space="preserve"> </w:t>
      </w:r>
      <w:r w:rsidR="00D427C8" w:rsidRPr="006A7B03">
        <w:rPr>
          <w:rFonts w:ascii="Times" w:hAnsi="Times"/>
          <w:iCs/>
          <w:sz w:val="20"/>
          <w:szCs w:val="20"/>
        </w:rPr>
        <w:t xml:space="preserve">this work </w:t>
      </w:r>
      <w:r w:rsidR="005C321E" w:rsidRPr="006A7B03">
        <w:rPr>
          <w:rFonts w:ascii="Times" w:hAnsi="Times"/>
          <w:iCs/>
          <w:sz w:val="20"/>
          <w:szCs w:val="20"/>
        </w:rPr>
        <w:t xml:space="preserve">performs </w:t>
      </w:r>
      <w:r w:rsidR="00A3349F" w:rsidRPr="006A7B03">
        <w:rPr>
          <w:rFonts w:ascii="Times" w:hAnsi="Times"/>
          <w:iCs/>
          <w:sz w:val="20"/>
          <w:szCs w:val="20"/>
        </w:rPr>
        <w:t xml:space="preserve">better </w:t>
      </w:r>
      <w:r w:rsidR="004F6DE2" w:rsidRPr="006A7B03">
        <w:rPr>
          <w:rFonts w:ascii="Times" w:hAnsi="Times"/>
          <w:iCs/>
          <w:sz w:val="20"/>
          <w:szCs w:val="20"/>
        </w:rPr>
        <w:t>under a l</w:t>
      </w:r>
      <w:r w:rsidR="00CC4A64" w:rsidRPr="006A7B03">
        <w:rPr>
          <w:rFonts w:ascii="Times" w:hAnsi="Times"/>
          <w:iCs/>
          <w:sz w:val="20"/>
          <w:szCs w:val="20"/>
        </w:rPr>
        <w:t>i</w:t>
      </w:r>
      <w:r w:rsidR="00455EE4" w:rsidRPr="006A7B03">
        <w:rPr>
          <w:rFonts w:ascii="Times" w:hAnsi="Times"/>
          <w:iCs/>
          <w:sz w:val="20"/>
          <w:szCs w:val="20"/>
        </w:rPr>
        <w:t xml:space="preserve">mited </w:t>
      </w:r>
      <w:r w:rsidR="00A050E2" w:rsidRPr="006A7B03">
        <w:rPr>
          <w:rFonts w:ascii="Times" w:hAnsi="Times"/>
          <w:iCs/>
          <w:sz w:val="20"/>
          <w:szCs w:val="20"/>
        </w:rPr>
        <w:t xml:space="preserve">training resource, and </w:t>
      </w:r>
      <w:r w:rsidR="000E5E80" w:rsidRPr="006A7B03">
        <w:rPr>
          <w:rFonts w:ascii="Times" w:hAnsi="Times"/>
          <w:iCs/>
          <w:sz w:val="20"/>
          <w:szCs w:val="20"/>
        </w:rPr>
        <w:t>perform</w:t>
      </w:r>
      <w:r w:rsidR="007F1FD9" w:rsidRPr="006A7B03">
        <w:rPr>
          <w:rFonts w:ascii="Times" w:hAnsi="Times"/>
          <w:iCs/>
          <w:sz w:val="20"/>
          <w:szCs w:val="20"/>
        </w:rPr>
        <w:t>s</w:t>
      </w:r>
      <w:r w:rsidR="000E5E80" w:rsidRPr="006A7B03">
        <w:rPr>
          <w:rFonts w:ascii="Times" w:hAnsi="Times"/>
          <w:iCs/>
          <w:sz w:val="20"/>
          <w:szCs w:val="20"/>
        </w:rPr>
        <w:t xml:space="preserve"> better than the original work</w:t>
      </w:r>
      <w:r w:rsidR="003338D6" w:rsidRPr="006A7B03">
        <w:rPr>
          <w:rFonts w:ascii="Times" w:hAnsi="Times"/>
          <w:iCs/>
          <w:sz w:val="20"/>
          <w:szCs w:val="20"/>
        </w:rPr>
        <w:t xml:space="preserve"> </w:t>
      </w:r>
      <w:r w:rsidR="00847D2F" w:rsidRPr="006A7B03">
        <w:rPr>
          <w:rFonts w:ascii="Times" w:hAnsi="Times"/>
          <w:iCs/>
          <w:sz w:val="20"/>
          <w:szCs w:val="20"/>
        </w:rPr>
        <w:t>under a</w:t>
      </w:r>
      <w:r w:rsidR="004311C2" w:rsidRPr="006A7B03">
        <w:rPr>
          <w:rFonts w:ascii="Times" w:hAnsi="Times"/>
          <w:iCs/>
          <w:sz w:val="20"/>
          <w:szCs w:val="20"/>
        </w:rPr>
        <w:t xml:space="preserve">n abundant </w:t>
      </w:r>
      <w:r w:rsidR="006A7573" w:rsidRPr="006A7B03">
        <w:rPr>
          <w:rFonts w:ascii="Times" w:hAnsi="Times"/>
          <w:iCs/>
          <w:sz w:val="20"/>
          <w:szCs w:val="20"/>
        </w:rPr>
        <w:t xml:space="preserve">training resource </w:t>
      </w:r>
      <w:r w:rsidR="006100F6" w:rsidRPr="006A7B03">
        <w:rPr>
          <w:rFonts w:ascii="Times" w:hAnsi="Times"/>
          <w:iCs/>
          <w:sz w:val="20"/>
          <w:szCs w:val="20"/>
        </w:rPr>
        <w:t>for certain kinds of actio</w:t>
      </w:r>
      <w:r w:rsidR="00F96DFF" w:rsidRPr="006A7B03">
        <w:rPr>
          <w:rFonts w:ascii="Times" w:hAnsi="Times"/>
          <w:iCs/>
          <w:sz w:val="20"/>
          <w:szCs w:val="20"/>
        </w:rPr>
        <w:t>ns</w:t>
      </w:r>
      <w:r w:rsidR="000E5E80" w:rsidRPr="006A7B03">
        <w:rPr>
          <w:rFonts w:ascii="Times" w:hAnsi="Times"/>
          <w:iCs/>
          <w:sz w:val="20"/>
          <w:szCs w:val="20"/>
        </w:rPr>
        <w:t>.</w:t>
      </w:r>
      <w:r w:rsidR="000E5E80">
        <w:rPr>
          <w:rFonts w:ascii="Times" w:hAnsi="Times"/>
          <w:b/>
          <w:bCs/>
          <w:iCs/>
          <w:sz w:val="20"/>
          <w:szCs w:val="20"/>
        </w:rPr>
        <w:t xml:space="preserve"> </w:t>
      </w:r>
      <w:r w:rsidR="000E5E80">
        <w:rPr>
          <w:rFonts w:ascii="Times" w:hAnsi="Times"/>
          <w:iCs/>
          <w:sz w:val="20"/>
          <w:szCs w:val="20"/>
        </w:rPr>
        <w:t xml:space="preserve">As </w:t>
      </w:r>
      <w:r w:rsidR="00E465C9">
        <w:rPr>
          <w:rFonts w:ascii="Times" w:hAnsi="Times"/>
          <w:iCs/>
          <w:sz w:val="20"/>
          <w:szCs w:val="20"/>
        </w:rPr>
        <w:t xml:space="preserve">we see in </w:t>
      </w:r>
      <w:r w:rsidR="00182C4A" w:rsidRPr="00636237">
        <w:rPr>
          <w:rFonts w:ascii="Times" w:hAnsi="Times"/>
          <w:b/>
          <w:bCs/>
          <w:iCs/>
          <w:sz w:val="20"/>
          <w:szCs w:val="20"/>
        </w:rPr>
        <w:t>Figure 4</w:t>
      </w:r>
      <w:r w:rsidR="00182C4A">
        <w:rPr>
          <w:rFonts w:ascii="Times" w:hAnsi="Times"/>
          <w:iCs/>
          <w:sz w:val="20"/>
          <w:szCs w:val="20"/>
        </w:rPr>
        <w:t xml:space="preserve"> and </w:t>
      </w:r>
      <w:r w:rsidR="009D4721" w:rsidRPr="00636237">
        <w:rPr>
          <w:rFonts w:ascii="Times" w:hAnsi="Times"/>
          <w:b/>
          <w:bCs/>
          <w:iCs/>
          <w:sz w:val="20"/>
          <w:szCs w:val="20"/>
        </w:rPr>
        <w:t>Figure 5</w:t>
      </w:r>
      <w:r w:rsidR="009D4721">
        <w:rPr>
          <w:rFonts w:ascii="Times" w:hAnsi="Times"/>
          <w:iCs/>
          <w:sz w:val="20"/>
          <w:szCs w:val="20"/>
        </w:rPr>
        <w:t xml:space="preserve">, </w:t>
      </w:r>
      <w:r w:rsidR="00697368">
        <w:rPr>
          <w:rFonts w:ascii="Times" w:hAnsi="Times"/>
          <w:iCs/>
          <w:sz w:val="20"/>
          <w:szCs w:val="20"/>
        </w:rPr>
        <w:t xml:space="preserve">the </w:t>
      </w:r>
      <w:r w:rsidR="00A9034F">
        <w:rPr>
          <w:rFonts w:ascii="Times" w:hAnsi="Times"/>
          <w:iCs/>
          <w:sz w:val="20"/>
          <w:szCs w:val="20"/>
        </w:rPr>
        <w:t xml:space="preserve">error difference </w:t>
      </w:r>
      <w:r w:rsidR="00346935">
        <w:rPr>
          <w:rFonts w:ascii="Times" w:hAnsi="Times"/>
          <w:iCs/>
          <w:sz w:val="20"/>
          <w:szCs w:val="20"/>
        </w:rPr>
        <w:t xml:space="preserve">between </w:t>
      </w:r>
      <w:r w:rsidR="009A02F8">
        <w:rPr>
          <w:rFonts w:ascii="Times" w:hAnsi="Times"/>
          <w:iCs/>
          <w:sz w:val="20"/>
          <w:szCs w:val="20"/>
        </w:rPr>
        <w:t xml:space="preserve">this work and the original work is </w:t>
      </w:r>
      <w:r w:rsidR="00C610F0">
        <w:rPr>
          <w:rFonts w:ascii="Times" w:hAnsi="Times"/>
          <w:iCs/>
          <w:sz w:val="20"/>
          <w:szCs w:val="20"/>
        </w:rPr>
        <w:t xml:space="preserve">tiny. </w:t>
      </w:r>
      <w:r w:rsidR="00A22A0B">
        <w:rPr>
          <w:rFonts w:ascii="Times" w:hAnsi="Times"/>
          <w:iCs/>
          <w:sz w:val="20"/>
          <w:szCs w:val="20"/>
        </w:rPr>
        <w:t xml:space="preserve">This work is </w:t>
      </w:r>
      <w:r w:rsidR="006C6C27">
        <w:rPr>
          <w:rFonts w:ascii="Times" w:hAnsi="Times"/>
          <w:iCs/>
          <w:sz w:val="20"/>
          <w:szCs w:val="20"/>
        </w:rPr>
        <w:t xml:space="preserve">not as good as the original work </w:t>
      </w:r>
      <w:r w:rsidR="00E41D71">
        <w:rPr>
          <w:rFonts w:ascii="Times" w:hAnsi="Times"/>
          <w:iCs/>
          <w:sz w:val="20"/>
          <w:szCs w:val="20"/>
        </w:rPr>
        <w:t xml:space="preserve">under a </w:t>
      </w:r>
      <w:r w:rsidR="00F077A4">
        <w:rPr>
          <w:rFonts w:ascii="Times" w:hAnsi="Times"/>
          <w:iCs/>
          <w:sz w:val="20"/>
          <w:szCs w:val="20"/>
        </w:rPr>
        <w:t>lon</w:t>
      </w:r>
      <w:r w:rsidR="00BC7F58">
        <w:rPr>
          <w:rFonts w:ascii="Times" w:hAnsi="Times"/>
          <w:iCs/>
          <w:sz w:val="20"/>
          <w:szCs w:val="20"/>
        </w:rPr>
        <w:t xml:space="preserve">g </w:t>
      </w:r>
      <w:r w:rsidR="00C83C66">
        <w:rPr>
          <w:rFonts w:ascii="Times" w:hAnsi="Times"/>
          <w:iCs/>
          <w:sz w:val="20"/>
          <w:szCs w:val="20"/>
        </w:rPr>
        <w:t xml:space="preserve">time of </w:t>
      </w:r>
      <w:r w:rsidR="00A631AD">
        <w:rPr>
          <w:rFonts w:ascii="Times" w:hAnsi="Times"/>
          <w:iCs/>
          <w:sz w:val="20"/>
          <w:szCs w:val="20"/>
        </w:rPr>
        <w:t xml:space="preserve">training </w:t>
      </w:r>
      <w:r w:rsidR="00AB7C2F">
        <w:rPr>
          <w:rFonts w:ascii="Times" w:hAnsi="Times"/>
          <w:iCs/>
          <w:sz w:val="20"/>
          <w:szCs w:val="20"/>
        </w:rPr>
        <w:t xml:space="preserve">mainly because </w:t>
      </w:r>
      <w:r w:rsidR="00DB2060">
        <w:rPr>
          <w:rFonts w:ascii="Times" w:hAnsi="Times"/>
          <w:iCs/>
          <w:sz w:val="20"/>
          <w:szCs w:val="20"/>
        </w:rPr>
        <w:t xml:space="preserve">it </w:t>
      </w:r>
      <w:r w:rsidR="00C96CDD">
        <w:rPr>
          <w:rFonts w:ascii="Times" w:hAnsi="Times"/>
          <w:iCs/>
          <w:sz w:val="20"/>
          <w:szCs w:val="20"/>
        </w:rPr>
        <w:t>lack</w:t>
      </w:r>
      <w:r w:rsidR="006C2D7F">
        <w:rPr>
          <w:rFonts w:ascii="Times" w:hAnsi="Times"/>
          <w:iCs/>
          <w:sz w:val="20"/>
          <w:szCs w:val="20"/>
        </w:rPr>
        <w:t>s</w:t>
      </w:r>
      <w:r w:rsidR="00C96CDD">
        <w:rPr>
          <w:rFonts w:ascii="Times" w:hAnsi="Times"/>
          <w:iCs/>
          <w:sz w:val="20"/>
          <w:szCs w:val="20"/>
        </w:rPr>
        <w:t xml:space="preserve"> a </w:t>
      </w:r>
      <w:r w:rsidR="009915CF">
        <w:rPr>
          <w:rFonts w:ascii="Times" w:hAnsi="Times"/>
          <w:iCs/>
          <w:sz w:val="20"/>
          <w:szCs w:val="20"/>
        </w:rPr>
        <w:t xml:space="preserve">variety </w:t>
      </w:r>
      <w:r w:rsidR="00723D72">
        <w:rPr>
          <w:rFonts w:ascii="Times" w:hAnsi="Times"/>
          <w:iCs/>
          <w:sz w:val="20"/>
          <w:szCs w:val="20"/>
        </w:rPr>
        <w:t xml:space="preserve">of </w:t>
      </w:r>
      <w:r w:rsidR="00841246">
        <w:rPr>
          <w:rFonts w:ascii="Times" w:hAnsi="Times"/>
          <w:iCs/>
          <w:sz w:val="20"/>
          <w:szCs w:val="20"/>
        </w:rPr>
        <w:t>data,</w:t>
      </w:r>
      <w:r w:rsidR="002C0628">
        <w:rPr>
          <w:rFonts w:ascii="Times" w:hAnsi="Times"/>
          <w:iCs/>
          <w:sz w:val="20"/>
          <w:szCs w:val="20"/>
        </w:rPr>
        <w:t xml:space="preserve"> </w:t>
      </w:r>
      <w:r w:rsidR="007E2FB3">
        <w:rPr>
          <w:rFonts w:ascii="Times" w:hAnsi="Times"/>
          <w:iCs/>
          <w:sz w:val="20"/>
          <w:szCs w:val="20"/>
        </w:rPr>
        <w:t xml:space="preserve">as </w:t>
      </w:r>
      <w:r w:rsidR="00157F8F">
        <w:rPr>
          <w:rFonts w:ascii="Times" w:hAnsi="Times"/>
          <w:iCs/>
          <w:sz w:val="20"/>
          <w:szCs w:val="20"/>
        </w:rPr>
        <w:t>th</w:t>
      </w:r>
      <w:r w:rsidR="008D09B1">
        <w:rPr>
          <w:rFonts w:ascii="Times" w:hAnsi="Times"/>
          <w:iCs/>
          <w:sz w:val="20"/>
          <w:szCs w:val="20"/>
        </w:rPr>
        <w:t xml:space="preserve">is work utilizes the same </w:t>
      </w:r>
      <w:r w:rsidR="001A0E7E">
        <w:rPr>
          <w:rFonts w:ascii="Times" w:hAnsi="Times"/>
          <w:iCs/>
          <w:sz w:val="20"/>
          <w:szCs w:val="20"/>
        </w:rPr>
        <w:t xml:space="preserve">model as the original one, and the original </w:t>
      </w:r>
      <w:r w:rsidR="00A10FEB">
        <w:rPr>
          <w:rFonts w:ascii="Times" w:hAnsi="Times"/>
          <w:iCs/>
          <w:sz w:val="20"/>
          <w:szCs w:val="20"/>
        </w:rPr>
        <w:t xml:space="preserve">model </w:t>
      </w:r>
      <w:r w:rsidR="00C94660">
        <w:rPr>
          <w:rFonts w:ascii="Times" w:hAnsi="Times"/>
          <w:iCs/>
          <w:sz w:val="20"/>
          <w:szCs w:val="20"/>
        </w:rPr>
        <w:t xml:space="preserve">was </w:t>
      </w:r>
      <w:r w:rsidR="00D24439">
        <w:rPr>
          <w:rFonts w:ascii="Times" w:hAnsi="Times"/>
          <w:iCs/>
          <w:sz w:val="20"/>
          <w:szCs w:val="20"/>
        </w:rPr>
        <w:t xml:space="preserve">driven by a </w:t>
      </w:r>
      <w:r w:rsidR="00484005">
        <w:rPr>
          <w:rFonts w:ascii="Times" w:hAnsi="Times"/>
          <w:iCs/>
          <w:sz w:val="20"/>
          <w:szCs w:val="20"/>
        </w:rPr>
        <w:t xml:space="preserve">large </w:t>
      </w:r>
      <w:r w:rsidR="00B3392D">
        <w:rPr>
          <w:rFonts w:ascii="Times" w:hAnsi="Times"/>
          <w:iCs/>
          <w:sz w:val="20"/>
          <w:szCs w:val="20"/>
        </w:rPr>
        <w:t xml:space="preserve">variety of data. </w:t>
      </w:r>
      <w:r w:rsidR="000F39E7">
        <w:rPr>
          <w:rFonts w:ascii="Times" w:hAnsi="Times"/>
          <w:iCs/>
          <w:sz w:val="20"/>
          <w:szCs w:val="20"/>
        </w:rPr>
        <w:t>In a</w:t>
      </w:r>
      <w:r w:rsidR="005608A7">
        <w:rPr>
          <w:rFonts w:ascii="Times" w:hAnsi="Times"/>
          <w:iCs/>
          <w:sz w:val="20"/>
          <w:szCs w:val="20"/>
        </w:rPr>
        <w:t>n action</w:t>
      </w:r>
      <w:r w:rsidR="00480744">
        <w:rPr>
          <w:rFonts w:ascii="Times" w:hAnsi="Times"/>
          <w:iCs/>
          <w:sz w:val="20"/>
          <w:szCs w:val="20"/>
        </w:rPr>
        <w:t>-</w:t>
      </w:r>
      <w:r w:rsidR="00A435CC">
        <w:rPr>
          <w:rFonts w:ascii="Times" w:hAnsi="Times"/>
          <w:iCs/>
          <w:sz w:val="20"/>
          <w:szCs w:val="20"/>
        </w:rPr>
        <w:t>oriented</w:t>
      </w:r>
      <w:r w:rsidR="000F39E7">
        <w:rPr>
          <w:rFonts w:ascii="Times" w:hAnsi="Times"/>
          <w:iCs/>
          <w:sz w:val="20"/>
          <w:szCs w:val="20"/>
        </w:rPr>
        <w:t xml:space="preserve"> pose</w:t>
      </w:r>
      <w:r w:rsidR="00C56DAD">
        <w:rPr>
          <w:rFonts w:ascii="Times" w:hAnsi="Times"/>
          <w:iCs/>
          <w:sz w:val="20"/>
          <w:szCs w:val="20"/>
        </w:rPr>
        <w:t>-</w:t>
      </w:r>
      <w:r w:rsidR="000F39E7">
        <w:rPr>
          <w:rFonts w:ascii="Times" w:hAnsi="Times"/>
          <w:iCs/>
          <w:sz w:val="20"/>
          <w:szCs w:val="20"/>
        </w:rPr>
        <w:t xml:space="preserve">estimation </w:t>
      </w:r>
      <w:r w:rsidR="00AF61BE">
        <w:rPr>
          <w:rFonts w:ascii="Times" w:hAnsi="Times"/>
          <w:iCs/>
          <w:sz w:val="20"/>
          <w:szCs w:val="20"/>
        </w:rPr>
        <w:t xml:space="preserve">task, the </w:t>
      </w:r>
      <w:r w:rsidR="005A73B8">
        <w:rPr>
          <w:rFonts w:ascii="Times" w:hAnsi="Times"/>
          <w:iCs/>
          <w:sz w:val="20"/>
          <w:szCs w:val="20"/>
        </w:rPr>
        <w:t xml:space="preserve">variety of </w:t>
      </w:r>
      <w:r w:rsidR="00EE3FE1">
        <w:rPr>
          <w:rFonts w:ascii="Times" w:hAnsi="Times"/>
          <w:iCs/>
          <w:sz w:val="20"/>
          <w:szCs w:val="20"/>
        </w:rPr>
        <w:t xml:space="preserve">this </w:t>
      </w:r>
      <w:r w:rsidR="00DB4457">
        <w:rPr>
          <w:rFonts w:ascii="Times" w:hAnsi="Times"/>
          <w:iCs/>
          <w:sz w:val="20"/>
          <w:szCs w:val="20"/>
        </w:rPr>
        <w:t xml:space="preserve">model will </w:t>
      </w:r>
      <w:r w:rsidR="004235F6">
        <w:rPr>
          <w:rFonts w:ascii="Times" w:hAnsi="Times"/>
          <w:iCs/>
          <w:sz w:val="20"/>
          <w:szCs w:val="20"/>
        </w:rPr>
        <w:t xml:space="preserve">be </w:t>
      </w:r>
      <w:r w:rsidR="009D4100">
        <w:rPr>
          <w:rFonts w:ascii="Times" w:hAnsi="Times"/>
          <w:iCs/>
          <w:sz w:val="20"/>
          <w:szCs w:val="20"/>
        </w:rPr>
        <w:t xml:space="preserve">greatly </w:t>
      </w:r>
      <w:r w:rsidR="00AE3E00">
        <w:rPr>
          <w:rFonts w:ascii="Times" w:hAnsi="Times"/>
          <w:iCs/>
          <w:sz w:val="20"/>
          <w:szCs w:val="20"/>
        </w:rPr>
        <w:t>ameliorated, which i</w:t>
      </w:r>
      <w:r w:rsidR="00731CEC">
        <w:rPr>
          <w:rFonts w:ascii="Times" w:hAnsi="Times"/>
          <w:iCs/>
          <w:sz w:val="20"/>
          <w:szCs w:val="20"/>
        </w:rPr>
        <w:t xml:space="preserve">mplies a </w:t>
      </w:r>
      <w:r w:rsidR="00A97EF2">
        <w:rPr>
          <w:rFonts w:ascii="Times" w:hAnsi="Times"/>
          <w:iCs/>
          <w:sz w:val="20"/>
          <w:szCs w:val="20"/>
        </w:rPr>
        <w:t xml:space="preserve">great </w:t>
      </w:r>
      <w:r w:rsidR="00E376AC">
        <w:rPr>
          <w:rFonts w:ascii="Times" w:hAnsi="Times"/>
          <w:iCs/>
          <w:sz w:val="20"/>
          <w:szCs w:val="20"/>
        </w:rPr>
        <w:t>improvement of performance.</w:t>
      </w:r>
      <w:r w:rsidR="00A06E7E">
        <w:rPr>
          <w:rFonts w:ascii="Times" w:hAnsi="Times"/>
          <w:iCs/>
          <w:sz w:val="20"/>
          <w:szCs w:val="20"/>
        </w:rPr>
        <w:t xml:space="preserve"> Also, </w:t>
      </w:r>
      <w:r w:rsidR="0024350C">
        <w:rPr>
          <w:rFonts w:ascii="Times" w:hAnsi="Times"/>
          <w:iCs/>
          <w:sz w:val="20"/>
          <w:szCs w:val="20"/>
        </w:rPr>
        <w:t xml:space="preserve">even </w:t>
      </w:r>
      <w:r w:rsidR="00CF16DD">
        <w:rPr>
          <w:rFonts w:ascii="Times" w:hAnsi="Times"/>
          <w:iCs/>
          <w:sz w:val="20"/>
          <w:szCs w:val="20"/>
        </w:rPr>
        <w:t xml:space="preserve">using </w:t>
      </w:r>
      <w:r w:rsidR="007210BC">
        <w:rPr>
          <w:rFonts w:ascii="Times" w:hAnsi="Times"/>
          <w:iCs/>
          <w:sz w:val="20"/>
          <w:szCs w:val="20"/>
        </w:rPr>
        <w:t xml:space="preserve">a small </w:t>
      </w:r>
      <w:r w:rsidR="00AD27DC">
        <w:rPr>
          <w:rFonts w:ascii="Times" w:hAnsi="Times"/>
          <w:iCs/>
          <w:sz w:val="20"/>
          <w:szCs w:val="20"/>
        </w:rPr>
        <w:t xml:space="preserve">amount of data, </w:t>
      </w:r>
      <w:r w:rsidR="00B669C2">
        <w:rPr>
          <w:rFonts w:ascii="Times" w:hAnsi="Times"/>
          <w:iCs/>
          <w:sz w:val="20"/>
          <w:szCs w:val="20"/>
        </w:rPr>
        <w:t xml:space="preserve">our model </w:t>
      </w:r>
      <w:r w:rsidR="00BA1653">
        <w:rPr>
          <w:rFonts w:ascii="Times" w:hAnsi="Times"/>
          <w:iCs/>
          <w:sz w:val="20"/>
          <w:szCs w:val="20"/>
        </w:rPr>
        <w:t xml:space="preserve">still outperforms the original model </w:t>
      </w:r>
      <w:r w:rsidR="004A6541">
        <w:rPr>
          <w:rFonts w:ascii="Times" w:hAnsi="Times"/>
          <w:iCs/>
          <w:sz w:val="20"/>
          <w:szCs w:val="20"/>
        </w:rPr>
        <w:t xml:space="preserve">for certain </w:t>
      </w:r>
      <w:r w:rsidR="0043218F">
        <w:rPr>
          <w:rFonts w:ascii="Times" w:hAnsi="Times"/>
          <w:iCs/>
          <w:sz w:val="20"/>
          <w:szCs w:val="20"/>
        </w:rPr>
        <w:t xml:space="preserve">actions </w:t>
      </w:r>
      <w:r w:rsidR="008B698B">
        <w:rPr>
          <w:rFonts w:ascii="Times" w:hAnsi="Times"/>
          <w:iCs/>
          <w:sz w:val="20"/>
          <w:szCs w:val="20"/>
        </w:rPr>
        <w:t>(</w:t>
      </w:r>
      <w:r w:rsidR="003C4E0A">
        <w:rPr>
          <w:rFonts w:ascii="Times" w:hAnsi="Times"/>
          <w:iCs/>
          <w:sz w:val="20"/>
          <w:szCs w:val="20"/>
        </w:rPr>
        <w:t xml:space="preserve">e.g. </w:t>
      </w:r>
      <w:r w:rsidR="00CD4AA3">
        <w:rPr>
          <w:rFonts w:ascii="Times" w:hAnsi="Times"/>
          <w:iCs/>
          <w:sz w:val="20"/>
          <w:szCs w:val="20"/>
        </w:rPr>
        <w:t>discussion</w:t>
      </w:r>
      <w:r w:rsidR="00E721A7">
        <w:rPr>
          <w:rFonts w:ascii="Times" w:hAnsi="Times"/>
          <w:iCs/>
          <w:sz w:val="20"/>
          <w:szCs w:val="20"/>
        </w:rPr>
        <w:t xml:space="preserve"> and</w:t>
      </w:r>
      <w:r w:rsidR="00CD4AA3">
        <w:rPr>
          <w:rFonts w:ascii="Times" w:hAnsi="Times"/>
          <w:iCs/>
          <w:sz w:val="20"/>
          <w:szCs w:val="20"/>
        </w:rPr>
        <w:t xml:space="preserve"> </w:t>
      </w:r>
      <w:r w:rsidR="00CD3E45">
        <w:rPr>
          <w:rFonts w:ascii="Times" w:hAnsi="Times"/>
          <w:iCs/>
          <w:sz w:val="20"/>
          <w:szCs w:val="20"/>
        </w:rPr>
        <w:t>sitting down</w:t>
      </w:r>
      <w:r w:rsidR="008B698B">
        <w:rPr>
          <w:rFonts w:ascii="Times" w:hAnsi="Times"/>
          <w:iCs/>
          <w:sz w:val="20"/>
          <w:szCs w:val="20"/>
        </w:rPr>
        <w:t>)</w:t>
      </w:r>
      <w:r w:rsidR="003062DD">
        <w:rPr>
          <w:rFonts w:ascii="Times" w:hAnsi="Times"/>
          <w:iCs/>
          <w:sz w:val="20"/>
          <w:szCs w:val="20"/>
        </w:rPr>
        <w:t>.</w:t>
      </w:r>
    </w:p>
    <w:p w14:paraId="6A86763B" w14:textId="77777777" w:rsidR="002D2871" w:rsidRDefault="002D2871" w:rsidP="002D2871">
      <w:pPr>
        <w:pStyle w:val="a3"/>
        <w:ind w:firstLine="0"/>
        <w:rPr>
          <w:lang w:val="en-US" w:eastAsia="zh-CN"/>
        </w:rPr>
        <w:sectPr w:rsidR="002D2871" w:rsidSect="00D60875">
          <w:type w:val="continuous"/>
          <w:pgSz w:w="11906" w:h="16838" w:code="9"/>
          <w:pgMar w:top="1080" w:right="907" w:bottom="1440" w:left="907" w:header="720" w:footer="720" w:gutter="0"/>
          <w:cols w:num="2" w:space="360"/>
          <w:docGrid w:linePitch="360"/>
        </w:sectPr>
      </w:pPr>
    </w:p>
    <w:p w14:paraId="537C1ACB" w14:textId="4BB85D06" w:rsidR="00D41F5C" w:rsidRDefault="00BE66D7" w:rsidP="00D41F5C">
      <w:pPr>
        <w:pStyle w:val="2"/>
      </w:pPr>
      <w:r>
        <w:lastRenderedPageBreak/>
        <w:t>Temporal</w:t>
      </w:r>
      <w:r w:rsidR="00D41F5C">
        <w:t xml:space="preserve"> Comparison</w:t>
      </w:r>
      <w:r w:rsidR="007E05CA">
        <w:t xml:space="preserve"> in Training Process</w:t>
      </w:r>
    </w:p>
    <w:p w14:paraId="55DDCB35" w14:textId="19A31249" w:rsidR="00837FCE" w:rsidRDefault="00837FCE" w:rsidP="00837FCE">
      <w:pPr>
        <w:pStyle w:val="a3"/>
        <w:rPr>
          <w:lang w:val="en-US" w:eastAsia="zh-CN"/>
        </w:rPr>
      </w:pPr>
      <w:r>
        <w:rPr>
          <w:rFonts w:hint="eastAsia"/>
          <w:lang w:eastAsia="zh-CN"/>
        </w:rPr>
        <w:t>The</w:t>
      </w:r>
      <w:r>
        <w:rPr>
          <w:lang w:val="en-US" w:eastAsia="zh-CN"/>
        </w:rPr>
        <w:t xml:space="preserve"> time for training data is a crucial standard for deep learning. One example is the great success of the invention of Faster R-CNN [19]. In this part</w:t>
      </w:r>
      <w:r w:rsidR="0033381A">
        <w:rPr>
          <w:lang w:val="en-US" w:eastAsia="zh-CN"/>
        </w:rPr>
        <w:t>,</w:t>
      </w:r>
      <w:r>
        <w:rPr>
          <w:lang w:val="en-US" w:eastAsia="zh-CN"/>
        </w:rPr>
        <w:t xml:space="preserve"> we take a deep insight </w:t>
      </w:r>
      <w:r w:rsidR="0033381A">
        <w:rPr>
          <w:lang w:val="en-US" w:eastAsia="zh-CN"/>
        </w:rPr>
        <w:t>into</w:t>
      </w:r>
      <w:r>
        <w:rPr>
          <w:lang w:val="en-US" w:eastAsia="zh-CN"/>
        </w:rPr>
        <w:t xml:space="preserve"> the time consumption and precision-time rate between the original model and our Eating-based model in </w:t>
      </w:r>
      <w:r w:rsidRPr="00804F41">
        <w:rPr>
          <w:b/>
          <w:bCs/>
          <w:lang w:val="en-US" w:eastAsia="zh-CN"/>
        </w:rPr>
        <w:t>Table 3</w:t>
      </w:r>
      <w:r>
        <w:rPr>
          <w:lang w:val="en-US" w:eastAsia="zh-CN"/>
        </w:rPr>
        <w:t xml:space="preserve">, and the </w:t>
      </w:r>
      <w:r w:rsidR="00246ECD">
        <w:rPr>
          <w:lang w:val="en-US" w:eastAsia="zh-CN"/>
        </w:rPr>
        <w:t xml:space="preserve">temporal </w:t>
      </w:r>
      <w:r>
        <w:rPr>
          <w:lang w:val="en-US" w:eastAsia="zh-CN"/>
        </w:rPr>
        <w:t xml:space="preserve">relationship between our work and the original work using protocol MPJPE with the lapse of epochs in </w:t>
      </w:r>
      <w:r w:rsidRPr="00D557D9">
        <w:rPr>
          <w:b/>
          <w:bCs/>
          <w:lang w:val="en-US" w:eastAsia="zh-CN"/>
        </w:rPr>
        <w:t>Table 4</w:t>
      </w:r>
      <w:r>
        <w:rPr>
          <w:lang w:val="en-US" w:eastAsia="zh-CN"/>
        </w:rPr>
        <w:t>.</w:t>
      </w:r>
    </w:p>
    <w:p w14:paraId="0E9E9B09" w14:textId="06F6A500" w:rsidR="00EF10E0" w:rsidRPr="00445ABD" w:rsidRDefault="00326F6A" w:rsidP="00445ABD">
      <w:pPr>
        <w:pStyle w:val="a3"/>
        <w:rPr>
          <w:lang w:val="en-US" w:eastAsia="zh-CN"/>
        </w:rPr>
      </w:pPr>
      <w:r>
        <w:rPr>
          <w:lang w:val="en-US" w:eastAsia="zh-CN"/>
        </w:rPr>
        <w:t>In</w:t>
      </w:r>
      <w:r w:rsidR="00837FCE">
        <w:rPr>
          <w:lang w:val="en-US" w:eastAsia="zh-CN"/>
        </w:rPr>
        <w:t xml:space="preserve"> </w:t>
      </w:r>
      <w:r w:rsidR="00837FCE" w:rsidRPr="00AC12F1">
        <w:rPr>
          <w:b/>
          <w:bCs/>
          <w:lang w:val="en-US" w:eastAsia="zh-CN"/>
        </w:rPr>
        <w:t>Table 3</w:t>
      </w:r>
      <w:r w:rsidR="00583949" w:rsidRPr="00583949">
        <w:rPr>
          <w:lang w:val="en-US" w:eastAsia="zh-CN"/>
        </w:rPr>
        <w:t>,</w:t>
      </w:r>
      <w:r w:rsidR="00837FCE">
        <w:rPr>
          <w:lang w:val="en-US"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val="en-US" w:eastAsia="zh-CN"/>
              </w:rPr>
            </m:ctrlPr>
          </m:sSubPr>
          <m:e>
            <m:r>
              <w:rPr>
                <w:rFonts w:ascii="Cambria Math" w:hAnsi="Cambria Math"/>
                <w:lang w:val="en-US" w:eastAsia="zh-CN"/>
              </w:rPr>
              <m:t>ϵ</m:t>
            </m:r>
          </m:e>
          <m:sub>
            <m:r>
              <w:rPr>
                <w:rFonts w:ascii="Cambria Math" w:hAnsi="Cambria Math"/>
                <w:lang w:val="en-US" w:eastAsia="zh-CN"/>
              </w:rPr>
              <m:t>0</m:t>
            </m:r>
          </m:sub>
        </m:sSub>
      </m:oMath>
      <w:r w:rsidR="003D3E9D">
        <w:rPr>
          <w:rFonts w:hint="eastAsia"/>
          <w:lang w:val="en-US" w:eastAsia="zh-CN"/>
        </w:rPr>
        <w:t xml:space="preserve"> </w:t>
      </w:r>
      <w:r w:rsidR="00564C2C">
        <w:rPr>
          <w:lang w:val="en-US" w:eastAsia="zh-CN"/>
        </w:rPr>
        <w:t xml:space="preserve">stands for the </w:t>
      </w:r>
      <w:r w:rsidR="002149D6">
        <w:rPr>
          <w:lang w:val="en-US" w:eastAsia="zh-CN"/>
        </w:rPr>
        <w:t xml:space="preserve">regulated error </w:t>
      </w:r>
      <w:r w:rsidR="00430140">
        <w:rPr>
          <w:lang w:val="en-US" w:eastAsia="zh-CN"/>
        </w:rPr>
        <w:t xml:space="preserve">when </w:t>
      </w:r>
      <w:r w:rsidR="00F41CCD">
        <w:rPr>
          <w:lang w:val="en-US" w:eastAsia="zh-CN"/>
        </w:rPr>
        <w:t xml:space="preserve">training </w:t>
      </w:r>
      <w:r w:rsidR="00054CDC">
        <w:rPr>
          <w:lang w:val="en-US" w:eastAsia="zh-CN"/>
        </w:rPr>
        <w:t xml:space="preserve">to the </w:t>
      </w:r>
      <w:r w:rsidR="00366D66">
        <w:rPr>
          <w:lang w:val="en-US" w:eastAsia="zh-CN"/>
        </w:rPr>
        <w:t xml:space="preserve">half of the process </w:t>
      </w:r>
      <w:r w:rsidR="00093380">
        <w:rPr>
          <w:lang w:val="en-US" w:eastAsia="zh-CN"/>
        </w:rPr>
        <w:t>(</w:t>
      </w:r>
      <w:r w:rsidR="00DD739B">
        <w:rPr>
          <w:lang w:val="en-US" w:eastAsia="zh-CN"/>
        </w:rPr>
        <w:t>in our case 40</w:t>
      </w:r>
      <w:r w:rsidR="001D756A">
        <w:rPr>
          <w:lang w:val="en-US" w:eastAsia="zh-CN"/>
        </w:rPr>
        <w:t xml:space="preserve">, as the total epoch is </w:t>
      </w:r>
      <w:r w:rsidR="0016723F">
        <w:rPr>
          <w:lang w:val="en-US" w:eastAsia="zh-CN"/>
        </w:rPr>
        <w:t>80</w:t>
      </w:r>
      <w:r w:rsidR="00093380">
        <w:rPr>
          <w:lang w:val="en-US" w:eastAsia="zh-CN"/>
        </w:rPr>
        <w:t>)</w:t>
      </w:r>
      <w:r w:rsidR="002022A8">
        <w:rPr>
          <w:lang w:val="en-US" w:eastAsia="zh-CN"/>
        </w:rPr>
        <w:t>,</w:t>
      </w:r>
      <w:r w:rsidR="000B4711">
        <w:rPr>
          <w:lang w:val="en-US"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val="en-US" w:eastAsia="zh-CN"/>
              </w:rPr>
            </m:ctrlPr>
          </m:sSubPr>
          <m:e>
            <m:r>
              <w:rPr>
                <w:rFonts w:ascii="Cambria Math" w:hAnsi="Cambria Math"/>
                <w:lang w:val="en-US" w:eastAsia="zh-CN"/>
              </w:rPr>
              <m:t>ϵ</m:t>
            </m:r>
          </m:e>
          <m:sub>
            <m:r>
              <w:rPr>
                <w:rFonts w:ascii="Cambria Math" w:hAnsi="Cambria Math"/>
                <w:lang w:val="en-US" w:eastAsia="zh-CN"/>
              </w:rPr>
              <m:t>t</m:t>
            </m:r>
          </m:sub>
        </m:sSub>
      </m:oMath>
      <w:r w:rsidR="001F2248">
        <w:rPr>
          <w:rFonts w:hint="eastAsia"/>
          <w:lang w:val="en-US" w:eastAsia="zh-CN"/>
        </w:rPr>
        <w:t xml:space="preserve"> </w:t>
      </w:r>
      <w:r w:rsidR="002A10DA">
        <w:rPr>
          <w:lang w:val="en-US" w:eastAsia="zh-CN"/>
        </w:rPr>
        <w:t xml:space="preserve">represents the error after </w:t>
      </w:r>
      <w:r w:rsidR="00EA0E93">
        <w:rPr>
          <w:lang w:val="en-US" w:eastAsia="zh-CN"/>
        </w:rPr>
        <w:t>the total epoch of training</w:t>
      </w:r>
      <w:r w:rsidR="009334B7">
        <w:rPr>
          <w:lang w:val="en-US" w:eastAsia="zh-CN"/>
        </w:rPr>
        <w:t xml:space="preserve">, and TPR </w:t>
      </w:r>
      <w:r w:rsidR="008A6D0B">
        <w:rPr>
          <w:lang w:val="en-US" w:eastAsia="zh-CN"/>
        </w:rPr>
        <w:t xml:space="preserve">is the abbreviation </w:t>
      </w:r>
      <w:r w:rsidR="0079056B">
        <w:rPr>
          <w:lang w:val="en-US" w:eastAsia="zh-CN"/>
        </w:rPr>
        <w:t>for</w:t>
      </w:r>
      <w:r w:rsidR="008A6D0B">
        <w:rPr>
          <w:lang w:val="en-US" w:eastAsia="zh-CN"/>
        </w:rPr>
        <w:t xml:space="preserve"> </w:t>
      </w:r>
      <w:r w:rsidR="003B0802">
        <w:rPr>
          <w:lang w:val="en-US" w:eastAsia="zh-CN"/>
        </w:rPr>
        <w:t xml:space="preserve">the </w:t>
      </w:r>
      <w:r w:rsidR="005B3E2E">
        <w:rPr>
          <w:lang w:val="en-US" w:eastAsia="zh-CN"/>
        </w:rPr>
        <w:t>t</w:t>
      </w:r>
      <w:r w:rsidR="003A6780">
        <w:rPr>
          <w:lang w:val="en-US" w:eastAsia="zh-CN"/>
        </w:rPr>
        <w:t>ime-precision rate</w:t>
      </w:r>
      <w:r w:rsidR="004945E9">
        <w:rPr>
          <w:lang w:val="en-US" w:eastAsia="zh-CN"/>
        </w:rPr>
        <w:t xml:space="preserve">. </w:t>
      </w:r>
      <w:r w:rsidR="00F34700">
        <w:rPr>
          <w:lang w:val="en-US" w:eastAsia="zh-CN"/>
        </w:rPr>
        <w:t xml:space="preserve">If we represent </w:t>
      </w:r>
      <w:r w:rsidR="00D911A1">
        <w:rPr>
          <w:lang w:val="en-US" w:eastAsia="zh-CN"/>
        </w:rPr>
        <w:t xml:space="preserve">TPR as </w:t>
      </w:r>
      <m:oMath>
        <m:r>
          <w:rPr>
            <w:rFonts w:ascii="Cambria Math" w:hAnsi="Cambria Math"/>
            <w:lang w:val="en-US" w:eastAsia="zh-CN"/>
          </w:rPr>
          <m:t>θ</m:t>
        </m:r>
      </m:oMath>
      <w:r w:rsidR="00C54082">
        <w:rPr>
          <w:rFonts w:hint="eastAsia"/>
          <w:lang w:val="en-US" w:eastAsia="zh-CN"/>
        </w:rPr>
        <w:t>,</w:t>
      </w:r>
      <w:r w:rsidR="00C54082">
        <w:rPr>
          <w:lang w:val="en-US" w:eastAsia="zh-CN"/>
        </w:rPr>
        <w:t xml:space="preserve"> </w:t>
      </w:r>
      <w:r w:rsidR="004E6E32">
        <w:rPr>
          <w:i/>
          <w:iCs/>
          <w:lang w:val="en-US" w:eastAsia="zh-CN"/>
        </w:rPr>
        <w:t xml:space="preserve">VideoPose3D </w:t>
      </w:r>
      <w:r w:rsidR="004E6E32" w:rsidRPr="002A2DC5">
        <w:rPr>
          <w:lang w:val="en-US" w:eastAsia="zh-CN"/>
        </w:rPr>
        <w:t xml:space="preserve">and </w:t>
      </w:r>
      <w:r w:rsidR="005B48A6">
        <w:rPr>
          <w:lang w:val="en-US" w:eastAsia="zh-CN"/>
        </w:rPr>
        <w:t>our model as</w:t>
      </w:r>
      <w:r w:rsidR="00327264">
        <w:rPr>
          <w:rFonts w:hint="eastAsia"/>
          <w:lang w:val="en-US" w:eastAsia="zh-CN"/>
        </w:rPr>
        <w:t xml:space="preserve"> </w:t>
      </w:r>
      <m:oMath>
        <m:r>
          <w:rPr>
            <w:rFonts w:ascii="Cambria Math" w:hAnsi="Cambria Math"/>
            <w:lang w:val="en-US" w:eastAsia="zh-CN"/>
          </w:rPr>
          <m:t>i∈{1, 2}</m:t>
        </m:r>
      </m:oMath>
      <w:r w:rsidR="00DF7961">
        <w:rPr>
          <w:lang w:val="en-US" w:eastAsia="zh-CN"/>
        </w:rPr>
        <w:t xml:space="preserve">, </w:t>
      </w:r>
      <w:r w:rsidR="00006D6C">
        <w:rPr>
          <w:lang w:val="en-US" w:eastAsia="zh-CN"/>
        </w:rPr>
        <w:t xml:space="preserve">the </w:t>
      </w:r>
      <w:r w:rsidR="00C202AE">
        <w:rPr>
          <w:lang w:val="en-US" w:eastAsia="zh-CN"/>
        </w:rPr>
        <w:t>real</w:t>
      </w:r>
      <w:r w:rsidR="00C417E3">
        <w:rPr>
          <w:lang w:val="en-US" w:eastAsia="zh-CN"/>
        </w:rPr>
        <w:t xml:space="preserve"> </w:t>
      </w:r>
      <w:r w:rsidR="00006D6C">
        <w:rPr>
          <w:lang w:val="en-US" w:eastAsia="zh-CN"/>
        </w:rPr>
        <w:t xml:space="preserve">time </w:t>
      </w:r>
      <w:r w:rsidR="00BC7A2C">
        <w:rPr>
          <w:lang w:val="en-US" w:eastAsia="zh-CN"/>
        </w:rPr>
        <w:t>consumed</w:t>
      </w:r>
      <w:r w:rsidR="001A2C76">
        <w:rPr>
          <w:lang w:val="en-US" w:eastAsia="zh-CN"/>
        </w:rPr>
        <w:t xml:space="preserve"> by each training, and</w:t>
      </w:r>
      <w:r w:rsidR="001D503C">
        <w:rPr>
          <w:lang w:val="en-US" w:eastAsia="zh-CN"/>
        </w:rPr>
        <w:t xml:space="preserve"> the</w:t>
      </w:r>
      <w:r w:rsidR="002A1CF9">
        <w:rPr>
          <w:lang w:val="en-US" w:eastAsia="zh-CN"/>
        </w:rPr>
        <w:t xml:space="preserve"> augmenting </w:t>
      </w:r>
      <w:r w:rsidR="001A6B14">
        <w:rPr>
          <w:lang w:val="en-US" w:eastAsia="zh-CN"/>
        </w:rPr>
        <w:t>constant</w:t>
      </w:r>
      <w:r w:rsidR="001A2C76">
        <w:rPr>
          <w:lang w:val="en-US" w:eastAsia="zh-CN"/>
        </w:rPr>
        <w:t xml:space="preserve"> </w:t>
      </w:r>
      <m:oMath>
        <m:r>
          <w:rPr>
            <w:rFonts w:ascii="Cambria Math" w:hAnsi="Cambria Math"/>
            <w:lang w:val="en-US" w:eastAsia="zh-CN"/>
          </w:rPr>
          <m:t>k=1.2</m:t>
        </m:r>
      </m:oMath>
      <w:r w:rsidR="002B7062">
        <w:rPr>
          <w:lang w:val="en-US" w:eastAsia="zh-CN"/>
        </w:rPr>
        <w:t xml:space="preserve">, then the </w:t>
      </w:r>
      <w:r w:rsidR="009D4942">
        <w:rPr>
          <w:lang w:val="en-US" w:eastAsia="zh-CN"/>
        </w:rPr>
        <w:t xml:space="preserve">calculation of </w:t>
      </w:r>
      <w:r w:rsidR="00CF1029">
        <w:rPr>
          <w:lang w:val="en-US" w:eastAsia="zh-CN"/>
        </w:rPr>
        <w:t>TPR</w:t>
      </w:r>
      <w:r w:rsidR="004F7F49">
        <w:rPr>
          <w:lang w:val="en-US" w:eastAsia="zh-CN"/>
        </w:rPr>
        <w:t xml:space="preserve"> can be </w:t>
      </w:r>
      <w:r w:rsidR="00961352">
        <w:rPr>
          <w:lang w:val="en-US" w:eastAsia="zh-CN"/>
        </w:rPr>
        <w:t xml:space="preserve">represented </w:t>
      </w:r>
      <w:r w:rsidR="001801FE">
        <w:rPr>
          <w:lang w:val="en-US" w:eastAsia="zh-CN"/>
        </w:rPr>
        <w:t xml:space="preserve">mathematically </w:t>
      </w:r>
      <w:r w:rsidR="00B56DF9">
        <w:rPr>
          <w:lang w:val="en-US" w:eastAsia="zh-CN"/>
        </w:rPr>
        <w:t xml:space="preserve">by </w:t>
      </w:r>
      <w:r w:rsidR="00B56DF9" w:rsidRPr="009B31AD">
        <w:rPr>
          <w:b/>
          <w:bCs/>
          <w:lang w:val="en-US" w:eastAsia="zh-CN"/>
        </w:rPr>
        <w:t xml:space="preserve">Formula </w:t>
      </w:r>
      <w:r w:rsidR="00D0370C" w:rsidRPr="009B31AD">
        <w:rPr>
          <w:b/>
          <w:bCs/>
          <w:lang w:val="en-US" w:eastAsia="zh-CN"/>
        </w:rPr>
        <w:t>(4</w:t>
      </w:r>
      <w:r w:rsidR="003F7AA1">
        <w:rPr>
          <w:b/>
          <w:bCs/>
          <w:lang w:val="en-US" w:eastAsia="zh-CN"/>
        </w:rPr>
        <w:t xml:space="preserve">, </w:t>
      </w:r>
      <w:r w:rsidR="00580C43">
        <w:rPr>
          <w:b/>
          <w:bCs/>
          <w:lang w:val="en-US" w:eastAsia="zh-CN"/>
        </w:rPr>
        <w:t>5</w:t>
      </w:r>
      <w:r w:rsidR="00D0370C" w:rsidRPr="009B31AD">
        <w:rPr>
          <w:b/>
          <w:bCs/>
          <w:lang w:val="en-US" w:eastAsia="zh-CN"/>
        </w:rPr>
        <w:t>)</w:t>
      </w:r>
      <w:r w:rsidR="00D0370C">
        <w:rPr>
          <w:lang w:val="en-US" w:eastAsia="zh-CN"/>
        </w:rPr>
        <w:t>.</w:t>
      </w:r>
    </w:p>
    <w:p w14:paraId="3C126DAD" w14:textId="2963C1F8" w:rsidR="00DA3F94" w:rsidRDefault="00EF10E0" w:rsidP="00DA3F94">
      <w:pPr>
        <w:pStyle w:val="equation"/>
        <w:rPr>
          <w:rFonts w:hint="eastAsia"/>
        </w:rPr>
      </w:pPr>
      <w:bookmarkStart w:id="60" w:name="OLE_LINK67"/>
      <w:bookmarkStart w:id="61" w:name="OLE_LINK68"/>
      <w:r w:rsidRPr="005B520E">
        <w:tab/>
      </w:r>
      <w:bookmarkStart w:id="62" w:name="OLE_LINK65"/>
      <w:bookmarkStart w:id="63" w:name="OLE_LINK66"/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ϵ</m:t>
            </m:r>
          </m:e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(1,2)</m:t>
            </m:r>
          </m:sup>
        </m:sSubSup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w:bookmarkStart w:id="64" w:name="OLE_LINK59"/>
            <w:bookmarkStart w:id="65" w:name="OLE_LINK60"/>
            <m:sSubSup>
              <m:sSubSupPr>
                <m:ctrlPr>
                  <w:rPr>
                    <w:rFonts w:ascii="Cambria Math" w:hAnsi="Cambria Math"/>
                    <w:i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ϵ</m:t>
                </m:r>
              </m:e>
              <m:sub>
                <m:d>
                  <m:dPr>
                    <m:begChr m:val="⌊"/>
                    <m:endChr m:val="⌋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den>
                    </m:f>
                  </m:e>
                </m:d>
              </m:sub>
              <m:sup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</m:sup>
            </m:sSubSup>
            <w:bookmarkEnd w:id="64"/>
            <w:bookmarkEnd w:id="65"/>
            <m:r>
              <w:rPr>
                <w:rFonts w:ascii="Cambria Math" w:hAnsi="Cambria Math"/>
              </w:rPr>
              <m:t>+</m:t>
            </m:r>
            <m:sSubSup>
              <m:sSubSupPr>
                <m:ctrlPr>
                  <w:rPr>
                    <w:rFonts w:ascii="Cambria Math" w:hAnsi="Cambria Math"/>
                    <w:i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ϵ</m:t>
                </m:r>
              </m:e>
              <m:sub>
                <m:d>
                  <m:dPr>
                    <m:begChr m:val="⌊"/>
                    <m:endChr m:val="⌋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den>
                    </m:f>
                  </m:e>
                </m:d>
              </m:sub>
              <m:sup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</m:d>
              </m:sup>
            </m:sSubSup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⋅k</m:t>
        </m:r>
      </m:oMath>
      <w:r>
        <w:tab/>
      </w:r>
      <w:r w:rsidRPr="00CB66E6">
        <w:t></w:t>
      </w:r>
      <w:r w:rsidR="00311120">
        <w:t></w:t>
      </w:r>
      <w:r w:rsidRPr="00CB66E6">
        <w:t></w:t>
      </w:r>
      <w:bookmarkEnd w:id="62"/>
      <w:bookmarkEnd w:id="63"/>
    </w:p>
    <w:bookmarkEnd w:id="60"/>
    <w:bookmarkEnd w:id="61"/>
    <w:p w14:paraId="0943F1C4" w14:textId="667319FB" w:rsidR="00EF10E0" w:rsidRDefault="007F7DCA" w:rsidP="000923CF">
      <w:pPr>
        <w:pStyle w:val="equation"/>
        <w:rPr>
          <w:rFonts w:hint="eastAsia"/>
        </w:rPr>
      </w:pPr>
      <w:r w:rsidRPr="005B520E">
        <w:tab/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θ</m:t>
            </m:r>
          </m:e>
          <m:sup>
            <m:r>
              <w:rPr>
                <w:rFonts w:ascii="Cambria Math" w:hAnsi="Cambria Math"/>
              </w:rPr>
              <m:t>(i)</m:t>
            </m:r>
          </m:sup>
        </m:sSup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bSup>
              <m:sSubSupPr>
                <m:ctrlPr>
                  <w:rPr>
                    <w:rFonts w:ascii="Cambria Math" w:hAnsi="Cambria Math"/>
                    <w:i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ϵ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  <m:sup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,2</m:t>
                    </m:r>
                  </m:e>
                </m:d>
              </m:sup>
            </m:sSubSup>
            <m:r>
              <w:rPr>
                <w:rFonts w:ascii="Cambria Math" w:hAnsi="Cambria Math"/>
              </w:rPr>
              <m:t>-</m:t>
            </m:r>
            <m:sSubSup>
              <m:sSubSupPr>
                <m:ctrlPr>
                  <w:rPr>
                    <w:rFonts w:ascii="Cambria Math" w:hAnsi="Cambria Math"/>
                    <w:i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ϵ</m:t>
                </m:r>
              </m:e>
              <m:sub>
                <m:r>
                  <w:rPr>
                    <w:rFonts w:ascii="Cambria Math" w:hAnsi="Cambria Math"/>
                  </w:rPr>
                  <m:t>t</m:t>
                </m:r>
              </m:sub>
              <m:sup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</m:d>
              </m:sup>
            </m:sSubSup>
          </m:num>
          <m:den>
            <m:r>
              <w:rPr>
                <w:rFonts w:ascii="Cambria Math" w:hAnsi="Cambria Math"/>
              </w:rPr>
              <m:t>t</m:t>
            </m:r>
          </m:den>
        </m:f>
      </m:oMath>
      <w:r>
        <w:tab/>
      </w:r>
      <w:r w:rsidRPr="00CB66E6">
        <w:t></w:t>
      </w:r>
      <w:r w:rsidR="00D4221A">
        <w:t></w:t>
      </w:r>
      <w:r w:rsidRPr="00CB66E6">
        <w:t></w:t>
      </w:r>
    </w:p>
    <w:p w14:paraId="62EF21A3" w14:textId="018DB625" w:rsidR="00663B72" w:rsidRPr="00663B72" w:rsidRDefault="00CE12B4" w:rsidP="00BF45DA">
      <w:pPr>
        <w:pStyle w:val="tablehead"/>
        <w:rPr>
          <w:lang w:eastAsia="zh-CN"/>
        </w:rPr>
      </w:pPr>
      <w:r w:rsidRPr="005741B9">
        <w:rPr>
          <w:lang w:eastAsia="zh-CN"/>
        </w:rPr>
        <w:drawing>
          <wp:anchor distT="0" distB="0" distL="114300" distR="114300" simplePos="0" relativeHeight="251675136" behindDoc="0" locked="0" layoutInCell="1" allowOverlap="1" wp14:anchorId="547A9E68" wp14:editId="23B477FF">
            <wp:simplePos x="0" y="0"/>
            <wp:positionH relativeFrom="column">
              <wp:posOffset>463550</wp:posOffset>
            </wp:positionH>
            <wp:positionV relativeFrom="paragraph">
              <wp:posOffset>141605</wp:posOffset>
            </wp:positionV>
            <wp:extent cx="2355215" cy="1743710"/>
            <wp:effectExtent l="0" t="0" r="0" b="0"/>
            <wp:wrapTopAndBottom/>
            <wp:docPr id="4" name="图片 4" descr="手机屏幕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手机屏幕截图&#10;&#10;描述已自动生成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55215" cy="17437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57E68">
        <w:rPr>
          <w:lang w:eastAsia="zh-CN"/>
        </w:rPr>
        <w:t>P</w:t>
      </w:r>
      <w:bookmarkStart w:id="66" w:name="OLE_LINK71"/>
      <w:bookmarkStart w:id="67" w:name="OLE_LINK72"/>
      <w:r w:rsidR="00557E68">
        <w:rPr>
          <w:lang w:eastAsia="zh-CN"/>
        </w:rPr>
        <w:t>ropertie</w:t>
      </w:r>
      <w:r w:rsidR="006762B2">
        <w:rPr>
          <w:lang w:eastAsia="zh-CN"/>
        </w:rPr>
        <w:t>s</w:t>
      </w:r>
      <w:r w:rsidR="00557E68">
        <w:rPr>
          <w:lang w:eastAsia="zh-CN"/>
        </w:rPr>
        <w:t xml:space="preserve"> Comparison with F=243, UE=1200.</w:t>
      </w:r>
      <w:r w:rsidR="00557E68" w:rsidRPr="00284A84">
        <w:rPr>
          <w:lang w:eastAsia="zh-CN"/>
        </w:rPr>
        <w:t xml:space="preserve"> </w:t>
      </w:r>
      <w:bookmarkEnd w:id="66"/>
      <w:bookmarkEnd w:id="67"/>
    </w:p>
    <w:p w14:paraId="216BC9AF" w14:textId="0D2EF862" w:rsidR="00837FCE" w:rsidRDefault="006B1A73" w:rsidP="006C2D7F">
      <w:pPr>
        <w:pStyle w:val="a3"/>
        <w:spacing w:after="0"/>
        <w:ind w:firstLine="0"/>
        <w:rPr>
          <w:lang w:val="en-US" w:eastAsia="zh-CN"/>
        </w:rPr>
      </w:pPr>
      <w:r>
        <w:rPr>
          <w:lang w:val="en-US" w:eastAsia="zh-CN"/>
        </w:rPr>
        <w:tab/>
        <w:t xml:space="preserve">From </w:t>
      </w:r>
      <w:r w:rsidR="006806AF" w:rsidRPr="006719B0">
        <w:rPr>
          <w:b/>
          <w:bCs/>
          <w:lang w:val="en-US" w:eastAsia="zh-CN"/>
        </w:rPr>
        <w:t>Table 3</w:t>
      </w:r>
      <w:r w:rsidR="006806AF">
        <w:rPr>
          <w:lang w:val="en-US" w:eastAsia="zh-CN"/>
        </w:rPr>
        <w:t xml:space="preserve"> </w:t>
      </w:r>
      <w:r w:rsidR="00837FCE">
        <w:rPr>
          <w:lang w:val="en-US" w:eastAsia="zh-CN"/>
        </w:rPr>
        <w:t xml:space="preserve">we can easily figure out </w:t>
      </w:r>
      <w:r w:rsidR="00AB19D5">
        <w:rPr>
          <w:lang w:val="en-US" w:eastAsia="zh-CN"/>
        </w:rPr>
        <w:t>2</w:t>
      </w:r>
      <w:r w:rsidR="00837FCE">
        <w:rPr>
          <w:lang w:val="en-US" w:eastAsia="zh-CN"/>
        </w:rPr>
        <w:t xml:space="preserve"> main conclusions:</w:t>
      </w:r>
    </w:p>
    <w:p w14:paraId="3F250AC7" w14:textId="495450D1" w:rsidR="00837FCE" w:rsidRPr="00197F65" w:rsidRDefault="00837FCE" w:rsidP="00837FCE">
      <w:pPr>
        <w:pStyle w:val="a3"/>
        <w:rPr>
          <w:lang w:val="en-US" w:eastAsia="zh-CN"/>
        </w:rPr>
      </w:pPr>
      <w:r w:rsidRPr="002213D7">
        <w:rPr>
          <w:rFonts w:ascii="Times" w:hAnsi="Times"/>
          <w:iCs/>
        </w:rPr>
        <w:t>For a common pose-estimation problem,</w:t>
      </w:r>
      <w:r w:rsidRPr="002213D7">
        <w:rPr>
          <w:lang w:val="en-US" w:eastAsia="zh-CN"/>
        </w:rPr>
        <w:t xml:space="preserve"> our model takes a much shorter time of training but can still carry out similar effects as the original model.</w:t>
      </w:r>
      <w:r>
        <w:rPr>
          <w:lang w:val="en-US" w:eastAsia="zh-CN"/>
        </w:rPr>
        <w:t xml:space="preserve"> According to the fi</w:t>
      </w:r>
      <w:bookmarkStart w:id="68" w:name="_Hlk80625899"/>
      <w:r>
        <w:rPr>
          <w:lang w:val="en-US" w:eastAsia="zh-CN"/>
        </w:rPr>
        <w:t xml:space="preserve">rst three rows and seconds three rows, we observe a decrease of training cost (TC) by approximately 194.6%, with almost the same </w:t>
      </w:r>
      <w:r w:rsidR="0097579B">
        <w:rPr>
          <w:lang w:val="en-US" w:eastAsia="zh-CN"/>
        </w:rPr>
        <w:t xml:space="preserve">MPJPE error and </w:t>
      </w:r>
      <w:r w:rsidR="00F81F60">
        <w:rPr>
          <w:lang w:val="en-US" w:eastAsia="zh-CN"/>
        </w:rPr>
        <w:t xml:space="preserve">a </w:t>
      </w:r>
      <w:r w:rsidR="006B6727">
        <w:rPr>
          <w:lang w:val="en-US" w:eastAsia="zh-CN"/>
        </w:rPr>
        <w:t xml:space="preserve">worse </w:t>
      </w:r>
      <w:r w:rsidR="00C53561">
        <w:rPr>
          <w:lang w:val="en-US" w:eastAsia="zh-CN"/>
        </w:rPr>
        <w:t xml:space="preserve">estimation result </w:t>
      </w:r>
      <w:r w:rsidR="00620864">
        <w:rPr>
          <w:lang w:val="en-US" w:eastAsia="zh-CN"/>
        </w:rPr>
        <w:t>by a</w:t>
      </w:r>
      <w:r w:rsidR="00F8646B">
        <w:rPr>
          <w:lang w:val="en-US" w:eastAsia="zh-CN"/>
        </w:rPr>
        <w:t xml:space="preserve">bout </w:t>
      </w:r>
      <w:r w:rsidR="006A463E">
        <w:rPr>
          <w:rFonts w:ascii="Times" w:hAnsi="Times"/>
          <w:iCs/>
          <w:lang w:val="en-US"/>
        </w:rPr>
        <w:t>13</w:t>
      </w:r>
      <w:r w:rsidR="00EF0160">
        <w:rPr>
          <w:rFonts w:ascii="Times" w:hAnsi="Times"/>
          <w:iCs/>
        </w:rPr>
        <w:t>.</w:t>
      </w:r>
      <w:r w:rsidR="006A463E">
        <w:rPr>
          <w:rFonts w:ascii="Times" w:hAnsi="Times"/>
          <w:iCs/>
          <w:lang w:val="en-US"/>
        </w:rPr>
        <w:t>5</w:t>
      </w:r>
      <w:bookmarkStart w:id="69" w:name="OLE_LINK69"/>
      <w:bookmarkStart w:id="70" w:name="OLE_LINK70"/>
      <w:r w:rsidR="00EF0160">
        <w:rPr>
          <w:rFonts w:ascii="Times" w:hAnsi="Times"/>
          <w:iCs/>
        </w:rPr>
        <w:t>%</w:t>
      </w:r>
      <w:bookmarkEnd w:id="69"/>
      <w:bookmarkEnd w:id="70"/>
      <w:r w:rsidR="006A463E">
        <w:rPr>
          <w:lang w:val="en-US" w:eastAsia="zh-CN"/>
        </w:rPr>
        <w:t>.</w:t>
      </w:r>
    </w:p>
    <w:p w14:paraId="7C721F19" w14:textId="360D23A7" w:rsidR="001B73AB" w:rsidRDefault="00E81B9E" w:rsidP="00A405DF">
      <w:pPr>
        <w:pStyle w:val="a3"/>
        <w:rPr>
          <w:rFonts w:ascii="Times" w:hAnsi="Times"/>
          <w:iCs/>
          <w:lang w:val="en-US"/>
        </w:rPr>
      </w:pPr>
      <w:r w:rsidRPr="002213D7">
        <w:rPr>
          <w:lang w:val="en-US"/>
        </w:rPr>
        <w:t xml:space="preserve">Our </w:t>
      </w:r>
      <w:r w:rsidR="004367CA" w:rsidRPr="002213D7">
        <w:rPr>
          <w:lang w:val="en-US"/>
        </w:rPr>
        <w:t xml:space="preserve">model </w:t>
      </w:r>
      <w:r w:rsidR="007A377C" w:rsidRPr="002213D7">
        <w:rPr>
          <w:lang w:val="en-US"/>
        </w:rPr>
        <w:t xml:space="preserve">is </w:t>
      </w:r>
      <w:r w:rsidR="0062628B" w:rsidRPr="002213D7">
        <w:rPr>
          <w:lang w:val="en-US"/>
        </w:rPr>
        <w:t xml:space="preserve">proved to </w:t>
      </w:r>
      <w:r w:rsidR="001F5748" w:rsidRPr="002213D7">
        <w:rPr>
          <w:lang w:val="en-US"/>
        </w:rPr>
        <w:t xml:space="preserve">have a </w:t>
      </w:r>
      <w:r w:rsidR="004A229E" w:rsidRPr="002213D7">
        <w:rPr>
          <w:lang w:val="en-US"/>
        </w:rPr>
        <w:t>high</w:t>
      </w:r>
      <w:r w:rsidR="006C28C9" w:rsidRPr="002213D7">
        <w:rPr>
          <w:lang w:val="en-US"/>
        </w:rPr>
        <w:t>er</w:t>
      </w:r>
      <w:r w:rsidR="004A229E" w:rsidRPr="002213D7">
        <w:rPr>
          <w:lang w:val="en-US"/>
        </w:rPr>
        <w:t xml:space="preserve"> </w:t>
      </w:r>
      <w:r w:rsidR="001914A4" w:rsidRPr="002213D7">
        <w:rPr>
          <w:lang w:val="en-US"/>
        </w:rPr>
        <w:t xml:space="preserve">efficiency </w:t>
      </w:r>
      <w:r w:rsidR="00F820C6" w:rsidRPr="002213D7">
        <w:rPr>
          <w:lang w:val="en-US"/>
        </w:rPr>
        <w:t>according to</w:t>
      </w:r>
      <w:r w:rsidR="00287058" w:rsidRPr="002213D7">
        <w:rPr>
          <w:lang w:val="en-US"/>
        </w:rPr>
        <w:t xml:space="preserve"> </w:t>
      </w:r>
      <w:r w:rsidR="00385A6F" w:rsidRPr="002213D7">
        <w:rPr>
          <w:lang w:val="en-US"/>
        </w:rPr>
        <w:t>the TPR Protoco</w:t>
      </w:r>
      <w:r w:rsidR="000C11BC" w:rsidRPr="002213D7">
        <w:rPr>
          <w:lang w:val="en-US"/>
        </w:rPr>
        <w:t>l</w:t>
      </w:r>
      <w:r w:rsidR="00385A6F" w:rsidRPr="002213D7">
        <w:rPr>
          <w:lang w:val="en-US"/>
        </w:rPr>
        <w:t>.</w:t>
      </w:r>
      <w:r w:rsidR="00385A6F">
        <w:rPr>
          <w:b/>
          <w:bCs/>
          <w:lang w:val="en-US"/>
        </w:rPr>
        <w:t xml:space="preserve"> </w:t>
      </w:r>
      <w:r w:rsidR="00204E44">
        <w:rPr>
          <w:lang w:val="en-US"/>
        </w:rPr>
        <w:t xml:space="preserve">According to </w:t>
      </w:r>
      <w:r w:rsidR="00F10C5A" w:rsidRPr="00173E50">
        <w:rPr>
          <w:b/>
          <w:bCs/>
          <w:lang w:val="en-US"/>
        </w:rPr>
        <w:t>Table 3</w:t>
      </w:r>
      <w:r w:rsidR="00F10C5A">
        <w:rPr>
          <w:lang w:val="en-US"/>
        </w:rPr>
        <w:t xml:space="preserve">, </w:t>
      </w:r>
      <w:r w:rsidR="00D65FC0">
        <w:rPr>
          <w:lang w:val="en-US"/>
        </w:rPr>
        <w:t>ou</w:t>
      </w:r>
      <w:r w:rsidR="00053C73">
        <w:rPr>
          <w:rFonts w:hint="eastAsia"/>
          <w:lang w:val="en-US" w:eastAsia="zh-CN"/>
        </w:rPr>
        <w:t>r</w:t>
      </w:r>
      <w:r w:rsidR="00D65FC0">
        <w:rPr>
          <w:lang w:val="en-US"/>
        </w:rPr>
        <w:t xml:space="preserve"> model </w:t>
      </w:r>
      <w:r w:rsidR="00176544">
        <w:rPr>
          <w:lang w:val="en-US"/>
        </w:rPr>
        <w:t>has a</w:t>
      </w:r>
      <w:bookmarkEnd w:id="68"/>
      <w:r w:rsidR="00176544">
        <w:rPr>
          <w:lang w:val="en-US"/>
        </w:rPr>
        <w:t xml:space="preserve"> </w:t>
      </w:r>
      <w:r w:rsidR="00B24C7D">
        <w:rPr>
          <w:lang w:val="en-US"/>
        </w:rPr>
        <w:t xml:space="preserve">higher </w:t>
      </w:r>
      <w:r w:rsidR="00121882">
        <w:rPr>
          <w:lang w:val="en-US"/>
        </w:rPr>
        <w:t>time-</w:t>
      </w:r>
      <w:r w:rsidR="002B5F4A">
        <w:rPr>
          <w:lang w:val="en-US"/>
        </w:rPr>
        <w:t xml:space="preserve">precision </w:t>
      </w:r>
      <w:r w:rsidR="00B26111">
        <w:rPr>
          <w:lang w:val="en-US"/>
        </w:rPr>
        <w:t xml:space="preserve">rate than </w:t>
      </w:r>
      <w:r w:rsidR="00474654">
        <w:rPr>
          <w:lang w:val="en-US"/>
        </w:rPr>
        <w:t xml:space="preserve">the original work by </w:t>
      </w:r>
      <w:r w:rsidR="00A404DF">
        <w:rPr>
          <w:lang w:val="en-US"/>
        </w:rPr>
        <w:t>151.4</w:t>
      </w:r>
      <w:r w:rsidR="000246C7">
        <w:rPr>
          <w:rFonts w:ascii="Times" w:hAnsi="Times"/>
          <w:iCs/>
        </w:rPr>
        <w:t>%</w:t>
      </w:r>
      <w:r w:rsidR="00FF0A2C">
        <w:rPr>
          <w:rFonts w:ascii="Times" w:hAnsi="Times"/>
          <w:iCs/>
          <w:lang w:val="en-US"/>
        </w:rPr>
        <w:t xml:space="preserve"> for </w:t>
      </w:r>
      <w:r w:rsidR="00DC10F1">
        <w:rPr>
          <w:rFonts w:ascii="Times" w:hAnsi="Times"/>
          <w:iCs/>
          <w:lang w:val="en-US"/>
        </w:rPr>
        <w:t>MPJPE Protocol</w:t>
      </w:r>
      <w:r w:rsidR="00A404DF">
        <w:rPr>
          <w:lang w:val="en-US"/>
        </w:rPr>
        <w:t xml:space="preserve"> and </w:t>
      </w:r>
      <w:r w:rsidR="00B12414">
        <w:rPr>
          <w:lang w:val="en-US"/>
        </w:rPr>
        <w:t>11.0</w:t>
      </w:r>
      <w:r w:rsidR="00B12414">
        <w:rPr>
          <w:rFonts w:ascii="Times" w:hAnsi="Times"/>
          <w:iCs/>
        </w:rPr>
        <w:t>%</w:t>
      </w:r>
      <w:r w:rsidR="001A2188">
        <w:rPr>
          <w:rFonts w:ascii="Times" w:hAnsi="Times"/>
          <w:iCs/>
          <w:lang w:val="en-US"/>
        </w:rPr>
        <w:t xml:space="preserve"> </w:t>
      </w:r>
      <w:r w:rsidR="00BB7ADD">
        <w:rPr>
          <w:rFonts w:ascii="Times" w:hAnsi="Times"/>
          <w:iCs/>
          <w:lang w:val="en-US"/>
        </w:rPr>
        <w:t xml:space="preserve">for </w:t>
      </w:r>
      <w:r w:rsidR="00F618BE">
        <w:rPr>
          <w:rFonts w:ascii="Times" w:hAnsi="Times"/>
          <w:iCs/>
          <w:lang w:val="en-US"/>
        </w:rPr>
        <w:t>V-MPJPE Protocol.</w:t>
      </w:r>
    </w:p>
    <w:p w14:paraId="379BE1E2" w14:textId="42AD4FB2" w:rsidR="001C1CA7" w:rsidRDefault="00D250FE" w:rsidP="00A405DF">
      <w:pPr>
        <w:pStyle w:val="a3"/>
        <w:rPr>
          <w:noProof/>
        </w:rPr>
      </w:pPr>
      <w:r>
        <w:rPr>
          <w:rFonts w:ascii="Times" w:hAnsi="Times" w:hint="eastAsia"/>
          <w:iCs/>
          <w:lang w:val="en-US"/>
        </w:rPr>
        <w:t>I</w:t>
      </w:r>
      <w:r>
        <w:rPr>
          <w:rFonts w:ascii="Times" w:hAnsi="Times"/>
          <w:iCs/>
          <w:lang w:val="en-US"/>
        </w:rPr>
        <w:t xml:space="preserve">n </w:t>
      </w:r>
      <w:r w:rsidR="001E27F6" w:rsidRPr="00480BDE">
        <w:rPr>
          <w:rFonts w:ascii="Times" w:hAnsi="Times"/>
          <w:b/>
          <w:bCs/>
          <w:iCs/>
          <w:lang w:val="en-US"/>
        </w:rPr>
        <w:t>T</w:t>
      </w:r>
      <w:r w:rsidRPr="00480BDE">
        <w:rPr>
          <w:rFonts w:ascii="Times" w:hAnsi="Times"/>
          <w:b/>
          <w:bCs/>
          <w:iCs/>
          <w:lang w:val="en-US"/>
        </w:rPr>
        <w:t xml:space="preserve">able </w:t>
      </w:r>
      <w:r w:rsidR="00EB0DED" w:rsidRPr="00480BDE">
        <w:rPr>
          <w:rFonts w:ascii="Times" w:hAnsi="Times"/>
          <w:b/>
          <w:bCs/>
          <w:iCs/>
          <w:lang w:val="en-US"/>
        </w:rPr>
        <w:t>4</w:t>
      </w:r>
      <w:r w:rsidR="006973D7" w:rsidRPr="002F6DEC">
        <w:rPr>
          <w:rFonts w:ascii="Times" w:hAnsi="Times"/>
          <w:iCs/>
          <w:lang w:val="en-US"/>
        </w:rPr>
        <w:t>,</w:t>
      </w:r>
      <w:r w:rsidR="00017B1E">
        <w:rPr>
          <w:rFonts w:ascii="Times" w:hAnsi="Times"/>
          <w:iCs/>
          <w:lang w:val="en-US"/>
        </w:rPr>
        <w:t xml:space="preserve"> </w:t>
      </w:r>
      <w:r w:rsidR="00A6463F">
        <w:rPr>
          <w:rFonts w:ascii="Times" w:hAnsi="Times"/>
          <w:iCs/>
          <w:lang w:val="en-US"/>
        </w:rPr>
        <w:t xml:space="preserve">we represent the </w:t>
      </w:r>
      <w:r w:rsidR="00C64483">
        <w:rPr>
          <w:rFonts w:ascii="Times" w:hAnsi="Times"/>
          <w:iCs/>
          <w:lang w:val="en-US"/>
        </w:rPr>
        <w:t xml:space="preserve">time-related </w:t>
      </w:r>
      <w:r w:rsidR="008C15A6">
        <w:rPr>
          <w:rFonts w:ascii="Times" w:hAnsi="Times"/>
          <w:iCs/>
          <w:lang w:val="en-US"/>
        </w:rPr>
        <w:t xml:space="preserve">error results </w:t>
      </w:r>
      <w:r w:rsidR="00DD4470">
        <w:rPr>
          <w:rFonts w:ascii="Times" w:hAnsi="Times"/>
          <w:iCs/>
          <w:lang w:val="en-US"/>
        </w:rPr>
        <w:t xml:space="preserve">among </w:t>
      </w:r>
      <w:r w:rsidR="00777FEE">
        <w:rPr>
          <w:rFonts w:ascii="Times" w:hAnsi="Times"/>
          <w:iCs/>
          <w:lang w:val="en-US"/>
        </w:rPr>
        <w:t xml:space="preserve">the average </w:t>
      </w:r>
      <w:r w:rsidR="0070198E">
        <w:rPr>
          <w:rFonts w:ascii="Times" w:hAnsi="Times"/>
          <w:iCs/>
          <w:lang w:val="en-US"/>
        </w:rPr>
        <w:t xml:space="preserve">error </w:t>
      </w:r>
      <w:r w:rsidR="00776304">
        <w:rPr>
          <w:rFonts w:ascii="Times" w:hAnsi="Times"/>
          <w:iCs/>
          <w:lang w:val="en-US"/>
        </w:rPr>
        <w:t xml:space="preserve">and </w:t>
      </w:r>
      <w:r w:rsidR="003A2C7D">
        <w:rPr>
          <w:rFonts w:ascii="Times" w:hAnsi="Times"/>
          <w:iCs/>
          <w:lang w:val="en-US"/>
        </w:rPr>
        <w:t xml:space="preserve">error of </w:t>
      </w:r>
      <w:r w:rsidR="00734944">
        <w:rPr>
          <w:rFonts w:ascii="Times" w:hAnsi="Times"/>
          <w:iCs/>
          <w:lang w:val="en-US"/>
        </w:rPr>
        <w:t xml:space="preserve">one specific </w:t>
      </w:r>
      <w:r w:rsidR="008D1B79">
        <w:rPr>
          <w:rFonts w:ascii="Times" w:hAnsi="Times"/>
          <w:iCs/>
          <w:lang w:val="en-US"/>
        </w:rPr>
        <w:t xml:space="preserve">action </w:t>
      </w:r>
      <w:r w:rsidR="00DD53A3">
        <w:rPr>
          <w:rFonts w:ascii="Times" w:hAnsi="Times"/>
          <w:iCs/>
          <w:lang w:val="en-US"/>
        </w:rPr>
        <w:t xml:space="preserve">for both </w:t>
      </w:r>
      <w:r w:rsidR="00CA76F7">
        <w:rPr>
          <w:rFonts w:ascii="Times" w:hAnsi="Times"/>
          <w:iCs/>
          <w:lang w:val="en-US"/>
        </w:rPr>
        <w:t xml:space="preserve">models. </w:t>
      </w:r>
      <w:r w:rsidR="007D07A6">
        <w:rPr>
          <w:rFonts w:ascii="Times" w:hAnsi="Times"/>
          <w:iCs/>
          <w:lang w:val="en-US"/>
        </w:rPr>
        <w:t xml:space="preserve">The </w:t>
      </w:r>
      <w:r w:rsidR="00493C60">
        <w:rPr>
          <w:rFonts w:ascii="Times" w:hAnsi="Times"/>
          <w:iCs/>
          <w:lang w:val="en-US"/>
        </w:rPr>
        <w:t xml:space="preserve">visualization of this </w:t>
      </w:r>
      <w:r w:rsidR="00CD1E1D">
        <w:rPr>
          <w:rFonts w:ascii="Times" w:hAnsi="Times"/>
          <w:iCs/>
          <w:lang w:val="en-US"/>
        </w:rPr>
        <w:t xml:space="preserve">result is shown in </w:t>
      </w:r>
      <w:r w:rsidR="00143AF7" w:rsidRPr="007D03B5">
        <w:rPr>
          <w:rFonts w:ascii="Times" w:hAnsi="Times"/>
          <w:b/>
          <w:bCs/>
          <w:iCs/>
          <w:lang w:val="en-US"/>
        </w:rPr>
        <w:t xml:space="preserve">Figure </w:t>
      </w:r>
      <w:r w:rsidR="007D7AB2" w:rsidRPr="007D03B5">
        <w:rPr>
          <w:rFonts w:ascii="Times" w:hAnsi="Times"/>
          <w:b/>
          <w:bCs/>
          <w:iCs/>
          <w:lang w:val="en-US"/>
        </w:rPr>
        <w:t>6</w:t>
      </w:r>
      <w:r w:rsidR="00DE529F">
        <w:rPr>
          <w:rFonts w:ascii="Times" w:hAnsi="Times"/>
          <w:iCs/>
          <w:lang w:val="en-US"/>
        </w:rPr>
        <w:t xml:space="preserve">, where </w:t>
      </w:r>
      <w:r w:rsidR="00291C14">
        <w:rPr>
          <w:rFonts w:ascii="Times" w:hAnsi="Times"/>
          <w:iCs/>
          <w:lang w:val="en-US"/>
        </w:rPr>
        <w:t xml:space="preserve">our models are colored </w:t>
      </w:r>
      <w:r w:rsidR="00726436">
        <w:rPr>
          <w:rFonts w:ascii="Times" w:hAnsi="Times"/>
          <w:iCs/>
          <w:lang w:val="en-US"/>
        </w:rPr>
        <w:t>dark,</w:t>
      </w:r>
      <w:r w:rsidR="00974A2C">
        <w:rPr>
          <w:rFonts w:ascii="Times" w:hAnsi="Times"/>
          <w:iCs/>
          <w:lang w:val="en-US"/>
        </w:rPr>
        <w:t xml:space="preserve"> and the original </w:t>
      </w:r>
      <w:r w:rsidR="005D1E0D">
        <w:rPr>
          <w:rFonts w:ascii="Times" w:hAnsi="Times"/>
          <w:iCs/>
          <w:lang w:val="en-US"/>
        </w:rPr>
        <w:t xml:space="preserve">models are colored </w:t>
      </w:r>
      <w:r w:rsidR="005D1E0D">
        <w:rPr>
          <w:rFonts w:ascii="Times" w:hAnsi="Times" w:hint="eastAsia"/>
          <w:iCs/>
          <w:lang w:val="en-US" w:eastAsia="zh-CN"/>
        </w:rPr>
        <w:t>light</w:t>
      </w:r>
      <w:r w:rsidR="005D1E0D">
        <w:rPr>
          <w:rFonts w:ascii="Times" w:hAnsi="Times"/>
          <w:iCs/>
          <w:lang w:val="en-US"/>
        </w:rPr>
        <w:t>.</w:t>
      </w:r>
      <w:r w:rsidR="00AB63DA">
        <w:rPr>
          <w:rFonts w:ascii="Times" w:hAnsi="Times"/>
          <w:iCs/>
          <w:lang w:val="en-US"/>
        </w:rPr>
        <w:t xml:space="preserve"> </w:t>
      </w:r>
      <w:r w:rsidR="00BF3441">
        <w:rPr>
          <w:rFonts w:ascii="Times" w:hAnsi="Times"/>
          <w:iCs/>
          <w:lang w:val="en-US"/>
        </w:rPr>
        <w:t xml:space="preserve">With these </w:t>
      </w:r>
      <w:r w:rsidR="002D7BF9">
        <w:rPr>
          <w:rFonts w:ascii="Times" w:hAnsi="Times"/>
          <w:iCs/>
          <w:lang w:val="en-US"/>
        </w:rPr>
        <w:t>data</w:t>
      </w:r>
      <w:r w:rsidR="00A87B19">
        <w:rPr>
          <w:rFonts w:ascii="Times" w:hAnsi="Times"/>
          <w:iCs/>
          <w:lang w:val="en-US"/>
        </w:rPr>
        <w:t>,</w:t>
      </w:r>
      <w:r w:rsidR="00BF3441">
        <w:rPr>
          <w:rFonts w:ascii="Times" w:hAnsi="Times"/>
          <w:iCs/>
          <w:lang w:val="en-US"/>
        </w:rPr>
        <w:t xml:space="preserve"> we can </w:t>
      </w:r>
      <w:r w:rsidR="00830265">
        <w:rPr>
          <w:rFonts w:ascii="Times" w:hAnsi="Times"/>
          <w:iCs/>
          <w:lang w:val="en-US"/>
        </w:rPr>
        <w:t xml:space="preserve">figure out two more </w:t>
      </w:r>
      <w:r w:rsidR="008A6B85">
        <w:rPr>
          <w:rFonts w:ascii="Times" w:hAnsi="Times"/>
          <w:iCs/>
          <w:lang w:val="en-US"/>
        </w:rPr>
        <w:t>conclusions.</w:t>
      </w:r>
      <w:r w:rsidR="009F2453" w:rsidRPr="009F2453">
        <w:rPr>
          <w:noProof/>
        </w:rPr>
        <w:t xml:space="preserve"> </w:t>
      </w:r>
    </w:p>
    <w:p w14:paraId="00963878" w14:textId="129F24A5" w:rsidR="00A35E49" w:rsidRDefault="006517D3" w:rsidP="00A405DF">
      <w:pPr>
        <w:pStyle w:val="a3"/>
        <w:rPr>
          <w:noProof/>
          <w:lang w:eastAsia="zh-CN"/>
        </w:rPr>
      </w:pPr>
      <w:r w:rsidRPr="00F71B53">
        <w:rPr>
          <w:noProof/>
          <w:lang w:eastAsia="zh-CN"/>
        </w:rPr>
        <w:t xml:space="preserve">Our model </w:t>
      </w:r>
      <w:r w:rsidR="004F2E80" w:rsidRPr="00F71B53">
        <w:rPr>
          <w:noProof/>
          <w:lang w:eastAsia="zh-CN"/>
        </w:rPr>
        <w:t xml:space="preserve">converges </w:t>
      </w:r>
      <w:r w:rsidR="00D36AB1" w:rsidRPr="00F71B53">
        <w:rPr>
          <w:noProof/>
          <w:lang w:eastAsia="zh-CN"/>
        </w:rPr>
        <w:t xml:space="preserve">faster than the original model. </w:t>
      </w:r>
      <w:r w:rsidR="00AE4D14">
        <w:rPr>
          <w:noProof/>
          <w:lang w:eastAsia="zh-CN"/>
        </w:rPr>
        <w:t xml:space="preserve">According to </w:t>
      </w:r>
      <w:r w:rsidR="00AE4D14">
        <w:rPr>
          <w:b/>
          <w:bCs/>
          <w:noProof/>
          <w:lang w:eastAsia="zh-CN"/>
        </w:rPr>
        <w:t xml:space="preserve">Figure </w:t>
      </w:r>
      <w:r w:rsidR="00F27A13">
        <w:rPr>
          <w:b/>
          <w:bCs/>
          <w:noProof/>
          <w:lang w:eastAsia="zh-CN"/>
        </w:rPr>
        <w:t>6</w:t>
      </w:r>
      <w:r w:rsidR="00F27A13">
        <w:rPr>
          <w:noProof/>
          <w:lang w:eastAsia="zh-CN"/>
        </w:rPr>
        <w:t xml:space="preserve">, our </w:t>
      </w:r>
      <w:r w:rsidR="009E6532">
        <w:rPr>
          <w:noProof/>
          <w:lang w:eastAsia="zh-CN"/>
        </w:rPr>
        <w:t xml:space="preserve">model </w:t>
      </w:r>
      <w:r w:rsidR="00353EEB">
        <w:rPr>
          <w:noProof/>
          <w:lang w:eastAsia="zh-CN"/>
        </w:rPr>
        <w:t xml:space="preserve">begins to </w:t>
      </w:r>
      <w:r w:rsidR="009B3824">
        <w:rPr>
          <w:noProof/>
          <w:lang w:eastAsia="zh-CN"/>
        </w:rPr>
        <w:t xml:space="preserve">converge at </w:t>
      </w:r>
      <w:r w:rsidR="0091673D">
        <w:rPr>
          <w:noProof/>
          <w:lang w:eastAsia="zh-CN"/>
        </w:rPr>
        <w:t xml:space="preserve">Epoch </w:t>
      </w:r>
      <w:r w:rsidR="005E4225">
        <w:rPr>
          <w:noProof/>
          <w:lang w:eastAsia="zh-CN"/>
        </w:rPr>
        <w:t>6</w:t>
      </w:r>
      <w:r w:rsidR="00AC7393">
        <w:rPr>
          <w:noProof/>
          <w:lang w:eastAsia="zh-CN"/>
        </w:rPr>
        <w:t xml:space="preserve"> </w:t>
      </w:r>
      <w:r w:rsidR="009E7DED">
        <w:rPr>
          <w:noProof/>
          <w:lang w:eastAsia="zh-CN"/>
        </w:rPr>
        <w:t>on</w:t>
      </w:r>
      <w:r w:rsidR="001817DA">
        <w:rPr>
          <w:noProof/>
          <w:lang w:eastAsia="zh-CN"/>
        </w:rPr>
        <w:t xml:space="preserve"> </w:t>
      </w:r>
      <w:r w:rsidR="001D49B6">
        <w:rPr>
          <w:noProof/>
          <w:lang w:eastAsia="zh-CN"/>
        </w:rPr>
        <w:t xml:space="preserve">average, and </w:t>
      </w:r>
      <w:r w:rsidR="00DB7077">
        <w:rPr>
          <w:noProof/>
          <w:lang w:eastAsia="zh-CN"/>
        </w:rPr>
        <w:t xml:space="preserve">at </w:t>
      </w:r>
      <w:r w:rsidR="00A5458F">
        <w:rPr>
          <w:noProof/>
          <w:lang w:eastAsia="zh-CN"/>
        </w:rPr>
        <w:t xml:space="preserve">Epoch </w:t>
      </w:r>
      <w:r w:rsidR="00732C83">
        <w:rPr>
          <w:noProof/>
          <w:lang w:eastAsia="zh-CN"/>
        </w:rPr>
        <w:t xml:space="preserve">4 </w:t>
      </w:r>
      <w:r w:rsidR="00990CEF">
        <w:rPr>
          <w:noProof/>
          <w:lang w:eastAsia="zh-CN"/>
        </w:rPr>
        <w:t xml:space="preserve">for eating. </w:t>
      </w:r>
      <w:r w:rsidR="003715CA">
        <w:rPr>
          <w:noProof/>
          <w:lang w:eastAsia="zh-CN"/>
        </w:rPr>
        <w:t>I</w:t>
      </w:r>
      <w:r w:rsidR="008E07BD">
        <w:rPr>
          <w:noProof/>
          <w:lang w:eastAsia="zh-CN"/>
        </w:rPr>
        <w:t xml:space="preserve">n contrast, the </w:t>
      </w:r>
      <w:r w:rsidR="00A652CF">
        <w:rPr>
          <w:noProof/>
          <w:lang w:eastAsia="zh-CN"/>
        </w:rPr>
        <w:t xml:space="preserve">original work </w:t>
      </w:r>
      <w:r w:rsidR="00E93A0A">
        <w:rPr>
          <w:noProof/>
          <w:lang w:eastAsia="zh-CN"/>
        </w:rPr>
        <w:t xml:space="preserve">starts </w:t>
      </w:r>
      <w:r w:rsidR="007313B1">
        <w:rPr>
          <w:noProof/>
          <w:lang w:eastAsia="zh-CN"/>
        </w:rPr>
        <w:t>converging</w:t>
      </w:r>
      <w:r w:rsidR="00A070BB">
        <w:rPr>
          <w:noProof/>
          <w:lang w:eastAsia="zh-CN"/>
        </w:rPr>
        <w:t xml:space="preserve"> around</w:t>
      </w:r>
      <w:r w:rsidR="007313B1">
        <w:rPr>
          <w:noProof/>
          <w:lang w:eastAsia="zh-CN"/>
        </w:rPr>
        <w:t xml:space="preserve"> Epoch </w:t>
      </w:r>
      <w:r w:rsidR="00C13BA3">
        <w:rPr>
          <w:noProof/>
          <w:lang w:eastAsia="zh-CN"/>
        </w:rPr>
        <w:t>50</w:t>
      </w:r>
      <w:r w:rsidR="00D170EA">
        <w:rPr>
          <w:noProof/>
          <w:lang w:eastAsia="zh-CN"/>
        </w:rPr>
        <w:t xml:space="preserve"> </w:t>
      </w:r>
      <w:r w:rsidR="00982263">
        <w:rPr>
          <w:noProof/>
          <w:lang w:eastAsia="zh-CN"/>
        </w:rPr>
        <w:t>on average</w:t>
      </w:r>
      <w:r w:rsidR="00BC5B0A">
        <w:rPr>
          <w:noProof/>
          <w:lang w:eastAsia="zh-CN"/>
        </w:rPr>
        <w:t>, and</w:t>
      </w:r>
      <w:r w:rsidR="00C805F1">
        <w:rPr>
          <w:noProof/>
          <w:lang w:eastAsia="zh-CN"/>
        </w:rPr>
        <w:t xml:space="preserve"> cannot </w:t>
      </w:r>
      <w:r w:rsidR="007826D4">
        <w:rPr>
          <w:noProof/>
          <w:lang w:eastAsia="zh-CN"/>
        </w:rPr>
        <w:t xml:space="preserve">converge </w:t>
      </w:r>
      <w:r w:rsidR="00DF12C8">
        <w:rPr>
          <w:noProof/>
          <w:lang w:eastAsia="zh-CN"/>
        </w:rPr>
        <w:t xml:space="preserve">for </w:t>
      </w:r>
      <w:r w:rsidR="005F03AF">
        <w:rPr>
          <w:noProof/>
          <w:lang w:eastAsia="zh-CN"/>
        </w:rPr>
        <w:t xml:space="preserve">eating. </w:t>
      </w:r>
      <w:r w:rsidR="00956A21">
        <w:rPr>
          <w:noProof/>
          <w:lang w:eastAsia="zh-CN"/>
        </w:rPr>
        <w:t xml:space="preserve"> </w:t>
      </w:r>
    </w:p>
    <w:p w14:paraId="7CD1A07C" w14:textId="20013305" w:rsidR="00AC0EA4" w:rsidRPr="00597A09" w:rsidRDefault="00151580" w:rsidP="00A405DF">
      <w:pPr>
        <w:pStyle w:val="a3"/>
        <w:rPr>
          <w:noProof/>
          <w:lang w:eastAsia="zh-CN"/>
        </w:rPr>
      </w:pPr>
      <w:r w:rsidRPr="00F71B53">
        <w:rPr>
          <w:rFonts w:hint="eastAsia"/>
          <w:noProof/>
          <w:lang w:eastAsia="zh-CN"/>
        </w:rPr>
        <w:t>O</w:t>
      </w:r>
      <w:r w:rsidRPr="00F71B53">
        <w:rPr>
          <w:noProof/>
          <w:lang w:eastAsia="zh-CN"/>
        </w:rPr>
        <w:t xml:space="preserve">ur model has a more stable </w:t>
      </w:r>
      <w:r w:rsidR="00F93DE5" w:rsidRPr="00F71B53">
        <w:rPr>
          <w:noProof/>
          <w:lang w:eastAsia="zh-CN"/>
        </w:rPr>
        <w:t xml:space="preserve">training </w:t>
      </w:r>
      <w:r w:rsidR="00E8655A" w:rsidRPr="00F71B53">
        <w:rPr>
          <w:noProof/>
          <w:lang w:eastAsia="zh-CN"/>
        </w:rPr>
        <w:t>effect</w:t>
      </w:r>
      <w:r w:rsidR="00507EF5" w:rsidRPr="00F71B53">
        <w:rPr>
          <w:noProof/>
          <w:lang w:eastAsia="zh-CN"/>
        </w:rPr>
        <w:t xml:space="preserve"> on average</w:t>
      </w:r>
      <w:r w:rsidR="00597A09" w:rsidRPr="00F71B53">
        <w:rPr>
          <w:noProof/>
          <w:lang w:eastAsia="zh-CN"/>
        </w:rPr>
        <w:t xml:space="preserve">. </w:t>
      </w:r>
      <w:r w:rsidR="0094602C">
        <w:rPr>
          <w:noProof/>
          <w:lang w:eastAsia="zh-CN"/>
        </w:rPr>
        <w:t>From the same figure</w:t>
      </w:r>
      <w:r w:rsidR="0033381A">
        <w:rPr>
          <w:noProof/>
          <w:lang w:eastAsia="zh-CN"/>
        </w:rPr>
        <w:t>,</w:t>
      </w:r>
      <w:r w:rsidR="0094602C">
        <w:rPr>
          <w:noProof/>
          <w:lang w:eastAsia="zh-CN"/>
        </w:rPr>
        <w:t xml:space="preserve"> we can </w:t>
      </w:r>
      <w:r w:rsidR="00541FFE">
        <w:rPr>
          <w:noProof/>
          <w:lang w:eastAsia="zh-CN"/>
        </w:rPr>
        <w:t xml:space="preserve">see the green </w:t>
      </w:r>
      <w:r w:rsidR="00FF68B0">
        <w:rPr>
          <w:noProof/>
          <w:lang w:eastAsia="zh-CN"/>
        </w:rPr>
        <w:t>line</w:t>
      </w:r>
      <w:r w:rsidR="00541FFE">
        <w:rPr>
          <w:noProof/>
          <w:lang w:eastAsia="zh-CN"/>
        </w:rPr>
        <w:t xml:space="preserve"> (</w:t>
      </w:r>
      <w:r w:rsidR="009E4253">
        <w:rPr>
          <w:noProof/>
          <w:lang w:eastAsia="zh-CN"/>
        </w:rPr>
        <w:t xml:space="preserve">average </w:t>
      </w:r>
      <w:r w:rsidR="004445CF">
        <w:rPr>
          <w:noProof/>
          <w:lang w:eastAsia="zh-CN"/>
        </w:rPr>
        <w:t xml:space="preserve">error </w:t>
      </w:r>
      <w:r w:rsidR="00F72603">
        <w:rPr>
          <w:noProof/>
          <w:lang w:eastAsia="zh-CN"/>
        </w:rPr>
        <w:t xml:space="preserve">for </w:t>
      </w:r>
      <w:r w:rsidR="00F72603">
        <w:rPr>
          <w:i/>
          <w:iCs/>
          <w:noProof/>
          <w:lang w:eastAsia="zh-CN"/>
        </w:rPr>
        <w:t>VideoPose3D</w:t>
      </w:r>
      <w:r w:rsidR="00541FFE">
        <w:rPr>
          <w:noProof/>
          <w:lang w:eastAsia="zh-CN"/>
        </w:rPr>
        <w:t>)</w:t>
      </w:r>
      <w:r w:rsidR="00A55247">
        <w:rPr>
          <w:noProof/>
          <w:lang w:eastAsia="zh-CN"/>
        </w:rPr>
        <w:t xml:space="preserve"> </w:t>
      </w:r>
      <w:r w:rsidR="00F76A2B">
        <w:rPr>
          <w:noProof/>
          <w:lang w:eastAsia="zh-CN"/>
        </w:rPr>
        <w:t xml:space="preserve">has a </w:t>
      </w:r>
      <w:r w:rsidR="00AC0B19">
        <w:rPr>
          <w:noProof/>
          <w:lang w:eastAsia="zh-CN"/>
        </w:rPr>
        <w:t xml:space="preserve">much larger </w:t>
      </w:r>
      <w:r w:rsidR="00052EF8">
        <w:rPr>
          <w:noProof/>
          <w:lang w:eastAsia="zh-CN"/>
        </w:rPr>
        <w:t xml:space="preserve">variance than </w:t>
      </w:r>
      <w:r w:rsidR="00BF29AC">
        <w:rPr>
          <w:noProof/>
          <w:lang w:eastAsia="zh-CN"/>
        </w:rPr>
        <w:t xml:space="preserve">the </w:t>
      </w:r>
      <w:r w:rsidR="006C266F">
        <w:rPr>
          <w:noProof/>
          <w:lang w:eastAsia="zh-CN"/>
        </w:rPr>
        <w:t>dark blue line (</w:t>
      </w:r>
      <w:r w:rsidR="00466481">
        <w:rPr>
          <w:noProof/>
          <w:lang w:eastAsia="zh-CN"/>
        </w:rPr>
        <w:t>average error for this work</w:t>
      </w:r>
      <w:r w:rsidR="006C266F">
        <w:rPr>
          <w:noProof/>
          <w:lang w:eastAsia="zh-CN"/>
        </w:rPr>
        <w:t>)</w:t>
      </w:r>
      <w:r w:rsidR="0063580E">
        <w:rPr>
          <w:noProof/>
          <w:lang w:eastAsia="zh-CN"/>
        </w:rPr>
        <w:t>,</w:t>
      </w:r>
      <w:r w:rsidR="00623045">
        <w:rPr>
          <w:noProof/>
          <w:lang w:eastAsia="zh-CN"/>
        </w:rPr>
        <w:t xml:space="preserve"> </w:t>
      </w:r>
      <w:r w:rsidR="009C4084">
        <w:rPr>
          <w:noProof/>
          <w:lang w:eastAsia="zh-CN"/>
        </w:rPr>
        <w:t xml:space="preserve">especially at Epoch </w:t>
      </w:r>
      <w:r w:rsidR="00953B4D">
        <w:rPr>
          <w:noProof/>
          <w:lang w:eastAsia="zh-CN"/>
        </w:rPr>
        <w:t>3</w:t>
      </w:r>
      <w:r w:rsidR="003C096F">
        <w:rPr>
          <w:noProof/>
          <w:lang w:eastAsia="zh-CN"/>
        </w:rPr>
        <w:t>.</w:t>
      </w:r>
    </w:p>
    <w:p w14:paraId="0214B2F5" w14:textId="5ACABBFE" w:rsidR="00F13707" w:rsidRPr="00010118" w:rsidRDefault="00EF51E1" w:rsidP="00010118">
      <w:pPr>
        <w:pStyle w:val="tablehead"/>
        <w:rPr>
          <w:lang w:eastAsia="zh-CN"/>
        </w:rPr>
      </w:pPr>
      <w:r>
        <w:rPr>
          <w:lang w:eastAsia="zh-CN"/>
        </w:rPr>
        <w:t xml:space="preserve">Temporal </w:t>
      </w:r>
      <w:r w:rsidR="00EE1504">
        <w:rPr>
          <w:lang w:eastAsia="zh-CN"/>
        </w:rPr>
        <w:t>Comparison with F=243, UE=1200</w:t>
      </w:r>
      <w:r w:rsidR="00F13707" w:rsidRPr="00284A84">
        <w:rPr>
          <w:lang w:eastAsia="zh-CN"/>
        </w:rPr>
        <w:t xml:space="preserve"> </w:t>
      </w:r>
    </w:p>
    <w:p w14:paraId="5B57B686" w14:textId="31FF5340" w:rsidR="00E66A85" w:rsidRDefault="00CB34A9" w:rsidP="00010118">
      <w:pPr>
        <w:pStyle w:val="a3"/>
        <w:ind w:firstLine="0"/>
        <w:rPr>
          <w:rFonts w:ascii="Times" w:hAnsi="Times"/>
          <w:iCs/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7184" behindDoc="1" locked="0" layoutInCell="1" allowOverlap="1" wp14:anchorId="1D1B099D" wp14:editId="5EF64233">
                <wp:simplePos x="0" y="0"/>
                <wp:positionH relativeFrom="column">
                  <wp:posOffset>0</wp:posOffset>
                </wp:positionH>
                <wp:positionV relativeFrom="paragraph">
                  <wp:posOffset>2293620</wp:posOffset>
                </wp:positionV>
                <wp:extent cx="3173730" cy="1906905"/>
                <wp:effectExtent l="0" t="0" r="26670" b="17145"/>
                <wp:wrapTight wrapText="bothSides">
                  <wp:wrapPolygon edited="0">
                    <wp:start x="0" y="0"/>
                    <wp:lineTo x="0" y="21578"/>
                    <wp:lineTo x="21652" y="21578"/>
                    <wp:lineTo x="21652" y="0"/>
                    <wp:lineTo x="0" y="0"/>
                  </wp:wrapPolygon>
                </wp:wrapTight>
                <wp:docPr id="14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73730" cy="19069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FBE23E" w14:textId="7EE2F240" w:rsidR="00F17CB3" w:rsidRDefault="00FB7C2E" w:rsidP="00F17CB3">
                            <w:pPr>
                              <w:pStyle w:val="a3"/>
                              <w:ind w:firstLine="0"/>
                            </w:pPr>
                            <w:r w:rsidRPr="00FB7C2E">
                              <w:rPr>
                                <w:noProof/>
                              </w:rPr>
                              <w:drawing>
                                <wp:inline distT="0" distB="0" distL="0" distR="0" wp14:anchorId="63748D4A" wp14:editId="7BDAC7E2">
                                  <wp:extent cx="2954655" cy="1810385"/>
                                  <wp:effectExtent l="0" t="0" r="4445" b="5715"/>
                                  <wp:docPr id="12" name="图片 19" descr="图表, 折线图&#10;&#10;描述已自动生成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9" name="图片 19" descr="图表, 折线图&#10;&#10;描述已自动生成"/>
                                          <pic:cNvPicPr/>
                                        </pic:nvPicPr>
                                        <pic:blipFill>
                                          <a:blip r:embed="rId22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954655" cy="181038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D1B099D" id="_x0000_s1031" type="#_x0000_t202" style="position:absolute;left:0;text-align:left;margin-left:0;margin-top:180.6pt;width:249.9pt;height:150.15pt;z-index:-251639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">
                <v:textbox>
                  <w:txbxContent>
                    <w:p w14:paraId="32FBE23E" w14:textId="7EE2F240" w:rsidR="00F17CB3" w:rsidRDefault="00FB7C2E" w:rsidP="00F17CB3">
                      <w:pPr>
                        <w:pStyle w:val="a3"/>
                        <w:ind w:firstLine="0"/>
                      </w:pPr>
                      <w:r w:rsidRPr="00FB7C2E">
                        <w:rPr>
                          <w:noProof/>
                        </w:rPr>
                        <w:drawing>
                          <wp:inline distT="0" distB="0" distL="0" distR="0" wp14:anchorId="63748D4A" wp14:editId="7BDAC7E2">
                            <wp:extent cx="2954655" cy="1810385"/>
                            <wp:effectExtent l="0" t="0" r="4445" b="5715"/>
                            <wp:docPr id="12" name="图片 19" descr="图表, 折线图&#10;&#10;描述已自动生成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9" name="图片 19" descr="图表, 折线图&#10;&#10;描述已自动生成"/>
                                    <pic:cNvPicPr/>
                                  </pic:nvPicPr>
                                  <pic:blipFill>
                                    <a:blip r:embed="rId23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954655" cy="181038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9F2453" w:rsidRPr="006967BC">
        <w:rPr>
          <w:noProof/>
        </w:rPr>
        <w:drawing>
          <wp:inline distT="0" distB="0" distL="0" distR="0" wp14:anchorId="09207334" wp14:editId="013D70B0">
            <wp:extent cx="3089910" cy="2200910"/>
            <wp:effectExtent l="0" t="0" r="0" b="8890"/>
            <wp:docPr id="8" name="图片 8" descr="表格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 descr="表格&#10;&#10;描述已自动生成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9910" cy="2200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10A62B" w14:textId="26FC240A" w:rsidR="00B96234" w:rsidRPr="00644D5B" w:rsidRDefault="00987AA8" w:rsidP="00644D5B">
      <w:pPr>
        <w:pStyle w:val="figurecaption"/>
      </w:pPr>
      <w:r>
        <w:t xml:space="preserve">Visualization of </w:t>
      </w:r>
      <w:r w:rsidR="00924984">
        <w:t xml:space="preserve">the </w:t>
      </w:r>
      <w:r w:rsidR="00BD3496">
        <w:t xml:space="preserve">temporal </w:t>
      </w:r>
      <w:r w:rsidR="004B36DD">
        <w:t>comparison</w:t>
      </w:r>
      <w:r w:rsidR="00002766">
        <w:t xml:space="preserve"> </w:t>
      </w:r>
      <w:r w:rsidR="00203EB5">
        <w:t xml:space="preserve">with </w:t>
      </w:r>
      <w:r w:rsidR="009D23B6">
        <w:t>F=243, UE=1200</w:t>
      </w:r>
      <w:r w:rsidR="00002766">
        <w:t>.</w:t>
      </w:r>
    </w:p>
    <w:p w14:paraId="3AC38934" w14:textId="473B8247" w:rsidR="00B96234" w:rsidRDefault="00303730" w:rsidP="00B96234">
      <w:pPr>
        <w:pStyle w:val="a3"/>
        <w:rPr>
          <w:rFonts w:ascii="Times" w:hAnsi="Times"/>
          <w:iCs/>
          <w:lang w:val="en-US"/>
        </w:rPr>
      </w:pPr>
      <w:r>
        <w:rPr>
          <w:rFonts w:ascii="Times" w:hAnsi="Times"/>
          <w:iCs/>
          <w:lang w:val="en-US"/>
        </w:rPr>
        <w:t>Wrapping</w:t>
      </w:r>
      <w:r w:rsidR="004F2A3C">
        <w:rPr>
          <w:rFonts w:ascii="Times" w:hAnsi="Times"/>
          <w:iCs/>
          <w:lang w:val="en-US"/>
        </w:rPr>
        <w:t xml:space="preserve"> up all the temporal</w:t>
      </w:r>
      <w:r w:rsidR="00EA1A31">
        <w:rPr>
          <w:rFonts w:ascii="Times" w:hAnsi="Times"/>
          <w:iCs/>
          <w:lang w:val="en-US"/>
        </w:rPr>
        <w:t xml:space="preserve">-related </w:t>
      </w:r>
      <w:r w:rsidR="00DA4E65">
        <w:rPr>
          <w:rFonts w:ascii="Times" w:hAnsi="Times"/>
          <w:iCs/>
          <w:lang w:val="en-US"/>
        </w:rPr>
        <w:t>c</w:t>
      </w:r>
      <w:r w:rsidR="00C07C58">
        <w:rPr>
          <w:rFonts w:ascii="Times" w:hAnsi="Times"/>
          <w:iCs/>
          <w:lang w:val="en-US"/>
        </w:rPr>
        <w:t xml:space="preserve">onclusions in this part, we </w:t>
      </w:r>
      <w:r w:rsidR="00746296">
        <w:rPr>
          <w:rFonts w:ascii="Times" w:hAnsi="Times"/>
          <w:iCs/>
          <w:lang w:val="en-US"/>
        </w:rPr>
        <w:t xml:space="preserve">can </w:t>
      </w:r>
      <w:r w:rsidR="00183C61">
        <w:rPr>
          <w:rFonts w:ascii="Times" w:hAnsi="Times"/>
          <w:iCs/>
          <w:lang w:val="en-US"/>
        </w:rPr>
        <w:t>figure out</w:t>
      </w:r>
      <w:r w:rsidR="00F95536">
        <w:rPr>
          <w:rFonts w:ascii="Times" w:hAnsi="Times"/>
          <w:iCs/>
          <w:lang w:val="en-US"/>
        </w:rPr>
        <w:t xml:space="preserve"> </w:t>
      </w:r>
      <w:r w:rsidR="001120EF">
        <w:rPr>
          <w:rFonts w:ascii="Times" w:hAnsi="Times"/>
          <w:iCs/>
          <w:lang w:val="en-US"/>
        </w:rPr>
        <w:t>one</w:t>
      </w:r>
      <w:r w:rsidR="00183C61">
        <w:rPr>
          <w:rFonts w:ascii="Times" w:hAnsi="Times"/>
          <w:iCs/>
          <w:lang w:val="en-US"/>
        </w:rPr>
        <w:t xml:space="preserve"> more </w:t>
      </w:r>
      <w:r w:rsidR="001A7098">
        <w:rPr>
          <w:rFonts w:ascii="Times" w:hAnsi="Times"/>
          <w:iCs/>
          <w:lang w:val="en-US"/>
        </w:rPr>
        <w:t>deduction</w:t>
      </w:r>
      <w:r w:rsidR="0026392C">
        <w:rPr>
          <w:rFonts w:ascii="Times" w:hAnsi="Times"/>
          <w:iCs/>
          <w:lang w:val="en-US"/>
        </w:rPr>
        <w:t>:</w:t>
      </w:r>
      <w:r w:rsidR="004F2A3C">
        <w:rPr>
          <w:rFonts w:ascii="Times" w:hAnsi="Times"/>
          <w:iCs/>
          <w:lang w:val="en-US"/>
        </w:rPr>
        <w:t xml:space="preserve"> </w:t>
      </w:r>
    </w:p>
    <w:p w14:paraId="3BB12F36" w14:textId="0BE13E1C" w:rsidR="00616B63" w:rsidRPr="0079679D" w:rsidRDefault="00863A00" w:rsidP="0079679D">
      <w:pPr>
        <w:pStyle w:val="a3"/>
        <w:rPr>
          <w:noProof/>
          <w:lang w:eastAsia="zh-CN"/>
        </w:rPr>
      </w:pPr>
      <w:r w:rsidRPr="00A5606A">
        <w:rPr>
          <w:noProof/>
          <w:lang w:eastAsia="zh-CN"/>
        </w:rPr>
        <w:t xml:space="preserve">Our </w:t>
      </w:r>
      <w:r w:rsidR="006E484C" w:rsidRPr="00A5606A">
        <w:rPr>
          <w:noProof/>
          <w:lang w:eastAsia="zh-CN"/>
        </w:rPr>
        <w:t xml:space="preserve">model </w:t>
      </w:r>
      <w:r w:rsidR="00923243" w:rsidRPr="00A5606A">
        <w:rPr>
          <w:noProof/>
          <w:lang w:eastAsia="zh-CN"/>
        </w:rPr>
        <w:t xml:space="preserve">not only improves the </w:t>
      </w:r>
      <w:r w:rsidR="00E03F53" w:rsidRPr="00A5606A">
        <w:rPr>
          <w:noProof/>
          <w:lang w:eastAsia="zh-CN"/>
        </w:rPr>
        <w:t>training eff</w:t>
      </w:r>
      <w:r w:rsidR="00A87B19">
        <w:rPr>
          <w:noProof/>
          <w:lang w:eastAsia="zh-CN"/>
        </w:rPr>
        <w:t>i</w:t>
      </w:r>
      <w:r w:rsidR="00E03F53" w:rsidRPr="00A5606A">
        <w:rPr>
          <w:noProof/>
          <w:lang w:eastAsia="zh-CN"/>
        </w:rPr>
        <w:t xml:space="preserve">ciency </w:t>
      </w:r>
      <w:r w:rsidR="00F26D0E" w:rsidRPr="00A5606A">
        <w:rPr>
          <w:noProof/>
          <w:lang w:eastAsia="zh-CN"/>
        </w:rPr>
        <w:t xml:space="preserve">of </w:t>
      </w:r>
      <w:r w:rsidR="007F38BC" w:rsidRPr="00A5606A">
        <w:rPr>
          <w:noProof/>
          <w:lang w:eastAsia="zh-CN"/>
        </w:rPr>
        <w:t xml:space="preserve">the original work but also </w:t>
      </w:r>
      <w:r w:rsidR="0025619E" w:rsidRPr="00A5606A">
        <w:rPr>
          <w:noProof/>
          <w:lang w:eastAsia="zh-CN"/>
        </w:rPr>
        <w:t xml:space="preserve">decreases </w:t>
      </w:r>
      <w:r w:rsidR="00FC0BE2" w:rsidRPr="00A5606A">
        <w:rPr>
          <w:noProof/>
          <w:lang w:eastAsia="zh-CN"/>
        </w:rPr>
        <w:t xml:space="preserve">the </w:t>
      </w:r>
      <w:r w:rsidR="00FB2F77" w:rsidRPr="00A5606A">
        <w:rPr>
          <w:noProof/>
          <w:lang w:eastAsia="zh-CN"/>
        </w:rPr>
        <w:t>number of epochs</w:t>
      </w:r>
      <w:r w:rsidR="006E658A" w:rsidRPr="00A5606A">
        <w:rPr>
          <w:noProof/>
          <w:lang w:eastAsia="zh-CN"/>
        </w:rPr>
        <w:t xml:space="preserve"> </w:t>
      </w:r>
      <w:r w:rsidR="00937997" w:rsidRPr="00A5606A">
        <w:rPr>
          <w:noProof/>
          <w:lang w:eastAsia="zh-CN"/>
        </w:rPr>
        <w:t xml:space="preserve">for training to </w:t>
      </w:r>
      <w:r w:rsidR="00652750" w:rsidRPr="00A5606A">
        <w:rPr>
          <w:noProof/>
          <w:lang w:eastAsia="zh-CN"/>
        </w:rPr>
        <w:t xml:space="preserve">the saturation </w:t>
      </w:r>
      <w:r w:rsidR="00597380" w:rsidRPr="00A5606A">
        <w:rPr>
          <w:noProof/>
          <w:lang w:eastAsia="zh-CN"/>
        </w:rPr>
        <w:t>state.</w:t>
      </w:r>
      <w:r w:rsidR="00E27935" w:rsidRPr="00A5606A">
        <w:rPr>
          <w:rStyle w:val="ae"/>
          <w:noProof/>
          <w:lang w:eastAsia="zh-CN"/>
        </w:rPr>
        <w:footnoteReference w:id="3"/>
      </w:r>
      <w:r w:rsidR="00597380">
        <w:rPr>
          <w:b/>
          <w:bCs/>
          <w:noProof/>
          <w:lang w:eastAsia="zh-CN"/>
        </w:rPr>
        <w:t xml:space="preserve"> </w:t>
      </w:r>
      <w:r w:rsidR="00D33337">
        <w:rPr>
          <w:noProof/>
          <w:lang w:eastAsia="zh-CN"/>
        </w:rPr>
        <w:t xml:space="preserve">The </w:t>
      </w:r>
      <w:r w:rsidR="00942E31">
        <w:rPr>
          <w:noProof/>
          <w:lang w:eastAsia="zh-CN"/>
        </w:rPr>
        <w:t>impr</w:t>
      </w:r>
      <w:r w:rsidR="00CF6A78">
        <w:rPr>
          <w:noProof/>
          <w:lang w:eastAsia="zh-CN"/>
        </w:rPr>
        <w:t xml:space="preserve">ovement of the </w:t>
      </w:r>
      <w:r w:rsidR="00EF0E78">
        <w:rPr>
          <w:noProof/>
          <w:lang w:eastAsia="zh-CN"/>
        </w:rPr>
        <w:t>training eff</w:t>
      </w:r>
      <w:r w:rsidR="00A87B19">
        <w:rPr>
          <w:noProof/>
          <w:lang w:eastAsia="zh-CN"/>
        </w:rPr>
        <w:t>i</w:t>
      </w:r>
      <w:r w:rsidR="00EF0E78">
        <w:rPr>
          <w:noProof/>
          <w:lang w:eastAsia="zh-CN"/>
        </w:rPr>
        <w:t xml:space="preserve">ciency </w:t>
      </w:r>
      <w:r w:rsidR="00E3508E">
        <w:rPr>
          <w:noProof/>
          <w:lang w:eastAsia="zh-CN"/>
        </w:rPr>
        <w:t xml:space="preserve">can be </w:t>
      </w:r>
      <w:r w:rsidR="00D163A6">
        <w:rPr>
          <w:noProof/>
          <w:lang w:eastAsia="zh-CN"/>
        </w:rPr>
        <w:t xml:space="preserve">concluded from </w:t>
      </w:r>
      <w:r w:rsidR="00200498">
        <w:rPr>
          <w:noProof/>
          <w:lang w:eastAsia="zh-CN"/>
        </w:rPr>
        <w:t xml:space="preserve">the performances </w:t>
      </w:r>
      <w:r w:rsidR="000F4EA3">
        <w:rPr>
          <w:noProof/>
          <w:lang w:eastAsia="zh-CN"/>
        </w:rPr>
        <w:t xml:space="preserve">on TPR </w:t>
      </w:r>
      <w:r w:rsidR="00F1591C">
        <w:rPr>
          <w:noProof/>
          <w:lang w:eastAsia="zh-CN"/>
        </w:rPr>
        <w:t xml:space="preserve">Protocol, and the </w:t>
      </w:r>
      <w:r w:rsidR="005B0A97">
        <w:rPr>
          <w:noProof/>
          <w:lang w:eastAsia="zh-CN"/>
        </w:rPr>
        <w:t xml:space="preserve">decrement of </w:t>
      </w:r>
      <w:r w:rsidR="00A87B19">
        <w:rPr>
          <w:noProof/>
          <w:lang w:eastAsia="zh-CN"/>
        </w:rPr>
        <w:t xml:space="preserve">the </w:t>
      </w:r>
      <w:r w:rsidR="00106030">
        <w:rPr>
          <w:noProof/>
          <w:lang w:eastAsia="zh-CN"/>
        </w:rPr>
        <w:t xml:space="preserve">number of </w:t>
      </w:r>
      <w:r w:rsidR="005904E1">
        <w:rPr>
          <w:noProof/>
          <w:lang w:eastAsia="zh-CN"/>
        </w:rPr>
        <w:t xml:space="preserve">epochs </w:t>
      </w:r>
      <w:r w:rsidR="00A568F4">
        <w:rPr>
          <w:noProof/>
          <w:lang w:eastAsia="zh-CN"/>
        </w:rPr>
        <w:t xml:space="preserve">is </w:t>
      </w:r>
      <w:r w:rsidR="00806BFA">
        <w:rPr>
          <w:noProof/>
          <w:lang w:eastAsia="zh-CN"/>
        </w:rPr>
        <w:t xml:space="preserve">observed from a quicker </w:t>
      </w:r>
      <w:r w:rsidR="00DC46A7">
        <w:rPr>
          <w:noProof/>
          <w:lang w:eastAsia="zh-CN"/>
        </w:rPr>
        <w:t>convergence in our model.</w:t>
      </w:r>
    </w:p>
    <w:p w14:paraId="339C344A" w14:textId="77A2AC2D" w:rsidR="0070733E" w:rsidRDefault="00091E6C" w:rsidP="0070733E">
      <w:pPr>
        <w:pStyle w:val="1"/>
      </w:pPr>
      <w:r>
        <w:t>C</w:t>
      </w:r>
      <w:r w:rsidR="00537799">
        <w:t>onclusion</w:t>
      </w:r>
      <w:r w:rsidR="00AA0936">
        <w:t>s</w:t>
      </w:r>
      <w:r w:rsidR="00537799">
        <w:t xml:space="preserve"> and </w:t>
      </w:r>
      <w:r w:rsidR="00BF0539">
        <w:t>Future Work</w:t>
      </w:r>
    </w:p>
    <w:p w14:paraId="0BF4433A" w14:textId="77777777" w:rsidR="00ED17CB" w:rsidRDefault="00D6784F" w:rsidP="008B55F6">
      <w:pPr>
        <w:pStyle w:val="a3"/>
        <w:rPr>
          <w:lang w:val="en-US"/>
        </w:rPr>
      </w:pPr>
      <w:r>
        <w:rPr>
          <w:lang w:val="en-US"/>
        </w:rPr>
        <w:t>To keep consiste</w:t>
      </w:r>
      <w:r w:rsidR="00DC2A6D">
        <w:rPr>
          <w:lang w:val="en-US"/>
        </w:rPr>
        <w:t>nt with</w:t>
      </w:r>
      <w:r w:rsidR="003F0F6E">
        <w:rPr>
          <w:lang w:val="en-US"/>
        </w:rPr>
        <w:t xml:space="preserve"> the </w:t>
      </w:r>
      <w:r w:rsidR="00507A3C">
        <w:rPr>
          <w:lang w:val="en-US"/>
        </w:rPr>
        <w:t xml:space="preserve">third part </w:t>
      </w:r>
      <w:r w:rsidR="00205F09">
        <w:rPr>
          <w:lang w:val="en-US"/>
        </w:rPr>
        <w:t xml:space="preserve">of this </w:t>
      </w:r>
      <w:r w:rsidR="008A6743">
        <w:rPr>
          <w:lang w:val="en-US"/>
        </w:rPr>
        <w:t xml:space="preserve">paper, </w:t>
      </w:r>
      <w:r w:rsidR="00232CA9">
        <w:rPr>
          <w:lang w:val="en-US"/>
        </w:rPr>
        <w:t>t</w:t>
      </w:r>
      <w:r w:rsidR="00400391">
        <w:rPr>
          <w:lang w:val="en-US"/>
        </w:rPr>
        <w:t xml:space="preserve">he </w:t>
      </w:r>
      <w:r w:rsidR="00265D8D">
        <w:rPr>
          <w:lang w:val="en-US"/>
        </w:rPr>
        <w:t xml:space="preserve">conclusion of </w:t>
      </w:r>
      <w:r w:rsidR="00FA450E">
        <w:rPr>
          <w:lang w:val="en-US"/>
        </w:rPr>
        <w:t xml:space="preserve">our work </w:t>
      </w:r>
      <w:r w:rsidR="00920471">
        <w:rPr>
          <w:lang w:val="en-US"/>
        </w:rPr>
        <w:t xml:space="preserve">is </w:t>
      </w:r>
      <w:r w:rsidR="00EC309E">
        <w:rPr>
          <w:lang w:val="en-US"/>
        </w:rPr>
        <w:t xml:space="preserve">divided into </w:t>
      </w:r>
      <w:r w:rsidR="006B238D">
        <w:rPr>
          <w:lang w:val="en-US"/>
        </w:rPr>
        <w:t xml:space="preserve">the </w:t>
      </w:r>
      <w:r w:rsidR="00F71A8D">
        <w:rPr>
          <w:lang w:val="en-US"/>
        </w:rPr>
        <w:t xml:space="preserve">meanings for </w:t>
      </w:r>
      <w:r w:rsidR="008B734E">
        <w:rPr>
          <w:lang w:val="en-US"/>
        </w:rPr>
        <w:t xml:space="preserve">common </w:t>
      </w:r>
      <w:r w:rsidR="00C92706">
        <w:rPr>
          <w:lang w:val="en-US"/>
        </w:rPr>
        <w:t xml:space="preserve">pose-estimation </w:t>
      </w:r>
      <w:r w:rsidR="00171855">
        <w:rPr>
          <w:lang w:val="en-US"/>
        </w:rPr>
        <w:t xml:space="preserve">tasks and </w:t>
      </w:r>
      <w:r w:rsidR="00A95378">
        <w:rPr>
          <w:lang w:val="en-US"/>
        </w:rPr>
        <w:t xml:space="preserve">action-based </w:t>
      </w:r>
      <w:r w:rsidR="00E9283B">
        <w:rPr>
          <w:lang w:val="en-US"/>
        </w:rPr>
        <w:t>pose-estimation tasks.</w:t>
      </w:r>
      <w:r w:rsidR="002D720F">
        <w:rPr>
          <w:lang w:val="en-US"/>
        </w:rPr>
        <w:t xml:space="preserve"> </w:t>
      </w:r>
    </w:p>
    <w:p w14:paraId="4DB227D1" w14:textId="77777777" w:rsidR="00163829" w:rsidRDefault="002D720F" w:rsidP="008B55F6">
      <w:pPr>
        <w:pStyle w:val="a3"/>
        <w:rPr>
          <w:lang w:val="en-US"/>
        </w:rPr>
      </w:pPr>
      <w:r>
        <w:rPr>
          <w:lang w:val="en-US"/>
        </w:rPr>
        <w:t>For</w:t>
      </w:r>
      <w:r w:rsidR="00CB74CD">
        <w:rPr>
          <w:lang w:val="en-US"/>
        </w:rPr>
        <w:t xml:space="preserve"> </w:t>
      </w:r>
      <w:r w:rsidR="006D1ED9">
        <w:rPr>
          <w:lang w:val="en-US"/>
        </w:rPr>
        <w:t>common pose-estimation tasks</w:t>
      </w:r>
      <w:r w:rsidR="001753E9">
        <w:rPr>
          <w:lang w:val="en-US"/>
        </w:rPr>
        <w:t>,</w:t>
      </w:r>
      <w:r w:rsidR="00B6730F">
        <w:rPr>
          <w:lang w:val="en-US"/>
        </w:rPr>
        <w:t xml:space="preserve"> when the </w:t>
      </w:r>
      <w:r w:rsidR="00121614">
        <w:rPr>
          <w:lang w:val="en-US"/>
        </w:rPr>
        <w:t xml:space="preserve">training </w:t>
      </w:r>
      <w:r w:rsidR="00AD0EE6">
        <w:rPr>
          <w:lang w:val="en-US"/>
        </w:rPr>
        <w:t xml:space="preserve">resource is </w:t>
      </w:r>
      <w:r w:rsidR="000969AB">
        <w:rPr>
          <w:lang w:val="en-US"/>
        </w:rPr>
        <w:t>sufficient,</w:t>
      </w:r>
      <w:r w:rsidR="001753E9">
        <w:rPr>
          <w:lang w:val="en-US"/>
        </w:rPr>
        <w:t xml:space="preserve"> our model </w:t>
      </w:r>
      <w:r w:rsidR="000C5291">
        <w:rPr>
          <w:lang w:val="en-US"/>
        </w:rPr>
        <w:t xml:space="preserve">provides </w:t>
      </w:r>
      <w:r w:rsidR="00565426">
        <w:rPr>
          <w:lang w:val="en-US"/>
        </w:rPr>
        <w:t>a</w:t>
      </w:r>
      <w:r w:rsidR="00CC2666">
        <w:rPr>
          <w:lang w:val="en-US"/>
        </w:rPr>
        <w:t xml:space="preserve"> </w:t>
      </w:r>
      <w:r w:rsidR="007F6967">
        <w:rPr>
          <w:lang w:val="en-US"/>
        </w:rPr>
        <w:t xml:space="preserve">quicker and more </w:t>
      </w:r>
      <w:r w:rsidR="00D41A41">
        <w:rPr>
          <w:lang w:val="en-US"/>
        </w:rPr>
        <w:t xml:space="preserve">efficient </w:t>
      </w:r>
      <w:r w:rsidR="00CF3D66">
        <w:rPr>
          <w:lang w:val="en-US"/>
        </w:rPr>
        <w:t>solution</w:t>
      </w:r>
      <w:r w:rsidR="00A01028">
        <w:rPr>
          <w:lang w:val="en-US"/>
        </w:rPr>
        <w:t>, al</w:t>
      </w:r>
      <w:r w:rsidR="00A87E38">
        <w:rPr>
          <w:lang w:val="en-US"/>
        </w:rPr>
        <w:t xml:space="preserve">though </w:t>
      </w:r>
      <w:r w:rsidR="00410931">
        <w:rPr>
          <w:lang w:val="en-US"/>
        </w:rPr>
        <w:t>the result</w:t>
      </w:r>
      <w:r w:rsidR="00523924">
        <w:rPr>
          <w:lang w:val="en-US"/>
        </w:rPr>
        <w:t xml:space="preserve"> </w:t>
      </w:r>
      <w:r w:rsidR="00894B68">
        <w:rPr>
          <w:lang w:val="en-US"/>
        </w:rPr>
        <w:t xml:space="preserve">has a tiny </w:t>
      </w:r>
      <w:r w:rsidR="00292781">
        <w:rPr>
          <w:lang w:val="en-US"/>
        </w:rPr>
        <w:t xml:space="preserve">fallback </w:t>
      </w:r>
      <w:r w:rsidR="00C44987">
        <w:rPr>
          <w:lang w:val="en-US"/>
        </w:rPr>
        <w:t xml:space="preserve">than </w:t>
      </w:r>
      <w:r w:rsidR="00C44987">
        <w:rPr>
          <w:lang w:val="en-US"/>
        </w:rPr>
        <w:lastRenderedPageBreak/>
        <w:t>the original work</w:t>
      </w:r>
      <w:r w:rsidR="00433C92">
        <w:rPr>
          <w:lang w:val="en-US"/>
        </w:rPr>
        <w:t xml:space="preserve">; </w:t>
      </w:r>
      <w:r w:rsidR="006E483C">
        <w:rPr>
          <w:lang w:val="en-US"/>
        </w:rPr>
        <w:t xml:space="preserve">when the </w:t>
      </w:r>
      <w:r w:rsidR="00F44756">
        <w:rPr>
          <w:lang w:val="en-US"/>
        </w:rPr>
        <w:t xml:space="preserve">training </w:t>
      </w:r>
      <w:r w:rsidR="00250DF3">
        <w:rPr>
          <w:lang w:val="en-US"/>
        </w:rPr>
        <w:t xml:space="preserve">is under a </w:t>
      </w:r>
      <w:r w:rsidR="001C362A">
        <w:rPr>
          <w:lang w:val="en-US"/>
        </w:rPr>
        <w:t>strict</w:t>
      </w:r>
      <w:r w:rsidR="00DF16EC">
        <w:rPr>
          <w:lang w:val="en-US"/>
        </w:rPr>
        <w:t xml:space="preserve"> </w:t>
      </w:r>
      <w:r w:rsidR="00572F32">
        <w:rPr>
          <w:lang w:val="en-US"/>
        </w:rPr>
        <w:t xml:space="preserve">environment, </w:t>
      </w:r>
      <w:r w:rsidR="00FA5088">
        <w:rPr>
          <w:lang w:val="en-US"/>
        </w:rPr>
        <w:t xml:space="preserve">our model provides </w:t>
      </w:r>
      <w:r w:rsidR="00911F07">
        <w:rPr>
          <w:lang w:val="en-US"/>
        </w:rPr>
        <w:t xml:space="preserve">a </w:t>
      </w:r>
      <w:r w:rsidR="007C4FAF">
        <w:rPr>
          <w:lang w:val="en-US"/>
        </w:rPr>
        <w:t xml:space="preserve">solution with better </w:t>
      </w:r>
      <w:r w:rsidR="00647E4B">
        <w:rPr>
          <w:lang w:val="en-US"/>
        </w:rPr>
        <w:t>performance.</w:t>
      </w:r>
      <w:r w:rsidR="007C795F">
        <w:rPr>
          <w:lang w:val="en-US"/>
        </w:rPr>
        <w:t xml:space="preserve"> </w:t>
      </w:r>
    </w:p>
    <w:p w14:paraId="401914EF" w14:textId="5E06D48B" w:rsidR="001C261E" w:rsidRDefault="007C795F" w:rsidP="008B55F6">
      <w:pPr>
        <w:pStyle w:val="a3"/>
        <w:rPr>
          <w:lang w:val="en-US"/>
        </w:rPr>
      </w:pPr>
      <w:r>
        <w:rPr>
          <w:lang w:val="en-US"/>
        </w:rPr>
        <w:t>For</w:t>
      </w:r>
      <w:r w:rsidR="008E3681">
        <w:rPr>
          <w:lang w:val="en-US"/>
        </w:rPr>
        <w:t xml:space="preserve"> action-based </w:t>
      </w:r>
      <w:r w:rsidR="00BD6FFC">
        <w:rPr>
          <w:lang w:val="en-US"/>
        </w:rPr>
        <w:t>pose-estimation tasks,</w:t>
      </w:r>
      <w:r w:rsidR="00F6579F">
        <w:rPr>
          <w:lang w:val="en-US"/>
        </w:rPr>
        <w:t xml:space="preserve"> we conjecture, therefore, that</w:t>
      </w:r>
      <w:r w:rsidR="00BD6FFC">
        <w:rPr>
          <w:lang w:val="en-US"/>
        </w:rPr>
        <w:t xml:space="preserve"> </w:t>
      </w:r>
      <w:r w:rsidR="005E602B">
        <w:rPr>
          <w:lang w:val="en-US"/>
        </w:rPr>
        <w:t xml:space="preserve">whether the training resource is </w:t>
      </w:r>
      <w:r w:rsidR="001D53E3">
        <w:rPr>
          <w:lang w:val="en-US"/>
        </w:rPr>
        <w:t>deficient</w:t>
      </w:r>
      <w:r w:rsidR="00667A9F">
        <w:rPr>
          <w:lang w:val="en-US"/>
        </w:rPr>
        <w:t xml:space="preserve"> or not</w:t>
      </w:r>
      <w:r w:rsidR="00B31C70">
        <w:rPr>
          <w:lang w:val="en-US"/>
        </w:rPr>
        <w:t xml:space="preserve">, our model can </w:t>
      </w:r>
      <w:r w:rsidR="000F1CD1">
        <w:rPr>
          <w:lang w:val="en-US"/>
        </w:rPr>
        <w:t xml:space="preserve">always </w:t>
      </w:r>
      <w:r w:rsidR="00C07741">
        <w:rPr>
          <w:lang w:val="en-US"/>
        </w:rPr>
        <w:t>provide a mo</w:t>
      </w:r>
      <w:r w:rsidR="00035303">
        <w:rPr>
          <w:lang w:val="en-US"/>
        </w:rPr>
        <w:t xml:space="preserve">re </w:t>
      </w:r>
      <w:r w:rsidR="00292559">
        <w:rPr>
          <w:lang w:val="en-US"/>
        </w:rPr>
        <w:t xml:space="preserve">efficient and </w:t>
      </w:r>
      <w:r w:rsidR="009A40C5">
        <w:rPr>
          <w:lang w:val="en-US"/>
        </w:rPr>
        <w:t xml:space="preserve">reliable </w:t>
      </w:r>
      <w:r w:rsidR="001E0C48">
        <w:rPr>
          <w:lang w:val="en-US"/>
        </w:rPr>
        <w:t>solution</w:t>
      </w:r>
      <w:r w:rsidR="001F796F">
        <w:rPr>
          <w:lang w:val="en-US"/>
        </w:rPr>
        <w:t>.</w:t>
      </w:r>
    </w:p>
    <w:p w14:paraId="42F5FEF6" w14:textId="5B1860C8" w:rsidR="00B16554" w:rsidRDefault="0029784A" w:rsidP="003E4914">
      <w:pPr>
        <w:pStyle w:val="a3"/>
        <w:rPr>
          <w:smallCaps/>
          <w:noProof/>
          <w:lang w:eastAsia="zh-CN"/>
        </w:rPr>
      </w:pPr>
      <w:r>
        <w:rPr>
          <w:rFonts w:hint="eastAsia"/>
          <w:lang w:val="en-US" w:eastAsia="zh-CN"/>
        </w:rPr>
        <w:t>F</w:t>
      </w:r>
      <w:r>
        <w:rPr>
          <w:lang w:val="en-US" w:eastAsia="zh-CN"/>
        </w:rPr>
        <w:t xml:space="preserve">uture work of this research </w:t>
      </w:r>
      <w:r w:rsidR="00A96E75">
        <w:rPr>
          <w:lang w:val="en-US" w:eastAsia="zh-CN"/>
        </w:rPr>
        <w:t xml:space="preserve">should contain </w:t>
      </w:r>
      <w:r w:rsidR="00364496">
        <w:rPr>
          <w:lang w:val="en-US" w:eastAsia="zh-CN"/>
        </w:rPr>
        <w:t xml:space="preserve">proof </w:t>
      </w:r>
      <w:r w:rsidR="009718AA">
        <w:rPr>
          <w:lang w:val="en-US" w:eastAsia="zh-CN"/>
        </w:rPr>
        <w:t xml:space="preserve">to </w:t>
      </w:r>
      <w:r w:rsidR="00527211">
        <w:rPr>
          <w:lang w:val="en-US" w:eastAsia="zh-CN"/>
        </w:rPr>
        <w:t xml:space="preserve">our </w:t>
      </w:r>
      <w:r w:rsidR="00B94346">
        <w:rPr>
          <w:lang w:val="en-US" w:eastAsia="zh-CN"/>
        </w:rPr>
        <w:t>conjecture</w:t>
      </w:r>
      <w:r w:rsidR="00DD2F15">
        <w:rPr>
          <w:lang w:val="en-US" w:eastAsia="zh-CN"/>
        </w:rPr>
        <w:t xml:space="preserve"> that </w:t>
      </w:r>
      <w:r w:rsidR="00151F97">
        <w:rPr>
          <w:lang w:val="en-US" w:eastAsia="zh-CN"/>
        </w:rPr>
        <w:t xml:space="preserve">our model </w:t>
      </w:r>
      <w:r w:rsidR="00047DA8">
        <w:rPr>
          <w:lang w:val="en-US" w:eastAsia="zh-CN"/>
        </w:rPr>
        <w:t xml:space="preserve">performs better than </w:t>
      </w:r>
      <w:r w:rsidR="00B36244">
        <w:rPr>
          <w:lang w:val="en-US" w:eastAsia="zh-CN"/>
        </w:rPr>
        <w:t xml:space="preserve">the </w:t>
      </w:r>
      <w:r w:rsidR="0089319D">
        <w:rPr>
          <w:lang w:val="en-US" w:eastAsia="zh-CN"/>
        </w:rPr>
        <w:t xml:space="preserve">original work </w:t>
      </w:r>
      <w:r w:rsidR="007F4C18">
        <w:rPr>
          <w:lang w:val="en-US" w:eastAsia="zh-CN"/>
        </w:rPr>
        <w:t>in action-based pose-estimation tasks.</w:t>
      </w:r>
    </w:p>
    <w:p w14:paraId="78557DF2" w14:textId="2453EE9F" w:rsidR="0080791D" w:rsidRDefault="0080791D" w:rsidP="0080791D">
      <w:pPr>
        <w:pStyle w:val="5"/>
        <w:rPr>
          <w:i/>
          <w:iCs/>
        </w:rPr>
      </w:pPr>
      <w:r w:rsidRPr="005B520E">
        <w:t>Acknowledgment</w:t>
      </w:r>
    </w:p>
    <w:p w14:paraId="724E1209" w14:textId="5145C3BA" w:rsidR="00CA01D3" w:rsidRDefault="006A10FE" w:rsidP="002C3D88">
      <w:pPr>
        <w:pStyle w:val="a3"/>
        <w:rPr>
          <w:lang w:eastAsia="zh-CN"/>
        </w:rPr>
        <w:sectPr w:rsidR="00CA01D3" w:rsidSect="00D72E03">
          <w:type w:val="continuous"/>
          <w:pgSz w:w="11906" w:h="16838" w:code="9"/>
          <w:pgMar w:top="1080" w:right="907" w:bottom="1440" w:left="907" w:header="720" w:footer="720" w:gutter="0"/>
          <w:cols w:num="2" w:space="360"/>
          <w:docGrid w:linePitch="360"/>
        </w:sectPr>
      </w:pPr>
      <w:bookmarkStart w:id="71" w:name="OLE_LINK41"/>
      <w:bookmarkStart w:id="72" w:name="OLE_LINK42"/>
      <w:r>
        <w:rPr>
          <w:rFonts w:hint="eastAsia"/>
          <w:lang w:eastAsia="zh-CN"/>
        </w:rPr>
        <w:t>The</w:t>
      </w:r>
      <w:r>
        <w:rPr>
          <w:lang w:val="en-US" w:eastAsia="zh-CN"/>
        </w:rPr>
        <w:t xml:space="preserve"> </w:t>
      </w:r>
      <w:r w:rsidR="00C15435">
        <w:rPr>
          <w:lang w:val="en-US" w:eastAsia="zh-CN"/>
        </w:rPr>
        <w:t>work was supported by</w:t>
      </w:r>
      <w:r w:rsidR="00C1631C">
        <w:rPr>
          <w:lang w:val="en-US" w:eastAsia="zh-CN"/>
        </w:rPr>
        <w:t xml:space="preserve"> </w:t>
      </w:r>
      <w:r w:rsidR="00BC17AD">
        <w:rPr>
          <w:rFonts w:hint="eastAsia"/>
          <w:lang w:val="en-US" w:eastAsia="zh-CN"/>
        </w:rPr>
        <w:t>professor</w:t>
      </w:r>
      <w:r w:rsidR="00C15435">
        <w:rPr>
          <w:lang w:val="en-US" w:eastAsia="zh-CN"/>
        </w:rPr>
        <w:t xml:space="preserve"> </w:t>
      </w:r>
      <w:r w:rsidR="00E61EF1">
        <w:rPr>
          <w:lang w:val="en-US" w:eastAsia="zh-CN"/>
        </w:rPr>
        <w:t>Gaoang</w:t>
      </w:r>
      <w:r w:rsidR="000B3DB4">
        <w:rPr>
          <w:lang w:val="en-US" w:eastAsia="zh-CN"/>
        </w:rPr>
        <w:t xml:space="preserve"> Wang, </w:t>
      </w:r>
      <w:r w:rsidR="00710954">
        <w:rPr>
          <w:lang w:val="en-US" w:eastAsia="zh-CN"/>
        </w:rPr>
        <w:t xml:space="preserve">who </w:t>
      </w:r>
      <w:r w:rsidR="0093743E">
        <w:rPr>
          <w:lang w:val="en-US" w:eastAsia="zh-CN"/>
        </w:rPr>
        <w:t xml:space="preserve">gave </w:t>
      </w:r>
      <w:r w:rsidR="00163D34">
        <w:rPr>
          <w:lang w:val="en-US" w:eastAsia="zh-CN"/>
        </w:rPr>
        <w:t xml:space="preserve">rise to the </w:t>
      </w:r>
      <w:r w:rsidR="00681FF2">
        <w:rPr>
          <w:lang w:val="en-US" w:eastAsia="zh-CN"/>
        </w:rPr>
        <w:t xml:space="preserve">idea of </w:t>
      </w:r>
      <w:r w:rsidR="00555A38">
        <w:rPr>
          <w:lang w:val="en-US" w:eastAsia="zh-CN"/>
        </w:rPr>
        <w:t>“</w:t>
      </w:r>
      <w:r w:rsidR="00C55495">
        <w:rPr>
          <w:lang w:val="en-US" w:eastAsia="zh-CN"/>
        </w:rPr>
        <w:t>training</w:t>
      </w:r>
      <w:r w:rsidR="001F16D1" w:rsidRPr="001F16D1">
        <w:rPr>
          <w:lang w:val="en-US" w:eastAsia="zh-CN"/>
        </w:rPr>
        <w:t xml:space="preserve"> </w:t>
      </w:r>
      <w:r w:rsidR="001F16D1">
        <w:rPr>
          <w:lang w:val="en-US" w:eastAsia="zh-CN"/>
        </w:rPr>
        <w:t>from scratch</w:t>
      </w:r>
      <w:r w:rsidR="00C55495">
        <w:rPr>
          <w:lang w:val="en-US" w:eastAsia="zh-CN"/>
        </w:rPr>
        <w:t xml:space="preserve"> </w:t>
      </w:r>
      <w:r w:rsidR="00E74C05">
        <w:rPr>
          <w:lang w:val="en-US" w:eastAsia="zh-CN"/>
        </w:rPr>
        <w:t xml:space="preserve">using </w:t>
      </w:r>
      <w:r w:rsidR="00AE7E9D">
        <w:rPr>
          <w:lang w:val="en-US" w:eastAsia="zh-CN"/>
        </w:rPr>
        <w:t>action-</w:t>
      </w:r>
      <w:r w:rsidR="007A3189">
        <w:rPr>
          <w:lang w:val="en-US" w:eastAsia="zh-CN"/>
        </w:rPr>
        <w:t>based</w:t>
      </w:r>
      <w:r w:rsidR="00AE7E9D">
        <w:rPr>
          <w:rFonts w:hint="eastAsia"/>
          <w:lang w:val="en-US" w:eastAsia="zh-CN"/>
        </w:rPr>
        <w:t xml:space="preserve"> </w:t>
      </w:r>
      <w:r w:rsidR="005D0FDD">
        <w:rPr>
          <w:lang w:val="en-US" w:eastAsia="zh-CN"/>
        </w:rPr>
        <w:t>data</w:t>
      </w:r>
      <w:r w:rsidR="00555A38">
        <w:rPr>
          <w:lang w:val="en-US" w:eastAsia="zh-CN"/>
        </w:rPr>
        <w:t>”</w:t>
      </w:r>
      <w:r w:rsidR="00C845E2">
        <w:rPr>
          <w:lang w:val="en-US" w:eastAsia="zh-CN"/>
        </w:rPr>
        <w:t xml:space="preserve">. </w:t>
      </w:r>
      <w:r w:rsidR="0014529A">
        <w:rPr>
          <w:lang w:val="en-US" w:eastAsia="zh-CN"/>
        </w:rPr>
        <w:t xml:space="preserve">This work </w:t>
      </w:r>
      <w:r w:rsidR="00DE7655">
        <w:rPr>
          <w:lang w:val="en-US" w:eastAsia="zh-CN"/>
        </w:rPr>
        <w:t xml:space="preserve">would not be </w:t>
      </w:r>
      <w:r w:rsidR="00842AA2">
        <w:rPr>
          <w:lang w:val="en-US" w:eastAsia="zh-CN"/>
        </w:rPr>
        <w:t>completed</w:t>
      </w:r>
      <w:r w:rsidR="00082769">
        <w:rPr>
          <w:lang w:val="en-US" w:eastAsia="zh-CN"/>
        </w:rPr>
        <w:t xml:space="preserve"> </w:t>
      </w:r>
      <w:r w:rsidR="00A27F69">
        <w:rPr>
          <w:lang w:val="en-US" w:eastAsia="zh-CN"/>
        </w:rPr>
        <w:t xml:space="preserve">without </w:t>
      </w:r>
      <w:r w:rsidR="009F4DF8">
        <w:rPr>
          <w:lang w:val="en-US" w:eastAsia="zh-CN"/>
        </w:rPr>
        <w:t xml:space="preserve">encouragement </w:t>
      </w:r>
      <w:r w:rsidR="007C45AC">
        <w:rPr>
          <w:lang w:val="en-US" w:eastAsia="zh-CN"/>
        </w:rPr>
        <w:t xml:space="preserve">from </w:t>
      </w:r>
      <w:r w:rsidR="00554CA0">
        <w:rPr>
          <w:lang w:val="en-US" w:eastAsia="zh-CN"/>
        </w:rPr>
        <w:t>him.</w:t>
      </w:r>
      <w:bookmarkEnd w:id="71"/>
      <w:bookmarkEnd w:id="72"/>
    </w:p>
    <w:p w14:paraId="682EA30E" w14:textId="6F57BAFF" w:rsidR="009303D9" w:rsidRPr="005B520E" w:rsidRDefault="009303D9" w:rsidP="00C866D2">
      <w:pPr>
        <w:pStyle w:val="5"/>
      </w:pPr>
      <w:r w:rsidRPr="005B520E">
        <w:t>References</w:t>
      </w:r>
    </w:p>
    <w:p w14:paraId="3A929810" w14:textId="0C614BB3" w:rsidR="00B147BC" w:rsidRDefault="00FB443B" w:rsidP="00B147BC">
      <w:pPr>
        <w:pStyle w:val="references"/>
      </w:pPr>
      <w:bookmarkStart w:id="73" w:name="OLE_LINK1"/>
      <w:bookmarkStart w:id="74" w:name="OLE_LINK2"/>
      <w:bookmarkStart w:id="75" w:name="OLE_LINK5"/>
      <w:bookmarkStart w:id="76" w:name="OLE_LINK8"/>
      <w:r>
        <w:t xml:space="preserve">K. Lee, I. Lee, and S. Lee, “Propagating lstm: 3d pose estimation based on joint interdependency,” in </w:t>
      </w:r>
      <w:r>
        <w:rPr>
          <w:i/>
          <w:iCs/>
        </w:rPr>
        <w:t>Proceedings of the European Conference on Computer Vision (ECCV)</w:t>
      </w:r>
      <w:r>
        <w:t>, 2018, pp. 119–135.</w:t>
      </w:r>
    </w:p>
    <w:p w14:paraId="1D5D8FF9" w14:textId="77777777" w:rsidR="00647571" w:rsidRPr="00647571" w:rsidRDefault="00647571" w:rsidP="00647571">
      <w:pPr>
        <w:pStyle w:val="references"/>
        <w:rPr>
          <w:rFonts w:ascii="宋体" w:hAnsi="宋体" w:cs="宋体"/>
          <w:sz w:val="24"/>
          <w:szCs w:val="24"/>
          <w:lang w:eastAsia="zh-CN"/>
        </w:rPr>
      </w:pPr>
      <w:bookmarkStart w:id="77" w:name="OLE_LINK12"/>
      <w:bookmarkStart w:id="78" w:name="OLE_LINK13"/>
      <w:bookmarkStart w:id="79" w:name="OLE_LINK3"/>
      <w:bookmarkStart w:id="80" w:name="OLE_LINK4"/>
      <w:bookmarkEnd w:id="73"/>
      <w:bookmarkEnd w:id="74"/>
      <w:bookmarkEnd w:id="75"/>
      <w:bookmarkEnd w:id="76"/>
      <w:r w:rsidRPr="00647571">
        <w:rPr>
          <w:shd w:val="clear" w:color="auto" w:fill="FFFFFF"/>
          <w:lang w:eastAsia="zh-CN"/>
        </w:rPr>
        <w:t>Jhuang, Hueihan, et al.</w:t>
      </w:r>
      <w:bookmarkEnd w:id="77"/>
      <w:bookmarkEnd w:id="78"/>
      <w:r w:rsidRPr="00647571">
        <w:rPr>
          <w:shd w:val="clear" w:color="auto" w:fill="FFFFFF"/>
          <w:lang w:eastAsia="zh-CN"/>
        </w:rPr>
        <w:t xml:space="preserve"> "Towards understanding action recognition." </w:t>
      </w:r>
      <w:r w:rsidRPr="00647571">
        <w:rPr>
          <w:i/>
          <w:iCs/>
          <w:shd w:val="clear" w:color="auto" w:fill="FFFFFF"/>
          <w:lang w:eastAsia="zh-CN"/>
        </w:rPr>
        <w:t>Proceedings of the IEEE international conference on computer vision</w:t>
      </w:r>
      <w:r w:rsidRPr="00647571">
        <w:rPr>
          <w:shd w:val="clear" w:color="auto" w:fill="FFFFFF"/>
          <w:lang w:eastAsia="zh-CN"/>
        </w:rPr>
        <w:t>. 2013.</w:t>
      </w:r>
    </w:p>
    <w:p w14:paraId="3BF7FD7D" w14:textId="6B1E80D6" w:rsidR="00A91ABA" w:rsidRPr="00E13581" w:rsidRDefault="00A91ABA" w:rsidP="00E13581">
      <w:pPr>
        <w:pStyle w:val="references"/>
        <w:rPr>
          <w:rFonts w:ascii="宋体" w:hAnsi="宋体" w:cs="宋体"/>
          <w:sz w:val="24"/>
          <w:szCs w:val="24"/>
          <w:lang w:eastAsia="zh-CN"/>
        </w:rPr>
      </w:pPr>
      <w:r w:rsidRPr="00A91ABA">
        <w:rPr>
          <w:shd w:val="clear" w:color="auto" w:fill="FFFFFF"/>
          <w:lang w:eastAsia="zh-CN"/>
        </w:rPr>
        <w:t>Yao, Angela, et al. "Does human action recognition benefit from pose estimation?''." </w:t>
      </w:r>
      <w:r w:rsidRPr="00A91ABA">
        <w:rPr>
          <w:i/>
          <w:iCs/>
          <w:shd w:val="clear" w:color="auto" w:fill="FFFFFF"/>
          <w:lang w:eastAsia="zh-CN"/>
        </w:rPr>
        <w:t>Proceedings of the 22nd British machine vision conference-BMVC 2011</w:t>
      </w:r>
      <w:r w:rsidRPr="00A91ABA">
        <w:rPr>
          <w:shd w:val="clear" w:color="auto" w:fill="FFFFFF"/>
          <w:lang w:eastAsia="zh-CN"/>
        </w:rPr>
        <w:t>. BMV press, 2011.</w:t>
      </w:r>
    </w:p>
    <w:bookmarkEnd w:id="79"/>
    <w:bookmarkEnd w:id="80"/>
    <w:p w14:paraId="4FAFC38B" w14:textId="77777777" w:rsidR="00AA6A1B" w:rsidRPr="00AA6A1B" w:rsidRDefault="00AA6A1B" w:rsidP="00AA6A1B">
      <w:pPr>
        <w:pStyle w:val="references"/>
        <w:rPr>
          <w:rFonts w:ascii="宋体" w:hAnsi="宋体" w:cs="宋体"/>
          <w:sz w:val="24"/>
          <w:szCs w:val="24"/>
          <w:lang w:eastAsia="zh-CN"/>
        </w:rPr>
      </w:pPr>
      <w:r w:rsidRPr="00AA6A1B">
        <w:rPr>
          <w:shd w:val="clear" w:color="auto" w:fill="FFFFFF"/>
          <w:lang w:eastAsia="zh-CN"/>
        </w:rPr>
        <w:t>Yao, Angela, Juergen Gall, and Luc Van Gool. "Coupled action recognition and pose estimation from multiple views." </w:t>
      </w:r>
      <w:r w:rsidRPr="00AA6A1B">
        <w:rPr>
          <w:i/>
          <w:iCs/>
          <w:shd w:val="clear" w:color="auto" w:fill="FFFFFF"/>
          <w:lang w:eastAsia="zh-CN"/>
        </w:rPr>
        <w:t>International journal of computer vision</w:t>
      </w:r>
      <w:r w:rsidRPr="00AA6A1B">
        <w:rPr>
          <w:shd w:val="clear" w:color="auto" w:fill="FFFFFF"/>
          <w:lang w:eastAsia="zh-CN"/>
        </w:rPr>
        <w:t> 100.1 (2012): 16-37.</w:t>
      </w:r>
    </w:p>
    <w:p w14:paraId="71FDBD9F" w14:textId="77777777" w:rsidR="002D43FF" w:rsidRPr="002D43FF" w:rsidRDefault="002D43FF" w:rsidP="002D43FF">
      <w:pPr>
        <w:pStyle w:val="references"/>
        <w:rPr>
          <w:rFonts w:ascii="宋体" w:hAnsi="宋体" w:cs="宋体"/>
          <w:sz w:val="24"/>
          <w:szCs w:val="24"/>
          <w:lang w:eastAsia="zh-CN"/>
        </w:rPr>
      </w:pPr>
      <w:r w:rsidRPr="002D43FF">
        <w:rPr>
          <w:shd w:val="clear" w:color="auto" w:fill="FFFFFF"/>
          <w:lang w:eastAsia="zh-CN"/>
        </w:rPr>
        <w:t>Iqbal, Umar, Martin Garbade, and Juergen Gall. "Pose for action-action for pose." </w:t>
      </w:r>
      <w:r w:rsidRPr="002D43FF">
        <w:rPr>
          <w:i/>
          <w:iCs/>
          <w:shd w:val="clear" w:color="auto" w:fill="FFFFFF"/>
          <w:lang w:eastAsia="zh-CN"/>
        </w:rPr>
        <w:t>2017 12th IEEE International Conference on Automatic Face &amp; Gesture Recognition (FG 2017)</w:t>
      </w:r>
      <w:r w:rsidRPr="002D43FF">
        <w:rPr>
          <w:shd w:val="clear" w:color="auto" w:fill="FFFFFF"/>
          <w:lang w:eastAsia="zh-CN"/>
        </w:rPr>
        <w:t>. IEEE, 2017.</w:t>
      </w:r>
    </w:p>
    <w:p w14:paraId="010FCE5B" w14:textId="75FF7D20" w:rsidR="00720551" w:rsidRPr="00D15068" w:rsidRDefault="00720551" w:rsidP="00720551">
      <w:pPr>
        <w:pStyle w:val="references"/>
        <w:rPr>
          <w:rFonts w:ascii="宋体" w:hAnsi="宋体" w:cs="宋体"/>
          <w:sz w:val="24"/>
          <w:szCs w:val="24"/>
          <w:lang w:eastAsia="zh-CN"/>
        </w:rPr>
      </w:pPr>
      <w:r w:rsidRPr="00720551">
        <w:rPr>
          <w:shd w:val="clear" w:color="auto" w:fill="FFFFFF"/>
          <w:lang w:eastAsia="zh-CN"/>
        </w:rPr>
        <w:t>Gall, Juergen, Angela Yao, and Luc Van Gool. "2d action recognition serves 3d human pose estimation." </w:t>
      </w:r>
      <w:r w:rsidRPr="00720551">
        <w:rPr>
          <w:i/>
          <w:iCs/>
          <w:shd w:val="clear" w:color="auto" w:fill="FFFFFF"/>
          <w:lang w:eastAsia="zh-CN"/>
        </w:rPr>
        <w:t>European Conference on Computer Vision</w:t>
      </w:r>
      <w:r w:rsidRPr="00720551">
        <w:rPr>
          <w:shd w:val="clear" w:color="auto" w:fill="FFFFFF"/>
          <w:lang w:eastAsia="zh-CN"/>
        </w:rPr>
        <w:t>. Springer, Berlin, Heidelberg, 2010.</w:t>
      </w:r>
    </w:p>
    <w:p w14:paraId="1CD1AD2C" w14:textId="77777777" w:rsidR="00FF14CD" w:rsidRPr="00FF14CD" w:rsidRDefault="00FF14CD" w:rsidP="00FF14CD">
      <w:pPr>
        <w:pStyle w:val="references"/>
        <w:rPr>
          <w:rFonts w:ascii="宋体" w:hAnsi="宋体" w:cs="宋体"/>
          <w:sz w:val="24"/>
          <w:szCs w:val="24"/>
          <w:lang w:eastAsia="zh-CN"/>
        </w:rPr>
      </w:pPr>
      <w:bookmarkStart w:id="81" w:name="OLE_LINK14"/>
      <w:bookmarkStart w:id="82" w:name="OLE_LINK15"/>
      <w:r w:rsidRPr="00FF14CD">
        <w:rPr>
          <w:shd w:val="clear" w:color="auto" w:fill="FFFFFF"/>
          <w:lang w:eastAsia="zh-CN"/>
        </w:rPr>
        <w:t>Xiaohan Nie</w:t>
      </w:r>
      <w:bookmarkEnd w:id="81"/>
      <w:bookmarkEnd w:id="82"/>
      <w:r w:rsidRPr="00FF14CD">
        <w:rPr>
          <w:shd w:val="clear" w:color="auto" w:fill="FFFFFF"/>
          <w:lang w:eastAsia="zh-CN"/>
        </w:rPr>
        <w:t>, Bruce, Caiming Xiong, and Song-Chun Zhu. "Joint action recognition and pose estimation from video." </w:t>
      </w:r>
      <w:r w:rsidRPr="00FF14CD">
        <w:rPr>
          <w:i/>
          <w:iCs/>
          <w:shd w:val="clear" w:color="auto" w:fill="FFFFFF"/>
          <w:lang w:eastAsia="zh-CN"/>
        </w:rPr>
        <w:t>Proceedings of the IEEE Conference on Computer Vision and Pattern Recognition</w:t>
      </w:r>
      <w:r w:rsidRPr="00FF14CD">
        <w:rPr>
          <w:shd w:val="clear" w:color="auto" w:fill="FFFFFF"/>
          <w:lang w:eastAsia="zh-CN"/>
        </w:rPr>
        <w:t>. 2015.</w:t>
      </w:r>
    </w:p>
    <w:p w14:paraId="7237D4A3" w14:textId="77777777" w:rsidR="00866E2D" w:rsidRPr="00866E2D" w:rsidRDefault="00866E2D" w:rsidP="00866E2D">
      <w:pPr>
        <w:pStyle w:val="references"/>
        <w:rPr>
          <w:rFonts w:ascii="宋体" w:hAnsi="宋体" w:cs="宋体"/>
          <w:sz w:val="24"/>
          <w:szCs w:val="24"/>
          <w:lang w:eastAsia="zh-CN"/>
        </w:rPr>
      </w:pPr>
      <w:bookmarkStart w:id="83" w:name="OLE_LINK16"/>
      <w:bookmarkStart w:id="84" w:name="OLE_LINK17"/>
      <w:r w:rsidRPr="00866E2D">
        <w:rPr>
          <w:shd w:val="clear" w:color="auto" w:fill="FFFFFF"/>
          <w:lang w:eastAsia="zh-CN"/>
        </w:rPr>
        <w:t>Luvizon, Diogo</w:t>
      </w:r>
      <w:bookmarkEnd w:id="83"/>
      <w:bookmarkEnd w:id="84"/>
      <w:r w:rsidRPr="00866E2D">
        <w:rPr>
          <w:shd w:val="clear" w:color="auto" w:fill="FFFFFF"/>
          <w:lang w:eastAsia="zh-CN"/>
        </w:rPr>
        <w:t xml:space="preserve"> C., David Picard, and Hedi Tabia. "2d/3d pose estimation and action recognition using multitask deep learning." </w:t>
      </w:r>
      <w:r w:rsidRPr="00866E2D">
        <w:rPr>
          <w:i/>
          <w:iCs/>
          <w:shd w:val="clear" w:color="auto" w:fill="FFFFFF"/>
          <w:lang w:eastAsia="zh-CN"/>
        </w:rPr>
        <w:t>Proceedings of the IEEE Conference on Computer Vision and Pattern Recognition</w:t>
      </w:r>
      <w:r w:rsidRPr="00866E2D">
        <w:rPr>
          <w:shd w:val="clear" w:color="auto" w:fill="FFFFFF"/>
          <w:lang w:eastAsia="zh-CN"/>
        </w:rPr>
        <w:t>. 2018.</w:t>
      </w:r>
    </w:p>
    <w:p w14:paraId="7EE13FF3" w14:textId="77777777" w:rsidR="00F425AC" w:rsidRPr="00F425AC" w:rsidRDefault="00F425AC" w:rsidP="00F425AC">
      <w:pPr>
        <w:pStyle w:val="references"/>
        <w:rPr>
          <w:rFonts w:ascii="宋体" w:hAnsi="宋体" w:cs="宋体"/>
          <w:sz w:val="24"/>
          <w:szCs w:val="24"/>
          <w:lang w:eastAsia="zh-CN"/>
        </w:rPr>
      </w:pPr>
      <w:r w:rsidRPr="00F425AC">
        <w:rPr>
          <w:shd w:val="clear" w:color="auto" w:fill="FFFFFF"/>
          <w:lang w:eastAsia="zh-CN"/>
        </w:rPr>
        <w:t>Li, Sijin, Weichen Zhang, and Antoni B. Chan. "Maximum-margin structured learning with deep networks for 3d human pose estimation." </w:t>
      </w:r>
      <w:r w:rsidRPr="00F425AC">
        <w:rPr>
          <w:i/>
          <w:iCs/>
          <w:shd w:val="clear" w:color="auto" w:fill="FFFFFF"/>
          <w:lang w:eastAsia="zh-CN"/>
        </w:rPr>
        <w:t>Proceedings of the IEEE international conference on computer vision</w:t>
      </w:r>
      <w:r w:rsidRPr="00F425AC">
        <w:rPr>
          <w:shd w:val="clear" w:color="auto" w:fill="FFFFFF"/>
          <w:lang w:eastAsia="zh-CN"/>
        </w:rPr>
        <w:t>. 2015.</w:t>
      </w:r>
    </w:p>
    <w:p w14:paraId="4B42434B" w14:textId="77777777" w:rsidR="00A877B2" w:rsidRPr="00A877B2" w:rsidRDefault="00A877B2" w:rsidP="00A877B2">
      <w:pPr>
        <w:pStyle w:val="references"/>
        <w:rPr>
          <w:rFonts w:ascii="宋体" w:hAnsi="宋体" w:cs="宋体"/>
          <w:sz w:val="24"/>
          <w:szCs w:val="24"/>
          <w:lang w:eastAsia="zh-CN"/>
        </w:rPr>
      </w:pPr>
      <w:r w:rsidRPr="00A877B2">
        <w:rPr>
          <w:shd w:val="clear" w:color="auto" w:fill="FFFFFF"/>
          <w:lang w:eastAsia="zh-CN"/>
        </w:rPr>
        <w:t>Oberweger, Markus, Paul Wohlhart, and Vincent Lepetit. "Training a feedback loop for hand pose estimation." </w:t>
      </w:r>
      <w:r w:rsidRPr="00A877B2">
        <w:rPr>
          <w:i/>
          <w:iCs/>
          <w:shd w:val="clear" w:color="auto" w:fill="FFFFFF"/>
          <w:lang w:eastAsia="zh-CN"/>
        </w:rPr>
        <w:t>Proceedings of the IEEE international conference on computer vision</w:t>
      </w:r>
      <w:r w:rsidRPr="00A877B2">
        <w:rPr>
          <w:shd w:val="clear" w:color="auto" w:fill="FFFFFF"/>
          <w:lang w:eastAsia="zh-CN"/>
        </w:rPr>
        <w:t>. 2015.</w:t>
      </w:r>
    </w:p>
    <w:p w14:paraId="144C7AEC" w14:textId="77777777" w:rsidR="00D63E02" w:rsidRPr="00D63E02" w:rsidRDefault="00D63E02" w:rsidP="00D63E02">
      <w:pPr>
        <w:pStyle w:val="references"/>
        <w:rPr>
          <w:rFonts w:ascii="宋体" w:hAnsi="宋体" w:cs="宋体"/>
          <w:sz w:val="24"/>
          <w:szCs w:val="24"/>
          <w:lang w:eastAsia="zh-CN"/>
        </w:rPr>
      </w:pPr>
      <w:r w:rsidRPr="00D63E02">
        <w:rPr>
          <w:shd w:val="clear" w:color="auto" w:fill="FFFFFF"/>
          <w:lang w:eastAsia="zh-CN"/>
        </w:rPr>
        <w:t>Pavllo, Dario, et al. "3d human pose estimation in video with temporal convolutions and semi-supervised training." </w:t>
      </w:r>
      <w:r w:rsidRPr="00D63E02">
        <w:rPr>
          <w:i/>
          <w:iCs/>
          <w:shd w:val="clear" w:color="auto" w:fill="FFFFFF"/>
          <w:lang w:eastAsia="zh-CN"/>
        </w:rPr>
        <w:t>Proceedings of the IEEE/CVF Conference on Computer Vision and Pattern Recognition</w:t>
      </w:r>
      <w:r w:rsidRPr="00D63E02">
        <w:rPr>
          <w:shd w:val="clear" w:color="auto" w:fill="FFFFFF"/>
          <w:lang w:eastAsia="zh-CN"/>
        </w:rPr>
        <w:t>. 2019.</w:t>
      </w:r>
    </w:p>
    <w:p w14:paraId="35054D4F" w14:textId="77777777" w:rsidR="0074272E" w:rsidRPr="0074272E" w:rsidRDefault="0074272E" w:rsidP="0074272E">
      <w:pPr>
        <w:pStyle w:val="references"/>
        <w:rPr>
          <w:rFonts w:ascii="宋体" w:hAnsi="宋体" w:cs="宋体"/>
          <w:sz w:val="24"/>
          <w:szCs w:val="24"/>
          <w:lang w:eastAsia="zh-CN"/>
        </w:rPr>
      </w:pPr>
      <w:r w:rsidRPr="0074272E">
        <w:rPr>
          <w:shd w:val="clear" w:color="auto" w:fill="FFFFFF"/>
          <w:lang w:eastAsia="zh-CN"/>
        </w:rPr>
        <w:t>Sigal, Leonid, Alexandru O. Balan, and Michael J. Black. "Humaneva: Synchronized video and motion capture dataset and baseline algorithm for evaluation of articulated human motion." </w:t>
      </w:r>
      <w:r w:rsidRPr="0074272E">
        <w:rPr>
          <w:i/>
          <w:iCs/>
          <w:shd w:val="clear" w:color="auto" w:fill="FFFFFF"/>
          <w:lang w:eastAsia="zh-CN"/>
        </w:rPr>
        <w:t>International journal of computer vision</w:t>
      </w:r>
      <w:r w:rsidRPr="0074272E">
        <w:rPr>
          <w:shd w:val="clear" w:color="auto" w:fill="FFFFFF"/>
          <w:lang w:eastAsia="zh-CN"/>
        </w:rPr>
        <w:t> 87.1-2 (2010): 4.</w:t>
      </w:r>
    </w:p>
    <w:p w14:paraId="112FB990" w14:textId="7B49AB1B" w:rsidR="002A11C6" w:rsidRPr="002A11C6" w:rsidRDefault="002A11C6" w:rsidP="002A11C6">
      <w:pPr>
        <w:pStyle w:val="references"/>
        <w:rPr>
          <w:rFonts w:ascii="宋体" w:hAnsi="宋体" w:cs="宋体"/>
          <w:sz w:val="24"/>
          <w:szCs w:val="24"/>
          <w:lang w:eastAsia="zh-CN"/>
        </w:rPr>
      </w:pPr>
      <w:r w:rsidRPr="002A11C6">
        <w:rPr>
          <w:shd w:val="clear" w:color="auto" w:fill="FFFFFF"/>
          <w:lang w:eastAsia="zh-CN"/>
        </w:rPr>
        <w:t>Ionescu, Catalin, et al. "Human3.6m: Large scale datasets and predictive methods for 3d human sensing in natural environments." </w:t>
      </w:r>
      <w:r w:rsidRPr="002A11C6">
        <w:rPr>
          <w:i/>
          <w:iCs/>
          <w:shd w:val="clear" w:color="auto" w:fill="FFFFFF"/>
          <w:lang w:eastAsia="zh-CN"/>
        </w:rPr>
        <w:t>IEEE transactions on pattern analysis and machine intelligence</w:t>
      </w:r>
      <w:r w:rsidRPr="002A11C6">
        <w:rPr>
          <w:shd w:val="clear" w:color="auto" w:fill="FFFFFF"/>
          <w:lang w:eastAsia="zh-CN"/>
        </w:rPr>
        <w:t> 36.7 (2013): 1325-1339.</w:t>
      </w:r>
    </w:p>
    <w:p w14:paraId="290A47A6" w14:textId="071904E7" w:rsidR="00FD0477" w:rsidRPr="00802D2E" w:rsidRDefault="00FD0477" w:rsidP="00FD0477">
      <w:pPr>
        <w:pStyle w:val="references"/>
        <w:rPr>
          <w:rFonts w:ascii="宋体" w:hAnsi="宋体" w:cs="宋体"/>
          <w:sz w:val="24"/>
          <w:szCs w:val="24"/>
          <w:lang w:eastAsia="zh-CN"/>
        </w:rPr>
      </w:pPr>
      <w:r w:rsidRPr="00FD0477">
        <w:rPr>
          <w:shd w:val="clear" w:color="auto" w:fill="FFFFFF"/>
          <w:lang w:eastAsia="zh-CN"/>
        </w:rPr>
        <w:t>Lee, Kyoungoh, Inwoong Lee, and Sanghoon Lee. "Propagating lstm: 3d pose estimation based on joint interdependency." </w:t>
      </w:r>
      <w:r w:rsidRPr="00FD0477">
        <w:rPr>
          <w:i/>
          <w:iCs/>
          <w:shd w:val="clear" w:color="auto" w:fill="FFFFFF"/>
          <w:lang w:eastAsia="zh-CN"/>
        </w:rPr>
        <w:t>Proceedings of the European Conference on Computer Vision (ECCV)</w:t>
      </w:r>
      <w:r w:rsidRPr="00FD0477">
        <w:rPr>
          <w:shd w:val="clear" w:color="auto" w:fill="FFFFFF"/>
          <w:lang w:eastAsia="zh-CN"/>
        </w:rPr>
        <w:t>. 2018.</w:t>
      </w:r>
    </w:p>
    <w:p w14:paraId="28D085A2" w14:textId="77777777" w:rsidR="002D00D5" w:rsidRDefault="002D00D5" w:rsidP="002D00D5">
      <w:pPr>
        <w:pStyle w:val="references"/>
      </w:pPr>
      <w:r>
        <w:rPr>
          <w:shd w:val="clear" w:color="auto" w:fill="FFFFFF"/>
        </w:rPr>
        <w:t>Miao, Yunqi, et al. "ST-CNN: Spatial-Temporal Convolutional Neural Network for crowd counting in videos." </w:t>
      </w:r>
      <w:r>
        <w:rPr>
          <w:i/>
          <w:iCs/>
          <w:shd w:val="clear" w:color="auto" w:fill="FFFFFF"/>
        </w:rPr>
        <w:t>Pattern Recognition Letters</w:t>
      </w:r>
      <w:r>
        <w:rPr>
          <w:shd w:val="clear" w:color="auto" w:fill="FFFFFF"/>
        </w:rPr>
        <w:t> 125 (2019): 113-118.</w:t>
      </w:r>
    </w:p>
    <w:p w14:paraId="4F2621F4" w14:textId="77777777" w:rsidR="002E2A91" w:rsidRDefault="002E2A91" w:rsidP="002E2A91">
      <w:pPr>
        <w:pStyle w:val="references"/>
        <w:rPr>
          <w:rFonts w:ascii="宋体" w:hAnsi="宋体" w:cs="宋体"/>
          <w:sz w:val="24"/>
          <w:szCs w:val="24"/>
        </w:rPr>
      </w:pPr>
      <w:r>
        <w:rPr>
          <w:shd w:val="clear" w:color="auto" w:fill="FFFFFF"/>
        </w:rPr>
        <w:t>Xu, Zhenqi, Shan Li, and Weihong Deng. "Learning temporal features using LSTM-CNN architecture for face anti-spoofing." </w:t>
      </w:r>
      <w:r>
        <w:rPr>
          <w:i/>
          <w:iCs/>
          <w:shd w:val="clear" w:color="auto" w:fill="FFFFFF"/>
        </w:rPr>
        <w:t>2015 3rd IAPR Asian Conference on Pattern Recognition (ACPR)</w:t>
      </w:r>
      <w:r>
        <w:rPr>
          <w:shd w:val="clear" w:color="auto" w:fill="FFFFFF"/>
        </w:rPr>
        <w:t>. IEEE, 2015.</w:t>
      </w:r>
    </w:p>
    <w:p w14:paraId="791BF3C2" w14:textId="77777777" w:rsidR="006D2BC9" w:rsidRDefault="006D2BC9" w:rsidP="006D2BC9">
      <w:pPr>
        <w:pStyle w:val="references"/>
        <w:rPr>
          <w:rFonts w:ascii="宋体" w:hAnsi="宋体" w:cs="宋体"/>
          <w:sz w:val="24"/>
          <w:szCs w:val="24"/>
        </w:rPr>
      </w:pPr>
      <w:r>
        <w:rPr>
          <w:shd w:val="clear" w:color="auto" w:fill="FFFFFF"/>
        </w:rPr>
        <w:t>Shin, Hoo-Chang, et al. "Deep convolutional neural networks for computer-aided detection: CNN architectures, dataset characteristics and transfer learning." </w:t>
      </w:r>
      <w:r>
        <w:rPr>
          <w:i/>
          <w:iCs/>
          <w:shd w:val="clear" w:color="auto" w:fill="FFFFFF"/>
        </w:rPr>
        <w:t>IEEE transactions on medical imaging</w:t>
      </w:r>
      <w:r>
        <w:rPr>
          <w:shd w:val="clear" w:color="auto" w:fill="FFFFFF"/>
        </w:rPr>
        <w:t> 35.5 (2016): 1285-1298.</w:t>
      </w:r>
    </w:p>
    <w:p w14:paraId="0E5BC51D" w14:textId="77777777" w:rsidR="00156B44" w:rsidRDefault="00156B44" w:rsidP="00156B44">
      <w:pPr>
        <w:pStyle w:val="references"/>
        <w:rPr>
          <w:rFonts w:ascii="宋体" w:hAnsi="宋体" w:cs="宋体"/>
          <w:sz w:val="24"/>
          <w:szCs w:val="24"/>
        </w:rPr>
      </w:pPr>
      <w:r>
        <w:rPr>
          <w:shd w:val="clear" w:color="auto" w:fill="FFFFFF"/>
        </w:rPr>
        <w:t>Pavlakos, Georgios, et al. "Coarse-to-fine volumetric prediction for single-image 3D human pose." </w:t>
      </w:r>
      <w:r>
        <w:rPr>
          <w:i/>
          <w:iCs/>
          <w:shd w:val="clear" w:color="auto" w:fill="FFFFFF"/>
        </w:rPr>
        <w:t>Proceedings of the IEEE conference on computer vision and pattern recognition</w:t>
      </w:r>
      <w:r>
        <w:rPr>
          <w:shd w:val="clear" w:color="auto" w:fill="FFFFFF"/>
        </w:rPr>
        <w:t>. 2017.</w:t>
      </w:r>
    </w:p>
    <w:p w14:paraId="623A2CD2" w14:textId="77777777" w:rsidR="0042221C" w:rsidRPr="0042221C" w:rsidRDefault="0042221C" w:rsidP="0042221C">
      <w:pPr>
        <w:pStyle w:val="references"/>
      </w:pPr>
      <w:r w:rsidRPr="0042221C">
        <w:t>Ren, Shaoqing, et al. "Faster r-cnn: Towards real-time object detection with region proposal networks." </w:t>
      </w:r>
      <w:r w:rsidRPr="0042221C">
        <w:rPr>
          <w:i/>
          <w:iCs/>
        </w:rPr>
        <w:t>Advances in neural information processing systems</w:t>
      </w:r>
      <w:r w:rsidRPr="0042221C">
        <w:t> 28 (2015): 91-99.</w:t>
      </w:r>
    </w:p>
    <w:p w14:paraId="1F74F91C" w14:textId="747D92DD" w:rsidR="00836367" w:rsidRPr="001467E4" w:rsidRDefault="00836367" w:rsidP="001467E4">
      <w:pPr>
        <w:pStyle w:val="references"/>
        <w:sectPr w:rsidR="00836367" w:rsidRPr="001467E4" w:rsidSect="003B4E04">
          <w:type w:val="continuous"/>
          <w:pgSz w:w="11906" w:h="16838" w:code="9"/>
          <w:pgMar w:top="1080" w:right="907" w:bottom="1440" w:left="907" w:header="720" w:footer="720" w:gutter="0"/>
          <w:cols w:num="2" w:space="360"/>
          <w:docGrid w:linePitch="360"/>
        </w:sectPr>
      </w:pPr>
    </w:p>
    <w:p w14:paraId="65857937" w14:textId="7EC6400A" w:rsidR="009303D9" w:rsidRDefault="009303D9" w:rsidP="00573897">
      <w:pPr>
        <w:jc w:val="both"/>
      </w:pPr>
    </w:p>
    <w:sectPr w:rsidR="009303D9" w:rsidSect="003B4E04">
      <w:type w:val="continuous"/>
      <w:pgSz w:w="11906" w:h="16838" w:code="9"/>
      <w:pgMar w:top="1080" w:right="893" w:bottom="1440" w:left="893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9A6A2B" w14:textId="77777777" w:rsidR="002F4E75" w:rsidRDefault="002F4E75" w:rsidP="001A3B3D">
      <w:r>
        <w:separator/>
      </w:r>
    </w:p>
  </w:endnote>
  <w:endnote w:type="continuationSeparator" w:id="0">
    <w:p w14:paraId="1C049919" w14:textId="77777777" w:rsidR="002F4E75" w:rsidRDefault="002F4E75" w:rsidP="001A3B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altName w:val="﷽﷽﷽﷽﷽﷽﷽﷽ĝ⮀n怀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16262D" w14:textId="65D8E96E" w:rsidR="001A3B3D" w:rsidRPr="006F6D3D" w:rsidRDefault="001A3B3D" w:rsidP="0056610F">
    <w:pPr>
      <w:pStyle w:val="a7"/>
      <w:jc w:val="left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82CAA7" w14:textId="77777777" w:rsidR="002F4E75" w:rsidRDefault="002F4E75" w:rsidP="001A3B3D">
      <w:r>
        <w:separator/>
      </w:r>
    </w:p>
  </w:footnote>
  <w:footnote w:type="continuationSeparator" w:id="0">
    <w:p w14:paraId="5C888E57" w14:textId="77777777" w:rsidR="002F4E75" w:rsidRDefault="002F4E75" w:rsidP="001A3B3D">
      <w:r>
        <w:continuationSeparator/>
      </w:r>
    </w:p>
  </w:footnote>
  <w:footnote w:id="1">
    <w:p w14:paraId="6D103006" w14:textId="328CB835" w:rsidR="007E507F" w:rsidRDefault="007E507F">
      <w:pPr>
        <w:pStyle w:val="ac"/>
      </w:pPr>
      <w:r>
        <w:rPr>
          <w:rStyle w:val="ae"/>
        </w:rPr>
        <w:footnoteRef/>
      </w:r>
      <w:r>
        <w:t xml:space="preserve"> </w:t>
      </w:r>
      <w:r w:rsidR="00C4101A">
        <w:rPr>
          <w:i/>
          <w:iCs/>
          <w:shd w:val="clear" w:color="auto" w:fill="FFFFFF"/>
          <w:lang w:eastAsia="zh-CN"/>
        </w:rPr>
        <w:t>Human3.6M</w:t>
      </w:r>
      <w:r w:rsidR="00C4101A">
        <w:rPr>
          <w:shd w:val="clear" w:color="auto" w:fill="FFFFFF"/>
          <w:lang w:eastAsia="zh-CN"/>
        </w:rPr>
        <w:t xml:space="preserve"> has 11 subjects and 4 viewpoints in total, and 15</w:t>
      </w:r>
      <w:r w:rsidR="00E22E03">
        <w:rPr>
          <w:shd w:val="clear" w:color="auto" w:fill="FFFFFF"/>
          <w:lang w:eastAsia="zh-CN"/>
        </w:rPr>
        <w:t xml:space="preserve"> </w:t>
      </w:r>
      <w:r w:rsidR="00C4101A">
        <w:rPr>
          <w:shd w:val="clear" w:color="auto" w:fill="FFFFFF"/>
          <w:lang w:eastAsia="zh-CN"/>
        </w:rPr>
        <w:t>types of actions for each subject.</w:t>
      </w:r>
    </w:p>
  </w:footnote>
  <w:footnote w:id="2">
    <w:p w14:paraId="579A86EB" w14:textId="60785E63" w:rsidR="004336DB" w:rsidRDefault="005F5C13">
      <w:pPr>
        <w:pStyle w:val="ac"/>
      </w:pPr>
      <w:r>
        <w:rPr>
          <w:rStyle w:val="ae"/>
        </w:rPr>
        <w:footnoteRef/>
      </w:r>
      <w:r>
        <w:t xml:space="preserve"> </w:t>
      </w:r>
      <w:r w:rsidR="000C7E02" w:rsidRPr="000246B8">
        <w:t>https://github. com/</w:t>
      </w:r>
      <w:proofErr w:type="spellStart"/>
      <w:r w:rsidR="000C7E02" w:rsidRPr="000246B8">
        <w:t>BiEchi</w:t>
      </w:r>
      <w:proofErr w:type="spellEnd"/>
      <w:r w:rsidR="000C7E02" w:rsidRPr="000246B8">
        <w:t>/Pose3dDirectionalTraining</w:t>
      </w:r>
    </w:p>
  </w:footnote>
  <w:footnote w:id="3">
    <w:p w14:paraId="28D4318C" w14:textId="694C0896" w:rsidR="00CE20FF" w:rsidRPr="00597380" w:rsidRDefault="00E27935" w:rsidP="00CE20FF">
      <w:pPr>
        <w:pStyle w:val="a3"/>
        <w:rPr>
          <w:noProof/>
          <w:lang w:eastAsia="zh-CN"/>
        </w:rPr>
      </w:pPr>
      <w:r>
        <w:rPr>
          <w:rStyle w:val="ae"/>
        </w:rPr>
        <w:footnoteRef/>
      </w:r>
      <w:r>
        <w:t xml:space="preserve"> </w:t>
      </w:r>
      <w:r w:rsidR="00CE20FF" w:rsidRPr="00CE20FF">
        <w:rPr>
          <w:noProof/>
          <w:sz w:val="18"/>
          <w:szCs w:val="18"/>
          <w:lang w:eastAsia="zh-CN"/>
        </w:rPr>
        <w:t>Note that decreasing the number of epochs is different from decreasing the training time</w:t>
      </w:r>
      <w:r w:rsidR="00111C86">
        <w:rPr>
          <w:noProof/>
          <w:sz w:val="18"/>
          <w:szCs w:val="18"/>
          <w:lang w:eastAsia="zh-CN"/>
        </w:rPr>
        <w:t xml:space="preserve">, which depends not only on </w:t>
      </w:r>
      <w:r w:rsidR="00472321">
        <w:rPr>
          <w:noProof/>
          <w:sz w:val="18"/>
          <w:szCs w:val="18"/>
          <w:lang w:eastAsia="zh-CN"/>
        </w:rPr>
        <w:t xml:space="preserve">the number of epochs </w:t>
      </w:r>
      <w:r w:rsidR="00890128">
        <w:rPr>
          <w:noProof/>
          <w:sz w:val="18"/>
          <w:szCs w:val="18"/>
          <w:lang w:eastAsia="zh-CN"/>
        </w:rPr>
        <w:t xml:space="preserve">but also </w:t>
      </w:r>
      <w:r w:rsidR="0064389A">
        <w:rPr>
          <w:noProof/>
          <w:sz w:val="18"/>
          <w:szCs w:val="18"/>
          <w:lang w:eastAsia="zh-CN"/>
        </w:rPr>
        <w:t>the training time for each epoch</w:t>
      </w:r>
      <w:r w:rsidR="00706239">
        <w:rPr>
          <w:noProof/>
          <w:sz w:val="18"/>
          <w:szCs w:val="18"/>
          <w:lang w:eastAsia="zh-CN"/>
        </w:rPr>
        <w:t>.</w:t>
      </w:r>
    </w:p>
    <w:p w14:paraId="08B24546" w14:textId="6F7D7FE7" w:rsidR="00E27935" w:rsidRPr="00CE20FF" w:rsidRDefault="00E27935">
      <w:pPr>
        <w:pStyle w:val="ac"/>
        <w:rPr>
          <w:lang w:val="x-none" w:eastAsia="zh-CN"/>
        </w:rPr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7A36CE9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DD629BE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2648E1C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9D38DB5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632C24E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82268A1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C0E77F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174639B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B1ACC40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229E8DF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EA847AF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E177E97"/>
    <w:multiLevelType w:val="hybridMultilevel"/>
    <w:tmpl w:val="A6463BCE"/>
    <w:lvl w:ilvl="0" w:tplc="04140013">
      <w:start w:val="1"/>
      <w:numFmt w:val="upperRoman"/>
      <w:lvlText w:val="%1."/>
      <w:lvlJc w:val="right"/>
      <w:pPr>
        <w:ind w:left="936" w:hanging="360"/>
      </w:pPr>
    </w:lvl>
    <w:lvl w:ilvl="1" w:tplc="04140019" w:tentative="1">
      <w:start w:val="1"/>
      <w:numFmt w:val="lowerLetter"/>
      <w:lvlText w:val="%2."/>
      <w:lvlJc w:val="left"/>
      <w:pPr>
        <w:ind w:left="1656" w:hanging="360"/>
      </w:pPr>
    </w:lvl>
    <w:lvl w:ilvl="2" w:tplc="0414001B" w:tentative="1">
      <w:start w:val="1"/>
      <w:numFmt w:val="lowerRoman"/>
      <w:lvlText w:val="%3."/>
      <w:lvlJc w:val="right"/>
      <w:pPr>
        <w:ind w:left="2376" w:hanging="180"/>
      </w:pPr>
    </w:lvl>
    <w:lvl w:ilvl="3" w:tplc="0414000F" w:tentative="1">
      <w:start w:val="1"/>
      <w:numFmt w:val="decimal"/>
      <w:lvlText w:val="%4."/>
      <w:lvlJc w:val="left"/>
      <w:pPr>
        <w:ind w:left="3096" w:hanging="360"/>
      </w:pPr>
    </w:lvl>
    <w:lvl w:ilvl="4" w:tplc="04140019" w:tentative="1">
      <w:start w:val="1"/>
      <w:numFmt w:val="lowerLetter"/>
      <w:lvlText w:val="%5."/>
      <w:lvlJc w:val="left"/>
      <w:pPr>
        <w:ind w:left="3816" w:hanging="360"/>
      </w:pPr>
    </w:lvl>
    <w:lvl w:ilvl="5" w:tplc="0414001B" w:tentative="1">
      <w:start w:val="1"/>
      <w:numFmt w:val="lowerRoman"/>
      <w:lvlText w:val="%6."/>
      <w:lvlJc w:val="right"/>
      <w:pPr>
        <w:ind w:left="4536" w:hanging="180"/>
      </w:pPr>
    </w:lvl>
    <w:lvl w:ilvl="6" w:tplc="0414000F" w:tentative="1">
      <w:start w:val="1"/>
      <w:numFmt w:val="decimal"/>
      <w:lvlText w:val="%7."/>
      <w:lvlJc w:val="left"/>
      <w:pPr>
        <w:ind w:left="5256" w:hanging="360"/>
      </w:pPr>
    </w:lvl>
    <w:lvl w:ilvl="7" w:tplc="04140019" w:tentative="1">
      <w:start w:val="1"/>
      <w:numFmt w:val="lowerLetter"/>
      <w:lvlText w:val="%8."/>
      <w:lvlJc w:val="left"/>
      <w:pPr>
        <w:ind w:left="5976" w:hanging="360"/>
      </w:pPr>
    </w:lvl>
    <w:lvl w:ilvl="8" w:tplc="0414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12" w15:restartNumberingAfterBreak="0">
    <w:nsid w:val="20AF0333"/>
    <w:multiLevelType w:val="hybridMultilevel"/>
    <w:tmpl w:val="CB0E7F4E"/>
    <w:lvl w:ilvl="0" w:tplc="E09099E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  <w:iCs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3" w15:restartNumberingAfterBreak="0">
    <w:nsid w:val="26FE1FCF"/>
    <w:multiLevelType w:val="hybridMultilevel"/>
    <w:tmpl w:val="33826962"/>
    <w:lvl w:ilvl="0" w:tplc="A2947960">
      <w:start w:val="1"/>
      <w:numFmt w:val="decimal"/>
      <w:pStyle w:val="footnote"/>
      <w:lvlText w:val="%1 "/>
      <w:lvlJc w:val="left"/>
      <w:pPr>
        <w:tabs>
          <w:tab w:val="num" w:pos="648"/>
        </w:tabs>
        <w:ind w:firstLine="288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16"/>
        <w:szCs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" w15:restartNumberingAfterBreak="0">
    <w:nsid w:val="37660336"/>
    <w:multiLevelType w:val="hybridMultilevel"/>
    <w:tmpl w:val="754EAC84"/>
    <w:lvl w:ilvl="0" w:tplc="C46877EA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E54FC6"/>
    <w:multiLevelType w:val="singleLevel"/>
    <w:tmpl w:val="5B7288D4"/>
    <w:lvl w:ilvl="0">
      <w:start w:val="14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</w:abstractNum>
  <w:abstractNum w:abstractNumId="16" w15:restartNumberingAfterBreak="0">
    <w:nsid w:val="4189603E"/>
    <w:multiLevelType w:val="multilevel"/>
    <w:tmpl w:val="0AB06E12"/>
    <w:lvl w:ilvl="0">
      <w:start w:val="1"/>
      <w:numFmt w:val="upperRoman"/>
      <w:pStyle w:val="1"/>
      <w:lvlText w:val="%1."/>
      <w:lvlJc w:val="center"/>
      <w:pPr>
        <w:tabs>
          <w:tab w:val="num" w:pos="576"/>
        </w:tabs>
        <w:ind w:firstLine="216"/>
      </w:pPr>
      <w:rPr>
        <w:rFonts w:ascii="Times New Roman" w:hAnsi="Times New Roman" w:cs="Times New Roman" w:hint="default"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pStyle w:val="2"/>
      <w:lvlText w:val="%2."/>
      <w:lvlJc w:val="left"/>
      <w:pPr>
        <w:tabs>
          <w:tab w:val="num" w:pos="360"/>
        </w:tabs>
        <w:ind w:left="288" w:hanging="288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3"/>
      <w:lvlText w:val="%3)"/>
      <w:lvlJc w:val="left"/>
      <w:pPr>
        <w:tabs>
          <w:tab w:val="num" w:pos="540"/>
        </w:tabs>
        <w:ind w:firstLine="180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pStyle w:val="4"/>
      <w:lvlText w:val="%4)"/>
      <w:lvlJc w:val="left"/>
      <w:pPr>
        <w:tabs>
          <w:tab w:val="num" w:pos="63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17" w15:restartNumberingAfterBreak="0">
    <w:nsid w:val="493C3F76"/>
    <w:multiLevelType w:val="hybridMultilevel"/>
    <w:tmpl w:val="9A9E418C"/>
    <w:lvl w:ilvl="0" w:tplc="2C18EFA4">
      <w:start w:val="1"/>
      <w:numFmt w:val="lowerLetter"/>
      <w:pStyle w:val="tablefootnote"/>
      <w:lvlText w:val="%1."/>
      <w:lvlJc w:val="right"/>
      <w:pPr>
        <w:ind w:left="418" w:hanging="36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auto"/>
        <w:spacing w:val="0"/>
        <w:w w:val="100"/>
        <w:kern w:val="0"/>
        <w:position w:val="0"/>
        <w:sz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CA544A"/>
    <w:multiLevelType w:val="singleLevel"/>
    <w:tmpl w:val="AED6D67E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19" w15:restartNumberingAfterBreak="0">
    <w:nsid w:val="6C402C58"/>
    <w:multiLevelType w:val="hybridMultilevel"/>
    <w:tmpl w:val="9A1CA078"/>
    <w:lvl w:ilvl="0" w:tplc="C8D6570A">
      <w:start w:val="1"/>
      <w:numFmt w:val="decimal"/>
      <w:pStyle w:val="figurecaption"/>
      <w:lvlText w:val="Fig. %1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 w15:restartNumberingAfterBreak="0">
    <w:nsid w:val="6CD32DA8"/>
    <w:multiLevelType w:val="singleLevel"/>
    <w:tmpl w:val="166470C2"/>
    <w:lvl w:ilvl="0">
      <w:start w:val="1"/>
      <w:numFmt w:val="upperRoman"/>
      <w:pStyle w:val="tablehead"/>
      <w:lvlText w:val="TABLE %1. "/>
      <w:lvlJc w:val="left"/>
      <w:pPr>
        <w:tabs>
          <w:tab w:val="num" w:pos="1080"/>
        </w:tabs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num w:numId="1">
    <w:abstractNumId w:val="14"/>
  </w:num>
  <w:num w:numId="2">
    <w:abstractNumId w:val="19"/>
  </w:num>
  <w:num w:numId="3">
    <w:abstractNumId w:val="13"/>
  </w:num>
  <w:num w:numId="4">
    <w:abstractNumId w:val="16"/>
  </w:num>
  <w:num w:numId="5">
    <w:abstractNumId w:val="16"/>
  </w:num>
  <w:num w:numId="6">
    <w:abstractNumId w:val="16"/>
  </w:num>
  <w:num w:numId="7">
    <w:abstractNumId w:val="16"/>
  </w:num>
  <w:num w:numId="8">
    <w:abstractNumId w:val="18"/>
  </w:num>
  <w:num w:numId="9">
    <w:abstractNumId w:val="20"/>
  </w:num>
  <w:num w:numId="10">
    <w:abstractNumId w:val="15"/>
  </w:num>
  <w:num w:numId="11">
    <w:abstractNumId w:val="12"/>
  </w:num>
  <w:num w:numId="12">
    <w:abstractNumId w:val="11"/>
  </w:num>
  <w:num w:numId="13">
    <w:abstractNumId w:val="0"/>
  </w:num>
  <w:num w:numId="14">
    <w:abstractNumId w:val="10"/>
  </w:num>
  <w:num w:numId="15">
    <w:abstractNumId w:val="8"/>
  </w:num>
  <w:num w:numId="16">
    <w:abstractNumId w:val="7"/>
  </w:num>
  <w:num w:numId="17">
    <w:abstractNumId w:val="6"/>
  </w:num>
  <w:num w:numId="18">
    <w:abstractNumId w:val="5"/>
  </w:num>
  <w:num w:numId="19">
    <w:abstractNumId w:val="9"/>
  </w:num>
  <w:num w:numId="20">
    <w:abstractNumId w:val="4"/>
  </w:num>
  <w:num w:numId="21">
    <w:abstractNumId w:val="3"/>
  </w:num>
  <w:num w:numId="22">
    <w:abstractNumId w:val="2"/>
  </w:num>
  <w:num w:numId="23">
    <w:abstractNumId w:val="1"/>
  </w:num>
  <w:num w:numId="2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75"/>
  <w:embedSystemFonts/>
  <w:bordersDoNotSurroundHeader/>
  <w:bordersDoNotSurroundFooter/>
  <w:hideSpellingErrors/>
  <w:hideGrammaticalErrors/>
  <w:proofState w:spelling="clean"/>
  <w:defaultTabStop w:val="720"/>
  <w:doNotHyphenateCaps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0MDK0NDUwMjEzsbRU0lEKTi0uzszPAykwrAUATbcu7ywAAAA="/>
  </w:docVars>
  <w:rsids>
    <w:rsidRoot w:val="009303D9"/>
    <w:rsid w:val="000007CC"/>
    <w:rsid w:val="000009A8"/>
    <w:rsid w:val="00000A8F"/>
    <w:rsid w:val="00001355"/>
    <w:rsid w:val="00001A7C"/>
    <w:rsid w:val="00001A8E"/>
    <w:rsid w:val="00002520"/>
    <w:rsid w:val="000026E7"/>
    <w:rsid w:val="00002766"/>
    <w:rsid w:val="00002823"/>
    <w:rsid w:val="00002D7C"/>
    <w:rsid w:val="0000377D"/>
    <w:rsid w:val="00003BC5"/>
    <w:rsid w:val="00003BF7"/>
    <w:rsid w:val="00003C19"/>
    <w:rsid w:val="00003DE1"/>
    <w:rsid w:val="00004CBE"/>
    <w:rsid w:val="00004EB3"/>
    <w:rsid w:val="000051CB"/>
    <w:rsid w:val="0000541B"/>
    <w:rsid w:val="00005FD5"/>
    <w:rsid w:val="00006147"/>
    <w:rsid w:val="00006D6C"/>
    <w:rsid w:val="00007042"/>
    <w:rsid w:val="000071BE"/>
    <w:rsid w:val="00010118"/>
    <w:rsid w:val="00010C52"/>
    <w:rsid w:val="000121A3"/>
    <w:rsid w:val="00012685"/>
    <w:rsid w:val="0001295D"/>
    <w:rsid w:val="000144D0"/>
    <w:rsid w:val="00014A0F"/>
    <w:rsid w:val="00014F69"/>
    <w:rsid w:val="0001773F"/>
    <w:rsid w:val="00017B1E"/>
    <w:rsid w:val="0002010E"/>
    <w:rsid w:val="00020CE4"/>
    <w:rsid w:val="000215C6"/>
    <w:rsid w:val="00022399"/>
    <w:rsid w:val="00024066"/>
    <w:rsid w:val="0002443D"/>
    <w:rsid w:val="000246B8"/>
    <w:rsid w:val="000246C7"/>
    <w:rsid w:val="0002487E"/>
    <w:rsid w:val="00025270"/>
    <w:rsid w:val="00025804"/>
    <w:rsid w:val="00026A63"/>
    <w:rsid w:val="00026C80"/>
    <w:rsid w:val="00026F62"/>
    <w:rsid w:val="00030519"/>
    <w:rsid w:val="00030E88"/>
    <w:rsid w:val="0003152B"/>
    <w:rsid w:val="0003187E"/>
    <w:rsid w:val="00031B1F"/>
    <w:rsid w:val="00031D09"/>
    <w:rsid w:val="00032159"/>
    <w:rsid w:val="00032C00"/>
    <w:rsid w:val="00032D47"/>
    <w:rsid w:val="0003319B"/>
    <w:rsid w:val="00033C06"/>
    <w:rsid w:val="00033D4C"/>
    <w:rsid w:val="0003407F"/>
    <w:rsid w:val="00034913"/>
    <w:rsid w:val="00034933"/>
    <w:rsid w:val="00034C65"/>
    <w:rsid w:val="00035303"/>
    <w:rsid w:val="00035C16"/>
    <w:rsid w:val="00036783"/>
    <w:rsid w:val="00036BCE"/>
    <w:rsid w:val="00036C0A"/>
    <w:rsid w:val="00036C9B"/>
    <w:rsid w:val="00037864"/>
    <w:rsid w:val="00037F31"/>
    <w:rsid w:val="00040A3A"/>
    <w:rsid w:val="00040A92"/>
    <w:rsid w:val="00041514"/>
    <w:rsid w:val="0004182D"/>
    <w:rsid w:val="000420AF"/>
    <w:rsid w:val="00042AE1"/>
    <w:rsid w:val="000432E7"/>
    <w:rsid w:val="000435B2"/>
    <w:rsid w:val="000436E3"/>
    <w:rsid w:val="00043EA3"/>
    <w:rsid w:val="000445AA"/>
    <w:rsid w:val="000446B0"/>
    <w:rsid w:val="00045D70"/>
    <w:rsid w:val="00045EC3"/>
    <w:rsid w:val="000473F0"/>
    <w:rsid w:val="00047720"/>
    <w:rsid w:val="0004781E"/>
    <w:rsid w:val="00047DA8"/>
    <w:rsid w:val="00047EAA"/>
    <w:rsid w:val="00047ED5"/>
    <w:rsid w:val="00050588"/>
    <w:rsid w:val="000508B8"/>
    <w:rsid w:val="00050AA8"/>
    <w:rsid w:val="00050F07"/>
    <w:rsid w:val="00051825"/>
    <w:rsid w:val="00051EE4"/>
    <w:rsid w:val="0005201A"/>
    <w:rsid w:val="00052B9D"/>
    <w:rsid w:val="00052EF8"/>
    <w:rsid w:val="0005346A"/>
    <w:rsid w:val="00053932"/>
    <w:rsid w:val="00053BE8"/>
    <w:rsid w:val="00053C73"/>
    <w:rsid w:val="00053CD4"/>
    <w:rsid w:val="00053D2B"/>
    <w:rsid w:val="0005484A"/>
    <w:rsid w:val="00054CDC"/>
    <w:rsid w:val="00055088"/>
    <w:rsid w:val="00055B86"/>
    <w:rsid w:val="0005664E"/>
    <w:rsid w:val="0005715B"/>
    <w:rsid w:val="0005724D"/>
    <w:rsid w:val="00057421"/>
    <w:rsid w:val="000576C9"/>
    <w:rsid w:val="00057BE7"/>
    <w:rsid w:val="00057C29"/>
    <w:rsid w:val="000602F5"/>
    <w:rsid w:val="00060765"/>
    <w:rsid w:val="00061238"/>
    <w:rsid w:val="00061849"/>
    <w:rsid w:val="00061ACF"/>
    <w:rsid w:val="00062017"/>
    <w:rsid w:val="00062F83"/>
    <w:rsid w:val="000631FB"/>
    <w:rsid w:val="0006325B"/>
    <w:rsid w:val="00064029"/>
    <w:rsid w:val="00064101"/>
    <w:rsid w:val="0006591A"/>
    <w:rsid w:val="00066171"/>
    <w:rsid w:val="000664DE"/>
    <w:rsid w:val="00066A5A"/>
    <w:rsid w:val="000701B5"/>
    <w:rsid w:val="000704D4"/>
    <w:rsid w:val="0007147C"/>
    <w:rsid w:val="00072DE8"/>
    <w:rsid w:val="00073AA5"/>
    <w:rsid w:val="0007414D"/>
    <w:rsid w:val="000743A2"/>
    <w:rsid w:val="0007444C"/>
    <w:rsid w:val="000744AB"/>
    <w:rsid w:val="0007461F"/>
    <w:rsid w:val="000771C1"/>
    <w:rsid w:val="00077267"/>
    <w:rsid w:val="000774F7"/>
    <w:rsid w:val="0007764F"/>
    <w:rsid w:val="00080E89"/>
    <w:rsid w:val="00081A28"/>
    <w:rsid w:val="000821B9"/>
    <w:rsid w:val="00082442"/>
    <w:rsid w:val="00082769"/>
    <w:rsid w:val="00082873"/>
    <w:rsid w:val="00083419"/>
    <w:rsid w:val="0008404A"/>
    <w:rsid w:val="000841D4"/>
    <w:rsid w:val="0008562C"/>
    <w:rsid w:val="0008577F"/>
    <w:rsid w:val="0008593A"/>
    <w:rsid w:val="0008606C"/>
    <w:rsid w:val="00087431"/>
    <w:rsid w:val="0008758A"/>
    <w:rsid w:val="000877EC"/>
    <w:rsid w:val="00087896"/>
    <w:rsid w:val="00087D37"/>
    <w:rsid w:val="00087FD2"/>
    <w:rsid w:val="00090939"/>
    <w:rsid w:val="00090EED"/>
    <w:rsid w:val="00091199"/>
    <w:rsid w:val="000913BD"/>
    <w:rsid w:val="00091E6C"/>
    <w:rsid w:val="000923CF"/>
    <w:rsid w:val="00093380"/>
    <w:rsid w:val="000936F1"/>
    <w:rsid w:val="00094FA4"/>
    <w:rsid w:val="00095200"/>
    <w:rsid w:val="00095922"/>
    <w:rsid w:val="000962FE"/>
    <w:rsid w:val="000966A6"/>
    <w:rsid w:val="000969AB"/>
    <w:rsid w:val="00096F10"/>
    <w:rsid w:val="000978BE"/>
    <w:rsid w:val="00097BE5"/>
    <w:rsid w:val="000A106E"/>
    <w:rsid w:val="000A15A9"/>
    <w:rsid w:val="000A1969"/>
    <w:rsid w:val="000A1C48"/>
    <w:rsid w:val="000A25AE"/>
    <w:rsid w:val="000A4301"/>
    <w:rsid w:val="000A48A6"/>
    <w:rsid w:val="000A4AF2"/>
    <w:rsid w:val="000A4C20"/>
    <w:rsid w:val="000A4D2F"/>
    <w:rsid w:val="000A6716"/>
    <w:rsid w:val="000A7A17"/>
    <w:rsid w:val="000A7CDF"/>
    <w:rsid w:val="000A7F5B"/>
    <w:rsid w:val="000B0424"/>
    <w:rsid w:val="000B0FE2"/>
    <w:rsid w:val="000B1927"/>
    <w:rsid w:val="000B23E3"/>
    <w:rsid w:val="000B2CBF"/>
    <w:rsid w:val="000B301D"/>
    <w:rsid w:val="000B30C0"/>
    <w:rsid w:val="000B3161"/>
    <w:rsid w:val="000B3AD9"/>
    <w:rsid w:val="000B3DB4"/>
    <w:rsid w:val="000B4249"/>
    <w:rsid w:val="000B4711"/>
    <w:rsid w:val="000B4933"/>
    <w:rsid w:val="000B5DD9"/>
    <w:rsid w:val="000B5F28"/>
    <w:rsid w:val="000B7787"/>
    <w:rsid w:val="000B7CCA"/>
    <w:rsid w:val="000C11BC"/>
    <w:rsid w:val="000C1E68"/>
    <w:rsid w:val="000C2060"/>
    <w:rsid w:val="000C33E0"/>
    <w:rsid w:val="000C38F9"/>
    <w:rsid w:val="000C38FF"/>
    <w:rsid w:val="000C39E0"/>
    <w:rsid w:val="000C3A86"/>
    <w:rsid w:val="000C4423"/>
    <w:rsid w:val="000C50F3"/>
    <w:rsid w:val="000C51A1"/>
    <w:rsid w:val="000C5291"/>
    <w:rsid w:val="000C717E"/>
    <w:rsid w:val="000C7E02"/>
    <w:rsid w:val="000D0EDF"/>
    <w:rsid w:val="000D101D"/>
    <w:rsid w:val="000D1D5B"/>
    <w:rsid w:val="000D2E64"/>
    <w:rsid w:val="000D3473"/>
    <w:rsid w:val="000D3D8D"/>
    <w:rsid w:val="000D3E7C"/>
    <w:rsid w:val="000D40BC"/>
    <w:rsid w:val="000D642D"/>
    <w:rsid w:val="000E299D"/>
    <w:rsid w:val="000E37B1"/>
    <w:rsid w:val="000E4514"/>
    <w:rsid w:val="000E48FF"/>
    <w:rsid w:val="000E5E80"/>
    <w:rsid w:val="000E5ECB"/>
    <w:rsid w:val="000E6ACA"/>
    <w:rsid w:val="000E6F04"/>
    <w:rsid w:val="000E7AB9"/>
    <w:rsid w:val="000F0371"/>
    <w:rsid w:val="000F10B3"/>
    <w:rsid w:val="000F1CD1"/>
    <w:rsid w:val="000F1D2F"/>
    <w:rsid w:val="000F1E71"/>
    <w:rsid w:val="000F39E7"/>
    <w:rsid w:val="000F3ABC"/>
    <w:rsid w:val="000F3D67"/>
    <w:rsid w:val="000F3E5B"/>
    <w:rsid w:val="000F4242"/>
    <w:rsid w:val="000F49D7"/>
    <w:rsid w:val="000F4DE9"/>
    <w:rsid w:val="000F4EA3"/>
    <w:rsid w:val="000F4FA3"/>
    <w:rsid w:val="000F53F1"/>
    <w:rsid w:val="000F5583"/>
    <w:rsid w:val="000F55E6"/>
    <w:rsid w:val="000F6BE1"/>
    <w:rsid w:val="000F77C2"/>
    <w:rsid w:val="00100E92"/>
    <w:rsid w:val="00101C82"/>
    <w:rsid w:val="001021F0"/>
    <w:rsid w:val="0010246C"/>
    <w:rsid w:val="001028D6"/>
    <w:rsid w:val="00103DA5"/>
    <w:rsid w:val="00103ED4"/>
    <w:rsid w:val="00104053"/>
    <w:rsid w:val="001048C5"/>
    <w:rsid w:val="00104C42"/>
    <w:rsid w:val="00104D56"/>
    <w:rsid w:val="00105D5C"/>
    <w:rsid w:val="00105E09"/>
    <w:rsid w:val="00106030"/>
    <w:rsid w:val="001073BD"/>
    <w:rsid w:val="00107A77"/>
    <w:rsid w:val="00107B52"/>
    <w:rsid w:val="00107D2B"/>
    <w:rsid w:val="00110A00"/>
    <w:rsid w:val="00111B0B"/>
    <w:rsid w:val="00111C86"/>
    <w:rsid w:val="001120EF"/>
    <w:rsid w:val="001126EE"/>
    <w:rsid w:val="001133BC"/>
    <w:rsid w:val="00115782"/>
    <w:rsid w:val="00117291"/>
    <w:rsid w:val="001201D6"/>
    <w:rsid w:val="00120E5E"/>
    <w:rsid w:val="00121614"/>
    <w:rsid w:val="0012165F"/>
    <w:rsid w:val="00121882"/>
    <w:rsid w:val="00121BFA"/>
    <w:rsid w:val="00121CC8"/>
    <w:rsid w:val="00122637"/>
    <w:rsid w:val="0012292D"/>
    <w:rsid w:val="00122C65"/>
    <w:rsid w:val="00122FBF"/>
    <w:rsid w:val="0012317F"/>
    <w:rsid w:val="00123B07"/>
    <w:rsid w:val="0012415D"/>
    <w:rsid w:val="0012474F"/>
    <w:rsid w:val="00124A03"/>
    <w:rsid w:val="00124B9B"/>
    <w:rsid w:val="00124E04"/>
    <w:rsid w:val="00124F52"/>
    <w:rsid w:val="00125F0C"/>
    <w:rsid w:val="001266E6"/>
    <w:rsid w:val="0012772D"/>
    <w:rsid w:val="00127C00"/>
    <w:rsid w:val="00131227"/>
    <w:rsid w:val="00131BA8"/>
    <w:rsid w:val="00132073"/>
    <w:rsid w:val="001335D2"/>
    <w:rsid w:val="00133A2C"/>
    <w:rsid w:val="00133A32"/>
    <w:rsid w:val="00133EEC"/>
    <w:rsid w:val="00133F0F"/>
    <w:rsid w:val="00136451"/>
    <w:rsid w:val="001373C6"/>
    <w:rsid w:val="00140884"/>
    <w:rsid w:val="001433F3"/>
    <w:rsid w:val="0014374A"/>
    <w:rsid w:val="00143AF7"/>
    <w:rsid w:val="00144367"/>
    <w:rsid w:val="001444EF"/>
    <w:rsid w:val="001445E7"/>
    <w:rsid w:val="00144A34"/>
    <w:rsid w:val="0014529A"/>
    <w:rsid w:val="0014554C"/>
    <w:rsid w:val="00146149"/>
    <w:rsid w:val="001463E5"/>
    <w:rsid w:val="0014653B"/>
    <w:rsid w:val="001467E4"/>
    <w:rsid w:val="00146B35"/>
    <w:rsid w:val="001470A1"/>
    <w:rsid w:val="001471E7"/>
    <w:rsid w:val="0014743A"/>
    <w:rsid w:val="001475EA"/>
    <w:rsid w:val="001478E8"/>
    <w:rsid w:val="00150205"/>
    <w:rsid w:val="001505A9"/>
    <w:rsid w:val="001505CC"/>
    <w:rsid w:val="00150967"/>
    <w:rsid w:val="00150CAA"/>
    <w:rsid w:val="00150D16"/>
    <w:rsid w:val="00151580"/>
    <w:rsid w:val="00151F97"/>
    <w:rsid w:val="001526E3"/>
    <w:rsid w:val="00152B97"/>
    <w:rsid w:val="001530E3"/>
    <w:rsid w:val="00153CDE"/>
    <w:rsid w:val="00154EF7"/>
    <w:rsid w:val="001562E5"/>
    <w:rsid w:val="001566F0"/>
    <w:rsid w:val="00156B27"/>
    <w:rsid w:val="00156B44"/>
    <w:rsid w:val="00156BF5"/>
    <w:rsid w:val="00157672"/>
    <w:rsid w:val="00157847"/>
    <w:rsid w:val="00157F8F"/>
    <w:rsid w:val="0016081B"/>
    <w:rsid w:val="00160A35"/>
    <w:rsid w:val="00160E66"/>
    <w:rsid w:val="001618B3"/>
    <w:rsid w:val="00162905"/>
    <w:rsid w:val="00162A5E"/>
    <w:rsid w:val="00163701"/>
    <w:rsid w:val="00163829"/>
    <w:rsid w:val="00163D1E"/>
    <w:rsid w:val="00163D34"/>
    <w:rsid w:val="0016419E"/>
    <w:rsid w:val="00164B46"/>
    <w:rsid w:val="00164FFD"/>
    <w:rsid w:val="0016569B"/>
    <w:rsid w:val="00165C4D"/>
    <w:rsid w:val="00165CE0"/>
    <w:rsid w:val="00165EFD"/>
    <w:rsid w:val="00166D14"/>
    <w:rsid w:val="0016723A"/>
    <w:rsid w:val="0016723F"/>
    <w:rsid w:val="00167863"/>
    <w:rsid w:val="00167931"/>
    <w:rsid w:val="00167933"/>
    <w:rsid w:val="00167D18"/>
    <w:rsid w:val="00170A6B"/>
    <w:rsid w:val="00170F01"/>
    <w:rsid w:val="00171779"/>
    <w:rsid w:val="00171855"/>
    <w:rsid w:val="0017280E"/>
    <w:rsid w:val="00172D13"/>
    <w:rsid w:val="00173D5E"/>
    <w:rsid w:val="00173E50"/>
    <w:rsid w:val="00174233"/>
    <w:rsid w:val="00174B8F"/>
    <w:rsid w:val="001750B3"/>
    <w:rsid w:val="001753E9"/>
    <w:rsid w:val="00175906"/>
    <w:rsid w:val="0017591C"/>
    <w:rsid w:val="00175BBF"/>
    <w:rsid w:val="001763F4"/>
    <w:rsid w:val="00176544"/>
    <w:rsid w:val="00176627"/>
    <w:rsid w:val="00176642"/>
    <w:rsid w:val="00176B68"/>
    <w:rsid w:val="001801FE"/>
    <w:rsid w:val="0018059C"/>
    <w:rsid w:val="0018063D"/>
    <w:rsid w:val="001816A0"/>
    <w:rsid w:val="001817DA"/>
    <w:rsid w:val="00181B86"/>
    <w:rsid w:val="0018209E"/>
    <w:rsid w:val="0018215D"/>
    <w:rsid w:val="00182C4A"/>
    <w:rsid w:val="00183AF6"/>
    <w:rsid w:val="00183B95"/>
    <w:rsid w:val="00183C61"/>
    <w:rsid w:val="00183C6A"/>
    <w:rsid w:val="00183E89"/>
    <w:rsid w:val="001840B2"/>
    <w:rsid w:val="001848DB"/>
    <w:rsid w:val="00184E67"/>
    <w:rsid w:val="001851F2"/>
    <w:rsid w:val="0018641B"/>
    <w:rsid w:val="001873A5"/>
    <w:rsid w:val="001904F8"/>
    <w:rsid w:val="001909AB"/>
    <w:rsid w:val="001914A4"/>
    <w:rsid w:val="0019191A"/>
    <w:rsid w:val="00192888"/>
    <w:rsid w:val="00193D59"/>
    <w:rsid w:val="00193DE4"/>
    <w:rsid w:val="001941E0"/>
    <w:rsid w:val="00194310"/>
    <w:rsid w:val="0019564C"/>
    <w:rsid w:val="00196155"/>
    <w:rsid w:val="0019655F"/>
    <w:rsid w:val="00196A7F"/>
    <w:rsid w:val="00196A94"/>
    <w:rsid w:val="00196CED"/>
    <w:rsid w:val="00197306"/>
    <w:rsid w:val="00197F65"/>
    <w:rsid w:val="001A02D5"/>
    <w:rsid w:val="001A08A9"/>
    <w:rsid w:val="001A0DBE"/>
    <w:rsid w:val="001A0E7E"/>
    <w:rsid w:val="001A1039"/>
    <w:rsid w:val="001A1329"/>
    <w:rsid w:val="001A2188"/>
    <w:rsid w:val="001A21BE"/>
    <w:rsid w:val="001A2200"/>
    <w:rsid w:val="001A25EB"/>
    <w:rsid w:val="001A261F"/>
    <w:rsid w:val="001A2C76"/>
    <w:rsid w:val="001A2D9F"/>
    <w:rsid w:val="001A2DF4"/>
    <w:rsid w:val="001A2EFD"/>
    <w:rsid w:val="001A3137"/>
    <w:rsid w:val="001A3B3D"/>
    <w:rsid w:val="001A3F1D"/>
    <w:rsid w:val="001A4B6E"/>
    <w:rsid w:val="001A5AAD"/>
    <w:rsid w:val="001A5B26"/>
    <w:rsid w:val="001A5DB9"/>
    <w:rsid w:val="001A5EE3"/>
    <w:rsid w:val="001A5FD8"/>
    <w:rsid w:val="001A65FC"/>
    <w:rsid w:val="001A6912"/>
    <w:rsid w:val="001A6B14"/>
    <w:rsid w:val="001A6E26"/>
    <w:rsid w:val="001A6F61"/>
    <w:rsid w:val="001A7098"/>
    <w:rsid w:val="001A7525"/>
    <w:rsid w:val="001A78B0"/>
    <w:rsid w:val="001A7DC4"/>
    <w:rsid w:val="001A7F61"/>
    <w:rsid w:val="001B0D76"/>
    <w:rsid w:val="001B1197"/>
    <w:rsid w:val="001B18F1"/>
    <w:rsid w:val="001B20A4"/>
    <w:rsid w:val="001B26AC"/>
    <w:rsid w:val="001B2924"/>
    <w:rsid w:val="001B2F5A"/>
    <w:rsid w:val="001B37DC"/>
    <w:rsid w:val="001B389C"/>
    <w:rsid w:val="001B3F7C"/>
    <w:rsid w:val="001B5CB8"/>
    <w:rsid w:val="001B6081"/>
    <w:rsid w:val="001B6090"/>
    <w:rsid w:val="001B65F7"/>
    <w:rsid w:val="001B6612"/>
    <w:rsid w:val="001B67DC"/>
    <w:rsid w:val="001B69D3"/>
    <w:rsid w:val="001B73AB"/>
    <w:rsid w:val="001B7E4B"/>
    <w:rsid w:val="001C1687"/>
    <w:rsid w:val="001C1CA7"/>
    <w:rsid w:val="001C261E"/>
    <w:rsid w:val="001C28C9"/>
    <w:rsid w:val="001C2CDE"/>
    <w:rsid w:val="001C2DBF"/>
    <w:rsid w:val="001C362A"/>
    <w:rsid w:val="001C3C50"/>
    <w:rsid w:val="001C53BB"/>
    <w:rsid w:val="001C5B51"/>
    <w:rsid w:val="001C7096"/>
    <w:rsid w:val="001C7601"/>
    <w:rsid w:val="001C765C"/>
    <w:rsid w:val="001C7B52"/>
    <w:rsid w:val="001D04D0"/>
    <w:rsid w:val="001D193A"/>
    <w:rsid w:val="001D22A0"/>
    <w:rsid w:val="001D235E"/>
    <w:rsid w:val="001D282B"/>
    <w:rsid w:val="001D316F"/>
    <w:rsid w:val="001D3D79"/>
    <w:rsid w:val="001D49B6"/>
    <w:rsid w:val="001D503C"/>
    <w:rsid w:val="001D53E3"/>
    <w:rsid w:val="001D6610"/>
    <w:rsid w:val="001D6F5A"/>
    <w:rsid w:val="001D706C"/>
    <w:rsid w:val="001D71DA"/>
    <w:rsid w:val="001D756A"/>
    <w:rsid w:val="001D77B0"/>
    <w:rsid w:val="001E0C48"/>
    <w:rsid w:val="001E1312"/>
    <w:rsid w:val="001E185C"/>
    <w:rsid w:val="001E1A3A"/>
    <w:rsid w:val="001E1BB3"/>
    <w:rsid w:val="001E1C28"/>
    <w:rsid w:val="001E1C64"/>
    <w:rsid w:val="001E27F6"/>
    <w:rsid w:val="001E2E69"/>
    <w:rsid w:val="001E2E7E"/>
    <w:rsid w:val="001E2EEC"/>
    <w:rsid w:val="001E3339"/>
    <w:rsid w:val="001E4113"/>
    <w:rsid w:val="001E4A76"/>
    <w:rsid w:val="001E4B57"/>
    <w:rsid w:val="001E51EF"/>
    <w:rsid w:val="001E73EF"/>
    <w:rsid w:val="001E7464"/>
    <w:rsid w:val="001E7D35"/>
    <w:rsid w:val="001E7E61"/>
    <w:rsid w:val="001F0291"/>
    <w:rsid w:val="001F0B37"/>
    <w:rsid w:val="001F0C37"/>
    <w:rsid w:val="001F0E6F"/>
    <w:rsid w:val="001F0F0D"/>
    <w:rsid w:val="001F16D1"/>
    <w:rsid w:val="001F1DD2"/>
    <w:rsid w:val="001F2248"/>
    <w:rsid w:val="001F2373"/>
    <w:rsid w:val="001F30F1"/>
    <w:rsid w:val="001F470D"/>
    <w:rsid w:val="001F47DB"/>
    <w:rsid w:val="001F4B1D"/>
    <w:rsid w:val="001F5748"/>
    <w:rsid w:val="001F5E16"/>
    <w:rsid w:val="001F65F9"/>
    <w:rsid w:val="001F6630"/>
    <w:rsid w:val="001F668D"/>
    <w:rsid w:val="001F68B7"/>
    <w:rsid w:val="001F6EFE"/>
    <w:rsid w:val="001F7658"/>
    <w:rsid w:val="001F796F"/>
    <w:rsid w:val="001F7A05"/>
    <w:rsid w:val="001F7A6B"/>
    <w:rsid w:val="00200498"/>
    <w:rsid w:val="00200550"/>
    <w:rsid w:val="00200617"/>
    <w:rsid w:val="00200FD9"/>
    <w:rsid w:val="00201537"/>
    <w:rsid w:val="002019E8"/>
    <w:rsid w:val="00201B42"/>
    <w:rsid w:val="00201DF9"/>
    <w:rsid w:val="00201F78"/>
    <w:rsid w:val="002022A8"/>
    <w:rsid w:val="00202DFA"/>
    <w:rsid w:val="00203BED"/>
    <w:rsid w:val="00203EB5"/>
    <w:rsid w:val="00203FDC"/>
    <w:rsid w:val="00204E44"/>
    <w:rsid w:val="00205A50"/>
    <w:rsid w:val="00205B07"/>
    <w:rsid w:val="00205F09"/>
    <w:rsid w:val="00206706"/>
    <w:rsid w:val="0020684E"/>
    <w:rsid w:val="00206E76"/>
    <w:rsid w:val="00207D78"/>
    <w:rsid w:val="0021058B"/>
    <w:rsid w:val="00211316"/>
    <w:rsid w:val="0021172F"/>
    <w:rsid w:val="00211B17"/>
    <w:rsid w:val="00211D90"/>
    <w:rsid w:val="00212768"/>
    <w:rsid w:val="002134A7"/>
    <w:rsid w:val="002136E7"/>
    <w:rsid w:val="0021431E"/>
    <w:rsid w:val="00214765"/>
    <w:rsid w:val="002147F9"/>
    <w:rsid w:val="002149D6"/>
    <w:rsid w:val="00214DE6"/>
    <w:rsid w:val="00215CB7"/>
    <w:rsid w:val="00215D2B"/>
    <w:rsid w:val="00216478"/>
    <w:rsid w:val="0021675B"/>
    <w:rsid w:val="002168D0"/>
    <w:rsid w:val="002172FD"/>
    <w:rsid w:val="002200A9"/>
    <w:rsid w:val="002213D7"/>
    <w:rsid w:val="0022193F"/>
    <w:rsid w:val="00221C33"/>
    <w:rsid w:val="0022230B"/>
    <w:rsid w:val="00222E31"/>
    <w:rsid w:val="00222EDE"/>
    <w:rsid w:val="0022453C"/>
    <w:rsid w:val="0022476B"/>
    <w:rsid w:val="00224A64"/>
    <w:rsid w:val="00224C90"/>
    <w:rsid w:val="002252CC"/>
    <w:rsid w:val="002254A9"/>
    <w:rsid w:val="00227645"/>
    <w:rsid w:val="00230C69"/>
    <w:rsid w:val="00230FE1"/>
    <w:rsid w:val="002319FA"/>
    <w:rsid w:val="002326F1"/>
    <w:rsid w:val="00232A99"/>
    <w:rsid w:val="00232CA9"/>
    <w:rsid w:val="00233516"/>
    <w:rsid w:val="00233615"/>
    <w:rsid w:val="00233687"/>
    <w:rsid w:val="00233813"/>
    <w:rsid w:val="00233980"/>
    <w:rsid w:val="00233D97"/>
    <w:rsid w:val="00234006"/>
    <w:rsid w:val="002344F4"/>
    <w:rsid w:val="002347A2"/>
    <w:rsid w:val="00234BC9"/>
    <w:rsid w:val="00234D83"/>
    <w:rsid w:val="00235A21"/>
    <w:rsid w:val="0023626D"/>
    <w:rsid w:val="0023644D"/>
    <w:rsid w:val="00237770"/>
    <w:rsid w:val="002406D5"/>
    <w:rsid w:val="00242189"/>
    <w:rsid w:val="00242BA4"/>
    <w:rsid w:val="0024350C"/>
    <w:rsid w:val="00243CE0"/>
    <w:rsid w:val="00243EEC"/>
    <w:rsid w:val="002454D7"/>
    <w:rsid w:val="00245EC1"/>
    <w:rsid w:val="00246ECD"/>
    <w:rsid w:val="00247561"/>
    <w:rsid w:val="002475F4"/>
    <w:rsid w:val="00247EF3"/>
    <w:rsid w:val="0025007D"/>
    <w:rsid w:val="0025016C"/>
    <w:rsid w:val="00250DF3"/>
    <w:rsid w:val="002514B3"/>
    <w:rsid w:val="00251B6F"/>
    <w:rsid w:val="00251D01"/>
    <w:rsid w:val="00252194"/>
    <w:rsid w:val="00252CA4"/>
    <w:rsid w:val="00252EC3"/>
    <w:rsid w:val="0025387B"/>
    <w:rsid w:val="002545B2"/>
    <w:rsid w:val="002547E5"/>
    <w:rsid w:val="00254BBA"/>
    <w:rsid w:val="0025550C"/>
    <w:rsid w:val="00255600"/>
    <w:rsid w:val="00255845"/>
    <w:rsid w:val="00255E36"/>
    <w:rsid w:val="0025619E"/>
    <w:rsid w:val="002563BD"/>
    <w:rsid w:val="00256D69"/>
    <w:rsid w:val="002570D2"/>
    <w:rsid w:val="002605A2"/>
    <w:rsid w:val="00260C6C"/>
    <w:rsid w:val="002611C6"/>
    <w:rsid w:val="00261596"/>
    <w:rsid w:val="0026162E"/>
    <w:rsid w:val="0026295F"/>
    <w:rsid w:val="0026354E"/>
    <w:rsid w:val="0026357A"/>
    <w:rsid w:val="0026392C"/>
    <w:rsid w:val="00263DAC"/>
    <w:rsid w:val="00264A37"/>
    <w:rsid w:val="002658B5"/>
    <w:rsid w:val="00265D8D"/>
    <w:rsid w:val="0026606E"/>
    <w:rsid w:val="002662A1"/>
    <w:rsid w:val="00266975"/>
    <w:rsid w:val="00266CAA"/>
    <w:rsid w:val="00267653"/>
    <w:rsid w:val="00267A3B"/>
    <w:rsid w:val="00267BE9"/>
    <w:rsid w:val="002702A4"/>
    <w:rsid w:val="00270D58"/>
    <w:rsid w:val="002714E7"/>
    <w:rsid w:val="0027154F"/>
    <w:rsid w:val="00271A2E"/>
    <w:rsid w:val="002723CA"/>
    <w:rsid w:val="0027241C"/>
    <w:rsid w:val="002724A6"/>
    <w:rsid w:val="0027283C"/>
    <w:rsid w:val="002729AA"/>
    <w:rsid w:val="00272DF2"/>
    <w:rsid w:val="00272F93"/>
    <w:rsid w:val="00273B5B"/>
    <w:rsid w:val="00274253"/>
    <w:rsid w:val="00274373"/>
    <w:rsid w:val="00274970"/>
    <w:rsid w:val="00275551"/>
    <w:rsid w:val="002763C0"/>
    <w:rsid w:val="00276D1B"/>
    <w:rsid w:val="00276E1C"/>
    <w:rsid w:val="002779B1"/>
    <w:rsid w:val="0028037A"/>
    <w:rsid w:val="002821CB"/>
    <w:rsid w:val="00282D0F"/>
    <w:rsid w:val="00283115"/>
    <w:rsid w:val="002836F7"/>
    <w:rsid w:val="00283835"/>
    <w:rsid w:val="00283A2E"/>
    <w:rsid w:val="00283D43"/>
    <w:rsid w:val="002845B5"/>
    <w:rsid w:val="00284A84"/>
    <w:rsid w:val="002850E3"/>
    <w:rsid w:val="002854E5"/>
    <w:rsid w:val="0028627F"/>
    <w:rsid w:val="002869FA"/>
    <w:rsid w:val="00286D00"/>
    <w:rsid w:val="00287058"/>
    <w:rsid w:val="0028733A"/>
    <w:rsid w:val="00287C45"/>
    <w:rsid w:val="00290282"/>
    <w:rsid w:val="00290A59"/>
    <w:rsid w:val="00291C14"/>
    <w:rsid w:val="00292559"/>
    <w:rsid w:val="00292781"/>
    <w:rsid w:val="002927CC"/>
    <w:rsid w:val="00295268"/>
    <w:rsid w:val="00296A26"/>
    <w:rsid w:val="00296D42"/>
    <w:rsid w:val="0029784A"/>
    <w:rsid w:val="00297D6C"/>
    <w:rsid w:val="00297FB0"/>
    <w:rsid w:val="002A003F"/>
    <w:rsid w:val="002A016B"/>
    <w:rsid w:val="002A10DA"/>
    <w:rsid w:val="002A11C6"/>
    <w:rsid w:val="002A126A"/>
    <w:rsid w:val="002A1655"/>
    <w:rsid w:val="002A1CF9"/>
    <w:rsid w:val="002A25C7"/>
    <w:rsid w:val="002A2757"/>
    <w:rsid w:val="002A2DC5"/>
    <w:rsid w:val="002A30D4"/>
    <w:rsid w:val="002A3139"/>
    <w:rsid w:val="002A3862"/>
    <w:rsid w:val="002A40D7"/>
    <w:rsid w:val="002A435E"/>
    <w:rsid w:val="002A4393"/>
    <w:rsid w:val="002A4A63"/>
    <w:rsid w:val="002A59C6"/>
    <w:rsid w:val="002A7202"/>
    <w:rsid w:val="002A78CD"/>
    <w:rsid w:val="002A7A41"/>
    <w:rsid w:val="002A7B86"/>
    <w:rsid w:val="002A7CF8"/>
    <w:rsid w:val="002B0561"/>
    <w:rsid w:val="002B085B"/>
    <w:rsid w:val="002B0BE7"/>
    <w:rsid w:val="002B1378"/>
    <w:rsid w:val="002B1712"/>
    <w:rsid w:val="002B244C"/>
    <w:rsid w:val="002B26C8"/>
    <w:rsid w:val="002B27A7"/>
    <w:rsid w:val="002B2818"/>
    <w:rsid w:val="002B34B8"/>
    <w:rsid w:val="002B41C3"/>
    <w:rsid w:val="002B442D"/>
    <w:rsid w:val="002B4CE5"/>
    <w:rsid w:val="002B5099"/>
    <w:rsid w:val="002B5F4A"/>
    <w:rsid w:val="002B6B89"/>
    <w:rsid w:val="002B7062"/>
    <w:rsid w:val="002B7219"/>
    <w:rsid w:val="002B7340"/>
    <w:rsid w:val="002B75EE"/>
    <w:rsid w:val="002B77CB"/>
    <w:rsid w:val="002C0628"/>
    <w:rsid w:val="002C0E19"/>
    <w:rsid w:val="002C16AE"/>
    <w:rsid w:val="002C1EE9"/>
    <w:rsid w:val="002C1FEF"/>
    <w:rsid w:val="002C20F1"/>
    <w:rsid w:val="002C2E3F"/>
    <w:rsid w:val="002C3208"/>
    <w:rsid w:val="002C3376"/>
    <w:rsid w:val="002C348B"/>
    <w:rsid w:val="002C3798"/>
    <w:rsid w:val="002C3D88"/>
    <w:rsid w:val="002C4053"/>
    <w:rsid w:val="002C46B4"/>
    <w:rsid w:val="002C4A02"/>
    <w:rsid w:val="002C573E"/>
    <w:rsid w:val="002C5B66"/>
    <w:rsid w:val="002C6639"/>
    <w:rsid w:val="002C78AE"/>
    <w:rsid w:val="002C7C83"/>
    <w:rsid w:val="002D00D5"/>
    <w:rsid w:val="002D102C"/>
    <w:rsid w:val="002D1758"/>
    <w:rsid w:val="002D1AC7"/>
    <w:rsid w:val="002D1C4D"/>
    <w:rsid w:val="002D1DA3"/>
    <w:rsid w:val="002D2871"/>
    <w:rsid w:val="002D2E67"/>
    <w:rsid w:val="002D3A2E"/>
    <w:rsid w:val="002D3FDC"/>
    <w:rsid w:val="002D4238"/>
    <w:rsid w:val="002D43FF"/>
    <w:rsid w:val="002D455F"/>
    <w:rsid w:val="002D4646"/>
    <w:rsid w:val="002D4EC1"/>
    <w:rsid w:val="002D4F01"/>
    <w:rsid w:val="002D57A5"/>
    <w:rsid w:val="002D5C4C"/>
    <w:rsid w:val="002D6052"/>
    <w:rsid w:val="002D62D1"/>
    <w:rsid w:val="002D6E16"/>
    <w:rsid w:val="002D6EDB"/>
    <w:rsid w:val="002D720F"/>
    <w:rsid w:val="002D7711"/>
    <w:rsid w:val="002D7BF9"/>
    <w:rsid w:val="002E26A9"/>
    <w:rsid w:val="002E26FF"/>
    <w:rsid w:val="002E2831"/>
    <w:rsid w:val="002E2A91"/>
    <w:rsid w:val="002E2EF0"/>
    <w:rsid w:val="002E3551"/>
    <w:rsid w:val="002E35B0"/>
    <w:rsid w:val="002E4136"/>
    <w:rsid w:val="002E44CE"/>
    <w:rsid w:val="002E5695"/>
    <w:rsid w:val="002E5E96"/>
    <w:rsid w:val="002E6AD1"/>
    <w:rsid w:val="002E7775"/>
    <w:rsid w:val="002F008C"/>
    <w:rsid w:val="002F0281"/>
    <w:rsid w:val="002F0936"/>
    <w:rsid w:val="002F2622"/>
    <w:rsid w:val="002F2884"/>
    <w:rsid w:val="002F2C79"/>
    <w:rsid w:val="002F2E76"/>
    <w:rsid w:val="002F3378"/>
    <w:rsid w:val="002F3589"/>
    <w:rsid w:val="002F364E"/>
    <w:rsid w:val="002F36EF"/>
    <w:rsid w:val="002F395B"/>
    <w:rsid w:val="002F39BF"/>
    <w:rsid w:val="002F4A95"/>
    <w:rsid w:val="002F4E75"/>
    <w:rsid w:val="002F4F5D"/>
    <w:rsid w:val="002F545D"/>
    <w:rsid w:val="002F5BD4"/>
    <w:rsid w:val="002F6154"/>
    <w:rsid w:val="002F6DEC"/>
    <w:rsid w:val="002F74A2"/>
    <w:rsid w:val="002F7BC0"/>
    <w:rsid w:val="00300360"/>
    <w:rsid w:val="003013FE"/>
    <w:rsid w:val="00301930"/>
    <w:rsid w:val="00301F2A"/>
    <w:rsid w:val="00302504"/>
    <w:rsid w:val="00302A81"/>
    <w:rsid w:val="00303730"/>
    <w:rsid w:val="0030407B"/>
    <w:rsid w:val="003049AD"/>
    <w:rsid w:val="00304D8C"/>
    <w:rsid w:val="00305218"/>
    <w:rsid w:val="003062DD"/>
    <w:rsid w:val="00306431"/>
    <w:rsid w:val="0030658D"/>
    <w:rsid w:val="0030659B"/>
    <w:rsid w:val="00306875"/>
    <w:rsid w:val="00306C95"/>
    <w:rsid w:val="00310234"/>
    <w:rsid w:val="00310284"/>
    <w:rsid w:val="0031055B"/>
    <w:rsid w:val="00311120"/>
    <w:rsid w:val="0031124E"/>
    <w:rsid w:val="00311B58"/>
    <w:rsid w:val="003127FE"/>
    <w:rsid w:val="00313F44"/>
    <w:rsid w:val="00314680"/>
    <w:rsid w:val="0031649B"/>
    <w:rsid w:val="00316CDF"/>
    <w:rsid w:val="0031702A"/>
    <w:rsid w:val="00317B53"/>
    <w:rsid w:val="00320876"/>
    <w:rsid w:val="00320F5C"/>
    <w:rsid w:val="003211C5"/>
    <w:rsid w:val="00321587"/>
    <w:rsid w:val="003228EF"/>
    <w:rsid w:val="003228FC"/>
    <w:rsid w:val="00322CB5"/>
    <w:rsid w:val="0032368B"/>
    <w:rsid w:val="003237F9"/>
    <w:rsid w:val="00323993"/>
    <w:rsid w:val="00323C6A"/>
    <w:rsid w:val="00324AC9"/>
    <w:rsid w:val="0032564B"/>
    <w:rsid w:val="00326881"/>
    <w:rsid w:val="00326AC2"/>
    <w:rsid w:val="00326D73"/>
    <w:rsid w:val="00326F6A"/>
    <w:rsid w:val="00327264"/>
    <w:rsid w:val="0033235D"/>
    <w:rsid w:val="0033237E"/>
    <w:rsid w:val="00332D29"/>
    <w:rsid w:val="003330CE"/>
    <w:rsid w:val="0033381A"/>
    <w:rsid w:val="003338D6"/>
    <w:rsid w:val="00333ACB"/>
    <w:rsid w:val="00334510"/>
    <w:rsid w:val="0033493D"/>
    <w:rsid w:val="0033567D"/>
    <w:rsid w:val="00335A20"/>
    <w:rsid w:val="003365F0"/>
    <w:rsid w:val="00336BD9"/>
    <w:rsid w:val="00337476"/>
    <w:rsid w:val="0033750D"/>
    <w:rsid w:val="00337C52"/>
    <w:rsid w:val="00340190"/>
    <w:rsid w:val="0034049B"/>
    <w:rsid w:val="003404B6"/>
    <w:rsid w:val="003407F2"/>
    <w:rsid w:val="00340A4B"/>
    <w:rsid w:val="00340B5B"/>
    <w:rsid w:val="00340F22"/>
    <w:rsid w:val="003412BB"/>
    <w:rsid w:val="003414CB"/>
    <w:rsid w:val="0034159C"/>
    <w:rsid w:val="00341774"/>
    <w:rsid w:val="00341888"/>
    <w:rsid w:val="003419B8"/>
    <w:rsid w:val="003423A3"/>
    <w:rsid w:val="00342D7A"/>
    <w:rsid w:val="00344121"/>
    <w:rsid w:val="003448B5"/>
    <w:rsid w:val="00344ECD"/>
    <w:rsid w:val="003455C3"/>
    <w:rsid w:val="00346126"/>
    <w:rsid w:val="00346935"/>
    <w:rsid w:val="00346F18"/>
    <w:rsid w:val="003471AC"/>
    <w:rsid w:val="003472A9"/>
    <w:rsid w:val="0035040C"/>
    <w:rsid w:val="00350F4A"/>
    <w:rsid w:val="003514E9"/>
    <w:rsid w:val="00351670"/>
    <w:rsid w:val="00352AAA"/>
    <w:rsid w:val="003530E4"/>
    <w:rsid w:val="00353EEB"/>
    <w:rsid w:val="003544C8"/>
    <w:rsid w:val="0035495F"/>
    <w:rsid w:val="00354FCF"/>
    <w:rsid w:val="00354FD3"/>
    <w:rsid w:val="0035500D"/>
    <w:rsid w:val="003550B2"/>
    <w:rsid w:val="00355BD4"/>
    <w:rsid w:val="00355FAF"/>
    <w:rsid w:val="0035647A"/>
    <w:rsid w:val="003573FF"/>
    <w:rsid w:val="00360EBB"/>
    <w:rsid w:val="00361324"/>
    <w:rsid w:val="003619EF"/>
    <w:rsid w:val="00362BC9"/>
    <w:rsid w:val="003633BF"/>
    <w:rsid w:val="00364496"/>
    <w:rsid w:val="00364A25"/>
    <w:rsid w:val="00365A15"/>
    <w:rsid w:val="00365D7D"/>
    <w:rsid w:val="00366088"/>
    <w:rsid w:val="0036653D"/>
    <w:rsid w:val="003665EB"/>
    <w:rsid w:val="00366A9A"/>
    <w:rsid w:val="00366D66"/>
    <w:rsid w:val="003671A1"/>
    <w:rsid w:val="003673C4"/>
    <w:rsid w:val="003715CA"/>
    <w:rsid w:val="00371857"/>
    <w:rsid w:val="00371A88"/>
    <w:rsid w:val="00372369"/>
    <w:rsid w:val="003724E0"/>
    <w:rsid w:val="003728C1"/>
    <w:rsid w:val="0037290A"/>
    <w:rsid w:val="00372BCA"/>
    <w:rsid w:val="00373352"/>
    <w:rsid w:val="00373642"/>
    <w:rsid w:val="00373B70"/>
    <w:rsid w:val="00373D40"/>
    <w:rsid w:val="00373D4C"/>
    <w:rsid w:val="003747F2"/>
    <w:rsid w:val="00376505"/>
    <w:rsid w:val="00376B5F"/>
    <w:rsid w:val="00376FDC"/>
    <w:rsid w:val="00377529"/>
    <w:rsid w:val="003775CC"/>
    <w:rsid w:val="00380843"/>
    <w:rsid w:val="00380ED6"/>
    <w:rsid w:val="00381127"/>
    <w:rsid w:val="00381CA9"/>
    <w:rsid w:val="003820C4"/>
    <w:rsid w:val="00382597"/>
    <w:rsid w:val="00382E20"/>
    <w:rsid w:val="0038314A"/>
    <w:rsid w:val="003835F4"/>
    <w:rsid w:val="00385A6F"/>
    <w:rsid w:val="003863DA"/>
    <w:rsid w:val="00386BC4"/>
    <w:rsid w:val="00387860"/>
    <w:rsid w:val="00390621"/>
    <w:rsid w:val="00390C61"/>
    <w:rsid w:val="00390EB1"/>
    <w:rsid w:val="00391613"/>
    <w:rsid w:val="00391DC1"/>
    <w:rsid w:val="00392312"/>
    <w:rsid w:val="0039257F"/>
    <w:rsid w:val="003925E3"/>
    <w:rsid w:val="00392B69"/>
    <w:rsid w:val="00392F16"/>
    <w:rsid w:val="00392FF5"/>
    <w:rsid w:val="003932E2"/>
    <w:rsid w:val="0039406F"/>
    <w:rsid w:val="00395684"/>
    <w:rsid w:val="003A095D"/>
    <w:rsid w:val="003A0D8A"/>
    <w:rsid w:val="003A11C5"/>
    <w:rsid w:val="003A19E2"/>
    <w:rsid w:val="003A1B2A"/>
    <w:rsid w:val="003A1E89"/>
    <w:rsid w:val="003A1F4F"/>
    <w:rsid w:val="003A246D"/>
    <w:rsid w:val="003A2832"/>
    <w:rsid w:val="003A2C7D"/>
    <w:rsid w:val="003A2D3A"/>
    <w:rsid w:val="003A3C4F"/>
    <w:rsid w:val="003A3EE5"/>
    <w:rsid w:val="003A3FBA"/>
    <w:rsid w:val="003A3FCD"/>
    <w:rsid w:val="003A47B1"/>
    <w:rsid w:val="003A4B51"/>
    <w:rsid w:val="003A5C80"/>
    <w:rsid w:val="003A63BE"/>
    <w:rsid w:val="003A6780"/>
    <w:rsid w:val="003A690B"/>
    <w:rsid w:val="003A7453"/>
    <w:rsid w:val="003A789A"/>
    <w:rsid w:val="003A7B9A"/>
    <w:rsid w:val="003A7E40"/>
    <w:rsid w:val="003B0802"/>
    <w:rsid w:val="003B082D"/>
    <w:rsid w:val="003B13DF"/>
    <w:rsid w:val="003B16FE"/>
    <w:rsid w:val="003B1EF8"/>
    <w:rsid w:val="003B2450"/>
    <w:rsid w:val="003B2617"/>
    <w:rsid w:val="003B2B40"/>
    <w:rsid w:val="003B32D6"/>
    <w:rsid w:val="003B4919"/>
    <w:rsid w:val="003B4E04"/>
    <w:rsid w:val="003B5456"/>
    <w:rsid w:val="003B67CB"/>
    <w:rsid w:val="003B6A68"/>
    <w:rsid w:val="003B6EB7"/>
    <w:rsid w:val="003B74B4"/>
    <w:rsid w:val="003B7D54"/>
    <w:rsid w:val="003B7F15"/>
    <w:rsid w:val="003C096F"/>
    <w:rsid w:val="003C098C"/>
    <w:rsid w:val="003C151C"/>
    <w:rsid w:val="003C20D9"/>
    <w:rsid w:val="003C27B3"/>
    <w:rsid w:val="003C28EC"/>
    <w:rsid w:val="003C33D0"/>
    <w:rsid w:val="003C3D18"/>
    <w:rsid w:val="003C41E2"/>
    <w:rsid w:val="003C45DA"/>
    <w:rsid w:val="003C4E0A"/>
    <w:rsid w:val="003C5906"/>
    <w:rsid w:val="003C6EAB"/>
    <w:rsid w:val="003C7485"/>
    <w:rsid w:val="003C74D9"/>
    <w:rsid w:val="003D0562"/>
    <w:rsid w:val="003D1102"/>
    <w:rsid w:val="003D1AE0"/>
    <w:rsid w:val="003D1E9F"/>
    <w:rsid w:val="003D1F9F"/>
    <w:rsid w:val="003D200D"/>
    <w:rsid w:val="003D2A64"/>
    <w:rsid w:val="003D3E9D"/>
    <w:rsid w:val="003D3EBD"/>
    <w:rsid w:val="003D470F"/>
    <w:rsid w:val="003D5A25"/>
    <w:rsid w:val="003D5C29"/>
    <w:rsid w:val="003D6379"/>
    <w:rsid w:val="003D684E"/>
    <w:rsid w:val="003D6FA3"/>
    <w:rsid w:val="003E0580"/>
    <w:rsid w:val="003E0B25"/>
    <w:rsid w:val="003E0B9E"/>
    <w:rsid w:val="003E0D6D"/>
    <w:rsid w:val="003E103D"/>
    <w:rsid w:val="003E11F9"/>
    <w:rsid w:val="003E13AE"/>
    <w:rsid w:val="003E1629"/>
    <w:rsid w:val="003E1CB4"/>
    <w:rsid w:val="003E23C0"/>
    <w:rsid w:val="003E26EC"/>
    <w:rsid w:val="003E2C1F"/>
    <w:rsid w:val="003E2CCD"/>
    <w:rsid w:val="003E4914"/>
    <w:rsid w:val="003E4FAD"/>
    <w:rsid w:val="003E52AA"/>
    <w:rsid w:val="003E536E"/>
    <w:rsid w:val="003E58F9"/>
    <w:rsid w:val="003E59AC"/>
    <w:rsid w:val="003E5DAD"/>
    <w:rsid w:val="003E5DCF"/>
    <w:rsid w:val="003E6435"/>
    <w:rsid w:val="003E6649"/>
    <w:rsid w:val="003E7459"/>
    <w:rsid w:val="003F0F6E"/>
    <w:rsid w:val="003F1F86"/>
    <w:rsid w:val="003F1FF7"/>
    <w:rsid w:val="003F20D7"/>
    <w:rsid w:val="003F2E1B"/>
    <w:rsid w:val="003F2EC0"/>
    <w:rsid w:val="003F2FF9"/>
    <w:rsid w:val="003F4848"/>
    <w:rsid w:val="003F4972"/>
    <w:rsid w:val="003F4A0D"/>
    <w:rsid w:val="003F4E69"/>
    <w:rsid w:val="003F5A08"/>
    <w:rsid w:val="003F6C0C"/>
    <w:rsid w:val="003F7AA1"/>
    <w:rsid w:val="004000CF"/>
    <w:rsid w:val="004002E3"/>
    <w:rsid w:val="00400391"/>
    <w:rsid w:val="00400764"/>
    <w:rsid w:val="004007B7"/>
    <w:rsid w:val="00401D22"/>
    <w:rsid w:val="004022E6"/>
    <w:rsid w:val="00402414"/>
    <w:rsid w:val="00402563"/>
    <w:rsid w:val="0040313D"/>
    <w:rsid w:val="004031D4"/>
    <w:rsid w:val="004033EA"/>
    <w:rsid w:val="0040349D"/>
    <w:rsid w:val="004035AC"/>
    <w:rsid w:val="0040362B"/>
    <w:rsid w:val="0040373B"/>
    <w:rsid w:val="004040C8"/>
    <w:rsid w:val="004049D5"/>
    <w:rsid w:val="00404D42"/>
    <w:rsid w:val="00404E58"/>
    <w:rsid w:val="0040569B"/>
    <w:rsid w:val="00406052"/>
    <w:rsid w:val="00406BBA"/>
    <w:rsid w:val="0040728F"/>
    <w:rsid w:val="004072E3"/>
    <w:rsid w:val="0041081D"/>
    <w:rsid w:val="00410931"/>
    <w:rsid w:val="00410C3D"/>
    <w:rsid w:val="00411932"/>
    <w:rsid w:val="0041211B"/>
    <w:rsid w:val="00413325"/>
    <w:rsid w:val="004136AF"/>
    <w:rsid w:val="00413C93"/>
    <w:rsid w:val="00413F51"/>
    <w:rsid w:val="0041465A"/>
    <w:rsid w:val="0041581E"/>
    <w:rsid w:val="004165DD"/>
    <w:rsid w:val="0041704F"/>
    <w:rsid w:val="0041766C"/>
    <w:rsid w:val="004176F4"/>
    <w:rsid w:val="00420716"/>
    <w:rsid w:val="00420962"/>
    <w:rsid w:val="004209F1"/>
    <w:rsid w:val="0042135A"/>
    <w:rsid w:val="00421A48"/>
    <w:rsid w:val="0042221C"/>
    <w:rsid w:val="0042242C"/>
    <w:rsid w:val="004235F6"/>
    <w:rsid w:val="004254EB"/>
    <w:rsid w:val="00425F5B"/>
    <w:rsid w:val="00426A0D"/>
    <w:rsid w:val="00427F8B"/>
    <w:rsid w:val="00430140"/>
    <w:rsid w:val="00430B5C"/>
    <w:rsid w:val="004311C2"/>
    <w:rsid w:val="0043218F"/>
    <w:rsid w:val="004325FB"/>
    <w:rsid w:val="00433490"/>
    <w:rsid w:val="004336DB"/>
    <w:rsid w:val="00433C92"/>
    <w:rsid w:val="004343DA"/>
    <w:rsid w:val="00434ABA"/>
    <w:rsid w:val="0043514D"/>
    <w:rsid w:val="00435B08"/>
    <w:rsid w:val="00435DA2"/>
    <w:rsid w:val="0043627F"/>
    <w:rsid w:val="004367CA"/>
    <w:rsid w:val="00437759"/>
    <w:rsid w:val="00437E7B"/>
    <w:rsid w:val="0044153C"/>
    <w:rsid w:val="0044155A"/>
    <w:rsid w:val="00441FE3"/>
    <w:rsid w:val="00442B28"/>
    <w:rsid w:val="004432BA"/>
    <w:rsid w:val="004436D8"/>
    <w:rsid w:val="00443B89"/>
    <w:rsid w:val="0044407E"/>
    <w:rsid w:val="00444445"/>
    <w:rsid w:val="00444483"/>
    <w:rsid w:val="004445CF"/>
    <w:rsid w:val="00444E42"/>
    <w:rsid w:val="0044570B"/>
    <w:rsid w:val="00445ABD"/>
    <w:rsid w:val="00445C3E"/>
    <w:rsid w:val="00446302"/>
    <w:rsid w:val="00446328"/>
    <w:rsid w:val="00446921"/>
    <w:rsid w:val="0044729F"/>
    <w:rsid w:val="00447432"/>
    <w:rsid w:val="00447BB9"/>
    <w:rsid w:val="00450F9C"/>
    <w:rsid w:val="004519A7"/>
    <w:rsid w:val="00451F2B"/>
    <w:rsid w:val="00452BD3"/>
    <w:rsid w:val="00453BE7"/>
    <w:rsid w:val="00453D9B"/>
    <w:rsid w:val="00453F74"/>
    <w:rsid w:val="00454392"/>
    <w:rsid w:val="00455B92"/>
    <w:rsid w:val="00455EE4"/>
    <w:rsid w:val="0045634C"/>
    <w:rsid w:val="004564F8"/>
    <w:rsid w:val="00456E1D"/>
    <w:rsid w:val="004575F3"/>
    <w:rsid w:val="00457A93"/>
    <w:rsid w:val="0046031D"/>
    <w:rsid w:val="004609DF"/>
    <w:rsid w:val="00461903"/>
    <w:rsid w:val="00461A00"/>
    <w:rsid w:val="004627F2"/>
    <w:rsid w:val="00462819"/>
    <w:rsid w:val="00462AED"/>
    <w:rsid w:val="004632D2"/>
    <w:rsid w:val="004636C8"/>
    <w:rsid w:val="00463B7E"/>
    <w:rsid w:val="00463C3D"/>
    <w:rsid w:val="00464261"/>
    <w:rsid w:val="00464CE3"/>
    <w:rsid w:val="00464E33"/>
    <w:rsid w:val="00464E7B"/>
    <w:rsid w:val="00465943"/>
    <w:rsid w:val="00465E59"/>
    <w:rsid w:val="00466481"/>
    <w:rsid w:val="0047014B"/>
    <w:rsid w:val="004709B2"/>
    <w:rsid w:val="00470A71"/>
    <w:rsid w:val="004713FD"/>
    <w:rsid w:val="00471A73"/>
    <w:rsid w:val="004722AD"/>
    <w:rsid w:val="00472321"/>
    <w:rsid w:val="0047291B"/>
    <w:rsid w:val="0047353F"/>
    <w:rsid w:val="00473AC9"/>
    <w:rsid w:val="00473BDA"/>
    <w:rsid w:val="00474654"/>
    <w:rsid w:val="004749C7"/>
    <w:rsid w:val="00475371"/>
    <w:rsid w:val="004763EA"/>
    <w:rsid w:val="004765E6"/>
    <w:rsid w:val="00477776"/>
    <w:rsid w:val="00477BC4"/>
    <w:rsid w:val="00480744"/>
    <w:rsid w:val="004808AB"/>
    <w:rsid w:val="00480BDE"/>
    <w:rsid w:val="00480BF7"/>
    <w:rsid w:val="00480ED4"/>
    <w:rsid w:val="00481A20"/>
    <w:rsid w:val="00482270"/>
    <w:rsid w:val="0048232A"/>
    <w:rsid w:val="004824DD"/>
    <w:rsid w:val="00482F9F"/>
    <w:rsid w:val="00484005"/>
    <w:rsid w:val="0048404D"/>
    <w:rsid w:val="004840CE"/>
    <w:rsid w:val="00484133"/>
    <w:rsid w:val="004842F1"/>
    <w:rsid w:val="004843AB"/>
    <w:rsid w:val="00484A02"/>
    <w:rsid w:val="004851BF"/>
    <w:rsid w:val="00485A69"/>
    <w:rsid w:val="004860C1"/>
    <w:rsid w:val="004860E4"/>
    <w:rsid w:val="0048688C"/>
    <w:rsid w:val="00490148"/>
    <w:rsid w:val="00490927"/>
    <w:rsid w:val="00491682"/>
    <w:rsid w:val="004924A6"/>
    <w:rsid w:val="0049266E"/>
    <w:rsid w:val="00492F6F"/>
    <w:rsid w:val="00493C60"/>
    <w:rsid w:val="004945E9"/>
    <w:rsid w:val="00494670"/>
    <w:rsid w:val="00494A9B"/>
    <w:rsid w:val="004950CF"/>
    <w:rsid w:val="004951CF"/>
    <w:rsid w:val="00495EBC"/>
    <w:rsid w:val="00496F28"/>
    <w:rsid w:val="00497281"/>
    <w:rsid w:val="0049791F"/>
    <w:rsid w:val="004A0655"/>
    <w:rsid w:val="004A083E"/>
    <w:rsid w:val="004A0AA5"/>
    <w:rsid w:val="004A158E"/>
    <w:rsid w:val="004A2200"/>
    <w:rsid w:val="004A229E"/>
    <w:rsid w:val="004A27F4"/>
    <w:rsid w:val="004A2B0B"/>
    <w:rsid w:val="004A344B"/>
    <w:rsid w:val="004A35A2"/>
    <w:rsid w:val="004A3866"/>
    <w:rsid w:val="004A4D28"/>
    <w:rsid w:val="004A55E6"/>
    <w:rsid w:val="004A5E3C"/>
    <w:rsid w:val="004A5E4F"/>
    <w:rsid w:val="004A5F81"/>
    <w:rsid w:val="004A6541"/>
    <w:rsid w:val="004A711E"/>
    <w:rsid w:val="004A713B"/>
    <w:rsid w:val="004A73D8"/>
    <w:rsid w:val="004A7CEB"/>
    <w:rsid w:val="004B02C2"/>
    <w:rsid w:val="004B0378"/>
    <w:rsid w:val="004B0502"/>
    <w:rsid w:val="004B06B0"/>
    <w:rsid w:val="004B14C8"/>
    <w:rsid w:val="004B1DF5"/>
    <w:rsid w:val="004B20D7"/>
    <w:rsid w:val="004B2160"/>
    <w:rsid w:val="004B29B4"/>
    <w:rsid w:val="004B2C29"/>
    <w:rsid w:val="004B36DD"/>
    <w:rsid w:val="004B3A4A"/>
    <w:rsid w:val="004B3CA1"/>
    <w:rsid w:val="004B4AC1"/>
    <w:rsid w:val="004B51B5"/>
    <w:rsid w:val="004B565F"/>
    <w:rsid w:val="004B7E82"/>
    <w:rsid w:val="004C1696"/>
    <w:rsid w:val="004C3748"/>
    <w:rsid w:val="004C4CA9"/>
    <w:rsid w:val="004C4EF7"/>
    <w:rsid w:val="004C519D"/>
    <w:rsid w:val="004C5DF4"/>
    <w:rsid w:val="004C60CB"/>
    <w:rsid w:val="004C6F18"/>
    <w:rsid w:val="004C72BD"/>
    <w:rsid w:val="004C7FA8"/>
    <w:rsid w:val="004D0EE0"/>
    <w:rsid w:val="004D112C"/>
    <w:rsid w:val="004D1D92"/>
    <w:rsid w:val="004D276E"/>
    <w:rsid w:val="004D5220"/>
    <w:rsid w:val="004D5B7C"/>
    <w:rsid w:val="004D5C1D"/>
    <w:rsid w:val="004D6102"/>
    <w:rsid w:val="004D6569"/>
    <w:rsid w:val="004D66EE"/>
    <w:rsid w:val="004D6920"/>
    <w:rsid w:val="004D6EA9"/>
    <w:rsid w:val="004D72B5"/>
    <w:rsid w:val="004E042E"/>
    <w:rsid w:val="004E0BFA"/>
    <w:rsid w:val="004E0FE7"/>
    <w:rsid w:val="004E24D7"/>
    <w:rsid w:val="004E2581"/>
    <w:rsid w:val="004E289E"/>
    <w:rsid w:val="004E29F0"/>
    <w:rsid w:val="004E3037"/>
    <w:rsid w:val="004E39BA"/>
    <w:rsid w:val="004E4545"/>
    <w:rsid w:val="004E46BD"/>
    <w:rsid w:val="004E4B3B"/>
    <w:rsid w:val="004E5123"/>
    <w:rsid w:val="004E51C2"/>
    <w:rsid w:val="004E53C0"/>
    <w:rsid w:val="004E5784"/>
    <w:rsid w:val="004E5D6C"/>
    <w:rsid w:val="004E5E97"/>
    <w:rsid w:val="004E651E"/>
    <w:rsid w:val="004E6871"/>
    <w:rsid w:val="004E6E32"/>
    <w:rsid w:val="004E72BD"/>
    <w:rsid w:val="004E7CC4"/>
    <w:rsid w:val="004F0474"/>
    <w:rsid w:val="004F08F4"/>
    <w:rsid w:val="004F0BD9"/>
    <w:rsid w:val="004F0D48"/>
    <w:rsid w:val="004F0ED9"/>
    <w:rsid w:val="004F10F7"/>
    <w:rsid w:val="004F1743"/>
    <w:rsid w:val="004F1BCA"/>
    <w:rsid w:val="004F1FC6"/>
    <w:rsid w:val="004F2103"/>
    <w:rsid w:val="004F28A3"/>
    <w:rsid w:val="004F2A3C"/>
    <w:rsid w:val="004F2E80"/>
    <w:rsid w:val="004F316A"/>
    <w:rsid w:val="004F3FB8"/>
    <w:rsid w:val="004F4130"/>
    <w:rsid w:val="004F4523"/>
    <w:rsid w:val="004F4E1A"/>
    <w:rsid w:val="004F5361"/>
    <w:rsid w:val="004F5543"/>
    <w:rsid w:val="004F56A6"/>
    <w:rsid w:val="004F664D"/>
    <w:rsid w:val="004F6995"/>
    <w:rsid w:val="004F6DE2"/>
    <w:rsid w:val="004F7593"/>
    <w:rsid w:val="004F7F49"/>
    <w:rsid w:val="00500664"/>
    <w:rsid w:val="00500D86"/>
    <w:rsid w:val="00501F08"/>
    <w:rsid w:val="005022C6"/>
    <w:rsid w:val="005023D7"/>
    <w:rsid w:val="005024D9"/>
    <w:rsid w:val="0050464C"/>
    <w:rsid w:val="00504A31"/>
    <w:rsid w:val="00504DB4"/>
    <w:rsid w:val="0050577B"/>
    <w:rsid w:val="00505BD0"/>
    <w:rsid w:val="005061E5"/>
    <w:rsid w:val="005067C4"/>
    <w:rsid w:val="00506B39"/>
    <w:rsid w:val="00506BD6"/>
    <w:rsid w:val="0050703F"/>
    <w:rsid w:val="0050715D"/>
    <w:rsid w:val="005073A4"/>
    <w:rsid w:val="00507A3C"/>
    <w:rsid w:val="00507EF5"/>
    <w:rsid w:val="00510AB9"/>
    <w:rsid w:val="00511712"/>
    <w:rsid w:val="00511FA5"/>
    <w:rsid w:val="0051236A"/>
    <w:rsid w:val="00512969"/>
    <w:rsid w:val="00512A70"/>
    <w:rsid w:val="00514395"/>
    <w:rsid w:val="0051499F"/>
    <w:rsid w:val="00514E26"/>
    <w:rsid w:val="00516FA3"/>
    <w:rsid w:val="00516FBC"/>
    <w:rsid w:val="00517116"/>
    <w:rsid w:val="005179B2"/>
    <w:rsid w:val="00517CBC"/>
    <w:rsid w:val="00517E8F"/>
    <w:rsid w:val="00520517"/>
    <w:rsid w:val="005209BA"/>
    <w:rsid w:val="0052183D"/>
    <w:rsid w:val="00521848"/>
    <w:rsid w:val="00521CA9"/>
    <w:rsid w:val="00521F7B"/>
    <w:rsid w:val="00523924"/>
    <w:rsid w:val="00523BA1"/>
    <w:rsid w:val="00525D70"/>
    <w:rsid w:val="00526454"/>
    <w:rsid w:val="00526B94"/>
    <w:rsid w:val="00527211"/>
    <w:rsid w:val="00527431"/>
    <w:rsid w:val="005274C3"/>
    <w:rsid w:val="00527C49"/>
    <w:rsid w:val="00531BCB"/>
    <w:rsid w:val="00531C65"/>
    <w:rsid w:val="00532467"/>
    <w:rsid w:val="00533190"/>
    <w:rsid w:val="00533207"/>
    <w:rsid w:val="00533266"/>
    <w:rsid w:val="0053485D"/>
    <w:rsid w:val="00534D54"/>
    <w:rsid w:val="00535361"/>
    <w:rsid w:val="00535D7F"/>
    <w:rsid w:val="005361A5"/>
    <w:rsid w:val="00536766"/>
    <w:rsid w:val="00536A7D"/>
    <w:rsid w:val="00537646"/>
    <w:rsid w:val="00537799"/>
    <w:rsid w:val="00537E30"/>
    <w:rsid w:val="0054126B"/>
    <w:rsid w:val="00541781"/>
    <w:rsid w:val="00541FFE"/>
    <w:rsid w:val="00542CA5"/>
    <w:rsid w:val="0054384A"/>
    <w:rsid w:val="00543AAD"/>
    <w:rsid w:val="0054500E"/>
    <w:rsid w:val="00545BF6"/>
    <w:rsid w:val="00545D96"/>
    <w:rsid w:val="005461BA"/>
    <w:rsid w:val="0054644A"/>
    <w:rsid w:val="00547024"/>
    <w:rsid w:val="005470EE"/>
    <w:rsid w:val="00547C03"/>
    <w:rsid w:val="0055109F"/>
    <w:rsid w:val="00551477"/>
    <w:rsid w:val="00551900"/>
    <w:rsid w:val="00551B7F"/>
    <w:rsid w:val="00551C90"/>
    <w:rsid w:val="00552163"/>
    <w:rsid w:val="0055266D"/>
    <w:rsid w:val="00552B53"/>
    <w:rsid w:val="00552EAA"/>
    <w:rsid w:val="005536DE"/>
    <w:rsid w:val="00553AEE"/>
    <w:rsid w:val="00554026"/>
    <w:rsid w:val="00554C11"/>
    <w:rsid w:val="00554CA0"/>
    <w:rsid w:val="00554EB3"/>
    <w:rsid w:val="0055511C"/>
    <w:rsid w:val="0055579A"/>
    <w:rsid w:val="00555A38"/>
    <w:rsid w:val="00555B55"/>
    <w:rsid w:val="00556524"/>
    <w:rsid w:val="00556658"/>
    <w:rsid w:val="00556BC9"/>
    <w:rsid w:val="00557338"/>
    <w:rsid w:val="0055775C"/>
    <w:rsid w:val="00557E68"/>
    <w:rsid w:val="005607C5"/>
    <w:rsid w:val="005608A7"/>
    <w:rsid w:val="0056137C"/>
    <w:rsid w:val="005615E7"/>
    <w:rsid w:val="00562974"/>
    <w:rsid w:val="005632F7"/>
    <w:rsid w:val="00563307"/>
    <w:rsid w:val="00564681"/>
    <w:rsid w:val="00564C0A"/>
    <w:rsid w:val="00564C2C"/>
    <w:rsid w:val="00565426"/>
    <w:rsid w:val="0056610F"/>
    <w:rsid w:val="00566865"/>
    <w:rsid w:val="00566FE5"/>
    <w:rsid w:val="00571160"/>
    <w:rsid w:val="00572F32"/>
    <w:rsid w:val="00573288"/>
    <w:rsid w:val="00573897"/>
    <w:rsid w:val="00573A50"/>
    <w:rsid w:val="005741B9"/>
    <w:rsid w:val="00574271"/>
    <w:rsid w:val="00574399"/>
    <w:rsid w:val="005743DF"/>
    <w:rsid w:val="005748D7"/>
    <w:rsid w:val="00574A27"/>
    <w:rsid w:val="00574FDB"/>
    <w:rsid w:val="005752DD"/>
    <w:rsid w:val="005753A3"/>
    <w:rsid w:val="00575B51"/>
    <w:rsid w:val="00575BCA"/>
    <w:rsid w:val="005773DC"/>
    <w:rsid w:val="005777A4"/>
    <w:rsid w:val="00577D6D"/>
    <w:rsid w:val="0058029E"/>
    <w:rsid w:val="00580673"/>
    <w:rsid w:val="00580B77"/>
    <w:rsid w:val="00580C43"/>
    <w:rsid w:val="0058107E"/>
    <w:rsid w:val="0058129C"/>
    <w:rsid w:val="00581C71"/>
    <w:rsid w:val="005820B3"/>
    <w:rsid w:val="005837ED"/>
    <w:rsid w:val="00583949"/>
    <w:rsid w:val="00583BDC"/>
    <w:rsid w:val="00584B47"/>
    <w:rsid w:val="00584F96"/>
    <w:rsid w:val="0058514A"/>
    <w:rsid w:val="00585818"/>
    <w:rsid w:val="00585A41"/>
    <w:rsid w:val="00585C31"/>
    <w:rsid w:val="00586050"/>
    <w:rsid w:val="00587A8D"/>
    <w:rsid w:val="00587E29"/>
    <w:rsid w:val="00590057"/>
    <w:rsid w:val="005904E1"/>
    <w:rsid w:val="00590B18"/>
    <w:rsid w:val="00590CBC"/>
    <w:rsid w:val="00591D09"/>
    <w:rsid w:val="005920D4"/>
    <w:rsid w:val="0059214F"/>
    <w:rsid w:val="005922DA"/>
    <w:rsid w:val="005923C2"/>
    <w:rsid w:val="005925C3"/>
    <w:rsid w:val="00592680"/>
    <w:rsid w:val="0059311E"/>
    <w:rsid w:val="005934BA"/>
    <w:rsid w:val="00593A98"/>
    <w:rsid w:val="005941CA"/>
    <w:rsid w:val="00594486"/>
    <w:rsid w:val="0059516C"/>
    <w:rsid w:val="00596011"/>
    <w:rsid w:val="00596777"/>
    <w:rsid w:val="0059677E"/>
    <w:rsid w:val="00596E3A"/>
    <w:rsid w:val="00597380"/>
    <w:rsid w:val="0059741D"/>
    <w:rsid w:val="005976AB"/>
    <w:rsid w:val="00597A09"/>
    <w:rsid w:val="00597F33"/>
    <w:rsid w:val="005A046A"/>
    <w:rsid w:val="005A2383"/>
    <w:rsid w:val="005A3208"/>
    <w:rsid w:val="005A3368"/>
    <w:rsid w:val="005A396A"/>
    <w:rsid w:val="005A4872"/>
    <w:rsid w:val="005A69CC"/>
    <w:rsid w:val="005A69EE"/>
    <w:rsid w:val="005A6A17"/>
    <w:rsid w:val="005A73B8"/>
    <w:rsid w:val="005B0344"/>
    <w:rsid w:val="005B0511"/>
    <w:rsid w:val="005B0814"/>
    <w:rsid w:val="005B0A97"/>
    <w:rsid w:val="005B0C06"/>
    <w:rsid w:val="005B1600"/>
    <w:rsid w:val="005B1BF7"/>
    <w:rsid w:val="005B3E2E"/>
    <w:rsid w:val="005B3EFD"/>
    <w:rsid w:val="005B400D"/>
    <w:rsid w:val="005B4332"/>
    <w:rsid w:val="005B4795"/>
    <w:rsid w:val="005B48A6"/>
    <w:rsid w:val="005B48D5"/>
    <w:rsid w:val="005B4925"/>
    <w:rsid w:val="005B4FE2"/>
    <w:rsid w:val="005B520E"/>
    <w:rsid w:val="005B558E"/>
    <w:rsid w:val="005B571E"/>
    <w:rsid w:val="005B585C"/>
    <w:rsid w:val="005B671A"/>
    <w:rsid w:val="005B6761"/>
    <w:rsid w:val="005B6B9F"/>
    <w:rsid w:val="005B6D7B"/>
    <w:rsid w:val="005C03A8"/>
    <w:rsid w:val="005C085E"/>
    <w:rsid w:val="005C08FE"/>
    <w:rsid w:val="005C30AF"/>
    <w:rsid w:val="005C321E"/>
    <w:rsid w:val="005C32A3"/>
    <w:rsid w:val="005C32FD"/>
    <w:rsid w:val="005C3E07"/>
    <w:rsid w:val="005C40A7"/>
    <w:rsid w:val="005C45E7"/>
    <w:rsid w:val="005C545B"/>
    <w:rsid w:val="005C5C0F"/>
    <w:rsid w:val="005C64D6"/>
    <w:rsid w:val="005C6831"/>
    <w:rsid w:val="005C6998"/>
    <w:rsid w:val="005C77C2"/>
    <w:rsid w:val="005C7A8F"/>
    <w:rsid w:val="005C7F11"/>
    <w:rsid w:val="005D0FDD"/>
    <w:rsid w:val="005D104E"/>
    <w:rsid w:val="005D1E0D"/>
    <w:rsid w:val="005D1FB6"/>
    <w:rsid w:val="005D266C"/>
    <w:rsid w:val="005D283A"/>
    <w:rsid w:val="005D2E65"/>
    <w:rsid w:val="005D3EA8"/>
    <w:rsid w:val="005D3FBA"/>
    <w:rsid w:val="005D40E8"/>
    <w:rsid w:val="005D5578"/>
    <w:rsid w:val="005D5773"/>
    <w:rsid w:val="005D5776"/>
    <w:rsid w:val="005D58A9"/>
    <w:rsid w:val="005D60E5"/>
    <w:rsid w:val="005D6778"/>
    <w:rsid w:val="005D78F7"/>
    <w:rsid w:val="005D7A77"/>
    <w:rsid w:val="005E0568"/>
    <w:rsid w:val="005E0914"/>
    <w:rsid w:val="005E1307"/>
    <w:rsid w:val="005E26DE"/>
    <w:rsid w:val="005E2800"/>
    <w:rsid w:val="005E2AD0"/>
    <w:rsid w:val="005E2EBF"/>
    <w:rsid w:val="005E32B6"/>
    <w:rsid w:val="005E39AB"/>
    <w:rsid w:val="005E3B35"/>
    <w:rsid w:val="005E4225"/>
    <w:rsid w:val="005E5504"/>
    <w:rsid w:val="005E563A"/>
    <w:rsid w:val="005E5CD9"/>
    <w:rsid w:val="005E5CF3"/>
    <w:rsid w:val="005E602B"/>
    <w:rsid w:val="005E6096"/>
    <w:rsid w:val="005E63A1"/>
    <w:rsid w:val="005E6C79"/>
    <w:rsid w:val="005E7460"/>
    <w:rsid w:val="005E790C"/>
    <w:rsid w:val="005E7A66"/>
    <w:rsid w:val="005E7C99"/>
    <w:rsid w:val="005F03AF"/>
    <w:rsid w:val="005F0A35"/>
    <w:rsid w:val="005F0D4F"/>
    <w:rsid w:val="005F0E17"/>
    <w:rsid w:val="005F16AB"/>
    <w:rsid w:val="005F1921"/>
    <w:rsid w:val="005F1F8A"/>
    <w:rsid w:val="005F268F"/>
    <w:rsid w:val="005F2A99"/>
    <w:rsid w:val="005F2B91"/>
    <w:rsid w:val="005F375B"/>
    <w:rsid w:val="005F3A13"/>
    <w:rsid w:val="005F4150"/>
    <w:rsid w:val="005F4865"/>
    <w:rsid w:val="005F5C13"/>
    <w:rsid w:val="005F5CB5"/>
    <w:rsid w:val="005F5F5C"/>
    <w:rsid w:val="005F6B0F"/>
    <w:rsid w:val="005F75F8"/>
    <w:rsid w:val="0060032A"/>
    <w:rsid w:val="00602132"/>
    <w:rsid w:val="00602737"/>
    <w:rsid w:val="0060279D"/>
    <w:rsid w:val="00603A1F"/>
    <w:rsid w:val="00603B23"/>
    <w:rsid w:val="0060451E"/>
    <w:rsid w:val="006047D0"/>
    <w:rsid w:val="006051E7"/>
    <w:rsid w:val="00605746"/>
    <w:rsid w:val="00605825"/>
    <w:rsid w:val="00605E80"/>
    <w:rsid w:val="006060FF"/>
    <w:rsid w:val="0060653A"/>
    <w:rsid w:val="00607BF7"/>
    <w:rsid w:val="006100F6"/>
    <w:rsid w:val="00610116"/>
    <w:rsid w:val="00610C13"/>
    <w:rsid w:val="00611B85"/>
    <w:rsid w:val="006124C9"/>
    <w:rsid w:val="0061360B"/>
    <w:rsid w:val="00613DAB"/>
    <w:rsid w:val="00614043"/>
    <w:rsid w:val="006151E4"/>
    <w:rsid w:val="006152DD"/>
    <w:rsid w:val="006158EB"/>
    <w:rsid w:val="00615940"/>
    <w:rsid w:val="00616891"/>
    <w:rsid w:val="00616B63"/>
    <w:rsid w:val="0061761A"/>
    <w:rsid w:val="006176F3"/>
    <w:rsid w:val="006177C4"/>
    <w:rsid w:val="00617B87"/>
    <w:rsid w:val="006201E2"/>
    <w:rsid w:val="00620298"/>
    <w:rsid w:val="0062039C"/>
    <w:rsid w:val="00620864"/>
    <w:rsid w:val="0062152C"/>
    <w:rsid w:val="006215FB"/>
    <w:rsid w:val="006216BE"/>
    <w:rsid w:val="006222B6"/>
    <w:rsid w:val="00623045"/>
    <w:rsid w:val="0062304A"/>
    <w:rsid w:val="0062335A"/>
    <w:rsid w:val="006238D2"/>
    <w:rsid w:val="00623AF6"/>
    <w:rsid w:val="00623FC3"/>
    <w:rsid w:val="0062464B"/>
    <w:rsid w:val="00625093"/>
    <w:rsid w:val="00625389"/>
    <w:rsid w:val="006255F9"/>
    <w:rsid w:val="00625AE8"/>
    <w:rsid w:val="00625CB6"/>
    <w:rsid w:val="0062613E"/>
    <w:rsid w:val="0062628B"/>
    <w:rsid w:val="006263B6"/>
    <w:rsid w:val="00626929"/>
    <w:rsid w:val="006269D2"/>
    <w:rsid w:val="00626FAA"/>
    <w:rsid w:val="00630594"/>
    <w:rsid w:val="00630972"/>
    <w:rsid w:val="00630ACF"/>
    <w:rsid w:val="00631F5D"/>
    <w:rsid w:val="00631F73"/>
    <w:rsid w:val="006321CB"/>
    <w:rsid w:val="00632A50"/>
    <w:rsid w:val="006336C8"/>
    <w:rsid w:val="00633DF5"/>
    <w:rsid w:val="006347BA"/>
    <w:rsid w:val="006348A6"/>
    <w:rsid w:val="00634C33"/>
    <w:rsid w:val="00634DD8"/>
    <w:rsid w:val="00634F64"/>
    <w:rsid w:val="0063577E"/>
    <w:rsid w:val="0063580E"/>
    <w:rsid w:val="00635BE6"/>
    <w:rsid w:val="0063604E"/>
    <w:rsid w:val="00636237"/>
    <w:rsid w:val="00636283"/>
    <w:rsid w:val="00636508"/>
    <w:rsid w:val="00636A20"/>
    <w:rsid w:val="00636D71"/>
    <w:rsid w:val="0063712F"/>
    <w:rsid w:val="006375C2"/>
    <w:rsid w:val="0064006D"/>
    <w:rsid w:val="00640D90"/>
    <w:rsid w:val="0064175E"/>
    <w:rsid w:val="00641A6F"/>
    <w:rsid w:val="00642654"/>
    <w:rsid w:val="006426A2"/>
    <w:rsid w:val="00642FE8"/>
    <w:rsid w:val="0064389A"/>
    <w:rsid w:val="00643CD4"/>
    <w:rsid w:val="006444F4"/>
    <w:rsid w:val="00644AD6"/>
    <w:rsid w:val="00644D5B"/>
    <w:rsid w:val="00644E37"/>
    <w:rsid w:val="0064580D"/>
    <w:rsid w:val="00645D22"/>
    <w:rsid w:val="00646290"/>
    <w:rsid w:val="00646D8A"/>
    <w:rsid w:val="006474F3"/>
    <w:rsid w:val="00647571"/>
    <w:rsid w:val="00647682"/>
    <w:rsid w:val="00647E4B"/>
    <w:rsid w:val="00650C41"/>
    <w:rsid w:val="006517D3"/>
    <w:rsid w:val="00651A08"/>
    <w:rsid w:val="00651BE3"/>
    <w:rsid w:val="006521F5"/>
    <w:rsid w:val="00652750"/>
    <w:rsid w:val="00652CFF"/>
    <w:rsid w:val="00652D79"/>
    <w:rsid w:val="00653760"/>
    <w:rsid w:val="00654200"/>
    <w:rsid w:val="00654204"/>
    <w:rsid w:val="00654970"/>
    <w:rsid w:val="00654F66"/>
    <w:rsid w:val="0065596B"/>
    <w:rsid w:val="0065627B"/>
    <w:rsid w:val="00660D41"/>
    <w:rsid w:val="006616F0"/>
    <w:rsid w:val="006625F3"/>
    <w:rsid w:val="00662B95"/>
    <w:rsid w:val="00663B6C"/>
    <w:rsid w:val="00663B72"/>
    <w:rsid w:val="0066567E"/>
    <w:rsid w:val="0066603B"/>
    <w:rsid w:val="00667445"/>
    <w:rsid w:val="00667A9F"/>
    <w:rsid w:val="00670033"/>
    <w:rsid w:val="0067007D"/>
    <w:rsid w:val="00670434"/>
    <w:rsid w:val="0067087E"/>
    <w:rsid w:val="006719B0"/>
    <w:rsid w:val="00671F41"/>
    <w:rsid w:val="00671F71"/>
    <w:rsid w:val="00672167"/>
    <w:rsid w:val="00672CC1"/>
    <w:rsid w:val="00673072"/>
    <w:rsid w:val="00673530"/>
    <w:rsid w:val="006736EC"/>
    <w:rsid w:val="006737F3"/>
    <w:rsid w:val="0067414B"/>
    <w:rsid w:val="00674946"/>
    <w:rsid w:val="00675A62"/>
    <w:rsid w:val="006761BD"/>
    <w:rsid w:val="006762B2"/>
    <w:rsid w:val="006764CB"/>
    <w:rsid w:val="0067697D"/>
    <w:rsid w:val="00676E84"/>
    <w:rsid w:val="00677310"/>
    <w:rsid w:val="0067752E"/>
    <w:rsid w:val="006776DB"/>
    <w:rsid w:val="00677FC5"/>
    <w:rsid w:val="006806AF"/>
    <w:rsid w:val="00680EC1"/>
    <w:rsid w:val="00681E1E"/>
    <w:rsid w:val="00681FF2"/>
    <w:rsid w:val="006830FF"/>
    <w:rsid w:val="00683A40"/>
    <w:rsid w:val="00683C91"/>
    <w:rsid w:val="006847FE"/>
    <w:rsid w:val="0068515E"/>
    <w:rsid w:val="006856EC"/>
    <w:rsid w:val="0068651C"/>
    <w:rsid w:val="006865BB"/>
    <w:rsid w:val="00686B59"/>
    <w:rsid w:val="00686BDF"/>
    <w:rsid w:val="0068714E"/>
    <w:rsid w:val="00687743"/>
    <w:rsid w:val="00687B0E"/>
    <w:rsid w:val="00690434"/>
    <w:rsid w:val="00691236"/>
    <w:rsid w:val="006919B4"/>
    <w:rsid w:val="00691E21"/>
    <w:rsid w:val="0069220D"/>
    <w:rsid w:val="00692400"/>
    <w:rsid w:val="00692AD1"/>
    <w:rsid w:val="00693D20"/>
    <w:rsid w:val="00694957"/>
    <w:rsid w:val="00694AF9"/>
    <w:rsid w:val="00695225"/>
    <w:rsid w:val="00696421"/>
    <w:rsid w:val="006967BC"/>
    <w:rsid w:val="006971DA"/>
    <w:rsid w:val="00697368"/>
    <w:rsid w:val="006973A6"/>
    <w:rsid w:val="006973D7"/>
    <w:rsid w:val="00697C11"/>
    <w:rsid w:val="006A0BC2"/>
    <w:rsid w:val="006A10FE"/>
    <w:rsid w:val="006A11C8"/>
    <w:rsid w:val="006A1801"/>
    <w:rsid w:val="006A21B5"/>
    <w:rsid w:val="006A2A4D"/>
    <w:rsid w:val="006A322F"/>
    <w:rsid w:val="006A34E8"/>
    <w:rsid w:val="006A379D"/>
    <w:rsid w:val="006A3DBB"/>
    <w:rsid w:val="006A463E"/>
    <w:rsid w:val="006A4A98"/>
    <w:rsid w:val="006A5F68"/>
    <w:rsid w:val="006A5F8D"/>
    <w:rsid w:val="006A6076"/>
    <w:rsid w:val="006A6131"/>
    <w:rsid w:val="006A614E"/>
    <w:rsid w:val="006A629F"/>
    <w:rsid w:val="006A6E1B"/>
    <w:rsid w:val="006A6F32"/>
    <w:rsid w:val="006A7573"/>
    <w:rsid w:val="006A7579"/>
    <w:rsid w:val="006A7938"/>
    <w:rsid w:val="006A7B03"/>
    <w:rsid w:val="006B000F"/>
    <w:rsid w:val="006B1686"/>
    <w:rsid w:val="006B1A73"/>
    <w:rsid w:val="006B1D43"/>
    <w:rsid w:val="006B2133"/>
    <w:rsid w:val="006B238D"/>
    <w:rsid w:val="006B28C9"/>
    <w:rsid w:val="006B2AE0"/>
    <w:rsid w:val="006B3E0D"/>
    <w:rsid w:val="006B5654"/>
    <w:rsid w:val="006B6727"/>
    <w:rsid w:val="006B68B4"/>
    <w:rsid w:val="006B6B66"/>
    <w:rsid w:val="006B7E7D"/>
    <w:rsid w:val="006C07F2"/>
    <w:rsid w:val="006C11C4"/>
    <w:rsid w:val="006C14DE"/>
    <w:rsid w:val="006C266F"/>
    <w:rsid w:val="006C28C9"/>
    <w:rsid w:val="006C2A04"/>
    <w:rsid w:val="006C2D7F"/>
    <w:rsid w:val="006C2F63"/>
    <w:rsid w:val="006C30DE"/>
    <w:rsid w:val="006C3A51"/>
    <w:rsid w:val="006C3EB6"/>
    <w:rsid w:val="006C47BE"/>
    <w:rsid w:val="006C4804"/>
    <w:rsid w:val="006C4999"/>
    <w:rsid w:val="006C4A47"/>
    <w:rsid w:val="006C5531"/>
    <w:rsid w:val="006C5D7C"/>
    <w:rsid w:val="006C5F75"/>
    <w:rsid w:val="006C6C27"/>
    <w:rsid w:val="006C6E86"/>
    <w:rsid w:val="006C7973"/>
    <w:rsid w:val="006C7B99"/>
    <w:rsid w:val="006C7F05"/>
    <w:rsid w:val="006D01D7"/>
    <w:rsid w:val="006D0240"/>
    <w:rsid w:val="006D0383"/>
    <w:rsid w:val="006D0779"/>
    <w:rsid w:val="006D1392"/>
    <w:rsid w:val="006D151B"/>
    <w:rsid w:val="006D1DE2"/>
    <w:rsid w:val="006D1ED9"/>
    <w:rsid w:val="006D2BC9"/>
    <w:rsid w:val="006D3F89"/>
    <w:rsid w:val="006D3FF8"/>
    <w:rsid w:val="006D4763"/>
    <w:rsid w:val="006D4811"/>
    <w:rsid w:val="006D5126"/>
    <w:rsid w:val="006D52F5"/>
    <w:rsid w:val="006D5654"/>
    <w:rsid w:val="006D58AB"/>
    <w:rsid w:val="006D6E95"/>
    <w:rsid w:val="006D733B"/>
    <w:rsid w:val="006D7698"/>
    <w:rsid w:val="006D76EA"/>
    <w:rsid w:val="006D7872"/>
    <w:rsid w:val="006D7CC8"/>
    <w:rsid w:val="006E02D5"/>
    <w:rsid w:val="006E08B6"/>
    <w:rsid w:val="006E0D44"/>
    <w:rsid w:val="006E10AE"/>
    <w:rsid w:val="006E110B"/>
    <w:rsid w:val="006E14CD"/>
    <w:rsid w:val="006E17D8"/>
    <w:rsid w:val="006E20AC"/>
    <w:rsid w:val="006E2EB2"/>
    <w:rsid w:val="006E3718"/>
    <w:rsid w:val="006E483C"/>
    <w:rsid w:val="006E484C"/>
    <w:rsid w:val="006E5159"/>
    <w:rsid w:val="006E5F50"/>
    <w:rsid w:val="006E658A"/>
    <w:rsid w:val="006E6EF9"/>
    <w:rsid w:val="006E7125"/>
    <w:rsid w:val="006E79DB"/>
    <w:rsid w:val="006E7CE1"/>
    <w:rsid w:val="006E7E32"/>
    <w:rsid w:val="006F0733"/>
    <w:rsid w:val="006F0876"/>
    <w:rsid w:val="006F0AAC"/>
    <w:rsid w:val="006F1376"/>
    <w:rsid w:val="006F14BA"/>
    <w:rsid w:val="006F18B5"/>
    <w:rsid w:val="006F2065"/>
    <w:rsid w:val="006F20D0"/>
    <w:rsid w:val="006F218C"/>
    <w:rsid w:val="006F355E"/>
    <w:rsid w:val="006F4082"/>
    <w:rsid w:val="006F495E"/>
    <w:rsid w:val="006F4A49"/>
    <w:rsid w:val="006F5662"/>
    <w:rsid w:val="006F567C"/>
    <w:rsid w:val="006F5C65"/>
    <w:rsid w:val="006F5C7F"/>
    <w:rsid w:val="006F5EA4"/>
    <w:rsid w:val="006F6327"/>
    <w:rsid w:val="006F6955"/>
    <w:rsid w:val="006F6D3D"/>
    <w:rsid w:val="006F7DAD"/>
    <w:rsid w:val="00701131"/>
    <w:rsid w:val="00701770"/>
    <w:rsid w:val="0070198E"/>
    <w:rsid w:val="00701C64"/>
    <w:rsid w:val="007027D0"/>
    <w:rsid w:val="0070287D"/>
    <w:rsid w:val="00702D31"/>
    <w:rsid w:val="007030B4"/>
    <w:rsid w:val="00703351"/>
    <w:rsid w:val="00704232"/>
    <w:rsid w:val="007044EC"/>
    <w:rsid w:val="0070452C"/>
    <w:rsid w:val="00705E39"/>
    <w:rsid w:val="00706239"/>
    <w:rsid w:val="0070733E"/>
    <w:rsid w:val="007100FA"/>
    <w:rsid w:val="007102F5"/>
    <w:rsid w:val="00710954"/>
    <w:rsid w:val="0071230C"/>
    <w:rsid w:val="00712BEA"/>
    <w:rsid w:val="00712D81"/>
    <w:rsid w:val="0071324F"/>
    <w:rsid w:val="00713930"/>
    <w:rsid w:val="00713962"/>
    <w:rsid w:val="007144B2"/>
    <w:rsid w:val="00714718"/>
    <w:rsid w:val="00715467"/>
    <w:rsid w:val="00715474"/>
    <w:rsid w:val="00715527"/>
    <w:rsid w:val="007156ED"/>
    <w:rsid w:val="00715777"/>
    <w:rsid w:val="00715BEA"/>
    <w:rsid w:val="00716344"/>
    <w:rsid w:val="007171C4"/>
    <w:rsid w:val="00717396"/>
    <w:rsid w:val="007175D0"/>
    <w:rsid w:val="00717D90"/>
    <w:rsid w:val="007204C1"/>
    <w:rsid w:val="00720551"/>
    <w:rsid w:val="00720967"/>
    <w:rsid w:val="00720BB7"/>
    <w:rsid w:val="007210BC"/>
    <w:rsid w:val="00723494"/>
    <w:rsid w:val="00723AE7"/>
    <w:rsid w:val="00723D72"/>
    <w:rsid w:val="007248BA"/>
    <w:rsid w:val="00724EF2"/>
    <w:rsid w:val="00725101"/>
    <w:rsid w:val="00725833"/>
    <w:rsid w:val="00726293"/>
    <w:rsid w:val="00726436"/>
    <w:rsid w:val="007267E8"/>
    <w:rsid w:val="007313B1"/>
    <w:rsid w:val="007317D6"/>
    <w:rsid w:val="00731CEC"/>
    <w:rsid w:val="00731D85"/>
    <w:rsid w:val="007322D9"/>
    <w:rsid w:val="00732C83"/>
    <w:rsid w:val="007335F0"/>
    <w:rsid w:val="00733962"/>
    <w:rsid w:val="007347F9"/>
    <w:rsid w:val="00734944"/>
    <w:rsid w:val="00734D65"/>
    <w:rsid w:val="007356AF"/>
    <w:rsid w:val="0073585B"/>
    <w:rsid w:val="00735DD1"/>
    <w:rsid w:val="007366B5"/>
    <w:rsid w:val="0073730C"/>
    <w:rsid w:val="0073745F"/>
    <w:rsid w:val="00737684"/>
    <w:rsid w:val="007402E7"/>
    <w:rsid w:val="00740693"/>
    <w:rsid w:val="00740744"/>
    <w:rsid w:val="0074086E"/>
    <w:rsid w:val="00740EEA"/>
    <w:rsid w:val="00740F36"/>
    <w:rsid w:val="00741300"/>
    <w:rsid w:val="007423D1"/>
    <w:rsid w:val="0074272E"/>
    <w:rsid w:val="00742BCF"/>
    <w:rsid w:val="00743B7A"/>
    <w:rsid w:val="00743C42"/>
    <w:rsid w:val="00743D7F"/>
    <w:rsid w:val="007443A2"/>
    <w:rsid w:val="007448A3"/>
    <w:rsid w:val="00744A3C"/>
    <w:rsid w:val="00744C85"/>
    <w:rsid w:val="0074587E"/>
    <w:rsid w:val="00746139"/>
    <w:rsid w:val="00746296"/>
    <w:rsid w:val="00746D39"/>
    <w:rsid w:val="00747F29"/>
    <w:rsid w:val="00750C16"/>
    <w:rsid w:val="007512DF"/>
    <w:rsid w:val="00752853"/>
    <w:rsid w:val="00752A34"/>
    <w:rsid w:val="00752B46"/>
    <w:rsid w:val="00752E20"/>
    <w:rsid w:val="00753BA0"/>
    <w:rsid w:val="00753C45"/>
    <w:rsid w:val="00753F33"/>
    <w:rsid w:val="00754B5B"/>
    <w:rsid w:val="0075560A"/>
    <w:rsid w:val="0075596B"/>
    <w:rsid w:val="00755CA6"/>
    <w:rsid w:val="0075626A"/>
    <w:rsid w:val="00756F73"/>
    <w:rsid w:val="00756FA3"/>
    <w:rsid w:val="007575BA"/>
    <w:rsid w:val="00757CB7"/>
    <w:rsid w:val="00757D25"/>
    <w:rsid w:val="00757EF6"/>
    <w:rsid w:val="0076020C"/>
    <w:rsid w:val="007615DC"/>
    <w:rsid w:val="0076161A"/>
    <w:rsid w:val="007616C9"/>
    <w:rsid w:val="007619E9"/>
    <w:rsid w:val="00761DA0"/>
    <w:rsid w:val="00761E20"/>
    <w:rsid w:val="007636A4"/>
    <w:rsid w:val="00763F69"/>
    <w:rsid w:val="00763FA5"/>
    <w:rsid w:val="007642BA"/>
    <w:rsid w:val="0076480F"/>
    <w:rsid w:val="007654FA"/>
    <w:rsid w:val="00765A61"/>
    <w:rsid w:val="007661EA"/>
    <w:rsid w:val="00766851"/>
    <w:rsid w:val="00767E11"/>
    <w:rsid w:val="00767E71"/>
    <w:rsid w:val="007703F0"/>
    <w:rsid w:val="00770A72"/>
    <w:rsid w:val="00770B2C"/>
    <w:rsid w:val="00771268"/>
    <w:rsid w:val="007715CC"/>
    <w:rsid w:val="00772307"/>
    <w:rsid w:val="0077234F"/>
    <w:rsid w:val="00772ED4"/>
    <w:rsid w:val="007731F6"/>
    <w:rsid w:val="007734E5"/>
    <w:rsid w:val="0077439B"/>
    <w:rsid w:val="007748EB"/>
    <w:rsid w:val="0077535A"/>
    <w:rsid w:val="0077599B"/>
    <w:rsid w:val="00775F30"/>
    <w:rsid w:val="00776304"/>
    <w:rsid w:val="00776855"/>
    <w:rsid w:val="00777761"/>
    <w:rsid w:val="00777D9A"/>
    <w:rsid w:val="00777FEE"/>
    <w:rsid w:val="00777FF3"/>
    <w:rsid w:val="0078084A"/>
    <w:rsid w:val="00781861"/>
    <w:rsid w:val="007826D4"/>
    <w:rsid w:val="0078280B"/>
    <w:rsid w:val="00782C4B"/>
    <w:rsid w:val="00782D86"/>
    <w:rsid w:val="00783880"/>
    <w:rsid w:val="007846AD"/>
    <w:rsid w:val="00784ACB"/>
    <w:rsid w:val="00785876"/>
    <w:rsid w:val="00785D2D"/>
    <w:rsid w:val="00785EA0"/>
    <w:rsid w:val="007866CC"/>
    <w:rsid w:val="00787739"/>
    <w:rsid w:val="00787EBF"/>
    <w:rsid w:val="00790147"/>
    <w:rsid w:val="007901BF"/>
    <w:rsid w:val="007902F4"/>
    <w:rsid w:val="0079056B"/>
    <w:rsid w:val="00790792"/>
    <w:rsid w:val="00790A19"/>
    <w:rsid w:val="0079105E"/>
    <w:rsid w:val="00792D9C"/>
    <w:rsid w:val="00793A47"/>
    <w:rsid w:val="007943BB"/>
    <w:rsid w:val="0079446B"/>
    <w:rsid w:val="00794804"/>
    <w:rsid w:val="00794BBA"/>
    <w:rsid w:val="00794F38"/>
    <w:rsid w:val="00795025"/>
    <w:rsid w:val="007951D4"/>
    <w:rsid w:val="00795FAB"/>
    <w:rsid w:val="0079679D"/>
    <w:rsid w:val="0079698E"/>
    <w:rsid w:val="007A0B51"/>
    <w:rsid w:val="007A26DC"/>
    <w:rsid w:val="007A3189"/>
    <w:rsid w:val="007A3561"/>
    <w:rsid w:val="007A377C"/>
    <w:rsid w:val="007A4020"/>
    <w:rsid w:val="007A456D"/>
    <w:rsid w:val="007A4CF1"/>
    <w:rsid w:val="007A53FA"/>
    <w:rsid w:val="007A5CFE"/>
    <w:rsid w:val="007A6183"/>
    <w:rsid w:val="007A66B6"/>
    <w:rsid w:val="007A67C3"/>
    <w:rsid w:val="007A6835"/>
    <w:rsid w:val="007A6CCC"/>
    <w:rsid w:val="007A6EAD"/>
    <w:rsid w:val="007A708A"/>
    <w:rsid w:val="007A7A65"/>
    <w:rsid w:val="007A7AEB"/>
    <w:rsid w:val="007A7C40"/>
    <w:rsid w:val="007B04EE"/>
    <w:rsid w:val="007B068A"/>
    <w:rsid w:val="007B094C"/>
    <w:rsid w:val="007B0BC8"/>
    <w:rsid w:val="007B1CD4"/>
    <w:rsid w:val="007B1F72"/>
    <w:rsid w:val="007B1FD9"/>
    <w:rsid w:val="007B278A"/>
    <w:rsid w:val="007B33F1"/>
    <w:rsid w:val="007B3559"/>
    <w:rsid w:val="007B3AA7"/>
    <w:rsid w:val="007B46AE"/>
    <w:rsid w:val="007B5B0B"/>
    <w:rsid w:val="007B5FE1"/>
    <w:rsid w:val="007B60C8"/>
    <w:rsid w:val="007B65E0"/>
    <w:rsid w:val="007B6DDA"/>
    <w:rsid w:val="007C0308"/>
    <w:rsid w:val="007C1278"/>
    <w:rsid w:val="007C1AFB"/>
    <w:rsid w:val="007C1E0F"/>
    <w:rsid w:val="007C2162"/>
    <w:rsid w:val="007C2B32"/>
    <w:rsid w:val="007C2B36"/>
    <w:rsid w:val="007C2FF2"/>
    <w:rsid w:val="007C40D6"/>
    <w:rsid w:val="007C45AC"/>
    <w:rsid w:val="007C4FAF"/>
    <w:rsid w:val="007C531F"/>
    <w:rsid w:val="007C56FB"/>
    <w:rsid w:val="007C574F"/>
    <w:rsid w:val="007C59C9"/>
    <w:rsid w:val="007C67B3"/>
    <w:rsid w:val="007C7262"/>
    <w:rsid w:val="007C795F"/>
    <w:rsid w:val="007D03B5"/>
    <w:rsid w:val="007D07A6"/>
    <w:rsid w:val="007D0E96"/>
    <w:rsid w:val="007D12E0"/>
    <w:rsid w:val="007D18EA"/>
    <w:rsid w:val="007D2C5D"/>
    <w:rsid w:val="007D382F"/>
    <w:rsid w:val="007D3AD8"/>
    <w:rsid w:val="007D42EC"/>
    <w:rsid w:val="007D4F14"/>
    <w:rsid w:val="007D5D26"/>
    <w:rsid w:val="007D6232"/>
    <w:rsid w:val="007D75D8"/>
    <w:rsid w:val="007D7A25"/>
    <w:rsid w:val="007D7AB2"/>
    <w:rsid w:val="007E05CA"/>
    <w:rsid w:val="007E077D"/>
    <w:rsid w:val="007E0826"/>
    <w:rsid w:val="007E0F09"/>
    <w:rsid w:val="007E1161"/>
    <w:rsid w:val="007E176F"/>
    <w:rsid w:val="007E2423"/>
    <w:rsid w:val="007E2664"/>
    <w:rsid w:val="007E2E6B"/>
    <w:rsid w:val="007E2FB3"/>
    <w:rsid w:val="007E37EE"/>
    <w:rsid w:val="007E4138"/>
    <w:rsid w:val="007E4DD4"/>
    <w:rsid w:val="007E507F"/>
    <w:rsid w:val="007E576F"/>
    <w:rsid w:val="007E6118"/>
    <w:rsid w:val="007E78DA"/>
    <w:rsid w:val="007E7C26"/>
    <w:rsid w:val="007E7F13"/>
    <w:rsid w:val="007F1102"/>
    <w:rsid w:val="007F1623"/>
    <w:rsid w:val="007F175E"/>
    <w:rsid w:val="007F1F99"/>
    <w:rsid w:val="007F1FD9"/>
    <w:rsid w:val="007F2753"/>
    <w:rsid w:val="007F2F17"/>
    <w:rsid w:val="007F30E0"/>
    <w:rsid w:val="007F3173"/>
    <w:rsid w:val="007F331F"/>
    <w:rsid w:val="007F349F"/>
    <w:rsid w:val="007F38BC"/>
    <w:rsid w:val="007F3E9C"/>
    <w:rsid w:val="007F4C18"/>
    <w:rsid w:val="007F5027"/>
    <w:rsid w:val="007F53D9"/>
    <w:rsid w:val="007F5B22"/>
    <w:rsid w:val="007F621E"/>
    <w:rsid w:val="007F6902"/>
    <w:rsid w:val="007F6967"/>
    <w:rsid w:val="007F7439"/>
    <w:rsid w:val="007F768F"/>
    <w:rsid w:val="007F77EA"/>
    <w:rsid w:val="007F7817"/>
    <w:rsid w:val="007F7B78"/>
    <w:rsid w:val="007F7DCA"/>
    <w:rsid w:val="00800514"/>
    <w:rsid w:val="0080187D"/>
    <w:rsid w:val="00801C64"/>
    <w:rsid w:val="00801D87"/>
    <w:rsid w:val="00801FA5"/>
    <w:rsid w:val="00802D2E"/>
    <w:rsid w:val="00802E0F"/>
    <w:rsid w:val="0080322F"/>
    <w:rsid w:val="00803318"/>
    <w:rsid w:val="0080404E"/>
    <w:rsid w:val="00804268"/>
    <w:rsid w:val="008042F0"/>
    <w:rsid w:val="008045C4"/>
    <w:rsid w:val="00804623"/>
    <w:rsid w:val="00804F41"/>
    <w:rsid w:val="008057C6"/>
    <w:rsid w:val="008059C3"/>
    <w:rsid w:val="00806BFA"/>
    <w:rsid w:val="00806F74"/>
    <w:rsid w:val="00807625"/>
    <w:rsid w:val="00807773"/>
    <w:rsid w:val="0080791D"/>
    <w:rsid w:val="008102AB"/>
    <w:rsid w:val="00810A70"/>
    <w:rsid w:val="00812CC6"/>
    <w:rsid w:val="00813421"/>
    <w:rsid w:val="00813444"/>
    <w:rsid w:val="00814174"/>
    <w:rsid w:val="00814463"/>
    <w:rsid w:val="00814791"/>
    <w:rsid w:val="00815620"/>
    <w:rsid w:val="00815B02"/>
    <w:rsid w:val="00816A8E"/>
    <w:rsid w:val="00816D85"/>
    <w:rsid w:val="00817D36"/>
    <w:rsid w:val="00820462"/>
    <w:rsid w:val="00820D72"/>
    <w:rsid w:val="008217E6"/>
    <w:rsid w:val="00821F0E"/>
    <w:rsid w:val="00821F67"/>
    <w:rsid w:val="008230E3"/>
    <w:rsid w:val="00823A60"/>
    <w:rsid w:val="00824262"/>
    <w:rsid w:val="0082551D"/>
    <w:rsid w:val="00825C60"/>
    <w:rsid w:val="008261F0"/>
    <w:rsid w:val="00826B8E"/>
    <w:rsid w:val="00826C84"/>
    <w:rsid w:val="00826ECF"/>
    <w:rsid w:val="00827208"/>
    <w:rsid w:val="0082759B"/>
    <w:rsid w:val="008278B8"/>
    <w:rsid w:val="00827A96"/>
    <w:rsid w:val="00827F83"/>
    <w:rsid w:val="00830265"/>
    <w:rsid w:val="00831465"/>
    <w:rsid w:val="008319DF"/>
    <w:rsid w:val="00832837"/>
    <w:rsid w:val="0083321B"/>
    <w:rsid w:val="008336EC"/>
    <w:rsid w:val="00833ED2"/>
    <w:rsid w:val="00834280"/>
    <w:rsid w:val="00834FE8"/>
    <w:rsid w:val="0083574B"/>
    <w:rsid w:val="00835E21"/>
    <w:rsid w:val="00836367"/>
    <w:rsid w:val="00836914"/>
    <w:rsid w:val="008373CF"/>
    <w:rsid w:val="008374EB"/>
    <w:rsid w:val="00837FCE"/>
    <w:rsid w:val="00840656"/>
    <w:rsid w:val="00840A5D"/>
    <w:rsid w:val="008411EF"/>
    <w:rsid w:val="00841246"/>
    <w:rsid w:val="00841A28"/>
    <w:rsid w:val="00841CB7"/>
    <w:rsid w:val="00841D7E"/>
    <w:rsid w:val="00842128"/>
    <w:rsid w:val="00842AA2"/>
    <w:rsid w:val="00842C5A"/>
    <w:rsid w:val="00843074"/>
    <w:rsid w:val="008438F7"/>
    <w:rsid w:val="00843B6C"/>
    <w:rsid w:val="00844CC4"/>
    <w:rsid w:val="0084528D"/>
    <w:rsid w:val="00846033"/>
    <w:rsid w:val="00846220"/>
    <w:rsid w:val="00846482"/>
    <w:rsid w:val="00846F84"/>
    <w:rsid w:val="008478F7"/>
    <w:rsid w:val="00847D2F"/>
    <w:rsid w:val="00847DC5"/>
    <w:rsid w:val="00847E46"/>
    <w:rsid w:val="00850153"/>
    <w:rsid w:val="008505F6"/>
    <w:rsid w:val="00850D1B"/>
    <w:rsid w:val="00851400"/>
    <w:rsid w:val="0085141F"/>
    <w:rsid w:val="008514AD"/>
    <w:rsid w:val="00851BE5"/>
    <w:rsid w:val="00852045"/>
    <w:rsid w:val="008520D6"/>
    <w:rsid w:val="0085519B"/>
    <w:rsid w:val="0085530F"/>
    <w:rsid w:val="00855487"/>
    <w:rsid w:val="00855F07"/>
    <w:rsid w:val="00855FBE"/>
    <w:rsid w:val="008566DC"/>
    <w:rsid w:val="00857051"/>
    <w:rsid w:val="008572F8"/>
    <w:rsid w:val="00857FBD"/>
    <w:rsid w:val="00862183"/>
    <w:rsid w:val="008622B1"/>
    <w:rsid w:val="00863A00"/>
    <w:rsid w:val="00864045"/>
    <w:rsid w:val="0086407F"/>
    <w:rsid w:val="008647BB"/>
    <w:rsid w:val="00864A30"/>
    <w:rsid w:val="00864CEC"/>
    <w:rsid w:val="00866815"/>
    <w:rsid w:val="0086692B"/>
    <w:rsid w:val="00866E2D"/>
    <w:rsid w:val="0086780A"/>
    <w:rsid w:val="00870395"/>
    <w:rsid w:val="00871698"/>
    <w:rsid w:val="00871E0B"/>
    <w:rsid w:val="00872399"/>
    <w:rsid w:val="00872508"/>
    <w:rsid w:val="00872679"/>
    <w:rsid w:val="008730E5"/>
    <w:rsid w:val="0087319F"/>
    <w:rsid w:val="0087343A"/>
    <w:rsid w:val="00873603"/>
    <w:rsid w:val="00873B2A"/>
    <w:rsid w:val="00873FC6"/>
    <w:rsid w:val="00875499"/>
    <w:rsid w:val="00875FF9"/>
    <w:rsid w:val="00876140"/>
    <w:rsid w:val="00876843"/>
    <w:rsid w:val="0088028A"/>
    <w:rsid w:val="008815D6"/>
    <w:rsid w:val="008817A1"/>
    <w:rsid w:val="00882A20"/>
    <w:rsid w:val="00883B35"/>
    <w:rsid w:val="00884452"/>
    <w:rsid w:val="00884517"/>
    <w:rsid w:val="00884850"/>
    <w:rsid w:val="0088508F"/>
    <w:rsid w:val="00885831"/>
    <w:rsid w:val="00887002"/>
    <w:rsid w:val="00887549"/>
    <w:rsid w:val="00890128"/>
    <w:rsid w:val="0089026E"/>
    <w:rsid w:val="0089066F"/>
    <w:rsid w:val="00890BAB"/>
    <w:rsid w:val="00890C8F"/>
    <w:rsid w:val="00891043"/>
    <w:rsid w:val="008916BA"/>
    <w:rsid w:val="00891E7D"/>
    <w:rsid w:val="00892C61"/>
    <w:rsid w:val="0089319D"/>
    <w:rsid w:val="00893DAA"/>
    <w:rsid w:val="008941F4"/>
    <w:rsid w:val="008948EC"/>
    <w:rsid w:val="00894B46"/>
    <w:rsid w:val="00894B68"/>
    <w:rsid w:val="0089568B"/>
    <w:rsid w:val="00895695"/>
    <w:rsid w:val="008958AC"/>
    <w:rsid w:val="008960F4"/>
    <w:rsid w:val="00896CFE"/>
    <w:rsid w:val="00896EA9"/>
    <w:rsid w:val="008970AD"/>
    <w:rsid w:val="008A0895"/>
    <w:rsid w:val="008A1505"/>
    <w:rsid w:val="008A2502"/>
    <w:rsid w:val="008A259F"/>
    <w:rsid w:val="008A2C7D"/>
    <w:rsid w:val="008A30CA"/>
    <w:rsid w:val="008A329B"/>
    <w:rsid w:val="008A4A20"/>
    <w:rsid w:val="008A563A"/>
    <w:rsid w:val="008A5BC1"/>
    <w:rsid w:val="008A5C0D"/>
    <w:rsid w:val="008A5CA4"/>
    <w:rsid w:val="008A657D"/>
    <w:rsid w:val="008A6743"/>
    <w:rsid w:val="008A6B85"/>
    <w:rsid w:val="008A6D0B"/>
    <w:rsid w:val="008A6F7D"/>
    <w:rsid w:val="008A707C"/>
    <w:rsid w:val="008A734B"/>
    <w:rsid w:val="008A73F7"/>
    <w:rsid w:val="008A7436"/>
    <w:rsid w:val="008B0080"/>
    <w:rsid w:val="008B0090"/>
    <w:rsid w:val="008B08B7"/>
    <w:rsid w:val="008B0C9F"/>
    <w:rsid w:val="008B0F64"/>
    <w:rsid w:val="008B1642"/>
    <w:rsid w:val="008B17A4"/>
    <w:rsid w:val="008B1824"/>
    <w:rsid w:val="008B20E3"/>
    <w:rsid w:val="008B2233"/>
    <w:rsid w:val="008B2C20"/>
    <w:rsid w:val="008B3B94"/>
    <w:rsid w:val="008B4B25"/>
    <w:rsid w:val="008B55D2"/>
    <w:rsid w:val="008B55F6"/>
    <w:rsid w:val="008B5A0F"/>
    <w:rsid w:val="008B5A7D"/>
    <w:rsid w:val="008B6524"/>
    <w:rsid w:val="008B66E8"/>
    <w:rsid w:val="008B698B"/>
    <w:rsid w:val="008B734E"/>
    <w:rsid w:val="008B73B2"/>
    <w:rsid w:val="008B7617"/>
    <w:rsid w:val="008B763B"/>
    <w:rsid w:val="008B76BB"/>
    <w:rsid w:val="008B76D5"/>
    <w:rsid w:val="008C0100"/>
    <w:rsid w:val="008C0616"/>
    <w:rsid w:val="008C0F7B"/>
    <w:rsid w:val="008C1077"/>
    <w:rsid w:val="008C15A6"/>
    <w:rsid w:val="008C1BC3"/>
    <w:rsid w:val="008C2082"/>
    <w:rsid w:val="008C25A1"/>
    <w:rsid w:val="008C31B6"/>
    <w:rsid w:val="008C320C"/>
    <w:rsid w:val="008C332A"/>
    <w:rsid w:val="008C40E0"/>
    <w:rsid w:val="008C4357"/>
    <w:rsid w:val="008C47AC"/>
    <w:rsid w:val="008C4B23"/>
    <w:rsid w:val="008C67EF"/>
    <w:rsid w:val="008C73EF"/>
    <w:rsid w:val="008D05A8"/>
    <w:rsid w:val="008D06F9"/>
    <w:rsid w:val="008D09B1"/>
    <w:rsid w:val="008D1776"/>
    <w:rsid w:val="008D1B79"/>
    <w:rsid w:val="008D1D21"/>
    <w:rsid w:val="008D232C"/>
    <w:rsid w:val="008D27B4"/>
    <w:rsid w:val="008D2C35"/>
    <w:rsid w:val="008D35B2"/>
    <w:rsid w:val="008D3614"/>
    <w:rsid w:val="008D3DBA"/>
    <w:rsid w:val="008D3E40"/>
    <w:rsid w:val="008D3F52"/>
    <w:rsid w:val="008D4101"/>
    <w:rsid w:val="008D4F76"/>
    <w:rsid w:val="008D546C"/>
    <w:rsid w:val="008D564F"/>
    <w:rsid w:val="008D60BA"/>
    <w:rsid w:val="008D694D"/>
    <w:rsid w:val="008E05F7"/>
    <w:rsid w:val="008E07BD"/>
    <w:rsid w:val="008E1244"/>
    <w:rsid w:val="008E14E0"/>
    <w:rsid w:val="008E2504"/>
    <w:rsid w:val="008E3681"/>
    <w:rsid w:val="008E3830"/>
    <w:rsid w:val="008E3EC0"/>
    <w:rsid w:val="008E3F89"/>
    <w:rsid w:val="008E485C"/>
    <w:rsid w:val="008E495C"/>
    <w:rsid w:val="008E4FE7"/>
    <w:rsid w:val="008E52EE"/>
    <w:rsid w:val="008E5CE6"/>
    <w:rsid w:val="008E62AF"/>
    <w:rsid w:val="008E6337"/>
    <w:rsid w:val="008E6720"/>
    <w:rsid w:val="008E6B70"/>
    <w:rsid w:val="008E7279"/>
    <w:rsid w:val="008E769D"/>
    <w:rsid w:val="008E7765"/>
    <w:rsid w:val="008E7EE1"/>
    <w:rsid w:val="008F0608"/>
    <w:rsid w:val="008F0680"/>
    <w:rsid w:val="008F0A26"/>
    <w:rsid w:val="008F0A34"/>
    <w:rsid w:val="008F1F05"/>
    <w:rsid w:val="008F26FB"/>
    <w:rsid w:val="008F31DC"/>
    <w:rsid w:val="008F3C0C"/>
    <w:rsid w:val="008F3FD8"/>
    <w:rsid w:val="008F40F6"/>
    <w:rsid w:val="008F4A3C"/>
    <w:rsid w:val="008F5ACA"/>
    <w:rsid w:val="008F5DCD"/>
    <w:rsid w:val="008F644A"/>
    <w:rsid w:val="008F69D7"/>
    <w:rsid w:val="008F6E2C"/>
    <w:rsid w:val="008F721B"/>
    <w:rsid w:val="008F7815"/>
    <w:rsid w:val="008F7924"/>
    <w:rsid w:val="008F794D"/>
    <w:rsid w:val="009012C4"/>
    <w:rsid w:val="00901C9D"/>
    <w:rsid w:val="0090256D"/>
    <w:rsid w:val="00903187"/>
    <w:rsid w:val="009038B3"/>
    <w:rsid w:val="00903C2E"/>
    <w:rsid w:val="0090448D"/>
    <w:rsid w:val="009052B0"/>
    <w:rsid w:val="00905426"/>
    <w:rsid w:val="00905ED1"/>
    <w:rsid w:val="00906859"/>
    <w:rsid w:val="00907378"/>
    <w:rsid w:val="0090778C"/>
    <w:rsid w:val="00907842"/>
    <w:rsid w:val="00907E96"/>
    <w:rsid w:val="00907F5F"/>
    <w:rsid w:val="009106AF"/>
    <w:rsid w:val="00910CF7"/>
    <w:rsid w:val="0091105B"/>
    <w:rsid w:val="00911229"/>
    <w:rsid w:val="0091132B"/>
    <w:rsid w:val="00911F07"/>
    <w:rsid w:val="00911FF7"/>
    <w:rsid w:val="00913004"/>
    <w:rsid w:val="00913C4E"/>
    <w:rsid w:val="00913F4D"/>
    <w:rsid w:val="009142DC"/>
    <w:rsid w:val="00914693"/>
    <w:rsid w:val="00914A76"/>
    <w:rsid w:val="00914B21"/>
    <w:rsid w:val="009150C0"/>
    <w:rsid w:val="00916463"/>
    <w:rsid w:val="009165F3"/>
    <w:rsid w:val="0091673D"/>
    <w:rsid w:val="00916F41"/>
    <w:rsid w:val="009177F8"/>
    <w:rsid w:val="00920471"/>
    <w:rsid w:val="00920623"/>
    <w:rsid w:val="00920B63"/>
    <w:rsid w:val="00920DAD"/>
    <w:rsid w:val="00921C2E"/>
    <w:rsid w:val="009223DE"/>
    <w:rsid w:val="00922551"/>
    <w:rsid w:val="00922ECD"/>
    <w:rsid w:val="00923243"/>
    <w:rsid w:val="00923B34"/>
    <w:rsid w:val="00923C66"/>
    <w:rsid w:val="009244AE"/>
    <w:rsid w:val="00924984"/>
    <w:rsid w:val="00925837"/>
    <w:rsid w:val="00925E76"/>
    <w:rsid w:val="00925EE0"/>
    <w:rsid w:val="009263C8"/>
    <w:rsid w:val="00926791"/>
    <w:rsid w:val="00926DB4"/>
    <w:rsid w:val="00927347"/>
    <w:rsid w:val="00927E1B"/>
    <w:rsid w:val="009303D9"/>
    <w:rsid w:val="009304AC"/>
    <w:rsid w:val="009308B9"/>
    <w:rsid w:val="00931C5D"/>
    <w:rsid w:val="00931D8B"/>
    <w:rsid w:val="00931F7B"/>
    <w:rsid w:val="0093201D"/>
    <w:rsid w:val="0093214D"/>
    <w:rsid w:val="00932263"/>
    <w:rsid w:val="00932AE9"/>
    <w:rsid w:val="009332FB"/>
    <w:rsid w:val="009334B7"/>
    <w:rsid w:val="009338CD"/>
    <w:rsid w:val="00933A9F"/>
    <w:rsid w:val="00933C64"/>
    <w:rsid w:val="0093482D"/>
    <w:rsid w:val="00934CA5"/>
    <w:rsid w:val="009357B0"/>
    <w:rsid w:val="00936B86"/>
    <w:rsid w:val="009370CE"/>
    <w:rsid w:val="0093743E"/>
    <w:rsid w:val="00937997"/>
    <w:rsid w:val="00937AC3"/>
    <w:rsid w:val="00937BC1"/>
    <w:rsid w:val="00937C98"/>
    <w:rsid w:val="009407F9"/>
    <w:rsid w:val="00941220"/>
    <w:rsid w:val="00941CF1"/>
    <w:rsid w:val="00941D7F"/>
    <w:rsid w:val="00941E39"/>
    <w:rsid w:val="0094205E"/>
    <w:rsid w:val="0094293E"/>
    <w:rsid w:val="0094299B"/>
    <w:rsid w:val="00942D14"/>
    <w:rsid w:val="00942E31"/>
    <w:rsid w:val="00942E57"/>
    <w:rsid w:val="009430AD"/>
    <w:rsid w:val="009436D4"/>
    <w:rsid w:val="009442F2"/>
    <w:rsid w:val="00945450"/>
    <w:rsid w:val="0094586F"/>
    <w:rsid w:val="0094602C"/>
    <w:rsid w:val="0094636E"/>
    <w:rsid w:val="009467FB"/>
    <w:rsid w:val="00946BE5"/>
    <w:rsid w:val="00946C5D"/>
    <w:rsid w:val="00950921"/>
    <w:rsid w:val="0095128A"/>
    <w:rsid w:val="00951506"/>
    <w:rsid w:val="00951F08"/>
    <w:rsid w:val="0095212A"/>
    <w:rsid w:val="00952F01"/>
    <w:rsid w:val="00953B4D"/>
    <w:rsid w:val="009545AA"/>
    <w:rsid w:val="0095460B"/>
    <w:rsid w:val="00954F45"/>
    <w:rsid w:val="00955AEC"/>
    <w:rsid w:val="00955D81"/>
    <w:rsid w:val="00956275"/>
    <w:rsid w:val="00956A21"/>
    <w:rsid w:val="00956AF0"/>
    <w:rsid w:val="00956CA1"/>
    <w:rsid w:val="00957A6A"/>
    <w:rsid w:val="00957AFC"/>
    <w:rsid w:val="00960202"/>
    <w:rsid w:val="009603DE"/>
    <w:rsid w:val="00960B95"/>
    <w:rsid w:val="00960F24"/>
    <w:rsid w:val="00961352"/>
    <w:rsid w:val="0096198C"/>
    <w:rsid w:val="00962041"/>
    <w:rsid w:val="0096252B"/>
    <w:rsid w:val="00962BC5"/>
    <w:rsid w:val="00963C0D"/>
    <w:rsid w:val="009642A3"/>
    <w:rsid w:val="009645CC"/>
    <w:rsid w:val="009647F5"/>
    <w:rsid w:val="00965013"/>
    <w:rsid w:val="009650A1"/>
    <w:rsid w:val="009663C7"/>
    <w:rsid w:val="00966453"/>
    <w:rsid w:val="00966669"/>
    <w:rsid w:val="00966CE6"/>
    <w:rsid w:val="00966F47"/>
    <w:rsid w:val="00966F5E"/>
    <w:rsid w:val="009700B2"/>
    <w:rsid w:val="009707F3"/>
    <w:rsid w:val="00970928"/>
    <w:rsid w:val="00970A03"/>
    <w:rsid w:val="00970C4F"/>
    <w:rsid w:val="00971616"/>
    <w:rsid w:val="00971778"/>
    <w:rsid w:val="009718AA"/>
    <w:rsid w:val="00972203"/>
    <w:rsid w:val="0097313D"/>
    <w:rsid w:val="00973340"/>
    <w:rsid w:val="009738FB"/>
    <w:rsid w:val="00973A6C"/>
    <w:rsid w:val="00973E06"/>
    <w:rsid w:val="00974890"/>
    <w:rsid w:val="00974A2C"/>
    <w:rsid w:val="00974B03"/>
    <w:rsid w:val="00975215"/>
    <w:rsid w:val="00975696"/>
    <w:rsid w:val="0097579B"/>
    <w:rsid w:val="0097592F"/>
    <w:rsid w:val="00975A58"/>
    <w:rsid w:val="00976002"/>
    <w:rsid w:val="009761CD"/>
    <w:rsid w:val="0097687F"/>
    <w:rsid w:val="00976911"/>
    <w:rsid w:val="00976DD5"/>
    <w:rsid w:val="00977B25"/>
    <w:rsid w:val="00977D57"/>
    <w:rsid w:val="0098162E"/>
    <w:rsid w:val="00982263"/>
    <w:rsid w:val="00983117"/>
    <w:rsid w:val="00983A49"/>
    <w:rsid w:val="00983D1B"/>
    <w:rsid w:val="00983E94"/>
    <w:rsid w:val="009845FF"/>
    <w:rsid w:val="00985629"/>
    <w:rsid w:val="00986108"/>
    <w:rsid w:val="00986166"/>
    <w:rsid w:val="0098703D"/>
    <w:rsid w:val="0098724C"/>
    <w:rsid w:val="00987807"/>
    <w:rsid w:val="0098786C"/>
    <w:rsid w:val="00987935"/>
    <w:rsid w:val="00987AA8"/>
    <w:rsid w:val="00990540"/>
    <w:rsid w:val="009908FE"/>
    <w:rsid w:val="00990AD0"/>
    <w:rsid w:val="00990CEF"/>
    <w:rsid w:val="00990F1E"/>
    <w:rsid w:val="009915CF"/>
    <w:rsid w:val="00991827"/>
    <w:rsid w:val="00991B1C"/>
    <w:rsid w:val="00991B2C"/>
    <w:rsid w:val="00992220"/>
    <w:rsid w:val="00993718"/>
    <w:rsid w:val="00993B89"/>
    <w:rsid w:val="00994313"/>
    <w:rsid w:val="00994BDF"/>
    <w:rsid w:val="00995543"/>
    <w:rsid w:val="0099570E"/>
    <w:rsid w:val="009A02F8"/>
    <w:rsid w:val="009A03B4"/>
    <w:rsid w:val="009A0455"/>
    <w:rsid w:val="009A1461"/>
    <w:rsid w:val="009A1889"/>
    <w:rsid w:val="009A2FBC"/>
    <w:rsid w:val="009A40C5"/>
    <w:rsid w:val="009A4CA1"/>
    <w:rsid w:val="009A4FD3"/>
    <w:rsid w:val="009A5048"/>
    <w:rsid w:val="009A5EFE"/>
    <w:rsid w:val="009A675C"/>
    <w:rsid w:val="009A67D9"/>
    <w:rsid w:val="009A6B27"/>
    <w:rsid w:val="009B084E"/>
    <w:rsid w:val="009B0CFC"/>
    <w:rsid w:val="009B1918"/>
    <w:rsid w:val="009B1AA3"/>
    <w:rsid w:val="009B205D"/>
    <w:rsid w:val="009B222C"/>
    <w:rsid w:val="009B2379"/>
    <w:rsid w:val="009B249D"/>
    <w:rsid w:val="009B279D"/>
    <w:rsid w:val="009B2A49"/>
    <w:rsid w:val="009B2D5C"/>
    <w:rsid w:val="009B31AD"/>
    <w:rsid w:val="009B32CA"/>
    <w:rsid w:val="009B3824"/>
    <w:rsid w:val="009B414B"/>
    <w:rsid w:val="009B4638"/>
    <w:rsid w:val="009B53A4"/>
    <w:rsid w:val="009B6909"/>
    <w:rsid w:val="009B703A"/>
    <w:rsid w:val="009C0E55"/>
    <w:rsid w:val="009C123F"/>
    <w:rsid w:val="009C1F00"/>
    <w:rsid w:val="009C277D"/>
    <w:rsid w:val="009C3A7E"/>
    <w:rsid w:val="009C4084"/>
    <w:rsid w:val="009C4BB3"/>
    <w:rsid w:val="009C50A4"/>
    <w:rsid w:val="009C5308"/>
    <w:rsid w:val="009C5798"/>
    <w:rsid w:val="009C5ED5"/>
    <w:rsid w:val="009C6064"/>
    <w:rsid w:val="009C78E7"/>
    <w:rsid w:val="009C7A87"/>
    <w:rsid w:val="009D0A78"/>
    <w:rsid w:val="009D0F9D"/>
    <w:rsid w:val="009D119B"/>
    <w:rsid w:val="009D186F"/>
    <w:rsid w:val="009D1DC1"/>
    <w:rsid w:val="009D1E8A"/>
    <w:rsid w:val="009D1F17"/>
    <w:rsid w:val="009D214C"/>
    <w:rsid w:val="009D23B6"/>
    <w:rsid w:val="009D25FB"/>
    <w:rsid w:val="009D2A8C"/>
    <w:rsid w:val="009D2B30"/>
    <w:rsid w:val="009D2C99"/>
    <w:rsid w:val="009D31FB"/>
    <w:rsid w:val="009D3481"/>
    <w:rsid w:val="009D4100"/>
    <w:rsid w:val="009D43C7"/>
    <w:rsid w:val="009D4721"/>
    <w:rsid w:val="009D47E4"/>
    <w:rsid w:val="009D4805"/>
    <w:rsid w:val="009D4942"/>
    <w:rsid w:val="009D49C7"/>
    <w:rsid w:val="009D4FD5"/>
    <w:rsid w:val="009D5901"/>
    <w:rsid w:val="009E00CD"/>
    <w:rsid w:val="009E011C"/>
    <w:rsid w:val="009E1703"/>
    <w:rsid w:val="009E1F0C"/>
    <w:rsid w:val="009E2799"/>
    <w:rsid w:val="009E3845"/>
    <w:rsid w:val="009E3E03"/>
    <w:rsid w:val="009E404B"/>
    <w:rsid w:val="009E4253"/>
    <w:rsid w:val="009E46FF"/>
    <w:rsid w:val="009E4C77"/>
    <w:rsid w:val="009E5125"/>
    <w:rsid w:val="009E5189"/>
    <w:rsid w:val="009E544C"/>
    <w:rsid w:val="009E54B5"/>
    <w:rsid w:val="009E60A5"/>
    <w:rsid w:val="009E6532"/>
    <w:rsid w:val="009E69CB"/>
    <w:rsid w:val="009E6F9C"/>
    <w:rsid w:val="009E70D6"/>
    <w:rsid w:val="009E798C"/>
    <w:rsid w:val="009E7DED"/>
    <w:rsid w:val="009F0478"/>
    <w:rsid w:val="009F1173"/>
    <w:rsid w:val="009F162E"/>
    <w:rsid w:val="009F1D79"/>
    <w:rsid w:val="009F235D"/>
    <w:rsid w:val="009F2453"/>
    <w:rsid w:val="009F2590"/>
    <w:rsid w:val="009F27D1"/>
    <w:rsid w:val="009F2A3E"/>
    <w:rsid w:val="009F3C11"/>
    <w:rsid w:val="009F447A"/>
    <w:rsid w:val="009F4DF8"/>
    <w:rsid w:val="009F6AA9"/>
    <w:rsid w:val="009F6D49"/>
    <w:rsid w:val="009F775A"/>
    <w:rsid w:val="00A00518"/>
    <w:rsid w:val="00A00559"/>
    <w:rsid w:val="00A00718"/>
    <w:rsid w:val="00A01028"/>
    <w:rsid w:val="00A013E3"/>
    <w:rsid w:val="00A01604"/>
    <w:rsid w:val="00A017B0"/>
    <w:rsid w:val="00A01BEA"/>
    <w:rsid w:val="00A0226E"/>
    <w:rsid w:val="00A02480"/>
    <w:rsid w:val="00A0273B"/>
    <w:rsid w:val="00A028BF"/>
    <w:rsid w:val="00A039CB"/>
    <w:rsid w:val="00A050E2"/>
    <w:rsid w:val="00A059B3"/>
    <w:rsid w:val="00A06082"/>
    <w:rsid w:val="00A0611A"/>
    <w:rsid w:val="00A061CC"/>
    <w:rsid w:val="00A062F3"/>
    <w:rsid w:val="00A06899"/>
    <w:rsid w:val="00A06CCA"/>
    <w:rsid w:val="00A06E7E"/>
    <w:rsid w:val="00A070BB"/>
    <w:rsid w:val="00A073FF"/>
    <w:rsid w:val="00A07F80"/>
    <w:rsid w:val="00A10407"/>
    <w:rsid w:val="00A105A1"/>
    <w:rsid w:val="00A10FEB"/>
    <w:rsid w:val="00A113DD"/>
    <w:rsid w:val="00A1314F"/>
    <w:rsid w:val="00A132DF"/>
    <w:rsid w:val="00A13851"/>
    <w:rsid w:val="00A13B23"/>
    <w:rsid w:val="00A14210"/>
    <w:rsid w:val="00A1472C"/>
    <w:rsid w:val="00A14CD8"/>
    <w:rsid w:val="00A1546A"/>
    <w:rsid w:val="00A158BF"/>
    <w:rsid w:val="00A15CB2"/>
    <w:rsid w:val="00A173F7"/>
    <w:rsid w:val="00A17BB9"/>
    <w:rsid w:val="00A17D4F"/>
    <w:rsid w:val="00A20042"/>
    <w:rsid w:val="00A20AD1"/>
    <w:rsid w:val="00A20E18"/>
    <w:rsid w:val="00A20FF7"/>
    <w:rsid w:val="00A21BEA"/>
    <w:rsid w:val="00A21D22"/>
    <w:rsid w:val="00A22A0B"/>
    <w:rsid w:val="00A22F70"/>
    <w:rsid w:val="00A23133"/>
    <w:rsid w:val="00A2381E"/>
    <w:rsid w:val="00A23C15"/>
    <w:rsid w:val="00A24727"/>
    <w:rsid w:val="00A24872"/>
    <w:rsid w:val="00A25259"/>
    <w:rsid w:val="00A253E4"/>
    <w:rsid w:val="00A25870"/>
    <w:rsid w:val="00A25F72"/>
    <w:rsid w:val="00A2657B"/>
    <w:rsid w:val="00A269C9"/>
    <w:rsid w:val="00A2713C"/>
    <w:rsid w:val="00A27225"/>
    <w:rsid w:val="00A273BD"/>
    <w:rsid w:val="00A27AC8"/>
    <w:rsid w:val="00A27F69"/>
    <w:rsid w:val="00A3012C"/>
    <w:rsid w:val="00A30685"/>
    <w:rsid w:val="00A31759"/>
    <w:rsid w:val="00A32CCB"/>
    <w:rsid w:val="00A32CF0"/>
    <w:rsid w:val="00A32DD2"/>
    <w:rsid w:val="00A330D1"/>
    <w:rsid w:val="00A3349F"/>
    <w:rsid w:val="00A33A06"/>
    <w:rsid w:val="00A33D45"/>
    <w:rsid w:val="00A344D8"/>
    <w:rsid w:val="00A35165"/>
    <w:rsid w:val="00A35E49"/>
    <w:rsid w:val="00A3622C"/>
    <w:rsid w:val="00A362A1"/>
    <w:rsid w:val="00A368E9"/>
    <w:rsid w:val="00A36E68"/>
    <w:rsid w:val="00A37003"/>
    <w:rsid w:val="00A372EF"/>
    <w:rsid w:val="00A374FB"/>
    <w:rsid w:val="00A40008"/>
    <w:rsid w:val="00A404DF"/>
    <w:rsid w:val="00A405DF"/>
    <w:rsid w:val="00A40632"/>
    <w:rsid w:val="00A40783"/>
    <w:rsid w:val="00A40D89"/>
    <w:rsid w:val="00A41B91"/>
    <w:rsid w:val="00A41ED6"/>
    <w:rsid w:val="00A421CB"/>
    <w:rsid w:val="00A42DAA"/>
    <w:rsid w:val="00A435CC"/>
    <w:rsid w:val="00A43615"/>
    <w:rsid w:val="00A437DD"/>
    <w:rsid w:val="00A44032"/>
    <w:rsid w:val="00A44C01"/>
    <w:rsid w:val="00A44FCE"/>
    <w:rsid w:val="00A45836"/>
    <w:rsid w:val="00A45C88"/>
    <w:rsid w:val="00A45E88"/>
    <w:rsid w:val="00A464C8"/>
    <w:rsid w:val="00A46C14"/>
    <w:rsid w:val="00A47306"/>
    <w:rsid w:val="00A47780"/>
    <w:rsid w:val="00A47953"/>
    <w:rsid w:val="00A47FA1"/>
    <w:rsid w:val="00A5030B"/>
    <w:rsid w:val="00A5063C"/>
    <w:rsid w:val="00A50686"/>
    <w:rsid w:val="00A51E8B"/>
    <w:rsid w:val="00A52959"/>
    <w:rsid w:val="00A53AB6"/>
    <w:rsid w:val="00A544A2"/>
    <w:rsid w:val="00A5458F"/>
    <w:rsid w:val="00A55247"/>
    <w:rsid w:val="00A55314"/>
    <w:rsid w:val="00A554C9"/>
    <w:rsid w:val="00A558D7"/>
    <w:rsid w:val="00A5606A"/>
    <w:rsid w:val="00A56100"/>
    <w:rsid w:val="00A5654E"/>
    <w:rsid w:val="00A568F4"/>
    <w:rsid w:val="00A56F55"/>
    <w:rsid w:val="00A574E9"/>
    <w:rsid w:val="00A57750"/>
    <w:rsid w:val="00A600FE"/>
    <w:rsid w:val="00A6027D"/>
    <w:rsid w:val="00A603C4"/>
    <w:rsid w:val="00A605F8"/>
    <w:rsid w:val="00A612B7"/>
    <w:rsid w:val="00A612E0"/>
    <w:rsid w:val="00A61486"/>
    <w:rsid w:val="00A620A5"/>
    <w:rsid w:val="00A62D78"/>
    <w:rsid w:val="00A631AD"/>
    <w:rsid w:val="00A63799"/>
    <w:rsid w:val="00A63F07"/>
    <w:rsid w:val="00A6463F"/>
    <w:rsid w:val="00A652CF"/>
    <w:rsid w:val="00A65C20"/>
    <w:rsid w:val="00A66301"/>
    <w:rsid w:val="00A66DBC"/>
    <w:rsid w:val="00A674E6"/>
    <w:rsid w:val="00A6771B"/>
    <w:rsid w:val="00A67F68"/>
    <w:rsid w:val="00A70292"/>
    <w:rsid w:val="00A70E6F"/>
    <w:rsid w:val="00A71052"/>
    <w:rsid w:val="00A7113C"/>
    <w:rsid w:val="00A7123F"/>
    <w:rsid w:val="00A71532"/>
    <w:rsid w:val="00A71616"/>
    <w:rsid w:val="00A71FA4"/>
    <w:rsid w:val="00A7285E"/>
    <w:rsid w:val="00A72E2B"/>
    <w:rsid w:val="00A74158"/>
    <w:rsid w:val="00A74D9C"/>
    <w:rsid w:val="00A74E88"/>
    <w:rsid w:val="00A75289"/>
    <w:rsid w:val="00A75E5B"/>
    <w:rsid w:val="00A75EBA"/>
    <w:rsid w:val="00A76A37"/>
    <w:rsid w:val="00A76A7F"/>
    <w:rsid w:val="00A77BBD"/>
    <w:rsid w:val="00A77D15"/>
    <w:rsid w:val="00A803A9"/>
    <w:rsid w:val="00A806AE"/>
    <w:rsid w:val="00A806F5"/>
    <w:rsid w:val="00A815FB"/>
    <w:rsid w:val="00A835BF"/>
    <w:rsid w:val="00A83F86"/>
    <w:rsid w:val="00A840B7"/>
    <w:rsid w:val="00A847E8"/>
    <w:rsid w:val="00A84D4F"/>
    <w:rsid w:val="00A85198"/>
    <w:rsid w:val="00A85501"/>
    <w:rsid w:val="00A85DA7"/>
    <w:rsid w:val="00A877B2"/>
    <w:rsid w:val="00A879E7"/>
    <w:rsid w:val="00A879FD"/>
    <w:rsid w:val="00A87A10"/>
    <w:rsid w:val="00A87B19"/>
    <w:rsid w:val="00A87E38"/>
    <w:rsid w:val="00A902CA"/>
    <w:rsid w:val="00A902F1"/>
    <w:rsid w:val="00A9034F"/>
    <w:rsid w:val="00A90496"/>
    <w:rsid w:val="00A91ABA"/>
    <w:rsid w:val="00A91F40"/>
    <w:rsid w:val="00A92121"/>
    <w:rsid w:val="00A923D4"/>
    <w:rsid w:val="00A92705"/>
    <w:rsid w:val="00A92B51"/>
    <w:rsid w:val="00A9359C"/>
    <w:rsid w:val="00A93851"/>
    <w:rsid w:val="00A94C18"/>
    <w:rsid w:val="00A950CE"/>
    <w:rsid w:val="00A95122"/>
    <w:rsid w:val="00A9518F"/>
    <w:rsid w:val="00A95378"/>
    <w:rsid w:val="00A959C1"/>
    <w:rsid w:val="00A95FA4"/>
    <w:rsid w:val="00A961BD"/>
    <w:rsid w:val="00A96952"/>
    <w:rsid w:val="00A96B10"/>
    <w:rsid w:val="00A96DE2"/>
    <w:rsid w:val="00A96E75"/>
    <w:rsid w:val="00A973C3"/>
    <w:rsid w:val="00A97754"/>
    <w:rsid w:val="00A97AEA"/>
    <w:rsid w:val="00A97EF2"/>
    <w:rsid w:val="00AA007B"/>
    <w:rsid w:val="00AA0660"/>
    <w:rsid w:val="00AA0936"/>
    <w:rsid w:val="00AA1081"/>
    <w:rsid w:val="00AA1F0C"/>
    <w:rsid w:val="00AA2BC1"/>
    <w:rsid w:val="00AA2DD3"/>
    <w:rsid w:val="00AA39D1"/>
    <w:rsid w:val="00AA460A"/>
    <w:rsid w:val="00AA4723"/>
    <w:rsid w:val="00AA5119"/>
    <w:rsid w:val="00AA6A1B"/>
    <w:rsid w:val="00AB12AE"/>
    <w:rsid w:val="00AB19D5"/>
    <w:rsid w:val="00AB2895"/>
    <w:rsid w:val="00AB338F"/>
    <w:rsid w:val="00AB34D7"/>
    <w:rsid w:val="00AB35D6"/>
    <w:rsid w:val="00AB36F8"/>
    <w:rsid w:val="00AB41AC"/>
    <w:rsid w:val="00AB49B3"/>
    <w:rsid w:val="00AB4AD1"/>
    <w:rsid w:val="00AB4E97"/>
    <w:rsid w:val="00AB5E20"/>
    <w:rsid w:val="00AB5E3E"/>
    <w:rsid w:val="00AB63DA"/>
    <w:rsid w:val="00AB68C3"/>
    <w:rsid w:val="00AB69C2"/>
    <w:rsid w:val="00AB75A4"/>
    <w:rsid w:val="00AB7B85"/>
    <w:rsid w:val="00AB7C2F"/>
    <w:rsid w:val="00AC0B19"/>
    <w:rsid w:val="00AC0D9A"/>
    <w:rsid w:val="00AC0EA4"/>
    <w:rsid w:val="00AC1149"/>
    <w:rsid w:val="00AC12F1"/>
    <w:rsid w:val="00AC159B"/>
    <w:rsid w:val="00AC2063"/>
    <w:rsid w:val="00AC25F2"/>
    <w:rsid w:val="00AC2E66"/>
    <w:rsid w:val="00AC3179"/>
    <w:rsid w:val="00AC4211"/>
    <w:rsid w:val="00AC4ACF"/>
    <w:rsid w:val="00AC4EFE"/>
    <w:rsid w:val="00AC59D3"/>
    <w:rsid w:val="00AC674B"/>
    <w:rsid w:val="00AC7159"/>
    <w:rsid w:val="00AC7393"/>
    <w:rsid w:val="00AC7611"/>
    <w:rsid w:val="00AC76E7"/>
    <w:rsid w:val="00AD0EE6"/>
    <w:rsid w:val="00AD133E"/>
    <w:rsid w:val="00AD27DC"/>
    <w:rsid w:val="00AD287B"/>
    <w:rsid w:val="00AD2CC6"/>
    <w:rsid w:val="00AD2D4A"/>
    <w:rsid w:val="00AD2EB8"/>
    <w:rsid w:val="00AD51FA"/>
    <w:rsid w:val="00AD5A93"/>
    <w:rsid w:val="00AD6190"/>
    <w:rsid w:val="00AD6274"/>
    <w:rsid w:val="00AD63C2"/>
    <w:rsid w:val="00AD6B98"/>
    <w:rsid w:val="00AD722E"/>
    <w:rsid w:val="00AE05A1"/>
    <w:rsid w:val="00AE0A3A"/>
    <w:rsid w:val="00AE0E95"/>
    <w:rsid w:val="00AE11FE"/>
    <w:rsid w:val="00AE1C93"/>
    <w:rsid w:val="00AE2457"/>
    <w:rsid w:val="00AE256B"/>
    <w:rsid w:val="00AE256F"/>
    <w:rsid w:val="00AE2668"/>
    <w:rsid w:val="00AE3299"/>
    <w:rsid w:val="00AE3409"/>
    <w:rsid w:val="00AE3E00"/>
    <w:rsid w:val="00AE3F20"/>
    <w:rsid w:val="00AE3F2D"/>
    <w:rsid w:val="00AE4805"/>
    <w:rsid w:val="00AE4D14"/>
    <w:rsid w:val="00AE5951"/>
    <w:rsid w:val="00AE5C25"/>
    <w:rsid w:val="00AE72FD"/>
    <w:rsid w:val="00AE7576"/>
    <w:rsid w:val="00AE790A"/>
    <w:rsid w:val="00AE7E9D"/>
    <w:rsid w:val="00AF0900"/>
    <w:rsid w:val="00AF15F1"/>
    <w:rsid w:val="00AF1BD0"/>
    <w:rsid w:val="00AF2ACF"/>
    <w:rsid w:val="00AF35B8"/>
    <w:rsid w:val="00AF3B0C"/>
    <w:rsid w:val="00AF3F25"/>
    <w:rsid w:val="00AF4050"/>
    <w:rsid w:val="00AF40C6"/>
    <w:rsid w:val="00AF47BF"/>
    <w:rsid w:val="00AF48E6"/>
    <w:rsid w:val="00AF5710"/>
    <w:rsid w:val="00AF61BE"/>
    <w:rsid w:val="00AF66F8"/>
    <w:rsid w:val="00AF692D"/>
    <w:rsid w:val="00AF7690"/>
    <w:rsid w:val="00AF7CDA"/>
    <w:rsid w:val="00AF7DAE"/>
    <w:rsid w:val="00AF7E07"/>
    <w:rsid w:val="00B00535"/>
    <w:rsid w:val="00B00BC5"/>
    <w:rsid w:val="00B00C32"/>
    <w:rsid w:val="00B01B0F"/>
    <w:rsid w:val="00B02506"/>
    <w:rsid w:val="00B02E60"/>
    <w:rsid w:val="00B02ED3"/>
    <w:rsid w:val="00B02F64"/>
    <w:rsid w:val="00B03008"/>
    <w:rsid w:val="00B0311B"/>
    <w:rsid w:val="00B03388"/>
    <w:rsid w:val="00B04A3D"/>
    <w:rsid w:val="00B04F80"/>
    <w:rsid w:val="00B05810"/>
    <w:rsid w:val="00B05A14"/>
    <w:rsid w:val="00B05A55"/>
    <w:rsid w:val="00B0603D"/>
    <w:rsid w:val="00B0697E"/>
    <w:rsid w:val="00B07163"/>
    <w:rsid w:val="00B1032F"/>
    <w:rsid w:val="00B10735"/>
    <w:rsid w:val="00B10D95"/>
    <w:rsid w:val="00B10D99"/>
    <w:rsid w:val="00B115E4"/>
    <w:rsid w:val="00B1183A"/>
    <w:rsid w:val="00B11A60"/>
    <w:rsid w:val="00B120BC"/>
    <w:rsid w:val="00B12414"/>
    <w:rsid w:val="00B129B2"/>
    <w:rsid w:val="00B147BC"/>
    <w:rsid w:val="00B1503F"/>
    <w:rsid w:val="00B15198"/>
    <w:rsid w:val="00B15277"/>
    <w:rsid w:val="00B16554"/>
    <w:rsid w:val="00B1686C"/>
    <w:rsid w:val="00B16CCD"/>
    <w:rsid w:val="00B17C31"/>
    <w:rsid w:val="00B17F0A"/>
    <w:rsid w:val="00B22613"/>
    <w:rsid w:val="00B22762"/>
    <w:rsid w:val="00B22957"/>
    <w:rsid w:val="00B23743"/>
    <w:rsid w:val="00B2401E"/>
    <w:rsid w:val="00B24498"/>
    <w:rsid w:val="00B24C7D"/>
    <w:rsid w:val="00B24F2D"/>
    <w:rsid w:val="00B254D8"/>
    <w:rsid w:val="00B25A1B"/>
    <w:rsid w:val="00B25C37"/>
    <w:rsid w:val="00B26111"/>
    <w:rsid w:val="00B263FB"/>
    <w:rsid w:val="00B264AD"/>
    <w:rsid w:val="00B26F01"/>
    <w:rsid w:val="00B26F9F"/>
    <w:rsid w:val="00B27225"/>
    <w:rsid w:val="00B3190F"/>
    <w:rsid w:val="00B31C70"/>
    <w:rsid w:val="00B32C56"/>
    <w:rsid w:val="00B33507"/>
    <w:rsid w:val="00B3392D"/>
    <w:rsid w:val="00B341A6"/>
    <w:rsid w:val="00B341E4"/>
    <w:rsid w:val="00B34231"/>
    <w:rsid w:val="00B35085"/>
    <w:rsid w:val="00B35D43"/>
    <w:rsid w:val="00B36174"/>
    <w:rsid w:val="00B36244"/>
    <w:rsid w:val="00B37D7B"/>
    <w:rsid w:val="00B4001D"/>
    <w:rsid w:val="00B40DFA"/>
    <w:rsid w:val="00B40F3F"/>
    <w:rsid w:val="00B41413"/>
    <w:rsid w:val="00B41C97"/>
    <w:rsid w:val="00B42EEC"/>
    <w:rsid w:val="00B43EF7"/>
    <w:rsid w:val="00B441A5"/>
    <w:rsid w:val="00B44441"/>
    <w:rsid w:val="00B44A76"/>
    <w:rsid w:val="00B469F1"/>
    <w:rsid w:val="00B46B58"/>
    <w:rsid w:val="00B47086"/>
    <w:rsid w:val="00B47902"/>
    <w:rsid w:val="00B50BA7"/>
    <w:rsid w:val="00B51471"/>
    <w:rsid w:val="00B51C8F"/>
    <w:rsid w:val="00B5266D"/>
    <w:rsid w:val="00B5276E"/>
    <w:rsid w:val="00B52FD4"/>
    <w:rsid w:val="00B53179"/>
    <w:rsid w:val="00B5368D"/>
    <w:rsid w:val="00B53D58"/>
    <w:rsid w:val="00B54444"/>
    <w:rsid w:val="00B54903"/>
    <w:rsid w:val="00B55330"/>
    <w:rsid w:val="00B56419"/>
    <w:rsid w:val="00B564EE"/>
    <w:rsid w:val="00B56943"/>
    <w:rsid w:val="00B5696B"/>
    <w:rsid w:val="00B56DF9"/>
    <w:rsid w:val="00B572B8"/>
    <w:rsid w:val="00B57760"/>
    <w:rsid w:val="00B57B32"/>
    <w:rsid w:val="00B60294"/>
    <w:rsid w:val="00B60DEB"/>
    <w:rsid w:val="00B615C7"/>
    <w:rsid w:val="00B618D7"/>
    <w:rsid w:val="00B61A01"/>
    <w:rsid w:val="00B6266B"/>
    <w:rsid w:val="00B62A3D"/>
    <w:rsid w:val="00B62CB5"/>
    <w:rsid w:val="00B632D5"/>
    <w:rsid w:val="00B63DA6"/>
    <w:rsid w:val="00B65837"/>
    <w:rsid w:val="00B65ADA"/>
    <w:rsid w:val="00B65B57"/>
    <w:rsid w:val="00B65B86"/>
    <w:rsid w:val="00B65CC0"/>
    <w:rsid w:val="00B66742"/>
    <w:rsid w:val="00B669C2"/>
    <w:rsid w:val="00B66C53"/>
    <w:rsid w:val="00B6730F"/>
    <w:rsid w:val="00B700AA"/>
    <w:rsid w:val="00B70644"/>
    <w:rsid w:val="00B70CDF"/>
    <w:rsid w:val="00B715DD"/>
    <w:rsid w:val="00B72E78"/>
    <w:rsid w:val="00B73457"/>
    <w:rsid w:val="00B74E36"/>
    <w:rsid w:val="00B75BA5"/>
    <w:rsid w:val="00B764D9"/>
    <w:rsid w:val="00B768D1"/>
    <w:rsid w:val="00B779E4"/>
    <w:rsid w:val="00B80E9E"/>
    <w:rsid w:val="00B81088"/>
    <w:rsid w:val="00B81237"/>
    <w:rsid w:val="00B81380"/>
    <w:rsid w:val="00B81CAA"/>
    <w:rsid w:val="00B8253D"/>
    <w:rsid w:val="00B82589"/>
    <w:rsid w:val="00B831FC"/>
    <w:rsid w:val="00B83AEF"/>
    <w:rsid w:val="00B83E57"/>
    <w:rsid w:val="00B84138"/>
    <w:rsid w:val="00B869B9"/>
    <w:rsid w:val="00B86D23"/>
    <w:rsid w:val="00B86E44"/>
    <w:rsid w:val="00B87CA7"/>
    <w:rsid w:val="00B90C9E"/>
    <w:rsid w:val="00B94346"/>
    <w:rsid w:val="00B9448B"/>
    <w:rsid w:val="00B94BD6"/>
    <w:rsid w:val="00B94ED1"/>
    <w:rsid w:val="00B94EE8"/>
    <w:rsid w:val="00B953F2"/>
    <w:rsid w:val="00B95C27"/>
    <w:rsid w:val="00B96234"/>
    <w:rsid w:val="00B96498"/>
    <w:rsid w:val="00B96546"/>
    <w:rsid w:val="00B96AD2"/>
    <w:rsid w:val="00BA0C10"/>
    <w:rsid w:val="00BA0F36"/>
    <w:rsid w:val="00BA1025"/>
    <w:rsid w:val="00BA115B"/>
    <w:rsid w:val="00BA1653"/>
    <w:rsid w:val="00BA2092"/>
    <w:rsid w:val="00BA21FA"/>
    <w:rsid w:val="00BA237C"/>
    <w:rsid w:val="00BA2985"/>
    <w:rsid w:val="00BA3FC1"/>
    <w:rsid w:val="00BA4D78"/>
    <w:rsid w:val="00BA4DD3"/>
    <w:rsid w:val="00BA4EE4"/>
    <w:rsid w:val="00BA510B"/>
    <w:rsid w:val="00BA578A"/>
    <w:rsid w:val="00BA5F1D"/>
    <w:rsid w:val="00BA65B5"/>
    <w:rsid w:val="00BA6752"/>
    <w:rsid w:val="00BA714A"/>
    <w:rsid w:val="00BA7774"/>
    <w:rsid w:val="00BA799A"/>
    <w:rsid w:val="00BB0555"/>
    <w:rsid w:val="00BB06B8"/>
    <w:rsid w:val="00BB145E"/>
    <w:rsid w:val="00BB165A"/>
    <w:rsid w:val="00BB2367"/>
    <w:rsid w:val="00BB4218"/>
    <w:rsid w:val="00BB55CA"/>
    <w:rsid w:val="00BB591E"/>
    <w:rsid w:val="00BB59E8"/>
    <w:rsid w:val="00BB5EED"/>
    <w:rsid w:val="00BB67E2"/>
    <w:rsid w:val="00BB7728"/>
    <w:rsid w:val="00BB7ADD"/>
    <w:rsid w:val="00BC059F"/>
    <w:rsid w:val="00BC1144"/>
    <w:rsid w:val="00BC17AD"/>
    <w:rsid w:val="00BC30A0"/>
    <w:rsid w:val="00BC31A3"/>
    <w:rsid w:val="00BC3420"/>
    <w:rsid w:val="00BC3698"/>
    <w:rsid w:val="00BC49E2"/>
    <w:rsid w:val="00BC4D73"/>
    <w:rsid w:val="00BC4F56"/>
    <w:rsid w:val="00BC4FE2"/>
    <w:rsid w:val="00BC5B0A"/>
    <w:rsid w:val="00BC60FE"/>
    <w:rsid w:val="00BC6800"/>
    <w:rsid w:val="00BC7A2C"/>
    <w:rsid w:val="00BC7C17"/>
    <w:rsid w:val="00BC7F58"/>
    <w:rsid w:val="00BD111C"/>
    <w:rsid w:val="00BD12E9"/>
    <w:rsid w:val="00BD1E9D"/>
    <w:rsid w:val="00BD240D"/>
    <w:rsid w:val="00BD2462"/>
    <w:rsid w:val="00BD3496"/>
    <w:rsid w:val="00BD4143"/>
    <w:rsid w:val="00BD5027"/>
    <w:rsid w:val="00BD562F"/>
    <w:rsid w:val="00BD5665"/>
    <w:rsid w:val="00BD5947"/>
    <w:rsid w:val="00BD5F39"/>
    <w:rsid w:val="00BD61A6"/>
    <w:rsid w:val="00BD6370"/>
    <w:rsid w:val="00BD670B"/>
    <w:rsid w:val="00BD6FFC"/>
    <w:rsid w:val="00BD74BE"/>
    <w:rsid w:val="00BD794B"/>
    <w:rsid w:val="00BE053B"/>
    <w:rsid w:val="00BE174A"/>
    <w:rsid w:val="00BE198F"/>
    <w:rsid w:val="00BE1F84"/>
    <w:rsid w:val="00BE23CB"/>
    <w:rsid w:val="00BE3958"/>
    <w:rsid w:val="00BE3B6E"/>
    <w:rsid w:val="00BE3BCA"/>
    <w:rsid w:val="00BE3D84"/>
    <w:rsid w:val="00BE4489"/>
    <w:rsid w:val="00BE49D3"/>
    <w:rsid w:val="00BE5796"/>
    <w:rsid w:val="00BE6140"/>
    <w:rsid w:val="00BE66D7"/>
    <w:rsid w:val="00BE6B32"/>
    <w:rsid w:val="00BE7A8B"/>
    <w:rsid w:val="00BE7D3C"/>
    <w:rsid w:val="00BF0062"/>
    <w:rsid w:val="00BF0253"/>
    <w:rsid w:val="00BF0539"/>
    <w:rsid w:val="00BF17EA"/>
    <w:rsid w:val="00BF1DCC"/>
    <w:rsid w:val="00BF29AC"/>
    <w:rsid w:val="00BF3441"/>
    <w:rsid w:val="00BF3B20"/>
    <w:rsid w:val="00BF3FE5"/>
    <w:rsid w:val="00BF403D"/>
    <w:rsid w:val="00BF4640"/>
    <w:rsid w:val="00BF5321"/>
    <w:rsid w:val="00BF5366"/>
    <w:rsid w:val="00BF5A8F"/>
    <w:rsid w:val="00BF5AEB"/>
    <w:rsid w:val="00BF5FF6"/>
    <w:rsid w:val="00BF5FFB"/>
    <w:rsid w:val="00BF6269"/>
    <w:rsid w:val="00BF636E"/>
    <w:rsid w:val="00BF653B"/>
    <w:rsid w:val="00BF7168"/>
    <w:rsid w:val="00BF7288"/>
    <w:rsid w:val="00BF7D85"/>
    <w:rsid w:val="00C000BF"/>
    <w:rsid w:val="00C0017D"/>
    <w:rsid w:val="00C011EB"/>
    <w:rsid w:val="00C01659"/>
    <w:rsid w:val="00C01A1A"/>
    <w:rsid w:val="00C0207F"/>
    <w:rsid w:val="00C03102"/>
    <w:rsid w:val="00C03E23"/>
    <w:rsid w:val="00C057B5"/>
    <w:rsid w:val="00C057B6"/>
    <w:rsid w:val="00C05D27"/>
    <w:rsid w:val="00C07060"/>
    <w:rsid w:val="00C07741"/>
    <w:rsid w:val="00C0795A"/>
    <w:rsid w:val="00C07C58"/>
    <w:rsid w:val="00C07ECD"/>
    <w:rsid w:val="00C102FC"/>
    <w:rsid w:val="00C10F42"/>
    <w:rsid w:val="00C11493"/>
    <w:rsid w:val="00C11C3C"/>
    <w:rsid w:val="00C11CDB"/>
    <w:rsid w:val="00C12ABE"/>
    <w:rsid w:val="00C12F3D"/>
    <w:rsid w:val="00C13276"/>
    <w:rsid w:val="00C13481"/>
    <w:rsid w:val="00C1351C"/>
    <w:rsid w:val="00C1358B"/>
    <w:rsid w:val="00C139CA"/>
    <w:rsid w:val="00C13ADB"/>
    <w:rsid w:val="00C13BA3"/>
    <w:rsid w:val="00C13CAD"/>
    <w:rsid w:val="00C1443D"/>
    <w:rsid w:val="00C14C86"/>
    <w:rsid w:val="00C15435"/>
    <w:rsid w:val="00C16117"/>
    <w:rsid w:val="00C1631C"/>
    <w:rsid w:val="00C16B49"/>
    <w:rsid w:val="00C16DB0"/>
    <w:rsid w:val="00C17FC7"/>
    <w:rsid w:val="00C20280"/>
    <w:rsid w:val="00C202AE"/>
    <w:rsid w:val="00C20437"/>
    <w:rsid w:val="00C206A7"/>
    <w:rsid w:val="00C20D4B"/>
    <w:rsid w:val="00C20EA3"/>
    <w:rsid w:val="00C221BB"/>
    <w:rsid w:val="00C230D0"/>
    <w:rsid w:val="00C23A86"/>
    <w:rsid w:val="00C2452C"/>
    <w:rsid w:val="00C2498D"/>
    <w:rsid w:val="00C249B2"/>
    <w:rsid w:val="00C24A79"/>
    <w:rsid w:val="00C24D5B"/>
    <w:rsid w:val="00C262C4"/>
    <w:rsid w:val="00C267BB"/>
    <w:rsid w:val="00C27051"/>
    <w:rsid w:val="00C27A65"/>
    <w:rsid w:val="00C27B16"/>
    <w:rsid w:val="00C3075A"/>
    <w:rsid w:val="00C30801"/>
    <w:rsid w:val="00C31AB9"/>
    <w:rsid w:val="00C3215B"/>
    <w:rsid w:val="00C321BD"/>
    <w:rsid w:val="00C37144"/>
    <w:rsid w:val="00C37193"/>
    <w:rsid w:val="00C37D97"/>
    <w:rsid w:val="00C404FB"/>
    <w:rsid w:val="00C406B8"/>
    <w:rsid w:val="00C408B8"/>
    <w:rsid w:val="00C40FD6"/>
    <w:rsid w:val="00C4101A"/>
    <w:rsid w:val="00C41257"/>
    <w:rsid w:val="00C417E3"/>
    <w:rsid w:val="00C418CD"/>
    <w:rsid w:val="00C423A3"/>
    <w:rsid w:val="00C4282F"/>
    <w:rsid w:val="00C42982"/>
    <w:rsid w:val="00C42F2B"/>
    <w:rsid w:val="00C431FF"/>
    <w:rsid w:val="00C43467"/>
    <w:rsid w:val="00C43AB8"/>
    <w:rsid w:val="00C43CB7"/>
    <w:rsid w:val="00C44108"/>
    <w:rsid w:val="00C445C7"/>
    <w:rsid w:val="00C44713"/>
    <w:rsid w:val="00C44987"/>
    <w:rsid w:val="00C44D6E"/>
    <w:rsid w:val="00C44D81"/>
    <w:rsid w:val="00C4536D"/>
    <w:rsid w:val="00C45525"/>
    <w:rsid w:val="00C456A8"/>
    <w:rsid w:val="00C45E68"/>
    <w:rsid w:val="00C4628F"/>
    <w:rsid w:val="00C47F67"/>
    <w:rsid w:val="00C50FAC"/>
    <w:rsid w:val="00C514B1"/>
    <w:rsid w:val="00C51E6B"/>
    <w:rsid w:val="00C51F58"/>
    <w:rsid w:val="00C52669"/>
    <w:rsid w:val="00C53561"/>
    <w:rsid w:val="00C53C43"/>
    <w:rsid w:val="00C54082"/>
    <w:rsid w:val="00C5423D"/>
    <w:rsid w:val="00C54F15"/>
    <w:rsid w:val="00C55495"/>
    <w:rsid w:val="00C5607D"/>
    <w:rsid w:val="00C56216"/>
    <w:rsid w:val="00C56DAD"/>
    <w:rsid w:val="00C56E27"/>
    <w:rsid w:val="00C5715C"/>
    <w:rsid w:val="00C60997"/>
    <w:rsid w:val="00C609ED"/>
    <w:rsid w:val="00C610F0"/>
    <w:rsid w:val="00C625B9"/>
    <w:rsid w:val="00C62F88"/>
    <w:rsid w:val="00C635EE"/>
    <w:rsid w:val="00C639C1"/>
    <w:rsid w:val="00C64483"/>
    <w:rsid w:val="00C65112"/>
    <w:rsid w:val="00C65F09"/>
    <w:rsid w:val="00C66DFE"/>
    <w:rsid w:val="00C67146"/>
    <w:rsid w:val="00C67315"/>
    <w:rsid w:val="00C674DE"/>
    <w:rsid w:val="00C70D7F"/>
    <w:rsid w:val="00C70DE4"/>
    <w:rsid w:val="00C70F60"/>
    <w:rsid w:val="00C71C2B"/>
    <w:rsid w:val="00C725A1"/>
    <w:rsid w:val="00C72697"/>
    <w:rsid w:val="00C7275B"/>
    <w:rsid w:val="00C7292F"/>
    <w:rsid w:val="00C746E9"/>
    <w:rsid w:val="00C7473C"/>
    <w:rsid w:val="00C74835"/>
    <w:rsid w:val="00C74DDF"/>
    <w:rsid w:val="00C74F0D"/>
    <w:rsid w:val="00C752E2"/>
    <w:rsid w:val="00C75FFF"/>
    <w:rsid w:val="00C767EE"/>
    <w:rsid w:val="00C77561"/>
    <w:rsid w:val="00C8048B"/>
    <w:rsid w:val="00C804E7"/>
    <w:rsid w:val="00C805F1"/>
    <w:rsid w:val="00C8122D"/>
    <w:rsid w:val="00C8136F"/>
    <w:rsid w:val="00C819D1"/>
    <w:rsid w:val="00C81D0A"/>
    <w:rsid w:val="00C81FCF"/>
    <w:rsid w:val="00C82106"/>
    <w:rsid w:val="00C82108"/>
    <w:rsid w:val="00C829BE"/>
    <w:rsid w:val="00C831FD"/>
    <w:rsid w:val="00C835BA"/>
    <w:rsid w:val="00C83C66"/>
    <w:rsid w:val="00C841A8"/>
    <w:rsid w:val="00C8437E"/>
    <w:rsid w:val="00C845E2"/>
    <w:rsid w:val="00C847E1"/>
    <w:rsid w:val="00C84A9A"/>
    <w:rsid w:val="00C8510E"/>
    <w:rsid w:val="00C854FE"/>
    <w:rsid w:val="00C85FFE"/>
    <w:rsid w:val="00C865B4"/>
    <w:rsid w:val="00C866D2"/>
    <w:rsid w:val="00C87423"/>
    <w:rsid w:val="00C90E88"/>
    <w:rsid w:val="00C9194F"/>
    <w:rsid w:val="00C919A4"/>
    <w:rsid w:val="00C91C6F"/>
    <w:rsid w:val="00C9219C"/>
    <w:rsid w:val="00C92706"/>
    <w:rsid w:val="00C93AEB"/>
    <w:rsid w:val="00C93B58"/>
    <w:rsid w:val="00C93D5A"/>
    <w:rsid w:val="00C94660"/>
    <w:rsid w:val="00C95B41"/>
    <w:rsid w:val="00C9666C"/>
    <w:rsid w:val="00C9680C"/>
    <w:rsid w:val="00C96A6D"/>
    <w:rsid w:val="00C96CDD"/>
    <w:rsid w:val="00C976FC"/>
    <w:rsid w:val="00C97F32"/>
    <w:rsid w:val="00CA01D3"/>
    <w:rsid w:val="00CA137E"/>
    <w:rsid w:val="00CA1B4C"/>
    <w:rsid w:val="00CA1BAE"/>
    <w:rsid w:val="00CA1C1C"/>
    <w:rsid w:val="00CA1DEF"/>
    <w:rsid w:val="00CA2BE4"/>
    <w:rsid w:val="00CA318A"/>
    <w:rsid w:val="00CA344A"/>
    <w:rsid w:val="00CA4392"/>
    <w:rsid w:val="00CA4C7B"/>
    <w:rsid w:val="00CA4F1F"/>
    <w:rsid w:val="00CA55B5"/>
    <w:rsid w:val="00CA681A"/>
    <w:rsid w:val="00CA6990"/>
    <w:rsid w:val="00CA7037"/>
    <w:rsid w:val="00CA713C"/>
    <w:rsid w:val="00CA76F7"/>
    <w:rsid w:val="00CA784B"/>
    <w:rsid w:val="00CA7ED4"/>
    <w:rsid w:val="00CB0A30"/>
    <w:rsid w:val="00CB1BCF"/>
    <w:rsid w:val="00CB29F0"/>
    <w:rsid w:val="00CB2DE3"/>
    <w:rsid w:val="00CB34A9"/>
    <w:rsid w:val="00CB39F3"/>
    <w:rsid w:val="00CB3FE4"/>
    <w:rsid w:val="00CB42E7"/>
    <w:rsid w:val="00CB458E"/>
    <w:rsid w:val="00CB49C4"/>
    <w:rsid w:val="00CB5719"/>
    <w:rsid w:val="00CB61AB"/>
    <w:rsid w:val="00CB6342"/>
    <w:rsid w:val="00CB6FF1"/>
    <w:rsid w:val="00CB74CD"/>
    <w:rsid w:val="00CB74CE"/>
    <w:rsid w:val="00CB79D2"/>
    <w:rsid w:val="00CB7C89"/>
    <w:rsid w:val="00CB7D3B"/>
    <w:rsid w:val="00CC01CB"/>
    <w:rsid w:val="00CC04F6"/>
    <w:rsid w:val="00CC072D"/>
    <w:rsid w:val="00CC0809"/>
    <w:rsid w:val="00CC0F6A"/>
    <w:rsid w:val="00CC11EB"/>
    <w:rsid w:val="00CC1909"/>
    <w:rsid w:val="00CC1922"/>
    <w:rsid w:val="00CC2666"/>
    <w:rsid w:val="00CC393F"/>
    <w:rsid w:val="00CC4053"/>
    <w:rsid w:val="00CC495D"/>
    <w:rsid w:val="00CC4A64"/>
    <w:rsid w:val="00CC4F63"/>
    <w:rsid w:val="00CC54FB"/>
    <w:rsid w:val="00CC6639"/>
    <w:rsid w:val="00CC66F4"/>
    <w:rsid w:val="00CC68D9"/>
    <w:rsid w:val="00CC6A57"/>
    <w:rsid w:val="00CC72A4"/>
    <w:rsid w:val="00CC74F4"/>
    <w:rsid w:val="00CC7DBC"/>
    <w:rsid w:val="00CD017E"/>
    <w:rsid w:val="00CD0528"/>
    <w:rsid w:val="00CD1071"/>
    <w:rsid w:val="00CD1623"/>
    <w:rsid w:val="00CD1827"/>
    <w:rsid w:val="00CD1A75"/>
    <w:rsid w:val="00CD1AC8"/>
    <w:rsid w:val="00CD1E1D"/>
    <w:rsid w:val="00CD20B0"/>
    <w:rsid w:val="00CD2DD6"/>
    <w:rsid w:val="00CD3E45"/>
    <w:rsid w:val="00CD449B"/>
    <w:rsid w:val="00CD4AA3"/>
    <w:rsid w:val="00CD5119"/>
    <w:rsid w:val="00CD6282"/>
    <w:rsid w:val="00CD6881"/>
    <w:rsid w:val="00CD763C"/>
    <w:rsid w:val="00CD7805"/>
    <w:rsid w:val="00CE039A"/>
    <w:rsid w:val="00CE06D2"/>
    <w:rsid w:val="00CE0C01"/>
    <w:rsid w:val="00CE12B4"/>
    <w:rsid w:val="00CE1C6E"/>
    <w:rsid w:val="00CE1D39"/>
    <w:rsid w:val="00CE1EB6"/>
    <w:rsid w:val="00CE20FF"/>
    <w:rsid w:val="00CE2CFA"/>
    <w:rsid w:val="00CE3375"/>
    <w:rsid w:val="00CE351D"/>
    <w:rsid w:val="00CE3C85"/>
    <w:rsid w:val="00CE3D63"/>
    <w:rsid w:val="00CE4DE4"/>
    <w:rsid w:val="00CE5E28"/>
    <w:rsid w:val="00CE5EC5"/>
    <w:rsid w:val="00CE66AF"/>
    <w:rsid w:val="00CE6A34"/>
    <w:rsid w:val="00CE6BD7"/>
    <w:rsid w:val="00CE700C"/>
    <w:rsid w:val="00CE78CC"/>
    <w:rsid w:val="00CE79B3"/>
    <w:rsid w:val="00CF002F"/>
    <w:rsid w:val="00CF1029"/>
    <w:rsid w:val="00CF107E"/>
    <w:rsid w:val="00CF16DD"/>
    <w:rsid w:val="00CF1B0A"/>
    <w:rsid w:val="00CF2303"/>
    <w:rsid w:val="00CF2AE5"/>
    <w:rsid w:val="00CF3185"/>
    <w:rsid w:val="00CF3B12"/>
    <w:rsid w:val="00CF3D66"/>
    <w:rsid w:val="00CF461F"/>
    <w:rsid w:val="00CF525E"/>
    <w:rsid w:val="00CF65B6"/>
    <w:rsid w:val="00CF6A78"/>
    <w:rsid w:val="00CF6ECE"/>
    <w:rsid w:val="00CF7B67"/>
    <w:rsid w:val="00D002C0"/>
    <w:rsid w:val="00D02634"/>
    <w:rsid w:val="00D0282B"/>
    <w:rsid w:val="00D03202"/>
    <w:rsid w:val="00D0370C"/>
    <w:rsid w:val="00D03C20"/>
    <w:rsid w:val="00D03DE3"/>
    <w:rsid w:val="00D04C06"/>
    <w:rsid w:val="00D05471"/>
    <w:rsid w:val="00D05757"/>
    <w:rsid w:val="00D061BF"/>
    <w:rsid w:val="00D062B9"/>
    <w:rsid w:val="00D062D2"/>
    <w:rsid w:val="00D0689A"/>
    <w:rsid w:val="00D068A3"/>
    <w:rsid w:val="00D07EE4"/>
    <w:rsid w:val="00D110E9"/>
    <w:rsid w:val="00D11412"/>
    <w:rsid w:val="00D11AF3"/>
    <w:rsid w:val="00D12026"/>
    <w:rsid w:val="00D12C1C"/>
    <w:rsid w:val="00D138C7"/>
    <w:rsid w:val="00D13CEE"/>
    <w:rsid w:val="00D146D2"/>
    <w:rsid w:val="00D14B7D"/>
    <w:rsid w:val="00D14C94"/>
    <w:rsid w:val="00D15068"/>
    <w:rsid w:val="00D1618B"/>
    <w:rsid w:val="00D161D6"/>
    <w:rsid w:val="00D1634D"/>
    <w:rsid w:val="00D163A6"/>
    <w:rsid w:val="00D170EA"/>
    <w:rsid w:val="00D178C6"/>
    <w:rsid w:val="00D17D6E"/>
    <w:rsid w:val="00D20006"/>
    <w:rsid w:val="00D202F8"/>
    <w:rsid w:val="00D21565"/>
    <w:rsid w:val="00D215E3"/>
    <w:rsid w:val="00D2176E"/>
    <w:rsid w:val="00D222F0"/>
    <w:rsid w:val="00D22452"/>
    <w:rsid w:val="00D22B69"/>
    <w:rsid w:val="00D2349D"/>
    <w:rsid w:val="00D24439"/>
    <w:rsid w:val="00D24E1F"/>
    <w:rsid w:val="00D250FE"/>
    <w:rsid w:val="00D251BB"/>
    <w:rsid w:val="00D252E5"/>
    <w:rsid w:val="00D26C88"/>
    <w:rsid w:val="00D27198"/>
    <w:rsid w:val="00D275D5"/>
    <w:rsid w:val="00D275FD"/>
    <w:rsid w:val="00D30630"/>
    <w:rsid w:val="00D307F5"/>
    <w:rsid w:val="00D31344"/>
    <w:rsid w:val="00D318F8"/>
    <w:rsid w:val="00D31A1A"/>
    <w:rsid w:val="00D31FBA"/>
    <w:rsid w:val="00D323A8"/>
    <w:rsid w:val="00D33337"/>
    <w:rsid w:val="00D34325"/>
    <w:rsid w:val="00D34862"/>
    <w:rsid w:val="00D35014"/>
    <w:rsid w:val="00D3522D"/>
    <w:rsid w:val="00D3582C"/>
    <w:rsid w:val="00D3679E"/>
    <w:rsid w:val="00D36AB1"/>
    <w:rsid w:val="00D373C2"/>
    <w:rsid w:val="00D374E9"/>
    <w:rsid w:val="00D37BE4"/>
    <w:rsid w:val="00D40467"/>
    <w:rsid w:val="00D4189D"/>
    <w:rsid w:val="00D41A41"/>
    <w:rsid w:val="00D41AF5"/>
    <w:rsid w:val="00D41F5C"/>
    <w:rsid w:val="00D4221A"/>
    <w:rsid w:val="00D424D2"/>
    <w:rsid w:val="00D427C8"/>
    <w:rsid w:val="00D436EF"/>
    <w:rsid w:val="00D44D8F"/>
    <w:rsid w:val="00D45214"/>
    <w:rsid w:val="00D4560B"/>
    <w:rsid w:val="00D457BB"/>
    <w:rsid w:val="00D45AB7"/>
    <w:rsid w:val="00D45DFB"/>
    <w:rsid w:val="00D4622F"/>
    <w:rsid w:val="00D46699"/>
    <w:rsid w:val="00D46FD9"/>
    <w:rsid w:val="00D47598"/>
    <w:rsid w:val="00D5083D"/>
    <w:rsid w:val="00D508FC"/>
    <w:rsid w:val="00D50FC2"/>
    <w:rsid w:val="00D5180A"/>
    <w:rsid w:val="00D51B6A"/>
    <w:rsid w:val="00D51D0E"/>
    <w:rsid w:val="00D52056"/>
    <w:rsid w:val="00D52CEF"/>
    <w:rsid w:val="00D534A3"/>
    <w:rsid w:val="00D5393B"/>
    <w:rsid w:val="00D53990"/>
    <w:rsid w:val="00D54A01"/>
    <w:rsid w:val="00D54F0F"/>
    <w:rsid w:val="00D5505D"/>
    <w:rsid w:val="00D556C2"/>
    <w:rsid w:val="00D557D9"/>
    <w:rsid w:val="00D56806"/>
    <w:rsid w:val="00D5681E"/>
    <w:rsid w:val="00D56B31"/>
    <w:rsid w:val="00D56F81"/>
    <w:rsid w:val="00D57060"/>
    <w:rsid w:val="00D57A80"/>
    <w:rsid w:val="00D57B77"/>
    <w:rsid w:val="00D60212"/>
    <w:rsid w:val="00D60325"/>
    <w:rsid w:val="00D60341"/>
    <w:rsid w:val="00D60474"/>
    <w:rsid w:val="00D607BA"/>
    <w:rsid w:val="00D60801"/>
    <w:rsid w:val="00D60875"/>
    <w:rsid w:val="00D610C6"/>
    <w:rsid w:val="00D6181D"/>
    <w:rsid w:val="00D62788"/>
    <w:rsid w:val="00D62794"/>
    <w:rsid w:val="00D6287C"/>
    <w:rsid w:val="00D62B42"/>
    <w:rsid w:val="00D632BE"/>
    <w:rsid w:val="00D6386F"/>
    <w:rsid w:val="00D63ACE"/>
    <w:rsid w:val="00D63E02"/>
    <w:rsid w:val="00D641A7"/>
    <w:rsid w:val="00D6421F"/>
    <w:rsid w:val="00D64850"/>
    <w:rsid w:val="00D654D1"/>
    <w:rsid w:val="00D65FC0"/>
    <w:rsid w:val="00D6634B"/>
    <w:rsid w:val="00D664B1"/>
    <w:rsid w:val="00D665BC"/>
    <w:rsid w:val="00D66921"/>
    <w:rsid w:val="00D66D4A"/>
    <w:rsid w:val="00D6729A"/>
    <w:rsid w:val="00D6784F"/>
    <w:rsid w:val="00D70313"/>
    <w:rsid w:val="00D7053C"/>
    <w:rsid w:val="00D71013"/>
    <w:rsid w:val="00D7262E"/>
    <w:rsid w:val="00D72817"/>
    <w:rsid w:val="00D72A2A"/>
    <w:rsid w:val="00D72ABF"/>
    <w:rsid w:val="00D72CAA"/>
    <w:rsid w:val="00D72D06"/>
    <w:rsid w:val="00D72D76"/>
    <w:rsid w:val="00D72E03"/>
    <w:rsid w:val="00D7329D"/>
    <w:rsid w:val="00D73C67"/>
    <w:rsid w:val="00D73DD6"/>
    <w:rsid w:val="00D73E42"/>
    <w:rsid w:val="00D73E95"/>
    <w:rsid w:val="00D7522C"/>
    <w:rsid w:val="00D7536F"/>
    <w:rsid w:val="00D75FB2"/>
    <w:rsid w:val="00D76038"/>
    <w:rsid w:val="00D7603E"/>
    <w:rsid w:val="00D762A0"/>
    <w:rsid w:val="00D76668"/>
    <w:rsid w:val="00D76F70"/>
    <w:rsid w:val="00D7719A"/>
    <w:rsid w:val="00D779C9"/>
    <w:rsid w:val="00D77CF5"/>
    <w:rsid w:val="00D77D5D"/>
    <w:rsid w:val="00D77E86"/>
    <w:rsid w:val="00D801E1"/>
    <w:rsid w:val="00D80498"/>
    <w:rsid w:val="00D80B16"/>
    <w:rsid w:val="00D80DDF"/>
    <w:rsid w:val="00D81046"/>
    <w:rsid w:val="00D810BC"/>
    <w:rsid w:val="00D818BD"/>
    <w:rsid w:val="00D818E5"/>
    <w:rsid w:val="00D8362B"/>
    <w:rsid w:val="00D83B87"/>
    <w:rsid w:val="00D83EF3"/>
    <w:rsid w:val="00D83F33"/>
    <w:rsid w:val="00D84558"/>
    <w:rsid w:val="00D848B0"/>
    <w:rsid w:val="00D84971"/>
    <w:rsid w:val="00D86009"/>
    <w:rsid w:val="00D87048"/>
    <w:rsid w:val="00D875F5"/>
    <w:rsid w:val="00D87DBB"/>
    <w:rsid w:val="00D90386"/>
    <w:rsid w:val="00D9077C"/>
    <w:rsid w:val="00D911A1"/>
    <w:rsid w:val="00D920A8"/>
    <w:rsid w:val="00D92344"/>
    <w:rsid w:val="00D9398D"/>
    <w:rsid w:val="00D93B2D"/>
    <w:rsid w:val="00D93BF5"/>
    <w:rsid w:val="00D93E41"/>
    <w:rsid w:val="00D94055"/>
    <w:rsid w:val="00D95105"/>
    <w:rsid w:val="00D95C14"/>
    <w:rsid w:val="00D960B9"/>
    <w:rsid w:val="00D96C3A"/>
    <w:rsid w:val="00D96E67"/>
    <w:rsid w:val="00D96F85"/>
    <w:rsid w:val="00D97608"/>
    <w:rsid w:val="00D97A2C"/>
    <w:rsid w:val="00DA0410"/>
    <w:rsid w:val="00DA07D3"/>
    <w:rsid w:val="00DA0AF9"/>
    <w:rsid w:val="00DA2B52"/>
    <w:rsid w:val="00DA39C4"/>
    <w:rsid w:val="00DA3F94"/>
    <w:rsid w:val="00DA4E65"/>
    <w:rsid w:val="00DA50F7"/>
    <w:rsid w:val="00DA5528"/>
    <w:rsid w:val="00DA57DC"/>
    <w:rsid w:val="00DA5F80"/>
    <w:rsid w:val="00DA6406"/>
    <w:rsid w:val="00DA64FD"/>
    <w:rsid w:val="00DA678D"/>
    <w:rsid w:val="00DA71FF"/>
    <w:rsid w:val="00DA73A7"/>
    <w:rsid w:val="00DA79CB"/>
    <w:rsid w:val="00DB027C"/>
    <w:rsid w:val="00DB1D4A"/>
    <w:rsid w:val="00DB2060"/>
    <w:rsid w:val="00DB24D6"/>
    <w:rsid w:val="00DB27F0"/>
    <w:rsid w:val="00DB2BA8"/>
    <w:rsid w:val="00DB2C09"/>
    <w:rsid w:val="00DB3395"/>
    <w:rsid w:val="00DB407C"/>
    <w:rsid w:val="00DB43C3"/>
    <w:rsid w:val="00DB4457"/>
    <w:rsid w:val="00DB4A35"/>
    <w:rsid w:val="00DB4AEE"/>
    <w:rsid w:val="00DB5795"/>
    <w:rsid w:val="00DB5832"/>
    <w:rsid w:val="00DB595A"/>
    <w:rsid w:val="00DB63AE"/>
    <w:rsid w:val="00DB6AA4"/>
    <w:rsid w:val="00DB6B10"/>
    <w:rsid w:val="00DB6E25"/>
    <w:rsid w:val="00DB7077"/>
    <w:rsid w:val="00DB7096"/>
    <w:rsid w:val="00DB7237"/>
    <w:rsid w:val="00DB7364"/>
    <w:rsid w:val="00DB78A8"/>
    <w:rsid w:val="00DC0CA6"/>
    <w:rsid w:val="00DC10F1"/>
    <w:rsid w:val="00DC1ABA"/>
    <w:rsid w:val="00DC1EEC"/>
    <w:rsid w:val="00DC2936"/>
    <w:rsid w:val="00DC2A6D"/>
    <w:rsid w:val="00DC2BD5"/>
    <w:rsid w:val="00DC3499"/>
    <w:rsid w:val="00DC3833"/>
    <w:rsid w:val="00DC3C24"/>
    <w:rsid w:val="00DC46A7"/>
    <w:rsid w:val="00DC4C4F"/>
    <w:rsid w:val="00DC4C9B"/>
    <w:rsid w:val="00DC559B"/>
    <w:rsid w:val="00DC5CE3"/>
    <w:rsid w:val="00DC60DA"/>
    <w:rsid w:val="00DC7F1A"/>
    <w:rsid w:val="00DD02D5"/>
    <w:rsid w:val="00DD1520"/>
    <w:rsid w:val="00DD1ED8"/>
    <w:rsid w:val="00DD2599"/>
    <w:rsid w:val="00DD2F14"/>
    <w:rsid w:val="00DD2F15"/>
    <w:rsid w:val="00DD38C5"/>
    <w:rsid w:val="00DD4470"/>
    <w:rsid w:val="00DD53A3"/>
    <w:rsid w:val="00DD6CA7"/>
    <w:rsid w:val="00DD739B"/>
    <w:rsid w:val="00DE0273"/>
    <w:rsid w:val="00DE1133"/>
    <w:rsid w:val="00DE1220"/>
    <w:rsid w:val="00DE1B1B"/>
    <w:rsid w:val="00DE1BF6"/>
    <w:rsid w:val="00DE2166"/>
    <w:rsid w:val="00DE30F5"/>
    <w:rsid w:val="00DE340C"/>
    <w:rsid w:val="00DE3465"/>
    <w:rsid w:val="00DE3515"/>
    <w:rsid w:val="00DE4876"/>
    <w:rsid w:val="00DE48A1"/>
    <w:rsid w:val="00DE4BF4"/>
    <w:rsid w:val="00DE529F"/>
    <w:rsid w:val="00DE5A49"/>
    <w:rsid w:val="00DE5B51"/>
    <w:rsid w:val="00DE5EEF"/>
    <w:rsid w:val="00DE7655"/>
    <w:rsid w:val="00DE7834"/>
    <w:rsid w:val="00DF0AAD"/>
    <w:rsid w:val="00DF0AC3"/>
    <w:rsid w:val="00DF12C8"/>
    <w:rsid w:val="00DF16EC"/>
    <w:rsid w:val="00DF1CD0"/>
    <w:rsid w:val="00DF21CD"/>
    <w:rsid w:val="00DF21FE"/>
    <w:rsid w:val="00DF24C6"/>
    <w:rsid w:val="00DF2E00"/>
    <w:rsid w:val="00DF337F"/>
    <w:rsid w:val="00DF3453"/>
    <w:rsid w:val="00DF478D"/>
    <w:rsid w:val="00DF4913"/>
    <w:rsid w:val="00DF4D92"/>
    <w:rsid w:val="00DF5FF8"/>
    <w:rsid w:val="00DF6203"/>
    <w:rsid w:val="00DF6E93"/>
    <w:rsid w:val="00DF7411"/>
    <w:rsid w:val="00DF74F7"/>
    <w:rsid w:val="00DF7961"/>
    <w:rsid w:val="00DF7BEA"/>
    <w:rsid w:val="00E01CB1"/>
    <w:rsid w:val="00E01DED"/>
    <w:rsid w:val="00E03E1A"/>
    <w:rsid w:val="00E03F53"/>
    <w:rsid w:val="00E03FDB"/>
    <w:rsid w:val="00E04338"/>
    <w:rsid w:val="00E0529C"/>
    <w:rsid w:val="00E052BD"/>
    <w:rsid w:val="00E0540D"/>
    <w:rsid w:val="00E05421"/>
    <w:rsid w:val="00E05D8B"/>
    <w:rsid w:val="00E06B56"/>
    <w:rsid w:val="00E07383"/>
    <w:rsid w:val="00E07B54"/>
    <w:rsid w:val="00E07DF0"/>
    <w:rsid w:val="00E07F07"/>
    <w:rsid w:val="00E10334"/>
    <w:rsid w:val="00E10D89"/>
    <w:rsid w:val="00E12071"/>
    <w:rsid w:val="00E1295B"/>
    <w:rsid w:val="00E13476"/>
    <w:rsid w:val="00E13581"/>
    <w:rsid w:val="00E136E5"/>
    <w:rsid w:val="00E140F5"/>
    <w:rsid w:val="00E14535"/>
    <w:rsid w:val="00E14A80"/>
    <w:rsid w:val="00E14FE5"/>
    <w:rsid w:val="00E15111"/>
    <w:rsid w:val="00E15396"/>
    <w:rsid w:val="00E15A98"/>
    <w:rsid w:val="00E1638B"/>
    <w:rsid w:val="00E16547"/>
    <w:rsid w:val="00E165BC"/>
    <w:rsid w:val="00E166C0"/>
    <w:rsid w:val="00E168B5"/>
    <w:rsid w:val="00E170C4"/>
    <w:rsid w:val="00E1746C"/>
    <w:rsid w:val="00E17C75"/>
    <w:rsid w:val="00E20A27"/>
    <w:rsid w:val="00E228BC"/>
    <w:rsid w:val="00E22B85"/>
    <w:rsid w:val="00E22E03"/>
    <w:rsid w:val="00E22E6F"/>
    <w:rsid w:val="00E231B9"/>
    <w:rsid w:val="00E24976"/>
    <w:rsid w:val="00E24A94"/>
    <w:rsid w:val="00E2590D"/>
    <w:rsid w:val="00E25CC8"/>
    <w:rsid w:val="00E25D41"/>
    <w:rsid w:val="00E25F77"/>
    <w:rsid w:val="00E2653E"/>
    <w:rsid w:val="00E26B01"/>
    <w:rsid w:val="00E27935"/>
    <w:rsid w:val="00E27B47"/>
    <w:rsid w:val="00E30491"/>
    <w:rsid w:val="00E30EF5"/>
    <w:rsid w:val="00E313C9"/>
    <w:rsid w:val="00E315C1"/>
    <w:rsid w:val="00E32406"/>
    <w:rsid w:val="00E32B6D"/>
    <w:rsid w:val="00E33124"/>
    <w:rsid w:val="00E334C3"/>
    <w:rsid w:val="00E334C9"/>
    <w:rsid w:val="00E335BD"/>
    <w:rsid w:val="00E33739"/>
    <w:rsid w:val="00E33768"/>
    <w:rsid w:val="00E33D46"/>
    <w:rsid w:val="00E343E7"/>
    <w:rsid w:val="00E34411"/>
    <w:rsid w:val="00E3508E"/>
    <w:rsid w:val="00E376AC"/>
    <w:rsid w:val="00E37D24"/>
    <w:rsid w:val="00E37D35"/>
    <w:rsid w:val="00E41116"/>
    <w:rsid w:val="00E41D71"/>
    <w:rsid w:val="00E41EAE"/>
    <w:rsid w:val="00E4293C"/>
    <w:rsid w:val="00E42BB2"/>
    <w:rsid w:val="00E43E5B"/>
    <w:rsid w:val="00E4436A"/>
    <w:rsid w:val="00E449A9"/>
    <w:rsid w:val="00E44D8E"/>
    <w:rsid w:val="00E45FD5"/>
    <w:rsid w:val="00E460B6"/>
    <w:rsid w:val="00E465C9"/>
    <w:rsid w:val="00E46A05"/>
    <w:rsid w:val="00E46EAE"/>
    <w:rsid w:val="00E472EF"/>
    <w:rsid w:val="00E47307"/>
    <w:rsid w:val="00E47314"/>
    <w:rsid w:val="00E5010A"/>
    <w:rsid w:val="00E51585"/>
    <w:rsid w:val="00E51B8E"/>
    <w:rsid w:val="00E51F1F"/>
    <w:rsid w:val="00E52B8B"/>
    <w:rsid w:val="00E52E87"/>
    <w:rsid w:val="00E52F87"/>
    <w:rsid w:val="00E52FC0"/>
    <w:rsid w:val="00E53266"/>
    <w:rsid w:val="00E5335A"/>
    <w:rsid w:val="00E53BFF"/>
    <w:rsid w:val="00E544CE"/>
    <w:rsid w:val="00E547E6"/>
    <w:rsid w:val="00E55C70"/>
    <w:rsid w:val="00E55EC7"/>
    <w:rsid w:val="00E5663E"/>
    <w:rsid w:val="00E56A88"/>
    <w:rsid w:val="00E56A8D"/>
    <w:rsid w:val="00E576D6"/>
    <w:rsid w:val="00E57A87"/>
    <w:rsid w:val="00E57B19"/>
    <w:rsid w:val="00E57FDF"/>
    <w:rsid w:val="00E602CD"/>
    <w:rsid w:val="00E60657"/>
    <w:rsid w:val="00E609A7"/>
    <w:rsid w:val="00E60A65"/>
    <w:rsid w:val="00E60CA2"/>
    <w:rsid w:val="00E60CB1"/>
    <w:rsid w:val="00E619ED"/>
    <w:rsid w:val="00E61C5F"/>
    <w:rsid w:val="00E61C73"/>
    <w:rsid w:val="00E61E12"/>
    <w:rsid w:val="00E61EF1"/>
    <w:rsid w:val="00E623A1"/>
    <w:rsid w:val="00E6290D"/>
    <w:rsid w:val="00E63966"/>
    <w:rsid w:val="00E6450E"/>
    <w:rsid w:val="00E64765"/>
    <w:rsid w:val="00E64B7C"/>
    <w:rsid w:val="00E64D70"/>
    <w:rsid w:val="00E64E18"/>
    <w:rsid w:val="00E652B5"/>
    <w:rsid w:val="00E662BF"/>
    <w:rsid w:val="00E66A85"/>
    <w:rsid w:val="00E67133"/>
    <w:rsid w:val="00E678E3"/>
    <w:rsid w:val="00E71356"/>
    <w:rsid w:val="00E71539"/>
    <w:rsid w:val="00E721A7"/>
    <w:rsid w:val="00E72D4A"/>
    <w:rsid w:val="00E72E03"/>
    <w:rsid w:val="00E731E0"/>
    <w:rsid w:val="00E73BAB"/>
    <w:rsid w:val="00E73F79"/>
    <w:rsid w:val="00E7437D"/>
    <w:rsid w:val="00E743AA"/>
    <w:rsid w:val="00E74510"/>
    <w:rsid w:val="00E74C05"/>
    <w:rsid w:val="00E74F1A"/>
    <w:rsid w:val="00E7596C"/>
    <w:rsid w:val="00E75B5F"/>
    <w:rsid w:val="00E75D71"/>
    <w:rsid w:val="00E766C1"/>
    <w:rsid w:val="00E77AC1"/>
    <w:rsid w:val="00E80A2B"/>
    <w:rsid w:val="00E813B7"/>
    <w:rsid w:val="00E81B9E"/>
    <w:rsid w:val="00E829DE"/>
    <w:rsid w:val="00E8363E"/>
    <w:rsid w:val="00E839E0"/>
    <w:rsid w:val="00E840B8"/>
    <w:rsid w:val="00E841F6"/>
    <w:rsid w:val="00E84C6C"/>
    <w:rsid w:val="00E85156"/>
    <w:rsid w:val="00E859F3"/>
    <w:rsid w:val="00E863AE"/>
    <w:rsid w:val="00E8655A"/>
    <w:rsid w:val="00E86DD8"/>
    <w:rsid w:val="00E878F2"/>
    <w:rsid w:val="00E87C7B"/>
    <w:rsid w:val="00E87EB3"/>
    <w:rsid w:val="00E87F01"/>
    <w:rsid w:val="00E909A9"/>
    <w:rsid w:val="00E90CA9"/>
    <w:rsid w:val="00E912E1"/>
    <w:rsid w:val="00E920A7"/>
    <w:rsid w:val="00E92644"/>
    <w:rsid w:val="00E9283B"/>
    <w:rsid w:val="00E92FED"/>
    <w:rsid w:val="00E93118"/>
    <w:rsid w:val="00E931FA"/>
    <w:rsid w:val="00E93A0A"/>
    <w:rsid w:val="00E93D17"/>
    <w:rsid w:val="00E941B2"/>
    <w:rsid w:val="00E94499"/>
    <w:rsid w:val="00E944F7"/>
    <w:rsid w:val="00E94684"/>
    <w:rsid w:val="00E94A1C"/>
    <w:rsid w:val="00E95DD4"/>
    <w:rsid w:val="00E96B9E"/>
    <w:rsid w:val="00E96CD5"/>
    <w:rsid w:val="00EA0E93"/>
    <w:rsid w:val="00EA168D"/>
    <w:rsid w:val="00EA1A31"/>
    <w:rsid w:val="00EA208C"/>
    <w:rsid w:val="00EA2213"/>
    <w:rsid w:val="00EA2921"/>
    <w:rsid w:val="00EA2B5E"/>
    <w:rsid w:val="00EA2CBA"/>
    <w:rsid w:val="00EA3024"/>
    <w:rsid w:val="00EA3096"/>
    <w:rsid w:val="00EA39D7"/>
    <w:rsid w:val="00EA5CB0"/>
    <w:rsid w:val="00EA6332"/>
    <w:rsid w:val="00EA6A00"/>
    <w:rsid w:val="00EB06DE"/>
    <w:rsid w:val="00EB0DED"/>
    <w:rsid w:val="00EB1357"/>
    <w:rsid w:val="00EB141D"/>
    <w:rsid w:val="00EB1BDC"/>
    <w:rsid w:val="00EB2431"/>
    <w:rsid w:val="00EB262D"/>
    <w:rsid w:val="00EB35BB"/>
    <w:rsid w:val="00EB3727"/>
    <w:rsid w:val="00EB3754"/>
    <w:rsid w:val="00EB42BA"/>
    <w:rsid w:val="00EB45ED"/>
    <w:rsid w:val="00EB5C86"/>
    <w:rsid w:val="00EB6693"/>
    <w:rsid w:val="00EB6AA1"/>
    <w:rsid w:val="00EB79B1"/>
    <w:rsid w:val="00EB7DE1"/>
    <w:rsid w:val="00EC01E3"/>
    <w:rsid w:val="00EC08FA"/>
    <w:rsid w:val="00EC0E5B"/>
    <w:rsid w:val="00EC1C04"/>
    <w:rsid w:val="00EC26CF"/>
    <w:rsid w:val="00EC2BF3"/>
    <w:rsid w:val="00EC309E"/>
    <w:rsid w:val="00EC32AE"/>
    <w:rsid w:val="00EC34D6"/>
    <w:rsid w:val="00EC3654"/>
    <w:rsid w:val="00EC3962"/>
    <w:rsid w:val="00EC3A49"/>
    <w:rsid w:val="00EC3B5D"/>
    <w:rsid w:val="00EC3F2A"/>
    <w:rsid w:val="00EC551D"/>
    <w:rsid w:val="00EC5534"/>
    <w:rsid w:val="00EC5717"/>
    <w:rsid w:val="00EC5BAA"/>
    <w:rsid w:val="00EC5EF8"/>
    <w:rsid w:val="00EC7072"/>
    <w:rsid w:val="00ED0149"/>
    <w:rsid w:val="00ED04F4"/>
    <w:rsid w:val="00ED053C"/>
    <w:rsid w:val="00ED0B08"/>
    <w:rsid w:val="00ED1256"/>
    <w:rsid w:val="00ED132B"/>
    <w:rsid w:val="00ED17CB"/>
    <w:rsid w:val="00ED2122"/>
    <w:rsid w:val="00ED22A5"/>
    <w:rsid w:val="00ED23ED"/>
    <w:rsid w:val="00ED36DE"/>
    <w:rsid w:val="00ED3E28"/>
    <w:rsid w:val="00ED4C67"/>
    <w:rsid w:val="00ED4E19"/>
    <w:rsid w:val="00ED5EBC"/>
    <w:rsid w:val="00ED66DC"/>
    <w:rsid w:val="00ED6C70"/>
    <w:rsid w:val="00ED7701"/>
    <w:rsid w:val="00EE0AFC"/>
    <w:rsid w:val="00EE1504"/>
    <w:rsid w:val="00EE178A"/>
    <w:rsid w:val="00EE1A37"/>
    <w:rsid w:val="00EE213A"/>
    <w:rsid w:val="00EE24DB"/>
    <w:rsid w:val="00EE2941"/>
    <w:rsid w:val="00EE2B8B"/>
    <w:rsid w:val="00EE2C41"/>
    <w:rsid w:val="00EE326C"/>
    <w:rsid w:val="00EE3832"/>
    <w:rsid w:val="00EE3FE1"/>
    <w:rsid w:val="00EE4F6A"/>
    <w:rsid w:val="00EE5F55"/>
    <w:rsid w:val="00EE5FBA"/>
    <w:rsid w:val="00EE699B"/>
    <w:rsid w:val="00EE6FC6"/>
    <w:rsid w:val="00EE778D"/>
    <w:rsid w:val="00EE7A08"/>
    <w:rsid w:val="00EF0160"/>
    <w:rsid w:val="00EF036C"/>
    <w:rsid w:val="00EF0876"/>
    <w:rsid w:val="00EF0C36"/>
    <w:rsid w:val="00EF0E78"/>
    <w:rsid w:val="00EF10E0"/>
    <w:rsid w:val="00EF16A8"/>
    <w:rsid w:val="00EF194A"/>
    <w:rsid w:val="00EF2BB6"/>
    <w:rsid w:val="00EF2F97"/>
    <w:rsid w:val="00EF30B6"/>
    <w:rsid w:val="00EF3325"/>
    <w:rsid w:val="00EF39A5"/>
    <w:rsid w:val="00EF46CB"/>
    <w:rsid w:val="00EF4922"/>
    <w:rsid w:val="00EF4ACE"/>
    <w:rsid w:val="00EF4C5D"/>
    <w:rsid w:val="00EF51E1"/>
    <w:rsid w:val="00EF59A8"/>
    <w:rsid w:val="00EF5BE3"/>
    <w:rsid w:val="00EF5E99"/>
    <w:rsid w:val="00EF5FD0"/>
    <w:rsid w:val="00EF6E35"/>
    <w:rsid w:val="00EF781E"/>
    <w:rsid w:val="00EF7DE3"/>
    <w:rsid w:val="00EF7E6E"/>
    <w:rsid w:val="00F0049C"/>
    <w:rsid w:val="00F005AF"/>
    <w:rsid w:val="00F005C2"/>
    <w:rsid w:val="00F0070D"/>
    <w:rsid w:val="00F011F4"/>
    <w:rsid w:val="00F011F9"/>
    <w:rsid w:val="00F0150A"/>
    <w:rsid w:val="00F0197B"/>
    <w:rsid w:val="00F02165"/>
    <w:rsid w:val="00F0247D"/>
    <w:rsid w:val="00F03103"/>
    <w:rsid w:val="00F03FBD"/>
    <w:rsid w:val="00F04378"/>
    <w:rsid w:val="00F045CA"/>
    <w:rsid w:val="00F04EB0"/>
    <w:rsid w:val="00F055F6"/>
    <w:rsid w:val="00F06F99"/>
    <w:rsid w:val="00F071D6"/>
    <w:rsid w:val="00F07218"/>
    <w:rsid w:val="00F077A4"/>
    <w:rsid w:val="00F10290"/>
    <w:rsid w:val="00F107EE"/>
    <w:rsid w:val="00F10C5A"/>
    <w:rsid w:val="00F112A9"/>
    <w:rsid w:val="00F115CF"/>
    <w:rsid w:val="00F12036"/>
    <w:rsid w:val="00F1216C"/>
    <w:rsid w:val="00F12980"/>
    <w:rsid w:val="00F12D46"/>
    <w:rsid w:val="00F13537"/>
    <w:rsid w:val="00F13707"/>
    <w:rsid w:val="00F13966"/>
    <w:rsid w:val="00F143E1"/>
    <w:rsid w:val="00F147B7"/>
    <w:rsid w:val="00F14824"/>
    <w:rsid w:val="00F1591C"/>
    <w:rsid w:val="00F15C65"/>
    <w:rsid w:val="00F15F4F"/>
    <w:rsid w:val="00F1690A"/>
    <w:rsid w:val="00F16A22"/>
    <w:rsid w:val="00F170CE"/>
    <w:rsid w:val="00F173CD"/>
    <w:rsid w:val="00F17BCA"/>
    <w:rsid w:val="00F17C87"/>
    <w:rsid w:val="00F17CB3"/>
    <w:rsid w:val="00F21332"/>
    <w:rsid w:val="00F22411"/>
    <w:rsid w:val="00F233F8"/>
    <w:rsid w:val="00F23505"/>
    <w:rsid w:val="00F23980"/>
    <w:rsid w:val="00F239D0"/>
    <w:rsid w:val="00F255A8"/>
    <w:rsid w:val="00F259C7"/>
    <w:rsid w:val="00F26D0E"/>
    <w:rsid w:val="00F27138"/>
    <w:rsid w:val="00F271DE"/>
    <w:rsid w:val="00F27756"/>
    <w:rsid w:val="00F27A13"/>
    <w:rsid w:val="00F30727"/>
    <w:rsid w:val="00F30D43"/>
    <w:rsid w:val="00F31BEC"/>
    <w:rsid w:val="00F32AD6"/>
    <w:rsid w:val="00F33A70"/>
    <w:rsid w:val="00F34700"/>
    <w:rsid w:val="00F35279"/>
    <w:rsid w:val="00F3563A"/>
    <w:rsid w:val="00F36061"/>
    <w:rsid w:val="00F37511"/>
    <w:rsid w:val="00F3776E"/>
    <w:rsid w:val="00F40787"/>
    <w:rsid w:val="00F40AFB"/>
    <w:rsid w:val="00F40CAE"/>
    <w:rsid w:val="00F416A6"/>
    <w:rsid w:val="00F41CCD"/>
    <w:rsid w:val="00F4226A"/>
    <w:rsid w:val="00F4237D"/>
    <w:rsid w:val="00F424F3"/>
    <w:rsid w:val="00F425AC"/>
    <w:rsid w:val="00F4274C"/>
    <w:rsid w:val="00F43381"/>
    <w:rsid w:val="00F43777"/>
    <w:rsid w:val="00F44056"/>
    <w:rsid w:val="00F44756"/>
    <w:rsid w:val="00F44A9C"/>
    <w:rsid w:val="00F44FCA"/>
    <w:rsid w:val="00F45162"/>
    <w:rsid w:val="00F463F0"/>
    <w:rsid w:val="00F4681B"/>
    <w:rsid w:val="00F46D54"/>
    <w:rsid w:val="00F47413"/>
    <w:rsid w:val="00F47AA7"/>
    <w:rsid w:val="00F47BC8"/>
    <w:rsid w:val="00F502DC"/>
    <w:rsid w:val="00F5084C"/>
    <w:rsid w:val="00F50BD5"/>
    <w:rsid w:val="00F512D9"/>
    <w:rsid w:val="00F513F8"/>
    <w:rsid w:val="00F51A08"/>
    <w:rsid w:val="00F52427"/>
    <w:rsid w:val="00F528C4"/>
    <w:rsid w:val="00F52C87"/>
    <w:rsid w:val="00F53412"/>
    <w:rsid w:val="00F540BD"/>
    <w:rsid w:val="00F54FB2"/>
    <w:rsid w:val="00F56545"/>
    <w:rsid w:val="00F56739"/>
    <w:rsid w:val="00F56C86"/>
    <w:rsid w:val="00F576F0"/>
    <w:rsid w:val="00F61567"/>
    <w:rsid w:val="00F618BE"/>
    <w:rsid w:val="00F61CDF"/>
    <w:rsid w:val="00F62438"/>
    <w:rsid w:val="00F627DA"/>
    <w:rsid w:val="00F6282B"/>
    <w:rsid w:val="00F6295E"/>
    <w:rsid w:val="00F63F61"/>
    <w:rsid w:val="00F64298"/>
    <w:rsid w:val="00F645E5"/>
    <w:rsid w:val="00F64C15"/>
    <w:rsid w:val="00F653A6"/>
    <w:rsid w:val="00F6579F"/>
    <w:rsid w:val="00F65A46"/>
    <w:rsid w:val="00F66A7A"/>
    <w:rsid w:val="00F66EC0"/>
    <w:rsid w:val="00F6714F"/>
    <w:rsid w:val="00F6728B"/>
    <w:rsid w:val="00F675DB"/>
    <w:rsid w:val="00F676D2"/>
    <w:rsid w:val="00F678B8"/>
    <w:rsid w:val="00F7122F"/>
    <w:rsid w:val="00F71A8D"/>
    <w:rsid w:val="00F71B53"/>
    <w:rsid w:val="00F72056"/>
    <w:rsid w:val="00F72243"/>
    <w:rsid w:val="00F72603"/>
    <w:rsid w:val="00F7288F"/>
    <w:rsid w:val="00F72C25"/>
    <w:rsid w:val="00F73326"/>
    <w:rsid w:val="00F741D2"/>
    <w:rsid w:val="00F745EB"/>
    <w:rsid w:val="00F74B47"/>
    <w:rsid w:val="00F74D18"/>
    <w:rsid w:val="00F7517C"/>
    <w:rsid w:val="00F75180"/>
    <w:rsid w:val="00F7569B"/>
    <w:rsid w:val="00F75A65"/>
    <w:rsid w:val="00F760F0"/>
    <w:rsid w:val="00F76A2B"/>
    <w:rsid w:val="00F77213"/>
    <w:rsid w:val="00F77295"/>
    <w:rsid w:val="00F777F1"/>
    <w:rsid w:val="00F8003A"/>
    <w:rsid w:val="00F80334"/>
    <w:rsid w:val="00F811FC"/>
    <w:rsid w:val="00F814F2"/>
    <w:rsid w:val="00F81579"/>
    <w:rsid w:val="00F81CFB"/>
    <w:rsid w:val="00F81F60"/>
    <w:rsid w:val="00F820C6"/>
    <w:rsid w:val="00F82211"/>
    <w:rsid w:val="00F83875"/>
    <w:rsid w:val="00F83903"/>
    <w:rsid w:val="00F83BB8"/>
    <w:rsid w:val="00F83C12"/>
    <w:rsid w:val="00F843D4"/>
    <w:rsid w:val="00F846B0"/>
    <w:rsid w:val="00F846CD"/>
    <w:rsid w:val="00F84778"/>
    <w:rsid w:val="00F847A6"/>
    <w:rsid w:val="00F84EB0"/>
    <w:rsid w:val="00F85205"/>
    <w:rsid w:val="00F8646B"/>
    <w:rsid w:val="00F86703"/>
    <w:rsid w:val="00F87A3A"/>
    <w:rsid w:val="00F87D8E"/>
    <w:rsid w:val="00F9276D"/>
    <w:rsid w:val="00F937B0"/>
    <w:rsid w:val="00F937C9"/>
    <w:rsid w:val="00F93DE5"/>
    <w:rsid w:val="00F93E53"/>
    <w:rsid w:val="00F9441B"/>
    <w:rsid w:val="00F95536"/>
    <w:rsid w:val="00F95771"/>
    <w:rsid w:val="00F959AE"/>
    <w:rsid w:val="00F966B4"/>
    <w:rsid w:val="00F96747"/>
    <w:rsid w:val="00F96DFF"/>
    <w:rsid w:val="00F97153"/>
    <w:rsid w:val="00F9730A"/>
    <w:rsid w:val="00F9790A"/>
    <w:rsid w:val="00F97954"/>
    <w:rsid w:val="00F97EC1"/>
    <w:rsid w:val="00F97FC0"/>
    <w:rsid w:val="00FA1B93"/>
    <w:rsid w:val="00FA29B6"/>
    <w:rsid w:val="00FA2E47"/>
    <w:rsid w:val="00FA3018"/>
    <w:rsid w:val="00FA32CE"/>
    <w:rsid w:val="00FA3CC9"/>
    <w:rsid w:val="00FA3CFC"/>
    <w:rsid w:val="00FA3D6F"/>
    <w:rsid w:val="00FA450E"/>
    <w:rsid w:val="00FA478D"/>
    <w:rsid w:val="00FA4C32"/>
    <w:rsid w:val="00FA4CB4"/>
    <w:rsid w:val="00FA4D2A"/>
    <w:rsid w:val="00FA5088"/>
    <w:rsid w:val="00FA550B"/>
    <w:rsid w:val="00FA6135"/>
    <w:rsid w:val="00FA6764"/>
    <w:rsid w:val="00FA6A34"/>
    <w:rsid w:val="00FA6DAC"/>
    <w:rsid w:val="00FA739F"/>
    <w:rsid w:val="00FB0777"/>
    <w:rsid w:val="00FB1249"/>
    <w:rsid w:val="00FB17DC"/>
    <w:rsid w:val="00FB1B9A"/>
    <w:rsid w:val="00FB1C58"/>
    <w:rsid w:val="00FB1CA5"/>
    <w:rsid w:val="00FB1E02"/>
    <w:rsid w:val="00FB1FF5"/>
    <w:rsid w:val="00FB23B4"/>
    <w:rsid w:val="00FB2C41"/>
    <w:rsid w:val="00FB2F50"/>
    <w:rsid w:val="00FB2F77"/>
    <w:rsid w:val="00FB2FF6"/>
    <w:rsid w:val="00FB3471"/>
    <w:rsid w:val="00FB443B"/>
    <w:rsid w:val="00FB62FF"/>
    <w:rsid w:val="00FB6664"/>
    <w:rsid w:val="00FB6C70"/>
    <w:rsid w:val="00FB764C"/>
    <w:rsid w:val="00FB78C0"/>
    <w:rsid w:val="00FB79B4"/>
    <w:rsid w:val="00FB7C2E"/>
    <w:rsid w:val="00FC0264"/>
    <w:rsid w:val="00FC0BE2"/>
    <w:rsid w:val="00FC0F38"/>
    <w:rsid w:val="00FC1049"/>
    <w:rsid w:val="00FC18B5"/>
    <w:rsid w:val="00FC2CA9"/>
    <w:rsid w:val="00FC2CEB"/>
    <w:rsid w:val="00FC3402"/>
    <w:rsid w:val="00FC3418"/>
    <w:rsid w:val="00FC39F2"/>
    <w:rsid w:val="00FC3AEF"/>
    <w:rsid w:val="00FC4685"/>
    <w:rsid w:val="00FC4E2B"/>
    <w:rsid w:val="00FC4FEE"/>
    <w:rsid w:val="00FC5705"/>
    <w:rsid w:val="00FC6046"/>
    <w:rsid w:val="00FC6284"/>
    <w:rsid w:val="00FC6406"/>
    <w:rsid w:val="00FC6E78"/>
    <w:rsid w:val="00FC71BB"/>
    <w:rsid w:val="00FC72C1"/>
    <w:rsid w:val="00FC7391"/>
    <w:rsid w:val="00FC73A2"/>
    <w:rsid w:val="00FD045D"/>
    <w:rsid w:val="00FD0477"/>
    <w:rsid w:val="00FD08B7"/>
    <w:rsid w:val="00FD0B6E"/>
    <w:rsid w:val="00FD0EB1"/>
    <w:rsid w:val="00FD1C48"/>
    <w:rsid w:val="00FD2A3F"/>
    <w:rsid w:val="00FD4803"/>
    <w:rsid w:val="00FD4889"/>
    <w:rsid w:val="00FD4E0F"/>
    <w:rsid w:val="00FD54AB"/>
    <w:rsid w:val="00FD55D7"/>
    <w:rsid w:val="00FD5B47"/>
    <w:rsid w:val="00FD6852"/>
    <w:rsid w:val="00FD68B8"/>
    <w:rsid w:val="00FD6B2C"/>
    <w:rsid w:val="00FD75A9"/>
    <w:rsid w:val="00FE0C8B"/>
    <w:rsid w:val="00FE0E85"/>
    <w:rsid w:val="00FE183C"/>
    <w:rsid w:val="00FE2879"/>
    <w:rsid w:val="00FE3563"/>
    <w:rsid w:val="00FE396A"/>
    <w:rsid w:val="00FE3E6B"/>
    <w:rsid w:val="00FE419D"/>
    <w:rsid w:val="00FE42C1"/>
    <w:rsid w:val="00FE4A7C"/>
    <w:rsid w:val="00FE4D9A"/>
    <w:rsid w:val="00FE5815"/>
    <w:rsid w:val="00FE5BD3"/>
    <w:rsid w:val="00FE5E3A"/>
    <w:rsid w:val="00FE5FFD"/>
    <w:rsid w:val="00FE6152"/>
    <w:rsid w:val="00FE6864"/>
    <w:rsid w:val="00FE7114"/>
    <w:rsid w:val="00FF0378"/>
    <w:rsid w:val="00FF0A2C"/>
    <w:rsid w:val="00FF0F60"/>
    <w:rsid w:val="00FF0FA3"/>
    <w:rsid w:val="00FF1129"/>
    <w:rsid w:val="00FF14A9"/>
    <w:rsid w:val="00FF14CD"/>
    <w:rsid w:val="00FF260C"/>
    <w:rsid w:val="00FF2EB0"/>
    <w:rsid w:val="00FF2EDD"/>
    <w:rsid w:val="00FF2F73"/>
    <w:rsid w:val="00FF46AE"/>
    <w:rsid w:val="00FF4875"/>
    <w:rsid w:val="00FF4A22"/>
    <w:rsid w:val="00FF4CB3"/>
    <w:rsid w:val="00FF5106"/>
    <w:rsid w:val="00FF5761"/>
    <w:rsid w:val="00FF614F"/>
    <w:rsid w:val="00FF68B0"/>
    <w:rsid w:val="00FF69C9"/>
    <w:rsid w:val="00FF6A8A"/>
    <w:rsid w:val="00FF7487"/>
    <w:rsid w:val="00FF7B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ADDA16D"/>
  <w15:chartTrackingRefBased/>
  <w15:docId w15:val="{024ECAD1-2323-4B9B-8C03-899AA7F9FF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EF10E0"/>
    <w:rPr>
      <w:rFonts w:ascii="宋体" w:hAnsi="宋体" w:cs="宋体"/>
      <w:sz w:val="24"/>
      <w:szCs w:val="24"/>
      <w:lang w:eastAsia="zh-CN"/>
    </w:rPr>
  </w:style>
  <w:style w:type="paragraph" w:styleId="1">
    <w:name w:val="heading 1"/>
    <w:basedOn w:val="a"/>
    <w:next w:val="a"/>
    <w:link w:val="10"/>
    <w:qFormat/>
    <w:rsid w:val="006B6B66"/>
    <w:pPr>
      <w:keepNext/>
      <w:keepLines/>
      <w:numPr>
        <w:numId w:val="4"/>
      </w:numPr>
      <w:tabs>
        <w:tab w:val="left" w:pos="216"/>
      </w:tabs>
      <w:spacing w:before="160" w:after="80"/>
      <w:ind w:firstLine="0"/>
      <w:jc w:val="center"/>
      <w:outlineLvl w:val="0"/>
    </w:pPr>
    <w:rPr>
      <w:rFonts w:ascii="Times New Roman" w:hAnsi="Times New Roman" w:cs="Times New Roman"/>
      <w:smallCaps/>
      <w:noProof/>
      <w:sz w:val="20"/>
      <w:szCs w:val="20"/>
      <w:lang w:eastAsia="en-US"/>
    </w:rPr>
  </w:style>
  <w:style w:type="paragraph" w:styleId="2">
    <w:name w:val="heading 2"/>
    <w:basedOn w:val="a"/>
    <w:next w:val="a"/>
    <w:link w:val="20"/>
    <w:qFormat/>
    <w:rsid w:val="00ED0149"/>
    <w:pPr>
      <w:keepNext/>
      <w:keepLines/>
      <w:numPr>
        <w:ilvl w:val="1"/>
        <w:numId w:val="4"/>
      </w:numPr>
      <w:tabs>
        <w:tab w:val="clear" w:pos="360"/>
        <w:tab w:val="num" w:pos="288"/>
      </w:tabs>
      <w:spacing w:before="120" w:after="60"/>
      <w:outlineLvl w:val="1"/>
    </w:pPr>
    <w:rPr>
      <w:rFonts w:ascii="Times New Roman" w:hAnsi="Times New Roman" w:cs="Times New Roman"/>
      <w:i/>
      <w:iCs/>
      <w:noProof/>
      <w:sz w:val="20"/>
      <w:szCs w:val="20"/>
      <w:lang w:eastAsia="en-US"/>
    </w:rPr>
  </w:style>
  <w:style w:type="paragraph" w:styleId="3">
    <w:name w:val="heading 3"/>
    <w:basedOn w:val="a"/>
    <w:next w:val="a"/>
    <w:qFormat/>
    <w:rsid w:val="00794804"/>
    <w:pPr>
      <w:numPr>
        <w:ilvl w:val="2"/>
        <w:numId w:val="4"/>
      </w:numPr>
      <w:spacing w:line="240" w:lineRule="exact"/>
      <w:ind w:firstLine="288"/>
      <w:jc w:val="both"/>
      <w:outlineLvl w:val="2"/>
    </w:pPr>
    <w:rPr>
      <w:rFonts w:ascii="Times New Roman" w:hAnsi="Times New Roman" w:cs="Times New Roman"/>
      <w:i/>
      <w:iCs/>
      <w:noProof/>
      <w:sz w:val="20"/>
      <w:szCs w:val="20"/>
      <w:lang w:eastAsia="en-US"/>
    </w:rPr>
  </w:style>
  <w:style w:type="paragraph" w:styleId="4">
    <w:name w:val="heading 4"/>
    <w:basedOn w:val="a"/>
    <w:next w:val="a"/>
    <w:qFormat/>
    <w:rsid w:val="00794804"/>
    <w:pPr>
      <w:numPr>
        <w:ilvl w:val="3"/>
        <w:numId w:val="4"/>
      </w:numPr>
      <w:tabs>
        <w:tab w:val="clear" w:pos="630"/>
        <w:tab w:val="left" w:pos="720"/>
      </w:tabs>
      <w:spacing w:before="40" w:after="40"/>
      <w:ind w:firstLine="504"/>
      <w:jc w:val="both"/>
      <w:outlineLvl w:val="3"/>
    </w:pPr>
    <w:rPr>
      <w:rFonts w:ascii="Times New Roman" w:hAnsi="Times New Roman" w:cs="Times New Roman"/>
      <w:i/>
      <w:iCs/>
      <w:noProof/>
      <w:sz w:val="20"/>
      <w:szCs w:val="20"/>
      <w:lang w:eastAsia="en-US"/>
    </w:rPr>
  </w:style>
  <w:style w:type="paragraph" w:styleId="5">
    <w:name w:val="heading 5"/>
    <w:basedOn w:val="a"/>
    <w:next w:val="a"/>
    <w:qFormat/>
    <w:pPr>
      <w:tabs>
        <w:tab w:val="left" w:pos="360"/>
      </w:tabs>
      <w:spacing w:before="160" w:after="80"/>
      <w:jc w:val="center"/>
      <w:outlineLvl w:val="4"/>
    </w:pPr>
    <w:rPr>
      <w:rFonts w:ascii="Times New Roman" w:hAnsi="Times New Roman" w:cs="Times New Roman"/>
      <w:smallCaps/>
      <w:noProof/>
      <w:sz w:val="20"/>
      <w:szCs w:val="20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bstract">
    <w:name w:val="Abstract"/>
    <w:rsid w:val="00972203"/>
    <w:pPr>
      <w:spacing w:after="200"/>
      <w:ind w:firstLine="272"/>
      <w:jc w:val="both"/>
    </w:pPr>
    <w:rPr>
      <w:b/>
      <w:bCs/>
      <w:sz w:val="18"/>
      <w:szCs w:val="18"/>
    </w:rPr>
  </w:style>
  <w:style w:type="paragraph" w:customStyle="1" w:styleId="Affiliation">
    <w:name w:val="Affiliation"/>
    <w:pPr>
      <w:jc w:val="center"/>
    </w:pPr>
  </w:style>
  <w:style w:type="paragraph" w:customStyle="1" w:styleId="Author">
    <w:name w:val="Author"/>
    <w:pPr>
      <w:spacing w:before="360" w:after="40"/>
      <w:jc w:val="center"/>
    </w:pPr>
    <w:rPr>
      <w:noProof/>
      <w:sz w:val="22"/>
      <w:szCs w:val="22"/>
    </w:rPr>
  </w:style>
  <w:style w:type="paragraph" w:styleId="a3">
    <w:name w:val="Body Text"/>
    <w:basedOn w:val="a"/>
    <w:link w:val="a4"/>
    <w:rsid w:val="00E7596C"/>
    <w:pPr>
      <w:tabs>
        <w:tab w:val="left" w:pos="288"/>
      </w:tabs>
      <w:spacing w:after="120" w:line="228" w:lineRule="auto"/>
      <w:ind w:firstLine="288"/>
      <w:jc w:val="both"/>
    </w:pPr>
    <w:rPr>
      <w:rFonts w:ascii="Times New Roman" w:hAnsi="Times New Roman" w:cs="Times New Roman"/>
      <w:spacing w:val="-1"/>
      <w:sz w:val="20"/>
      <w:szCs w:val="20"/>
      <w:lang w:val="x-none" w:eastAsia="x-none"/>
    </w:rPr>
  </w:style>
  <w:style w:type="character" w:customStyle="1" w:styleId="a4">
    <w:name w:val="正文文本 字符"/>
    <w:link w:val="a3"/>
    <w:rsid w:val="00E7596C"/>
    <w:rPr>
      <w:spacing w:val="-1"/>
      <w:lang w:val="x-none" w:eastAsia="x-none"/>
    </w:rPr>
  </w:style>
  <w:style w:type="paragraph" w:customStyle="1" w:styleId="bulletlist">
    <w:name w:val="bullet list"/>
    <w:basedOn w:val="a3"/>
    <w:rsid w:val="001B67DC"/>
    <w:pPr>
      <w:numPr>
        <w:numId w:val="1"/>
      </w:numPr>
      <w:tabs>
        <w:tab w:val="clear" w:pos="648"/>
      </w:tabs>
      <w:ind w:left="576" w:hanging="288"/>
    </w:pPr>
  </w:style>
  <w:style w:type="paragraph" w:customStyle="1" w:styleId="equation">
    <w:name w:val="equation"/>
    <w:basedOn w:val="a"/>
    <w:rsid w:val="008A2C7D"/>
    <w:pPr>
      <w:tabs>
        <w:tab w:val="center" w:pos="2520"/>
        <w:tab w:val="right" w:pos="5040"/>
      </w:tabs>
      <w:spacing w:before="240" w:after="240" w:line="216" w:lineRule="auto"/>
      <w:jc w:val="center"/>
    </w:pPr>
    <w:rPr>
      <w:rFonts w:ascii="Symbol" w:hAnsi="Symbol" w:cs="Symbol"/>
      <w:sz w:val="20"/>
      <w:szCs w:val="20"/>
      <w:lang w:eastAsia="en-US"/>
    </w:rPr>
  </w:style>
  <w:style w:type="paragraph" w:customStyle="1" w:styleId="figurecaption">
    <w:name w:val="figure caption"/>
    <w:rsid w:val="005B0344"/>
    <w:pPr>
      <w:numPr>
        <w:numId w:val="2"/>
      </w:numPr>
      <w:tabs>
        <w:tab w:val="left" w:pos="533"/>
      </w:tabs>
      <w:spacing w:before="80" w:after="200"/>
      <w:ind w:left="0" w:firstLine="0"/>
      <w:jc w:val="both"/>
    </w:pPr>
    <w:rPr>
      <w:noProof/>
      <w:sz w:val="16"/>
      <w:szCs w:val="16"/>
    </w:rPr>
  </w:style>
  <w:style w:type="paragraph" w:customStyle="1" w:styleId="footnote">
    <w:name w:val="footnote"/>
    <w:pPr>
      <w:framePr w:hSpace="187" w:vSpace="187" w:wrap="notBeside" w:vAnchor="text" w:hAnchor="page" w:x="6121" w:y="577"/>
      <w:numPr>
        <w:numId w:val="3"/>
      </w:numPr>
      <w:spacing w:after="40"/>
    </w:pPr>
    <w:rPr>
      <w:sz w:val="16"/>
      <w:szCs w:val="16"/>
    </w:rPr>
  </w:style>
  <w:style w:type="paragraph" w:customStyle="1" w:styleId="papersubtitle">
    <w:name w:val="paper subtitle"/>
    <w:pPr>
      <w:spacing w:after="120"/>
      <w:jc w:val="center"/>
    </w:pPr>
    <w:rPr>
      <w:rFonts w:eastAsia="MS Mincho"/>
      <w:noProof/>
      <w:sz w:val="28"/>
      <w:szCs w:val="28"/>
    </w:rPr>
  </w:style>
  <w:style w:type="paragraph" w:customStyle="1" w:styleId="papertitle">
    <w:name w:val="paper title"/>
    <w:pPr>
      <w:spacing w:after="120"/>
      <w:jc w:val="center"/>
    </w:pPr>
    <w:rPr>
      <w:rFonts w:eastAsia="MS Mincho"/>
      <w:noProof/>
      <w:sz w:val="48"/>
      <w:szCs w:val="48"/>
    </w:rPr>
  </w:style>
  <w:style w:type="paragraph" w:customStyle="1" w:styleId="references">
    <w:name w:val="references"/>
    <w:pPr>
      <w:numPr>
        <w:numId w:val="8"/>
      </w:numPr>
      <w:spacing w:after="50" w:line="180" w:lineRule="exact"/>
      <w:jc w:val="both"/>
    </w:pPr>
    <w:rPr>
      <w:rFonts w:eastAsia="MS Mincho"/>
      <w:noProof/>
      <w:sz w:val="16"/>
      <w:szCs w:val="16"/>
    </w:rPr>
  </w:style>
  <w:style w:type="paragraph" w:customStyle="1" w:styleId="sponsors">
    <w:name w:val="sponsors"/>
    <w:pPr>
      <w:framePr w:wrap="auto" w:hAnchor="text" w:x="615" w:y="2239"/>
      <w:pBdr>
        <w:top w:val="single" w:sz="4" w:space="2" w:color="auto"/>
      </w:pBdr>
      <w:ind w:firstLine="288"/>
    </w:pPr>
    <w:rPr>
      <w:sz w:val="16"/>
      <w:szCs w:val="16"/>
    </w:rPr>
  </w:style>
  <w:style w:type="paragraph" w:customStyle="1" w:styleId="tablecolhead">
    <w:name w:val="table col head"/>
    <w:basedOn w:val="a"/>
    <w:pPr>
      <w:jc w:val="center"/>
    </w:pPr>
    <w:rPr>
      <w:rFonts w:ascii="Times New Roman" w:hAnsi="Times New Roman" w:cs="Times New Roman"/>
      <w:b/>
      <w:bCs/>
      <w:sz w:val="16"/>
      <w:szCs w:val="16"/>
      <w:lang w:eastAsia="en-US"/>
    </w:rPr>
  </w:style>
  <w:style w:type="paragraph" w:customStyle="1" w:styleId="tablecolsubhead">
    <w:name w:val="table col subhead"/>
    <w:basedOn w:val="tablecolhead"/>
    <w:rPr>
      <w:i/>
      <w:iCs/>
      <w:sz w:val="15"/>
      <w:szCs w:val="15"/>
    </w:rPr>
  </w:style>
  <w:style w:type="paragraph" w:customStyle="1" w:styleId="tablecopy">
    <w:name w:val="table copy"/>
    <w:pPr>
      <w:jc w:val="both"/>
    </w:pPr>
    <w:rPr>
      <w:noProof/>
      <w:sz w:val="16"/>
      <w:szCs w:val="16"/>
    </w:rPr>
  </w:style>
  <w:style w:type="paragraph" w:customStyle="1" w:styleId="tablefootnote">
    <w:name w:val="table footnote"/>
    <w:rsid w:val="005E2800"/>
    <w:pPr>
      <w:numPr>
        <w:numId w:val="24"/>
      </w:numPr>
      <w:spacing w:before="60" w:after="30"/>
      <w:ind w:left="58" w:hanging="29"/>
      <w:jc w:val="right"/>
    </w:pPr>
    <w:rPr>
      <w:sz w:val="12"/>
      <w:szCs w:val="12"/>
    </w:rPr>
  </w:style>
  <w:style w:type="paragraph" w:customStyle="1" w:styleId="tablehead">
    <w:name w:val="table head"/>
    <w:pPr>
      <w:numPr>
        <w:numId w:val="9"/>
      </w:numPr>
      <w:spacing w:before="240" w:after="120" w:line="216" w:lineRule="auto"/>
      <w:jc w:val="center"/>
    </w:pPr>
    <w:rPr>
      <w:smallCaps/>
      <w:noProof/>
      <w:sz w:val="16"/>
      <w:szCs w:val="16"/>
    </w:rPr>
  </w:style>
  <w:style w:type="paragraph" w:customStyle="1" w:styleId="Keywords">
    <w:name w:val="Keywords"/>
    <w:basedOn w:val="Abstract"/>
    <w:qFormat/>
    <w:rsid w:val="00F9441B"/>
    <w:pPr>
      <w:spacing w:after="120"/>
      <w:ind w:firstLine="274"/>
    </w:pPr>
    <w:rPr>
      <w:i/>
    </w:rPr>
  </w:style>
  <w:style w:type="paragraph" w:styleId="a5">
    <w:name w:val="header"/>
    <w:basedOn w:val="a"/>
    <w:link w:val="a6"/>
    <w:rsid w:val="001A3B3D"/>
    <w:pPr>
      <w:tabs>
        <w:tab w:val="center" w:pos="4680"/>
        <w:tab w:val="right" w:pos="9360"/>
      </w:tabs>
      <w:jc w:val="center"/>
    </w:pPr>
    <w:rPr>
      <w:rFonts w:ascii="Times New Roman" w:hAnsi="Times New Roman" w:cs="Times New Roman"/>
      <w:sz w:val="20"/>
      <w:szCs w:val="20"/>
      <w:lang w:eastAsia="en-US"/>
    </w:rPr>
  </w:style>
  <w:style w:type="character" w:customStyle="1" w:styleId="a6">
    <w:name w:val="页眉 字符"/>
    <w:basedOn w:val="a0"/>
    <w:link w:val="a5"/>
    <w:rsid w:val="001A3B3D"/>
  </w:style>
  <w:style w:type="paragraph" w:styleId="a7">
    <w:name w:val="footer"/>
    <w:basedOn w:val="a"/>
    <w:link w:val="a8"/>
    <w:rsid w:val="001A3B3D"/>
    <w:pPr>
      <w:tabs>
        <w:tab w:val="center" w:pos="4680"/>
        <w:tab w:val="right" w:pos="9360"/>
      </w:tabs>
      <w:jc w:val="center"/>
    </w:pPr>
    <w:rPr>
      <w:rFonts w:ascii="Times New Roman" w:hAnsi="Times New Roman" w:cs="Times New Roman"/>
      <w:sz w:val="20"/>
      <w:szCs w:val="20"/>
      <w:lang w:eastAsia="en-US"/>
    </w:rPr>
  </w:style>
  <w:style w:type="character" w:customStyle="1" w:styleId="a8">
    <w:name w:val="页脚 字符"/>
    <w:basedOn w:val="a0"/>
    <w:link w:val="a7"/>
    <w:rsid w:val="001A3B3D"/>
  </w:style>
  <w:style w:type="character" w:styleId="a9">
    <w:name w:val="Hyperlink"/>
    <w:basedOn w:val="a0"/>
    <w:rsid w:val="0005346A"/>
    <w:rPr>
      <w:color w:val="0563C1" w:themeColor="hyperlink"/>
      <w:u w:val="single"/>
    </w:rPr>
  </w:style>
  <w:style w:type="character" w:styleId="aa">
    <w:name w:val="Unresolved Mention"/>
    <w:basedOn w:val="a0"/>
    <w:uiPriority w:val="99"/>
    <w:semiHidden/>
    <w:unhideWhenUsed/>
    <w:rsid w:val="0005346A"/>
    <w:rPr>
      <w:color w:val="605E5C"/>
      <w:shd w:val="clear" w:color="auto" w:fill="E1DFDD"/>
    </w:rPr>
  </w:style>
  <w:style w:type="character" w:styleId="ab">
    <w:name w:val="FollowedHyperlink"/>
    <w:basedOn w:val="a0"/>
    <w:rsid w:val="009D0F9D"/>
    <w:rPr>
      <w:color w:val="954F72" w:themeColor="followedHyperlink"/>
      <w:u w:val="single"/>
    </w:rPr>
  </w:style>
  <w:style w:type="paragraph" w:styleId="ac">
    <w:name w:val="footnote text"/>
    <w:basedOn w:val="a"/>
    <w:link w:val="ad"/>
    <w:rsid w:val="005F5C13"/>
    <w:pPr>
      <w:snapToGrid w:val="0"/>
    </w:pPr>
    <w:rPr>
      <w:rFonts w:ascii="Times New Roman" w:hAnsi="Times New Roman" w:cs="Times New Roman"/>
      <w:sz w:val="18"/>
      <w:szCs w:val="18"/>
      <w:lang w:eastAsia="en-US"/>
    </w:rPr>
  </w:style>
  <w:style w:type="character" w:customStyle="1" w:styleId="ad">
    <w:name w:val="脚注文本 字符"/>
    <w:basedOn w:val="a0"/>
    <w:link w:val="ac"/>
    <w:rsid w:val="005F5C13"/>
    <w:rPr>
      <w:sz w:val="18"/>
      <w:szCs w:val="18"/>
    </w:rPr>
  </w:style>
  <w:style w:type="character" w:styleId="ae">
    <w:name w:val="footnote reference"/>
    <w:basedOn w:val="a0"/>
    <w:rsid w:val="005F5C13"/>
    <w:rPr>
      <w:vertAlign w:val="superscript"/>
    </w:rPr>
  </w:style>
  <w:style w:type="paragraph" w:styleId="af">
    <w:name w:val="Normal (Web)"/>
    <w:basedOn w:val="a"/>
    <w:uiPriority w:val="99"/>
    <w:unhideWhenUsed/>
    <w:rsid w:val="00FB443B"/>
    <w:pPr>
      <w:spacing w:before="100" w:beforeAutospacing="1" w:after="100" w:afterAutospacing="1"/>
    </w:pPr>
  </w:style>
  <w:style w:type="character" w:styleId="af0">
    <w:name w:val="page number"/>
    <w:basedOn w:val="a0"/>
    <w:rsid w:val="00283835"/>
  </w:style>
  <w:style w:type="character" w:customStyle="1" w:styleId="20">
    <w:name w:val="标题 2 字符"/>
    <w:basedOn w:val="a0"/>
    <w:link w:val="2"/>
    <w:rsid w:val="00480BF7"/>
    <w:rPr>
      <w:i/>
      <w:iCs/>
      <w:noProof/>
    </w:rPr>
  </w:style>
  <w:style w:type="character" w:styleId="af1">
    <w:name w:val="Placeholder Text"/>
    <w:basedOn w:val="a0"/>
    <w:uiPriority w:val="99"/>
    <w:semiHidden/>
    <w:rsid w:val="00C43CB7"/>
    <w:rPr>
      <w:color w:val="808080"/>
    </w:rPr>
  </w:style>
  <w:style w:type="character" w:customStyle="1" w:styleId="10">
    <w:name w:val="标题 1 字符"/>
    <w:basedOn w:val="a0"/>
    <w:link w:val="1"/>
    <w:rsid w:val="004F316A"/>
    <w:rPr>
      <w:smallCaps/>
      <w:noProof/>
    </w:rPr>
  </w:style>
  <w:style w:type="character" w:styleId="af2">
    <w:name w:val="line number"/>
    <w:basedOn w:val="a0"/>
    <w:rsid w:val="008970AD"/>
  </w:style>
  <w:style w:type="paragraph" w:styleId="af3">
    <w:name w:val="List Paragraph"/>
    <w:basedOn w:val="a"/>
    <w:uiPriority w:val="34"/>
    <w:qFormat/>
    <w:rsid w:val="005D1FB6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59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6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66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770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1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9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246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82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9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38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57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9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8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15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56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242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98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26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342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865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39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403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07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461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78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107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24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624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784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15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60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39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703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20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26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385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0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81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094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9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81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9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11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54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65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70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63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83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66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510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74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49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248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8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18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131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91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504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92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74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67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218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73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18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04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3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57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441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59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254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57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9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8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172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5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69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57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82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44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195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24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76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72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89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44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1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33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8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05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69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20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31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63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652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9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543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2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074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5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5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947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4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99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748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4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466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06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28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104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09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793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19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203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13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888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19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43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53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830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84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492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69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859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33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73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87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63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1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2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51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954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3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3.png"/><Relationship Id="rId18" Type="http://schemas.openxmlformats.org/officeDocument/2006/relationships/image" Target="media/image6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8.png"/><Relationship Id="rId7" Type="http://schemas.openxmlformats.org/officeDocument/2006/relationships/endnotes" Target="endnotes.xml"/><Relationship Id="rId12" Type="http://schemas.openxmlformats.org/officeDocument/2006/relationships/image" Target="media/image20.tiff"/><Relationship Id="rId17" Type="http://schemas.openxmlformats.org/officeDocument/2006/relationships/image" Target="media/image50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7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tiff"/><Relationship Id="rId24" Type="http://schemas.openxmlformats.org/officeDocument/2006/relationships/image" Target="media/image10.png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image" Target="media/image90.tiff"/><Relationship Id="rId10" Type="http://schemas.openxmlformats.org/officeDocument/2006/relationships/image" Target="media/image11.png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30.png"/><Relationship Id="rId22" Type="http://schemas.openxmlformats.org/officeDocument/2006/relationships/image" Target="media/image9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CEF9D2-5DFF-4262-9165-8BE478C26D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6</Pages>
  <Words>3399</Words>
  <Characters>19378</Characters>
  <Application>Microsoft Office Word</Application>
  <DocSecurity>0</DocSecurity>
  <Lines>161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itle (use style: paper title)</vt:lpstr>
    </vt:vector>
  </TitlesOfParts>
  <Company>IEEE</Company>
  <LinksUpToDate>false</LinksUpToDate>
  <CharactersWithSpaces>22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itle (use style: paper title)</dc:title>
  <dc:subject/>
  <dc:creator>IEEE</dc:creator>
  <cp:keywords/>
  <cp:lastModifiedBy>office user</cp:lastModifiedBy>
  <cp:revision>32</cp:revision>
  <cp:lastPrinted>2021-08-23T08:15:00Z</cp:lastPrinted>
  <dcterms:created xsi:type="dcterms:W3CDTF">2021-08-23T08:28:00Z</dcterms:created>
  <dcterms:modified xsi:type="dcterms:W3CDTF">2021-08-23T1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5cfb1aad-daa0-32b3-9dcc-eb9a83c5390c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7th edi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 6th edi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7th edition (author-date)</vt:lpwstr>
  </property>
  <property fmtid="{D5CDD505-2E9C-101B-9397-08002B2CF9AE}" pid="13" name="Mendeley Recent Style Id 4_1">
    <vt:lpwstr>http://www.zotero.org/styles/harvard-cite-them-right</vt:lpwstr>
  </property>
  <property fmtid="{D5CDD505-2E9C-101B-9397-08002B2CF9AE}" pid="14" name="Mendeley Recent Style Name 4_1">
    <vt:lpwstr>Cite Them Right 10th edition - Harvard</vt:lpwstr>
  </property>
  <property fmtid="{D5CDD505-2E9C-101B-9397-08002B2CF9AE}" pid="15" name="Mendeley Recent Style Id 5_1">
    <vt:lpwstr>http://www.zotero.org/styles/ieee</vt:lpwstr>
  </property>
  <property fmtid="{D5CDD505-2E9C-101B-9397-08002B2CF9AE}" pid="16" name="Mendeley Recent Style Name 5_1">
    <vt:lpwstr>IEEE</vt:lpwstr>
  </property>
  <property fmtid="{D5CDD505-2E9C-101B-9397-08002B2CF9AE}" pid="17" name="Mendeley Recent Style Id 6_1">
    <vt:lpwstr>http://www.zotero.org/styles/modern-humanities-research-association</vt:lpwstr>
  </property>
  <property fmtid="{D5CDD505-2E9C-101B-9397-08002B2CF9AE}" pid="18" name="Mendeley Recent Style Name 6_1">
    <vt:lpwstr>Modern Humanities Research Association 3rd edition (note with bibliography)</vt:lpwstr>
  </property>
  <property fmtid="{D5CDD505-2E9C-101B-9397-08002B2CF9AE}" pid="19" name="Mendeley Recent Style Id 7_1">
    <vt:lpwstr>http://www.zotero.org/styles/modern-language-association</vt:lpwstr>
  </property>
  <property fmtid="{D5CDD505-2E9C-101B-9397-08002B2CF9AE}" pid="20" name="Mendeley Recent Style Name 7_1">
    <vt:lpwstr>Modern Language Association 8th edition</vt:lpwstr>
  </property>
  <property fmtid="{D5CDD505-2E9C-101B-9397-08002B2CF9AE}" pid="21" name="Mendeley Recent Style Id 8_1">
    <vt:lpwstr>http://www.zotero.org/styles/nature</vt:lpwstr>
  </property>
  <property fmtid="{D5CDD505-2E9C-101B-9397-08002B2CF9AE}" pid="22" name="Mendeley Recent Style Name 8_1">
    <vt:lpwstr>Nature</vt:lpwstr>
  </property>
  <property fmtid="{D5CDD505-2E9C-101B-9397-08002B2CF9AE}" pid="23" name="Mendeley Recent Style Id 9_1">
    <vt:lpwstr>http://www.zotero.org/styles/vancouver</vt:lpwstr>
  </property>
  <property fmtid="{D5CDD505-2E9C-101B-9397-08002B2CF9AE}" pid="24" name="Mendeley Recent Style Name 9_1">
    <vt:lpwstr>Vancouver</vt:lpwstr>
  </property>
</Properties>
</file>